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89CEA7" w14:textId="403B83DD" w:rsidR="00E82A53" w:rsidRDefault="00543F4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color w:val="FF0000"/>
        </w:rPr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61312" behindDoc="0" locked="0" layoutInCell="1" allowOverlap="1" wp14:anchorId="45ED909C" wp14:editId="0282008B">
                <wp:simplePos x="0" y="0"/>
                <wp:positionH relativeFrom="margin">
                  <wp:align>right</wp:align>
                </wp:positionH>
                <wp:positionV relativeFrom="paragraph">
                  <wp:posOffset>-163195</wp:posOffset>
                </wp:positionV>
                <wp:extent cx="6965315" cy="7305675"/>
                <wp:effectExtent l="0" t="0" r="0" b="9525"/>
                <wp:wrapNone/>
                <wp:docPr id="208" name="Canvas 20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5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142365" y="159488"/>
                            <a:ext cx="4911725" cy="123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42640D" w14:textId="5775728A" w:rsidR="00230286" w:rsidRDefault="00230286" w:rsidP="002B5D02">
                              <w:pPr>
                                <w:jc w:val="center"/>
                                <w:rPr>
                                  <w:rFonts w:ascii="AvenirNextLTPro-Bold" w:hAnsi="AvenirNextLTPro-Bold" w:cs="Verdana"/>
                                  <w:color w:val="F04D00"/>
                                  <w:sz w:val="32"/>
                                  <w:szCs w:val="32"/>
                                </w:rPr>
                              </w:pPr>
                              <w:r w:rsidRPr="002B5D02">
                                <w:rPr>
                                  <w:rFonts w:ascii="AvenirNextLTPro-Bold" w:hAnsi="AvenirNextLTPro-Bold" w:cs="Verdana"/>
                                  <w:color w:val="F04D00"/>
                                  <w:sz w:val="32"/>
                                  <w:szCs w:val="32"/>
                                </w:rPr>
                                <w:t>10</w:t>
                              </w:r>
                              <w:r w:rsidR="002B5D02">
                                <w:rPr>
                                  <w:rFonts w:ascii="AvenirNextLTPro-Bold" w:hAnsi="AvenirNextLTPro-Bold" w:cs="Verdana"/>
                                  <w:color w:val="F04D00"/>
                                  <w:sz w:val="32"/>
                                  <w:szCs w:val="32"/>
                                </w:rPr>
                                <w:t xml:space="preserve"> ASSESSMENT QUESTIONS</w:t>
                              </w:r>
                            </w:p>
                            <w:p w14:paraId="4FB7ECBA" w14:textId="159AE9DF" w:rsidR="002B5D02" w:rsidRDefault="002B5D02" w:rsidP="002B5D02">
                              <w:pPr>
                                <w:jc w:val="center"/>
                                <w:rPr>
                                  <w:rFonts w:ascii="AvenirNextLTPro-Bold" w:hAnsi="AvenirNextLTPro-Bold" w:cs="Verdana"/>
                                  <w:color w:val="F04D00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AvenirNextLTPro-Bold" w:hAnsi="AvenirNextLTPro-Bold" w:cs="Verdana"/>
                                  <w:color w:val="F04D00"/>
                                  <w:sz w:val="32"/>
                                  <w:szCs w:val="32"/>
                                </w:rPr>
                                <w:t>(AUTOMOTIVE ZERO-EMISSION MANFACTURING</w:t>
                              </w:r>
                            </w:p>
                            <w:p w14:paraId="730ADC36" w14:textId="777D83BB" w:rsidR="002B5D02" w:rsidRPr="002B5D02" w:rsidRDefault="002B5D02" w:rsidP="002B5D02">
                              <w:pPr>
                                <w:jc w:val="center"/>
                                <w:rPr>
                                  <w:rFonts w:ascii="AvenirNextLTPro-Bold" w:hAnsi="AvenirNextLTPro-Bold"/>
                                  <w:color w:val="F04D00"/>
                                </w:rPr>
                              </w:pPr>
                              <w:r>
                                <w:rPr>
                                  <w:rFonts w:ascii="AvenirNextLTPro-Bold" w:hAnsi="AvenirNextLTPro-Bold" w:cs="Verdana"/>
                                  <w:color w:val="F04D00"/>
                                  <w:sz w:val="32"/>
                                  <w:szCs w:val="32"/>
                                </w:rPr>
                                <w:t>CHALLENGE: PROJECTS $500K - $8M)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noAutofit/>
                        </wps:bodyPr>
                      </wps:wsp>
                      <wps:wsp>
                        <wps:cNvPr id="107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969135" y="39370"/>
                            <a:ext cx="5651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182A8C" w14:textId="4DE8777D" w:rsidR="00230286" w:rsidRDefault="00230286">
                              <w:r>
                                <w:rPr>
                                  <w:rFonts w:ascii="Verdana" w:hAnsi="Verdana" w:cs="Verdana"/>
                                  <w:b/>
                                  <w:bCs/>
                                  <w:color w:val="000080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2025650" y="0"/>
                            <a:ext cx="8191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1D05C2" w14:textId="5FE491F4" w:rsidR="00230286" w:rsidRDefault="00230286"/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2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4479290" y="0"/>
                            <a:ext cx="698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CAD6F" w14:textId="60982BC6" w:rsidR="00230286" w:rsidRDefault="00230286">
                              <w:r>
                                <w:rPr>
                                  <w:rFonts w:ascii="Verdana" w:hAnsi="Verdana" w:cs="Verdana"/>
                                  <w:b/>
                                  <w:bCs/>
                                  <w:color w:val="000080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7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2427605" y="651510"/>
                            <a:ext cx="5651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272EDF" w14:textId="5F482BF0" w:rsidR="00230286" w:rsidRDefault="00230286">
                              <w:r>
                                <w:rPr>
                                  <w:rFonts w:ascii="Verdana" w:hAnsi="Verdana" w:cs="Verdana"/>
                                  <w:b/>
                                  <w:bCs/>
                                  <w:color w:val="000080"/>
                                  <w:sz w:val="26"/>
                                  <w:szCs w:val="26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2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4172585" y="616585"/>
                            <a:ext cx="5270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F65E37" w14:textId="308B7986" w:rsidR="00230286" w:rsidRDefault="00230286">
                              <w:r>
                                <w:rPr>
                                  <w:rFonts w:ascii="Segoe UI" w:hAnsi="Segoe UI" w:cs="Segoe UI"/>
                                  <w:b/>
                                  <w:bCs/>
                                  <w:color w:val="000080"/>
                                  <w:sz w:val="30"/>
                                  <w:szCs w:val="3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4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4317365" y="616585"/>
                            <a:ext cx="5270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064314" w14:textId="22A8CB7A" w:rsidR="00230286" w:rsidRDefault="00230286">
                              <w:r>
                                <w:rPr>
                                  <w:rFonts w:ascii="Segoe UI" w:hAnsi="Segoe UI" w:cs="Segoe UI"/>
                                  <w:b/>
                                  <w:bCs/>
                                  <w:color w:val="000080"/>
                                  <w:sz w:val="30"/>
                                  <w:szCs w:val="3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6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4934585" y="612140"/>
                            <a:ext cx="698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47289D" w14:textId="03C0529D" w:rsidR="00230286" w:rsidRDefault="00230286">
                              <w:r>
                                <w:rPr>
                                  <w:rFonts w:ascii="Verdana" w:hAnsi="Verdana" w:cs="Verdana"/>
                                  <w:b/>
                                  <w:bCs/>
                                  <w:color w:val="000080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7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107950" y="948690"/>
                            <a:ext cx="3175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C78490" w14:textId="0BB24B56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8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107950" y="1235075"/>
                            <a:ext cx="3307080" cy="334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3F8D85" w14:textId="68B47DB7" w:rsidR="00230286" w:rsidRPr="002B5D02" w:rsidRDefault="00230286">
                              <w:pPr>
                                <w:rPr>
                                  <w:rFonts w:ascii="AvenirNextLTPro-Bold" w:hAnsi="AvenirNextLTPro-Bold"/>
                                  <w:color w:val="F04D00"/>
                                </w:rPr>
                              </w:pPr>
                              <w:r w:rsidRPr="002B5D02">
                                <w:rPr>
                                  <w:rFonts w:ascii="AvenirNextLTPro-Bold" w:hAnsi="AvenirNextLTPro-Bold"/>
                                  <w:color w:val="F04D00"/>
                                  <w:sz w:val="28"/>
                                  <w:szCs w:val="28"/>
                                </w:rPr>
                                <w:t>How to complete and submit this form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9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2962910" y="1235075"/>
                            <a:ext cx="4064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38A498" w14:textId="1B3E2001" w:rsidR="00230286" w:rsidRDefault="00230286">
                              <w:r>
                                <w:rPr>
                                  <w:b/>
                                  <w:bCs/>
                                  <w:color w:val="00206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40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107950" y="1569720"/>
                            <a:ext cx="102806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1F7450" w14:textId="13CC74C0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Please check th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41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1172210" y="1569720"/>
                            <a:ext cx="8064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A31523" w14:textId="349ECA18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42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1252855" y="1569720"/>
                            <a:ext cx="338645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980A45" w14:textId="27BA17F2" w:rsidR="00230286" w:rsidRPr="001273D4" w:rsidRDefault="00230286">
                              <w:proofErr w:type="spellStart"/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roject</w:t>
                              </w:r>
                              <w:proofErr w:type="spellEnd"/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 requirements guide before completing this form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43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4639310" y="1569720"/>
                            <a:ext cx="4127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013E8C" w14:textId="5DB5C8AE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>;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44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4678680" y="156972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E83FD9" w14:textId="2064D1FE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45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4712335" y="1569720"/>
                            <a:ext cx="84264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C4FD59" w14:textId="3F4B6F4D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it will provid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46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107950" y="1770380"/>
                            <a:ext cx="381635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A9E1F8" w14:textId="3F0B8E88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valuable information and tips on how to answer each section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47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3957955" y="177038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3A0876" w14:textId="6AA51F22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48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107950" y="2073910"/>
                            <a:ext cx="566864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1D9833" w14:textId="6908D71E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This document has an open text architecture to support the easy population of text and th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49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107950" y="2273300"/>
                            <a:ext cx="241490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1E6755" w14:textId="13AF6840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addition of pictures, graphs and tables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50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2592705" y="227330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E249DA" w14:textId="523966DB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51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107950" y="2576195"/>
                            <a:ext cx="142621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B2B5EA" w14:textId="0C7678A1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There is a word limit of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52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1569720" y="2576195"/>
                            <a:ext cx="7747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32DB27" w14:textId="4389B57F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53" name="Rectangle 52"/>
                        <wps:cNvSpPr>
                          <a:spLocks noChangeArrowheads="1"/>
                        </wps:cNvSpPr>
                        <wps:spPr bwMode="auto">
                          <a:xfrm>
                            <a:off x="1645920" y="2576195"/>
                            <a:ext cx="197866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F7AC02" w14:textId="182070EA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00 words per question.  Graphs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54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3660775" y="2576195"/>
                            <a:ext cx="41973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0BF278" w14:textId="776E7A5D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charts,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55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4078605" y="257619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2DD8F4" w14:textId="4D2F010F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56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4113530" y="2576195"/>
                            <a:ext cx="177482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74B57A" w14:textId="416A06CF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and pictures (such as project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57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107950" y="2775585"/>
                            <a:ext cx="556895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3BEE88" w14:textId="65CC3B83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plans, market projections) that do not have heavy word content are acceptable within th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58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107950" y="2976880"/>
                            <a:ext cx="322262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9CA950" w14:textId="3B64969B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document and do not count towards the word limit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59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3400425" y="297688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D5C481" w14:textId="24D89E62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60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107950" y="3279775"/>
                            <a:ext cx="248793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C878C0" w14:textId="1F300CF3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Tables will count towards the word limit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61" name="Rectangle 60"/>
                        <wps:cNvSpPr>
                          <a:spLocks noChangeArrowheads="1"/>
                        </wps:cNvSpPr>
                        <wps:spPr bwMode="auto">
                          <a:xfrm>
                            <a:off x="2632075" y="3279775"/>
                            <a:ext cx="28257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70DC37" w14:textId="01B57D0F" w:rsidR="00230286" w:rsidRPr="001273D4" w:rsidRDefault="00230286">
                              <w:proofErr w:type="spellStart"/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exce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62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2914015" y="3279775"/>
                            <a:ext cx="34607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FCE72A" w14:textId="166234A5" w:rsidR="00230286" w:rsidRPr="001273D4" w:rsidRDefault="00230286">
                              <w:proofErr w:type="spellStart"/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pt</w:t>
                              </w:r>
                              <w:proofErr w:type="spellEnd"/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 for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63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3260090" y="327977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F67E8A" w14:textId="1B980FED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64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3295015" y="3279775"/>
                            <a:ext cx="106616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250266" w14:textId="1858ED7E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the Risk Register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65" name="Rectangle 64"/>
                        <wps:cNvSpPr>
                          <a:spLocks noChangeArrowheads="1"/>
                        </wps:cNvSpPr>
                        <wps:spPr bwMode="auto">
                          <a:xfrm>
                            <a:off x="4429125" y="327977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7EC6E2" w14:textId="56E455A1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66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107950" y="3580765"/>
                            <a:ext cx="528383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26DCD8" w14:textId="7ADA5C19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Assessors will only use the information contained within this application to base </w:t>
                              </w:r>
                              <w:proofErr w:type="gramStart"/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their</w:t>
                              </w:r>
                              <w:proofErr w:type="gramEnd"/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67" name="Rectangle 66"/>
                        <wps:cNvSpPr>
                          <a:spLocks noChangeArrowheads="1"/>
                        </wps:cNvSpPr>
                        <wps:spPr bwMode="auto">
                          <a:xfrm>
                            <a:off x="107950" y="3782060"/>
                            <a:ext cx="75501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0C5281" w14:textId="228E5490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assessment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68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862330" y="378206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C35B24" w14:textId="44E398D9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69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107950" y="4083685"/>
                            <a:ext cx="589470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6E7B8A" w14:textId="68BAEF6A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Hyperlinks and links to websites are not permitted as this could provide additional information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70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107950" y="4284345"/>
                            <a:ext cx="207010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18A1AC" w14:textId="472E9414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which would provide a biased am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71" name="Rectangle 70"/>
                        <wps:cNvSpPr>
                          <a:spLocks noChangeArrowheads="1"/>
                        </wps:cNvSpPr>
                        <wps:spPr bwMode="auto">
                          <a:xfrm>
                            <a:off x="2178050" y="4284345"/>
                            <a:ext cx="313118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328DD8" w14:textId="726B01F2" w:rsidR="00230286" w:rsidRPr="001273D4" w:rsidRDefault="00230286">
                              <w:proofErr w:type="spellStart"/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ount</w:t>
                              </w:r>
                              <w:proofErr w:type="spellEnd"/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 of information for some projects over others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72" name="Rectangle 71"/>
                        <wps:cNvSpPr>
                          <a:spLocks noChangeArrowheads="1"/>
                        </wps:cNvSpPr>
                        <wps:spPr bwMode="auto">
                          <a:xfrm>
                            <a:off x="5376545" y="428434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27A02E" w14:textId="058707DC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73" name="Rectangle 72"/>
                        <wps:cNvSpPr>
                          <a:spLocks noChangeArrowheads="1"/>
                        </wps:cNvSpPr>
                        <wps:spPr bwMode="auto">
                          <a:xfrm>
                            <a:off x="107950" y="4585970"/>
                            <a:ext cx="259270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B34113" w14:textId="41FD50E2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Please note that this form can be used fo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74" name="Rectangle 73"/>
                        <wps:cNvSpPr>
                          <a:spLocks noChangeArrowheads="1"/>
                        </wps:cNvSpPr>
                        <wps:spPr bwMode="auto">
                          <a:xfrm>
                            <a:off x="2737485" y="4585970"/>
                            <a:ext cx="128905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0021D9" w14:textId="45B5EBA4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the Automotive Zer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75" name="Rectangle 74"/>
                        <wps:cNvSpPr>
                          <a:spLocks noChangeArrowheads="1"/>
                        </wps:cNvSpPr>
                        <wps:spPr bwMode="auto">
                          <a:xfrm>
                            <a:off x="4026535" y="4585970"/>
                            <a:ext cx="4699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A30571" w14:textId="2B40FBE0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76" name="Rectangle 75"/>
                        <wps:cNvSpPr>
                          <a:spLocks noChangeArrowheads="1"/>
                        </wps:cNvSpPr>
                        <wps:spPr bwMode="auto">
                          <a:xfrm>
                            <a:off x="4072255" y="4585970"/>
                            <a:ext cx="149923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E05777" w14:textId="4D5DE44B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Emission Manufacturing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77" name="Rectangle 76"/>
                        <wps:cNvSpPr>
                          <a:spLocks noChangeArrowheads="1"/>
                        </wps:cNvSpPr>
                        <wps:spPr bwMode="auto">
                          <a:xfrm>
                            <a:off x="107950" y="4772025"/>
                            <a:ext cx="60833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0A0E34" w14:textId="694794A5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Challeng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78" name="Rectangle 77"/>
                        <wps:cNvSpPr>
                          <a:spLocks noChangeArrowheads="1"/>
                        </wps:cNvSpPr>
                        <wps:spPr bwMode="auto">
                          <a:xfrm>
                            <a:off x="716280" y="477202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E4EAAA" w14:textId="7C710D0B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79" name="Rectangle 78"/>
                        <wps:cNvSpPr>
                          <a:spLocks noChangeArrowheads="1"/>
                        </wps:cNvSpPr>
                        <wps:spPr bwMode="auto">
                          <a:xfrm>
                            <a:off x="751205" y="4772025"/>
                            <a:ext cx="72580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72F8DE" w14:textId="7E620006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application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80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1475105" y="477202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D3CE95" w14:textId="0BC32284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81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107950" y="495744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314DE8" w14:textId="2DF068BC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82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107950" y="5143500"/>
                            <a:ext cx="273177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F4B5F9" w14:textId="6924D3D4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Please do not email this document to NGen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83" name="Rectangle 82"/>
                        <wps:cNvSpPr>
                          <a:spLocks noChangeArrowheads="1"/>
                        </wps:cNvSpPr>
                        <wps:spPr bwMode="auto">
                          <a:xfrm>
                            <a:off x="2910840" y="5143500"/>
                            <a:ext cx="155575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5726C0" w14:textId="0DF2B89A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Once complete, the form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84" name="Rectangle 83"/>
                        <wps:cNvSpPr>
                          <a:spLocks noChangeArrowheads="1"/>
                        </wps:cNvSpPr>
                        <wps:spPr bwMode="auto">
                          <a:xfrm>
                            <a:off x="4500245" y="5143500"/>
                            <a:ext cx="139065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DFBD79" w14:textId="142DCE3C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should be uploaded t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85" name="Rectangle 84"/>
                        <wps:cNvSpPr>
                          <a:spLocks noChangeArrowheads="1"/>
                        </wps:cNvSpPr>
                        <wps:spPr bwMode="auto">
                          <a:xfrm>
                            <a:off x="5890260" y="514350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90D45A" w14:textId="2FB59FE8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86" name="Rectangle 85"/>
                        <wps:cNvSpPr>
                          <a:spLocks noChangeArrowheads="1"/>
                        </wps:cNvSpPr>
                        <wps:spPr bwMode="auto">
                          <a:xfrm>
                            <a:off x="107950" y="5328920"/>
                            <a:ext cx="20701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C0DED6" w14:textId="74454055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th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87" name="Rectangle 86"/>
                        <wps:cNvSpPr>
                          <a:spLocks noChangeArrowheads="1"/>
                        </wps:cNvSpPr>
                        <wps:spPr bwMode="auto">
                          <a:xfrm>
                            <a:off x="315595" y="532892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029948" w14:textId="5079C812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88" name="Rectangle 87"/>
                        <wps:cNvSpPr>
                          <a:spLocks noChangeArrowheads="1"/>
                        </wps:cNvSpPr>
                        <wps:spPr bwMode="auto">
                          <a:xfrm>
                            <a:off x="350520" y="5328920"/>
                            <a:ext cx="73342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2128CD" w14:textId="112DBC75" w:rsidR="00230286" w:rsidRPr="001273D4" w:rsidRDefault="00230286">
                              <w:proofErr w:type="spellStart"/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Hockeystick</w:t>
                              </w:r>
                              <w:proofErr w:type="spellEnd"/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89" name="Rectangle 88"/>
                        <wps:cNvSpPr>
                          <a:spLocks noChangeArrowheads="1"/>
                        </wps:cNvSpPr>
                        <wps:spPr bwMode="auto">
                          <a:xfrm>
                            <a:off x="1116965" y="5328920"/>
                            <a:ext cx="268922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3DAE8F" w14:textId="58E4C648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>portal under the upload documents sectio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90" name="Rectangle 89"/>
                        <wps:cNvSpPr>
                          <a:spLocks noChangeArrowheads="1"/>
                        </wps:cNvSpPr>
                        <wps:spPr bwMode="auto">
                          <a:xfrm>
                            <a:off x="3806825" y="5328920"/>
                            <a:ext cx="4127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656CF6" w14:textId="640E8253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>;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91" name="Rectangle 90"/>
                        <wps:cNvSpPr>
                          <a:spLocks noChangeArrowheads="1"/>
                        </wps:cNvSpPr>
                        <wps:spPr bwMode="auto">
                          <a:xfrm>
                            <a:off x="3848100" y="532892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CAFB59" w14:textId="569CCF3E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92" name="Rectangle 91"/>
                        <wps:cNvSpPr>
                          <a:spLocks noChangeArrowheads="1"/>
                        </wps:cNvSpPr>
                        <wps:spPr bwMode="auto">
                          <a:xfrm>
                            <a:off x="3883025" y="5328920"/>
                            <a:ext cx="142430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39EA0A" w14:textId="4A855DC8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please provide this in a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93" name="Rectangle 92"/>
                        <wps:cNvSpPr>
                          <a:spLocks noChangeArrowheads="1"/>
                        </wps:cNvSpPr>
                        <wps:spPr bwMode="auto">
                          <a:xfrm>
                            <a:off x="5341620" y="5328920"/>
                            <a:ext cx="24574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0B23FA" w14:textId="5A5F4D72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.pdf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94" name="Rectangle 93"/>
                        <wps:cNvSpPr>
                          <a:spLocks noChangeArrowheads="1"/>
                        </wps:cNvSpPr>
                        <wps:spPr bwMode="auto">
                          <a:xfrm>
                            <a:off x="5622290" y="5328920"/>
                            <a:ext cx="43180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BC3BA0" w14:textId="30907E88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.doc o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95" name="Rectangle 94"/>
                        <wps:cNvSpPr>
                          <a:spLocks noChangeArrowheads="1"/>
                        </wps:cNvSpPr>
                        <wps:spPr bwMode="auto">
                          <a:xfrm>
                            <a:off x="107950" y="5516245"/>
                            <a:ext cx="82867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DD4A6C" w14:textId="37828A44" w:rsidR="00230286" w:rsidRPr="001273D4" w:rsidRDefault="00230286">
                              <w:r w:rsidRPr="001273D4">
                                <w:rPr>
                                  <w:sz w:val="24"/>
                                  <w:szCs w:val="24"/>
                                </w:rPr>
                                <w:t xml:space="preserve">.docx format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96" name="Rectangle 95"/>
                        <wps:cNvSpPr>
                          <a:spLocks noChangeArrowheads="1"/>
                        </wps:cNvSpPr>
                        <wps:spPr bwMode="auto">
                          <a:xfrm>
                            <a:off x="970915" y="551624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DB38A4" w14:textId="112C3EFD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97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107950" y="570230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9EFBBE" w14:textId="283511A8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98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6852285" y="642810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C79091" w14:textId="7AC50504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99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107950" y="669036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A957EA" w14:textId="2B02C0CC" w:rsidR="00230286" w:rsidRDefault="00230286">
                              <w:r>
                                <w:rPr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00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107950" y="6993255"/>
                            <a:ext cx="5457825" cy="186055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" name="Rectangle 100"/>
                        <wps:cNvSpPr>
                          <a:spLocks noChangeArrowheads="1"/>
                        </wps:cNvSpPr>
                        <wps:spPr bwMode="auto">
                          <a:xfrm>
                            <a:off x="107950" y="6993255"/>
                            <a:ext cx="81216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D147E3" w14:textId="637855D0" w:rsidR="00230286" w:rsidRDefault="00230286">
                              <w:r>
                                <w:rPr>
                                  <w:i/>
                                  <w:iCs/>
                                  <w:color w:val="002060"/>
                                  <w:sz w:val="24"/>
                                  <w:szCs w:val="24"/>
                                </w:rPr>
                                <w:t xml:space="preserve">To check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2060"/>
                                  <w:sz w:val="24"/>
                                  <w:szCs w:val="24"/>
                                </w:rPr>
                                <w:t>wor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02" name="Rectangle 101"/>
                        <wps:cNvSpPr>
                          <a:spLocks noChangeArrowheads="1"/>
                        </wps:cNvSpPr>
                        <wps:spPr bwMode="auto">
                          <a:xfrm>
                            <a:off x="917575" y="6993255"/>
                            <a:ext cx="8064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6E73A6" w14:textId="102B7BDB" w:rsidR="00230286" w:rsidRDefault="00230286">
                              <w:r>
                                <w:rPr>
                                  <w:i/>
                                  <w:iCs/>
                                  <w:color w:val="002060"/>
                                  <w:sz w:val="24"/>
                                  <w:szCs w:val="24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03" name="Rectangle 102"/>
                        <wps:cNvSpPr>
                          <a:spLocks noChangeArrowheads="1"/>
                        </wps:cNvSpPr>
                        <wps:spPr bwMode="auto">
                          <a:xfrm>
                            <a:off x="995045" y="699325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C8F84B" w14:textId="61BBA4DE" w:rsidR="00230286" w:rsidRDefault="00230286">
                              <w:r>
                                <w:rPr>
                                  <w:i/>
                                  <w:iCs/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04" name="Rectangle 103"/>
                        <wps:cNvSpPr>
                          <a:spLocks noChangeArrowheads="1"/>
                        </wps:cNvSpPr>
                        <wps:spPr bwMode="auto">
                          <a:xfrm>
                            <a:off x="1029970" y="6993255"/>
                            <a:ext cx="1191260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363647" w14:textId="424F8425" w:rsidR="00230286" w:rsidRDefault="00230286">
                              <w:r>
                                <w:rPr>
                                  <w:i/>
                                  <w:iCs/>
                                  <w:color w:val="002060"/>
                                  <w:sz w:val="24"/>
                                  <w:szCs w:val="24"/>
                                </w:rPr>
                                <w:t xml:space="preserve">count per question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05" name="Rectangle 104"/>
                        <wps:cNvSpPr>
                          <a:spLocks noChangeArrowheads="1"/>
                        </wps:cNvSpPr>
                        <wps:spPr bwMode="auto">
                          <a:xfrm>
                            <a:off x="2254250" y="6993255"/>
                            <a:ext cx="331152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31C743" w14:textId="1FC7C827" w:rsidR="00230286" w:rsidRDefault="00230286">
                              <w:r>
                                <w:rPr>
                                  <w:i/>
                                  <w:iCs/>
                                  <w:color w:val="002060"/>
                                  <w:sz w:val="24"/>
                                  <w:szCs w:val="24"/>
                                </w:rPr>
                                <w:t>highlight text, click Review (top menu) &amp; Word Count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06" name="Rectangle 105"/>
                        <wps:cNvSpPr>
                          <a:spLocks noChangeArrowheads="1"/>
                        </wps:cNvSpPr>
                        <wps:spPr bwMode="auto">
                          <a:xfrm>
                            <a:off x="5565775" y="699325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EB5113" w14:textId="43DAF0F7" w:rsidR="00230286" w:rsidRDefault="00230286">
                              <w:r>
                                <w:rPr>
                                  <w:i/>
                                  <w:iCs/>
                                  <w:color w:val="00206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07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7950" y="5887720"/>
                            <a:ext cx="6737985" cy="675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ED909C" id="Canvas 208" o:spid="_x0000_s1026" editas="canvas" style="position:absolute;margin-left:497.25pt;margin-top:-12.85pt;width:548.45pt;height:575.25pt;z-index:251661312;mso-position-horizontal:right;mso-position-horizontal-relative:margin" coordsize="69653,730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9653;height:73056;visibility:visible;mso-wrap-style:square">
                  <v:fill o:detectmouseclick="t"/>
                  <v:path o:connecttype="none"/>
                </v:shape>
                <v:rect id="Rectangle 5" o:spid="_x0000_s1028" style="position:absolute;left:11423;top:1594;width:49117;height:123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" filled="f" stroked="f">
                  <v:textbox inset="0,0,0,0">
                    <w:txbxContent>
                      <w:p w14:paraId="2D42640D" w14:textId="5775728A" w:rsidR="00230286" w:rsidRDefault="00230286" w:rsidP="002B5D02">
                        <w:pPr>
                          <w:jc w:val="center"/>
                          <w:rPr>
                            <w:rFonts w:ascii="AvenirNextLTPro-Bold" w:hAnsi="AvenirNextLTPro-Bold" w:cs="Verdana"/>
                            <w:color w:val="F04D00"/>
                            <w:sz w:val="32"/>
                            <w:szCs w:val="32"/>
                          </w:rPr>
                        </w:pPr>
                        <w:r w:rsidRPr="002B5D02">
                          <w:rPr>
                            <w:rFonts w:ascii="AvenirNextLTPro-Bold" w:hAnsi="AvenirNextLTPro-Bold" w:cs="Verdana"/>
                            <w:color w:val="F04D00"/>
                            <w:sz w:val="32"/>
                            <w:szCs w:val="32"/>
                          </w:rPr>
                          <w:t>10</w:t>
                        </w:r>
                        <w:r w:rsidR="002B5D02">
                          <w:rPr>
                            <w:rFonts w:ascii="AvenirNextLTPro-Bold" w:hAnsi="AvenirNextLTPro-Bold" w:cs="Verdana"/>
                            <w:color w:val="F04D00"/>
                            <w:sz w:val="32"/>
                            <w:szCs w:val="32"/>
                          </w:rPr>
                          <w:t xml:space="preserve"> ASSESSMENT QUESTIONS</w:t>
                        </w:r>
                      </w:p>
                      <w:p w14:paraId="4FB7ECBA" w14:textId="159AE9DF" w:rsidR="002B5D02" w:rsidRDefault="002B5D02" w:rsidP="002B5D02">
                        <w:pPr>
                          <w:jc w:val="center"/>
                          <w:rPr>
                            <w:rFonts w:ascii="AvenirNextLTPro-Bold" w:hAnsi="AvenirNextLTPro-Bold" w:cs="Verdana"/>
                            <w:color w:val="F04D00"/>
                            <w:sz w:val="32"/>
                            <w:szCs w:val="32"/>
                          </w:rPr>
                        </w:pPr>
                        <w:r>
                          <w:rPr>
                            <w:rFonts w:ascii="AvenirNextLTPro-Bold" w:hAnsi="AvenirNextLTPro-Bold" w:cs="Verdana"/>
                            <w:color w:val="F04D00"/>
                            <w:sz w:val="32"/>
                            <w:szCs w:val="32"/>
                          </w:rPr>
                          <w:t>(AUTOMOTIVE ZERO-EMISSION MANFACTURING</w:t>
                        </w:r>
                      </w:p>
                      <w:p w14:paraId="730ADC36" w14:textId="777D83BB" w:rsidR="002B5D02" w:rsidRPr="002B5D02" w:rsidRDefault="002B5D02" w:rsidP="002B5D02">
                        <w:pPr>
                          <w:jc w:val="center"/>
                          <w:rPr>
                            <w:rFonts w:ascii="AvenirNextLTPro-Bold" w:hAnsi="AvenirNextLTPro-Bold"/>
                            <w:color w:val="F04D00"/>
                          </w:rPr>
                        </w:pPr>
                        <w:r>
                          <w:rPr>
                            <w:rFonts w:ascii="AvenirNextLTPro-Bold" w:hAnsi="AvenirNextLTPro-Bold" w:cs="Verdana"/>
                            <w:color w:val="F04D00"/>
                            <w:sz w:val="32"/>
                            <w:szCs w:val="32"/>
                          </w:rPr>
                          <w:t>CHALLENGE: PROJECTS $500K - $8M)</w:t>
                        </w:r>
                      </w:p>
                    </w:txbxContent>
                  </v:textbox>
                </v:rect>
                <v:rect id="Rectangle 6" o:spid="_x0000_s1029" style="position:absolute;left:19691;top:393;width:56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" filled="f" stroked="f">
                  <v:textbox style="mso-fit-shape-to-text:t" inset="0,0,0,0">
                    <w:txbxContent>
                      <w:p w14:paraId="09182A8C" w14:textId="4DE8777D" w:rsidR="00230286" w:rsidRDefault="00230286">
                        <w:r>
                          <w:rPr>
                            <w:rFonts w:ascii="Verdana" w:hAnsi="Verdana" w:cs="Verdana"/>
                            <w:b/>
                            <w:bCs/>
                            <w:color w:val="000080"/>
                            <w:sz w:val="26"/>
                            <w:szCs w:val="2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" o:spid="_x0000_s1030" style="position:absolute;left:20256;width:81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" filled="f" stroked="f">
                  <v:textbox style="mso-fit-shape-to-text:t" inset="0,0,0,0">
                    <w:txbxContent>
                      <w:p w14:paraId="681D05C2" w14:textId="5FE491F4" w:rsidR="00230286" w:rsidRDefault="00230286"/>
                    </w:txbxContent>
                  </v:textbox>
                </v:rect>
                <v:rect id="Rectangle 11" o:spid="_x0000_s1031" style="position:absolute;left:44792;width:69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" filled="f" stroked="f">
                  <v:textbox style="mso-fit-shape-to-text:t" inset="0,0,0,0">
                    <w:txbxContent>
                      <w:p w14:paraId="13ACAD6F" w14:textId="60982BC6" w:rsidR="00230286" w:rsidRDefault="00230286">
                        <w:r>
                          <w:rPr>
                            <w:rFonts w:ascii="Verdana" w:hAnsi="Verdana" w:cs="Verdana"/>
                            <w:b/>
                            <w:bCs/>
                            <w:color w:val="000080"/>
                            <w:sz w:val="32"/>
                            <w:szCs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6" o:spid="_x0000_s1032" style="position:absolute;left:24276;top:6515;width:56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" filled="f" stroked="f">
                  <v:textbox style="mso-fit-shape-to-text:t" inset="0,0,0,0">
                    <w:txbxContent>
                      <w:p w14:paraId="28272EDF" w14:textId="5F482BF0" w:rsidR="00230286" w:rsidRDefault="00230286">
                        <w:r>
                          <w:rPr>
                            <w:rFonts w:ascii="Verdana" w:hAnsi="Verdana" w:cs="Verdana"/>
                            <w:b/>
                            <w:bCs/>
                            <w:color w:val="000080"/>
                            <w:sz w:val="26"/>
                            <w:szCs w:val="26"/>
                          </w:rPr>
                          <w:t xml:space="preserve">  </w:t>
                        </w:r>
                      </w:p>
                    </w:txbxContent>
                  </v:textbox>
                </v:rect>
                <v:rect id="Rectangle 31" o:spid="_x0000_s1033" style="position:absolute;left:41725;top:6165;width:527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" filled="f" stroked="f">
                  <v:textbox style="mso-fit-shape-to-text:t" inset="0,0,0,0">
                    <w:txbxContent>
                      <w:p w14:paraId="6AF65E37" w14:textId="308B7986" w:rsidR="00230286" w:rsidRDefault="00230286">
                        <w:r>
                          <w:rPr>
                            <w:rFonts w:ascii="Segoe UI" w:hAnsi="Segoe UI" w:cs="Segoe UI"/>
                            <w:b/>
                            <w:bCs/>
                            <w:color w:val="000080"/>
                            <w:sz w:val="30"/>
                            <w:szCs w:val="3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" o:spid="_x0000_s1034" style="position:absolute;left:43173;top:6165;width:527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" filled="f" stroked="f">
                  <v:textbox style="mso-fit-shape-to-text:t" inset="0,0,0,0">
                    <w:txbxContent>
                      <w:p w14:paraId="59064314" w14:textId="22A8CB7A" w:rsidR="00230286" w:rsidRDefault="00230286">
                        <w:r>
                          <w:rPr>
                            <w:rFonts w:ascii="Segoe UI" w:hAnsi="Segoe UI" w:cs="Segoe UI"/>
                            <w:b/>
                            <w:bCs/>
                            <w:color w:val="000080"/>
                            <w:sz w:val="30"/>
                            <w:szCs w:val="3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5" o:spid="_x0000_s1035" style="position:absolute;left:49345;top:6121;width:69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" filled="f" stroked="f">
                  <v:textbox style="mso-fit-shape-to-text:t" inset="0,0,0,0">
                    <w:txbxContent>
                      <w:p w14:paraId="6747289D" w14:textId="03C0529D" w:rsidR="00230286" w:rsidRDefault="00230286">
                        <w:r>
                          <w:rPr>
                            <w:rFonts w:ascii="Verdana" w:hAnsi="Verdana" w:cs="Verdana"/>
                            <w:b/>
                            <w:bCs/>
                            <w:color w:val="000080"/>
                            <w:sz w:val="32"/>
                            <w:szCs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" o:spid="_x0000_s1036" style="position:absolute;left:1079;top:9486;width:318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" filled="f" stroked="f">
                  <v:textbox style="mso-fit-shape-to-text:t" inset="0,0,0,0">
                    <w:txbxContent>
                      <w:p w14:paraId="6BC78490" w14:textId="0BB24B56" w:rsidR="00230286" w:rsidRDefault="00230286">
                        <w:r>
                          <w:rPr>
                            <w:b/>
                            <w:bCs/>
                            <w:color w:val="00000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7" o:spid="_x0000_s1037" style="position:absolute;left:1079;top:12350;width:33071;height:33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" filled="f" stroked="f">
                  <v:textbox style="mso-fit-shape-to-text:t" inset="0,0,0,0">
                    <w:txbxContent>
                      <w:p w14:paraId="403F8D85" w14:textId="68B47DB7" w:rsidR="00230286" w:rsidRPr="002B5D02" w:rsidRDefault="00230286">
                        <w:pPr>
                          <w:rPr>
                            <w:rFonts w:ascii="AvenirNextLTPro-Bold" w:hAnsi="AvenirNextLTPro-Bold"/>
                            <w:color w:val="F04D00"/>
                          </w:rPr>
                        </w:pPr>
                        <w:r w:rsidRPr="002B5D02">
                          <w:rPr>
                            <w:rFonts w:ascii="AvenirNextLTPro-Bold" w:hAnsi="AvenirNextLTPro-Bold"/>
                            <w:color w:val="F04D00"/>
                            <w:sz w:val="28"/>
                            <w:szCs w:val="28"/>
                          </w:rPr>
                          <w:t>How to complete and submit this form</w:t>
                        </w:r>
                      </w:p>
                    </w:txbxContent>
                  </v:textbox>
                </v:rect>
                <v:rect id="Rectangle 38" o:spid="_x0000_s1038" style="position:absolute;left:29629;top:12350;width:40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" filled="f" stroked="f">
                  <v:textbox style="mso-fit-shape-to-text:t" inset="0,0,0,0">
                    <w:txbxContent>
                      <w:p w14:paraId="0838A498" w14:textId="1B3E2001" w:rsidR="00230286" w:rsidRDefault="00230286">
                        <w:r>
                          <w:rPr>
                            <w:b/>
                            <w:bCs/>
                            <w:color w:val="002060"/>
                            <w:sz w:val="28"/>
                            <w:szCs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9" o:spid="_x0000_s1039" style="position:absolute;left:1079;top:15697;width:10281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" filled="f" stroked="f">
                  <v:textbox style="mso-fit-shape-to-text:t" inset="0,0,0,0">
                    <w:txbxContent>
                      <w:p w14:paraId="721F7450" w14:textId="13CC74C0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Please check the </w:t>
                        </w:r>
                      </w:p>
                    </w:txbxContent>
                  </v:textbox>
                </v:rect>
                <v:rect id="Rectangle 40" o:spid="_x0000_s1040" style="position:absolute;left:11722;top:15697;width:806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" filled="f" stroked="f">
                  <v:textbox style="mso-fit-shape-to-text:t" inset="0,0,0,0">
                    <w:txbxContent>
                      <w:p w14:paraId="2BA31523" w14:textId="349ECA18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>p</w:t>
                        </w:r>
                      </w:p>
                    </w:txbxContent>
                  </v:textbox>
                </v:rect>
                <v:rect id="Rectangle 41" o:spid="_x0000_s1041" style="position:absolute;left:12528;top:15697;width:33865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" filled="f" stroked="f">
                  <v:textbox style="mso-fit-shape-to-text:t" inset="0,0,0,0">
                    <w:txbxContent>
                      <w:p w14:paraId="77980A45" w14:textId="27BA17F2" w:rsidR="00230286" w:rsidRPr="001273D4" w:rsidRDefault="00230286">
                        <w:proofErr w:type="spellStart"/>
                        <w:r w:rsidRPr="001273D4">
                          <w:rPr>
                            <w:sz w:val="24"/>
                            <w:szCs w:val="24"/>
                          </w:rPr>
                          <w:t>roject</w:t>
                        </w:r>
                        <w:proofErr w:type="spellEnd"/>
                        <w:r w:rsidRPr="001273D4">
                          <w:rPr>
                            <w:sz w:val="24"/>
                            <w:szCs w:val="24"/>
                          </w:rPr>
                          <w:t xml:space="preserve"> requirements guide before completing this form</w:t>
                        </w:r>
                      </w:p>
                    </w:txbxContent>
                  </v:textbox>
                </v:rect>
                <v:rect id="Rectangle 42" o:spid="_x0000_s1042" style="position:absolute;left:46393;top:15697;width:412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" filled="f" stroked="f">
                  <v:textbox style="mso-fit-shape-to-text:t" inset="0,0,0,0">
                    <w:txbxContent>
                      <w:p w14:paraId="42013E8C" w14:textId="5DB5C8AE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>;</w:t>
                        </w:r>
                      </w:p>
                    </w:txbxContent>
                  </v:textbox>
                </v:rect>
                <v:rect id="Rectangle 43" o:spid="_x0000_s1043" style="position:absolute;left:46786;top:15697;width:350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" filled="f" stroked="f">
                  <v:textbox style="mso-fit-shape-to-text:t" inset="0,0,0,0">
                    <w:txbxContent>
                      <w:p w14:paraId="18E83FD9" w14:textId="2064D1FE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" o:spid="_x0000_s1044" style="position:absolute;left:47123;top:15697;width:8426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" filled="f" stroked="f">
                  <v:textbox style="mso-fit-shape-to-text:t" inset="0,0,0,0">
                    <w:txbxContent>
                      <w:p w14:paraId="46C4FD59" w14:textId="3F4B6F4D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it will provide </w:t>
                        </w:r>
                      </w:p>
                    </w:txbxContent>
                  </v:textbox>
                </v:rect>
                <v:rect id="Rectangle 45" o:spid="_x0000_s1045" style="position:absolute;left:1079;top:17703;width:38164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" filled="f" stroked="f">
                  <v:textbox style="mso-fit-shape-to-text:t" inset="0,0,0,0">
                    <w:txbxContent>
                      <w:p w14:paraId="6DA9E1F8" w14:textId="3F0B8E88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valuable information and tips on how to answer each section. </w:t>
                        </w:r>
                      </w:p>
                    </w:txbxContent>
                  </v:textbox>
                </v:rect>
                <v:rect id="Rectangle 46" o:spid="_x0000_s1046" style="position:absolute;left:39579;top:17703;width:34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" filled="f" stroked="f">
                  <v:textbox style="mso-fit-shape-to-text:t" inset="0,0,0,0">
                    <w:txbxContent>
                      <w:p w14:paraId="403A0876" w14:textId="6AA51F22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" o:spid="_x0000_s1047" style="position:absolute;left:1079;top:20739;width:56686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" filled="f" stroked="f">
                  <v:textbox style="mso-fit-shape-to-text:t" inset="0,0,0,0">
                    <w:txbxContent>
                      <w:p w14:paraId="121D9833" w14:textId="6908D71E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This document has an open text architecture to support the easy population of text and the </w:t>
                        </w:r>
                      </w:p>
                    </w:txbxContent>
                  </v:textbox>
                </v:rect>
                <v:rect id="Rectangle 48" o:spid="_x0000_s1048" style="position:absolute;left:1079;top:22733;width:24149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" filled="f" stroked="f">
                  <v:textbox style="mso-fit-shape-to-text:t" inset="0,0,0,0">
                    <w:txbxContent>
                      <w:p w14:paraId="541E6755" w14:textId="13AF6840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addition of pictures, graphs and tables.  </w:t>
                        </w:r>
                      </w:p>
                    </w:txbxContent>
                  </v:textbox>
                </v:rect>
                <v:rect id="Rectangle 49" o:spid="_x0000_s1049" style="position:absolute;left:25927;top:22733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" filled="f" stroked="f">
                  <v:textbox style="mso-fit-shape-to-text:t" inset="0,0,0,0">
                    <w:txbxContent>
                      <w:p w14:paraId="0AE249DA" w14:textId="523966DB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" o:spid="_x0000_s1050" style="position:absolute;left:1079;top:25761;width:14262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" filled="f" stroked="f">
                  <v:textbox style="mso-fit-shape-to-text:t" inset="0,0,0,0">
                    <w:txbxContent>
                      <w:p w14:paraId="57B2B5EA" w14:textId="0C7678A1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There is a word limit of </w:t>
                        </w:r>
                      </w:p>
                    </w:txbxContent>
                  </v:textbox>
                </v:rect>
                <v:rect id="Rectangle 51" o:spid="_x0000_s1051" style="position:absolute;left:15697;top:25761;width:774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" filled="f" stroked="f">
                  <v:textbox style="mso-fit-shape-to-text:t" inset="0,0,0,0">
                    <w:txbxContent>
                      <w:p w14:paraId="5132DB27" w14:textId="4389B57F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>9</w:t>
                        </w:r>
                      </w:p>
                    </w:txbxContent>
                  </v:textbox>
                </v:rect>
                <v:rect id="Rectangle 52" o:spid="_x0000_s1052" style="position:absolute;left:16459;top:25761;width:19786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" filled="f" stroked="f">
                  <v:textbox style="mso-fit-shape-to-text:t" inset="0,0,0,0">
                    <w:txbxContent>
                      <w:p w14:paraId="65F7AC02" w14:textId="182070EA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00 words per question.  Graphs, </w:t>
                        </w:r>
                      </w:p>
                    </w:txbxContent>
                  </v:textbox>
                </v:rect>
                <v:rect id="Rectangle 53" o:spid="_x0000_s1053" style="position:absolute;left:36607;top:25761;width:4198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" filled="f" stroked="f">
                  <v:textbox style="mso-fit-shape-to-text:t" inset="0,0,0,0">
                    <w:txbxContent>
                      <w:p w14:paraId="450BF278" w14:textId="776E7A5D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>charts,</w:t>
                        </w:r>
                      </w:p>
                    </w:txbxContent>
                  </v:textbox>
                </v:rect>
                <v:rect id="Rectangle 54" o:spid="_x0000_s1054" style="position:absolute;left:40786;top:25761;width:34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" filled="f" stroked="f">
                  <v:textbox style="mso-fit-shape-to-text:t" inset="0,0,0,0">
                    <w:txbxContent>
                      <w:p w14:paraId="512DD8F4" w14:textId="4D2F010F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" o:spid="_x0000_s1055" style="position:absolute;left:41135;top:25761;width:17748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" filled="f" stroked="f">
                  <v:textbox style="mso-fit-shape-to-text:t" inset="0,0,0,0">
                    <w:txbxContent>
                      <w:p w14:paraId="0674B57A" w14:textId="416A06CF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and pictures (such as project </w:t>
                        </w:r>
                      </w:p>
                    </w:txbxContent>
                  </v:textbox>
                </v:rect>
                <v:rect id="Rectangle 56" o:spid="_x0000_s1056" style="position:absolute;left:1079;top:27755;width:55690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" filled="f" stroked="f">
                  <v:textbox style="mso-fit-shape-to-text:t" inset="0,0,0,0">
                    <w:txbxContent>
                      <w:p w14:paraId="5C3BEE88" w14:textId="65CC3B83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plans, market projections) that do not have heavy word content are acceptable within the </w:t>
                        </w:r>
                      </w:p>
                    </w:txbxContent>
                  </v:textbox>
                </v:rect>
                <v:rect id="Rectangle 57" o:spid="_x0000_s1057" style="position:absolute;left:1079;top:29768;width:32226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" filled="f" stroked="f">
                  <v:textbox style="mso-fit-shape-to-text:t" inset="0,0,0,0">
                    <w:txbxContent>
                      <w:p w14:paraId="6C9CA950" w14:textId="3B64969B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document and do not count towards the word limit.  </w:t>
                        </w:r>
                      </w:p>
                    </w:txbxContent>
                  </v:textbox>
                </v:rect>
                <v:rect id="Rectangle 58" o:spid="_x0000_s1058" style="position:absolute;left:34004;top:29768;width:34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" filled="f" stroked="f">
                  <v:textbox style="mso-fit-shape-to-text:t" inset="0,0,0,0">
                    <w:txbxContent>
                      <w:p w14:paraId="7DD5C481" w14:textId="24D89E62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" o:spid="_x0000_s1059" style="position:absolute;left:1079;top:32797;width:24879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" filled="f" stroked="f">
                  <v:textbox style="mso-fit-shape-to-text:t" inset="0,0,0,0">
                    <w:txbxContent>
                      <w:p w14:paraId="06C878C0" w14:textId="1F300CF3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Tables will count towards the word limit </w:t>
                        </w:r>
                      </w:p>
                    </w:txbxContent>
                  </v:textbox>
                </v:rect>
                <v:rect id="Rectangle 60" o:spid="_x0000_s1060" style="position:absolute;left:26320;top:32797;width:2826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" filled="f" stroked="f">
                  <v:textbox style="mso-fit-shape-to-text:t" inset="0,0,0,0">
                    <w:txbxContent>
                      <w:p w14:paraId="6170DC37" w14:textId="01B57D0F" w:rsidR="00230286" w:rsidRPr="001273D4" w:rsidRDefault="00230286">
                        <w:proofErr w:type="spellStart"/>
                        <w:r w:rsidRPr="001273D4">
                          <w:rPr>
                            <w:sz w:val="24"/>
                            <w:szCs w:val="24"/>
                          </w:rPr>
                          <w:t>exce</w:t>
                        </w:r>
                        <w:proofErr w:type="spellEnd"/>
                      </w:p>
                    </w:txbxContent>
                  </v:textbox>
                </v:rect>
                <v:rect id="Rectangle 61" o:spid="_x0000_s1061" style="position:absolute;left:29140;top:32797;width:3460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" filled="f" stroked="f">
                  <v:textbox style="mso-fit-shape-to-text:t" inset="0,0,0,0">
                    <w:txbxContent>
                      <w:p w14:paraId="4AFCE72A" w14:textId="166234A5" w:rsidR="00230286" w:rsidRPr="001273D4" w:rsidRDefault="00230286">
                        <w:proofErr w:type="spellStart"/>
                        <w:r w:rsidRPr="001273D4">
                          <w:rPr>
                            <w:sz w:val="24"/>
                            <w:szCs w:val="24"/>
                          </w:rPr>
                          <w:t>pt</w:t>
                        </w:r>
                        <w:proofErr w:type="spellEnd"/>
                        <w:r w:rsidRPr="001273D4">
                          <w:rPr>
                            <w:sz w:val="24"/>
                            <w:szCs w:val="24"/>
                          </w:rPr>
                          <w:t xml:space="preserve"> for</w:t>
                        </w:r>
                      </w:p>
                    </w:txbxContent>
                  </v:textbox>
                </v:rect>
                <v:rect id="Rectangle 62" o:spid="_x0000_s1062" style="position:absolute;left:32600;top:32797;width:350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" filled="f" stroked="f">
                  <v:textbox style="mso-fit-shape-to-text:t" inset="0,0,0,0">
                    <w:txbxContent>
                      <w:p w14:paraId="23F67E8A" w14:textId="1B980FED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3" o:spid="_x0000_s1063" style="position:absolute;left:32950;top:32797;width:10661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" filled="f" stroked="f">
                  <v:textbox style="mso-fit-shape-to-text:t" inset="0,0,0,0">
                    <w:txbxContent>
                      <w:p w14:paraId="79250266" w14:textId="1858ED7E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the Risk Register.  </w:t>
                        </w:r>
                      </w:p>
                    </w:txbxContent>
                  </v:textbox>
                </v:rect>
                <v:rect id="Rectangle 64" o:spid="_x0000_s1064" style="position:absolute;left:44291;top:32797;width:34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" filled="f" stroked="f">
                  <v:textbox style="mso-fit-shape-to-text:t" inset="0,0,0,0">
                    <w:txbxContent>
                      <w:p w14:paraId="327EC6E2" w14:textId="56E455A1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" o:spid="_x0000_s1065" style="position:absolute;left:1079;top:35807;width:52838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" filled="f" stroked="f">
                  <v:textbox style="mso-fit-shape-to-text:t" inset="0,0,0,0">
                    <w:txbxContent>
                      <w:p w14:paraId="4C26DCD8" w14:textId="7ADA5C19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Assessors will only use the information contained within this application to base </w:t>
                        </w:r>
                        <w:proofErr w:type="gramStart"/>
                        <w:r w:rsidRPr="001273D4">
                          <w:rPr>
                            <w:sz w:val="24"/>
                            <w:szCs w:val="24"/>
                          </w:rPr>
                          <w:t>their</w:t>
                        </w:r>
                        <w:proofErr w:type="gramEnd"/>
                        <w:r w:rsidRPr="001273D4"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6" o:spid="_x0000_s1066" style="position:absolute;left:1079;top:37820;width:7550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" filled="f" stroked="f">
                  <v:textbox style="mso-fit-shape-to-text:t" inset="0,0,0,0">
                    <w:txbxContent>
                      <w:p w14:paraId="100C5281" w14:textId="228E5490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>assessment.</w:t>
                        </w:r>
                      </w:p>
                    </w:txbxContent>
                  </v:textbox>
                </v:rect>
                <v:rect id="Rectangle 67" o:spid="_x0000_s1067" style="position:absolute;left:8623;top:37820;width:34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" filled="f" stroked="f">
                  <v:textbox style="mso-fit-shape-to-text:t" inset="0,0,0,0">
                    <w:txbxContent>
                      <w:p w14:paraId="3EC35B24" w14:textId="44E398D9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8" o:spid="_x0000_s1068" style="position:absolute;left:1079;top:40836;width:58947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" filled="f" stroked="f">
                  <v:textbox style="mso-fit-shape-to-text:t" inset="0,0,0,0">
                    <w:txbxContent>
                      <w:p w14:paraId="396E7B8A" w14:textId="68BAEF6A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Hyperlinks and links to websites are not permitted as this could provide additional information, </w:t>
                        </w:r>
                      </w:p>
                    </w:txbxContent>
                  </v:textbox>
                </v:rect>
                <v:rect id="Rectangle 69" o:spid="_x0000_s1069" style="position:absolute;left:1079;top:42843;width:20701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" filled="f" stroked="f">
                  <v:textbox style="mso-fit-shape-to-text:t" inset="0,0,0,0">
                    <w:txbxContent>
                      <w:p w14:paraId="0218A1AC" w14:textId="472E9414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>which would provide a biased am</w:t>
                        </w:r>
                      </w:p>
                    </w:txbxContent>
                  </v:textbox>
                </v:rect>
                <v:rect id="Rectangle 70" o:spid="_x0000_s1070" style="position:absolute;left:21780;top:42843;width:31312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" filled="f" stroked="f">
                  <v:textbox style="mso-fit-shape-to-text:t" inset="0,0,0,0">
                    <w:txbxContent>
                      <w:p w14:paraId="66328DD8" w14:textId="726B01F2" w:rsidR="00230286" w:rsidRPr="001273D4" w:rsidRDefault="00230286">
                        <w:proofErr w:type="spellStart"/>
                        <w:r w:rsidRPr="001273D4">
                          <w:rPr>
                            <w:sz w:val="24"/>
                            <w:szCs w:val="24"/>
                          </w:rPr>
                          <w:t>ount</w:t>
                        </w:r>
                        <w:proofErr w:type="spellEnd"/>
                        <w:r w:rsidRPr="001273D4">
                          <w:rPr>
                            <w:sz w:val="24"/>
                            <w:szCs w:val="24"/>
                          </w:rPr>
                          <w:t xml:space="preserve"> of information for some projects over others.  </w:t>
                        </w:r>
                      </w:p>
                    </w:txbxContent>
                  </v:textbox>
                </v:rect>
                <v:rect id="Rectangle 71" o:spid="_x0000_s1071" style="position:absolute;left:53765;top:42843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" filled="f" stroked="f">
                  <v:textbox style="mso-fit-shape-to-text:t" inset="0,0,0,0">
                    <w:txbxContent>
                      <w:p w14:paraId="3B27A02E" w14:textId="058707DC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2" o:spid="_x0000_s1072" style="position:absolute;left:1079;top:45859;width:25927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" filled="f" stroked="f">
                  <v:textbox style="mso-fit-shape-to-text:t" inset="0,0,0,0">
                    <w:txbxContent>
                      <w:p w14:paraId="16B34113" w14:textId="41FD50E2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Please note that this form can be used for </w:t>
                        </w:r>
                      </w:p>
                    </w:txbxContent>
                  </v:textbox>
                </v:rect>
                <v:rect id="Rectangle 73" o:spid="_x0000_s1073" style="position:absolute;left:27374;top:45859;width:12891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" filled="f" stroked="f">
                  <v:textbox style="mso-fit-shape-to-text:t" inset="0,0,0,0">
                    <w:txbxContent>
                      <w:p w14:paraId="470021D9" w14:textId="45B5EBA4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>the Automotive Zero</w:t>
                        </w:r>
                      </w:p>
                    </w:txbxContent>
                  </v:textbox>
                </v:rect>
                <v:rect id="Rectangle 74" o:spid="_x0000_s1074" style="position:absolute;left:40265;top:45859;width:470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" filled="f" stroked="f">
                  <v:textbox style="mso-fit-shape-to-text:t" inset="0,0,0,0">
                    <w:txbxContent>
                      <w:p w14:paraId="52A30571" w14:textId="2B40FBE0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>-</w:t>
                        </w:r>
                      </w:p>
                    </w:txbxContent>
                  </v:textbox>
                </v:rect>
                <v:rect id="Rectangle 75" o:spid="_x0000_s1075" style="position:absolute;left:40722;top:45859;width:14992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" filled="f" stroked="f">
                  <v:textbox style="mso-fit-shape-to-text:t" inset="0,0,0,0">
                    <w:txbxContent>
                      <w:p w14:paraId="10E05777" w14:textId="4D5DE44B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Emission Manufacturing </w:t>
                        </w:r>
                      </w:p>
                    </w:txbxContent>
                  </v:textbox>
                </v:rect>
                <v:rect id="Rectangle 76" o:spid="_x0000_s1076" style="position:absolute;left:1079;top:47720;width:6083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" filled="f" stroked="f">
                  <v:textbox style="mso-fit-shape-to-text:t" inset="0,0,0,0">
                    <w:txbxContent>
                      <w:p w14:paraId="2A0A0E34" w14:textId="694794A5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>Challenge</w:t>
                        </w:r>
                      </w:p>
                    </w:txbxContent>
                  </v:textbox>
                </v:rect>
                <v:rect id="Rectangle 77" o:spid="_x0000_s1077" style="position:absolute;left:7162;top:47720;width:350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" filled="f" stroked="f">
                  <v:textbox style="mso-fit-shape-to-text:t" inset="0,0,0,0">
                    <w:txbxContent>
                      <w:p w14:paraId="49E4EAAA" w14:textId="7C710D0B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8" o:spid="_x0000_s1078" style="position:absolute;left:7512;top:47720;width:7258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" filled="f" stroked="f">
                  <v:textbox style="mso-fit-shape-to-text:t" inset="0,0,0,0">
                    <w:txbxContent>
                      <w:p w14:paraId="0E72F8DE" w14:textId="7E620006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>application.</w:t>
                        </w:r>
                      </w:p>
                    </w:txbxContent>
                  </v:textbox>
                </v:rect>
                <v:rect id="Rectangle 79" o:spid="_x0000_s1079" style="position:absolute;left:14751;top:47720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" filled="f" stroked="f">
                  <v:textbox style="mso-fit-shape-to-text:t" inset="0,0,0,0">
                    <w:txbxContent>
                      <w:p w14:paraId="6DD3CE95" w14:textId="0BC32284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0" o:spid="_x0000_s1080" style="position:absolute;left:1079;top:49574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" filled="f" stroked="f">
                  <v:textbox style="mso-fit-shape-to-text:t" inset="0,0,0,0">
                    <w:txbxContent>
                      <w:p w14:paraId="1E314DE8" w14:textId="2DF068BC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" o:spid="_x0000_s1081" style="position:absolute;left:1079;top:51435;width:27318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" filled="f" stroked="f">
                  <v:textbox style="mso-fit-shape-to-text:t" inset="0,0,0,0">
                    <w:txbxContent>
                      <w:p w14:paraId="1EF4B5F9" w14:textId="6924D3D4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Please do not email this document to NGen.  </w:t>
                        </w:r>
                      </w:p>
                    </w:txbxContent>
                  </v:textbox>
                </v:rect>
                <v:rect id="Rectangle 82" o:spid="_x0000_s1082" style="position:absolute;left:29108;top:51435;width:15557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" filled="f" stroked="f">
                  <v:textbox style="mso-fit-shape-to-text:t" inset="0,0,0,0">
                    <w:txbxContent>
                      <w:p w14:paraId="5A5726C0" w14:textId="0DF2B89A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Once complete, the form </w:t>
                        </w:r>
                      </w:p>
                    </w:txbxContent>
                  </v:textbox>
                </v:rect>
                <v:rect id="Rectangle 83" o:spid="_x0000_s1083" style="position:absolute;left:45002;top:51435;width:13906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" filled="f" stroked="f">
                  <v:textbox style="mso-fit-shape-to-text:t" inset="0,0,0,0">
                    <w:txbxContent>
                      <w:p w14:paraId="2ADFBD79" w14:textId="142DCE3C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>should be uploaded to</w:t>
                        </w:r>
                      </w:p>
                    </w:txbxContent>
                  </v:textbox>
                </v:rect>
                <v:rect id="Rectangle 84" o:spid="_x0000_s1084" style="position:absolute;left:58902;top:51435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" filled="f" stroked="f">
                  <v:textbox style="mso-fit-shape-to-text:t" inset="0,0,0,0">
                    <w:txbxContent>
                      <w:p w14:paraId="5290D45A" w14:textId="2FB59FE8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5" o:spid="_x0000_s1085" style="position:absolute;left:1079;top:53289;width:2070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" filled="f" stroked="f">
                  <v:textbox style="mso-fit-shape-to-text:t" inset="0,0,0,0">
                    <w:txbxContent>
                      <w:p w14:paraId="6BC0DED6" w14:textId="74454055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>the</w:t>
                        </w:r>
                      </w:p>
                    </w:txbxContent>
                  </v:textbox>
                </v:rect>
                <v:rect id="Rectangle 86" o:spid="_x0000_s1086" style="position:absolute;left:3155;top:53289;width:350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" filled="f" stroked="f">
                  <v:textbox style="mso-fit-shape-to-text:t" inset="0,0,0,0">
                    <w:txbxContent>
                      <w:p w14:paraId="11029948" w14:textId="5079C812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7" o:spid="_x0000_s1087" style="position:absolute;left:3505;top:53289;width:7334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" filled="f" stroked="f">
                  <v:textbox style="mso-fit-shape-to-text:t" inset="0,0,0,0">
                    <w:txbxContent>
                      <w:p w14:paraId="392128CD" w14:textId="112DBC75" w:rsidR="00230286" w:rsidRPr="001273D4" w:rsidRDefault="00230286">
                        <w:proofErr w:type="spellStart"/>
                        <w:r w:rsidRPr="001273D4">
                          <w:rPr>
                            <w:sz w:val="24"/>
                            <w:szCs w:val="24"/>
                          </w:rPr>
                          <w:t>Hockeystick</w:t>
                        </w:r>
                        <w:proofErr w:type="spellEnd"/>
                        <w:r w:rsidRPr="001273D4"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8" o:spid="_x0000_s1088" style="position:absolute;left:11169;top:53289;width:26892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" filled="f" stroked="f">
                  <v:textbox style="mso-fit-shape-to-text:t" inset="0,0,0,0">
                    <w:txbxContent>
                      <w:p w14:paraId="433DAE8F" w14:textId="58E4C648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>portal under the upload documents section</w:t>
                        </w:r>
                      </w:p>
                    </w:txbxContent>
                  </v:textbox>
                </v:rect>
                <v:rect id="Rectangle 89" o:spid="_x0000_s1089" style="position:absolute;left:38068;top:53289;width:413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" filled="f" stroked="f">
                  <v:textbox style="mso-fit-shape-to-text:t" inset="0,0,0,0">
                    <w:txbxContent>
                      <w:p w14:paraId="7F656CF6" w14:textId="640E8253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>;</w:t>
                        </w:r>
                      </w:p>
                    </w:txbxContent>
                  </v:textbox>
                </v:rect>
                <v:rect id="Rectangle 90" o:spid="_x0000_s1090" style="position:absolute;left:38481;top:53289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" filled="f" stroked="f">
                  <v:textbox style="mso-fit-shape-to-text:t" inset="0,0,0,0">
                    <w:txbxContent>
                      <w:p w14:paraId="27CAFB59" w14:textId="569CCF3E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" o:spid="_x0000_s1091" style="position:absolute;left:38830;top:53289;width:14243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" filled="f" stroked="f">
                  <v:textbox style="mso-fit-shape-to-text:t" inset="0,0,0,0">
                    <w:txbxContent>
                      <w:p w14:paraId="2139EA0A" w14:textId="4A855DC8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please provide this in a </w:t>
                        </w:r>
                      </w:p>
                    </w:txbxContent>
                  </v:textbox>
                </v:rect>
                <v:rect id="Rectangle 92" o:spid="_x0000_s1092" style="position:absolute;left:53416;top:53289;width:2457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" filled="f" stroked="f">
                  <v:textbox style="mso-fit-shape-to-text:t" inset="0,0,0,0">
                    <w:txbxContent>
                      <w:p w14:paraId="4F0B23FA" w14:textId="5A5F4D72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.pdf </w:t>
                        </w:r>
                      </w:p>
                    </w:txbxContent>
                  </v:textbox>
                </v:rect>
                <v:rect id="Rectangle 93" o:spid="_x0000_s1093" style="position:absolute;left:56222;top:53289;width:4318;height:302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" filled="f" stroked="f">
                  <v:textbox style="mso-fit-shape-to-text:t" inset="0,0,0,0">
                    <w:txbxContent>
                      <w:p w14:paraId="6CBC3BA0" w14:textId="30907E88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.doc or </w:t>
                        </w:r>
                      </w:p>
                    </w:txbxContent>
                  </v:textbox>
                </v:rect>
                <v:rect id="Rectangle 94" o:spid="_x0000_s1094" style="position:absolute;left:1079;top:55162;width:8287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" filled="f" stroked="f">
                  <v:textbox style="mso-fit-shape-to-text:t" inset="0,0,0,0">
                    <w:txbxContent>
                      <w:p w14:paraId="7DDD4A6C" w14:textId="37828A44" w:rsidR="00230286" w:rsidRPr="001273D4" w:rsidRDefault="00230286">
                        <w:r w:rsidRPr="001273D4">
                          <w:rPr>
                            <w:sz w:val="24"/>
                            <w:szCs w:val="24"/>
                          </w:rPr>
                          <w:t xml:space="preserve">.docx format. </w:t>
                        </w:r>
                      </w:p>
                    </w:txbxContent>
                  </v:textbox>
                </v:rect>
                <v:rect id="Rectangle 95" o:spid="_x0000_s1095" style="position:absolute;left:9709;top:55162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" filled="f" stroked="f">
                  <v:textbox style="mso-fit-shape-to-text:t" inset="0,0,0,0">
                    <w:txbxContent>
                      <w:p w14:paraId="44DB38A4" w14:textId="112C3EFD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6" o:spid="_x0000_s1096" style="position:absolute;left:1079;top:57023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" filled="f" stroked="f">
                  <v:textbox style="mso-fit-shape-to-text:t" inset="0,0,0,0">
                    <w:txbxContent>
                      <w:p w14:paraId="539EFBBE" w14:textId="283511A8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7" o:spid="_x0000_s1097" style="position:absolute;left:68522;top:64281;width:350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" filled="f" stroked="f">
                  <v:textbox style="mso-fit-shape-to-text:t" inset="0,0,0,0">
                    <w:txbxContent>
                      <w:p w14:paraId="33C79091" w14:textId="7AC50504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8" o:spid="_x0000_s1098" style="position:absolute;left:1079;top:66903;width:34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" filled="f" stroked="f">
                  <v:textbox style="mso-fit-shape-to-text:t" inset="0,0,0,0">
                    <w:txbxContent>
                      <w:p w14:paraId="6AA957EA" w14:textId="2B02C0CC" w:rsidR="00230286" w:rsidRDefault="00230286">
                        <w:r>
                          <w:rPr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9" o:spid="_x0000_s1099" style="position:absolute;left:1079;top:69932;width:54578;height:1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" fillcolor="yellow" stroked="f"/>
                <v:rect id="Rectangle 100" o:spid="_x0000_s1100" style="position:absolute;left:1079;top:69932;width:8122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" filled="f" stroked="f">
                  <v:textbox style="mso-fit-shape-to-text:t" inset="0,0,0,0">
                    <w:txbxContent>
                      <w:p w14:paraId="12D147E3" w14:textId="637855D0" w:rsidR="00230286" w:rsidRDefault="00230286">
                        <w:r>
                          <w:rPr>
                            <w:i/>
                            <w:iCs/>
                            <w:color w:val="002060"/>
                            <w:sz w:val="24"/>
                            <w:szCs w:val="24"/>
                          </w:rPr>
                          <w:t xml:space="preserve">To check </w:t>
                        </w:r>
                        <w:proofErr w:type="spellStart"/>
                        <w:r>
                          <w:rPr>
                            <w:i/>
                            <w:iCs/>
                            <w:color w:val="002060"/>
                            <w:sz w:val="24"/>
                            <w:szCs w:val="24"/>
                          </w:rPr>
                          <w:t>wor</w:t>
                        </w:r>
                        <w:proofErr w:type="spellEnd"/>
                      </w:p>
                    </w:txbxContent>
                  </v:textbox>
                </v:rect>
                <v:rect id="Rectangle 101" o:spid="_x0000_s1101" style="position:absolute;left:9175;top:69932;width:807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" filled="f" stroked="f">
                  <v:textbox style="mso-fit-shape-to-text:t" inset="0,0,0,0">
                    <w:txbxContent>
                      <w:p w14:paraId="086E73A6" w14:textId="102B7BDB" w:rsidR="00230286" w:rsidRDefault="00230286">
                        <w:r>
                          <w:rPr>
                            <w:i/>
                            <w:iCs/>
                            <w:color w:val="002060"/>
                            <w:sz w:val="24"/>
                            <w:szCs w:val="24"/>
                          </w:rPr>
                          <w:t>d</w:t>
                        </w:r>
                      </w:p>
                    </w:txbxContent>
                  </v:textbox>
                </v:rect>
                <v:rect id="Rectangle 102" o:spid="_x0000_s1102" style="position:absolute;left:9950;top:69932;width:34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" filled="f" stroked="f">
                  <v:textbox style="mso-fit-shape-to-text:t" inset="0,0,0,0">
                    <w:txbxContent>
                      <w:p w14:paraId="62C8F84B" w14:textId="61BBA4DE" w:rsidR="00230286" w:rsidRDefault="00230286">
                        <w:r>
                          <w:rPr>
                            <w:i/>
                            <w:iCs/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3" o:spid="_x0000_s1103" style="position:absolute;left:10299;top:69932;width:11913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" filled="f" stroked="f">
                  <v:textbox style="mso-fit-shape-to-text:t" inset="0,0,0,0">
                    <w:txbxContent>
                      <w:p w14:paraId="29363647" w14:textId="424F8425" w:rsidR="00230286" w:rsidRDefault="00230286">
                        <w:r>
                          <w:rPr>
                            <w:i/>
                            <w:iCs/>
                            <w:color w:val="002060"/>
                            <w:sz w:val="24"/>
                            <w:szCs w:val="24"/>
                          </w:rPr>
                          <w:t xml:space="preserve">count per question, </w:t>
                        </w:r>
                      </w:p>
                    </w:txbxContent>
                  </v:textbox>
                </v:rect>
                <v:rect id="Rectangle 104" o:spid="_x0000_s1104" style="position:absolute;left:22542;top:69932;width:33115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" filled="f" stroked="f">
                  <v:textbox style="mso-fit-shape-to-text:t" inset="0,0,0,0">
                    <w:txbxContent>
                      <w:p w14:paraId="5C31C743" w14:textId="1FC7C827" w:rsidR="00230286" w:rsidRDefault="00230286">
                        <w:r>
                          <w:rPr>
                            <w:i/>
                            <w:iCs/>
                            <w:color w:val="002060"/>
                            <w:sz w:val="24"/>
                            <w:szCs w:val="24"/>
                          </w:rPr>
                          <w:t>highlight text, click Review (top menu) &amp; Word Count.</w:t>
                        </w:r>
                      </w:p>
                    </w:txbxContent>
                  </v:textbox>
                </v:rect>
                <v:rect id="Rectangle 105" o:spid="_x0000_s1105" style="position:absolute;left:55657;top:69932;width:350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" filled="f" stroked="f">
                  <v:textbox style="mso-fit-shape-to-text:t" inset="0,0,0,0">
                    <w:txbxContent>
                      <w:p w14:paraId="7CEB5113" w14:textId="43DAF0F7" w:rsidR="00230286" w:rsidRDefault="00230286">
                        <w:r>
                          <w:rPr>
                            <w:i/>
                            <w:iCs/>
                            <w:color w:val="00206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06" o:spid="_x0000_s1106" type="#_x0000_t75" style="position:absolute;left:1079;top:58877;width:67380;height:67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">
                  <v:imagedata r:id="rId11" o:title=""/>
                </v:shape>
                <w10:wrap anchorx="margin"/>
              </v:group>
            </w:pict>
          </mc:Fallback>
        </mc:AlternateContent>
      </w:r>
      <w:r w:rsidR="00E82A53">
        <w:rPr>
          <w:color w:val="FF0000"/>
        </w:rPr>
        <w:br w:type="page"/>
      </w:r>
    </w:p>
    <w:p w14:paraId="7516B6A1" w14:textId="3ECDB02A" w:rsidR="003A3A1D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  <w:r>
        <w:rPr>
          <w:noProof/>
        </w:rPr>
        <w:lastRenderedPageBreak/>
        <mc:AlternateContent>
          <mc:Choice Requires="wpc">
            <w:drawing>
              <wp:anchor distT="0" distB="0" distL="114300" distR="114300" simplePos="0" relativeHeight="251664384" behindDoc="0" locked="0" layoutInCell="1" allowOverlap="1" wp14:anchorId="42AEF469" wp14:editId="37E90F8C">
                <wp:simplePos x="0" y="0"/>
                <wp:positionH relativeFrom="margin">
                  <wp:posOffset>-24824</wp:posOffset>
                </wp:positionH>
                <wp:positionV relativeFrom="paragraph">
                  <wp:posOffset>-161290</wp:posOffset>
                </wp:positionV>
                <wp:extent cx="6116320" cy="3851910"/>
                <wp:effectExtent l="0" t="0" r="0" b="15240"/>
                <wp:wrapNone/>
                <wp:docPr id="258" name="Canvas 2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09" name="Rectangle 110"/>
                        <wps:cNvSpPr>
                          <a:spLocks noChangeArrowheads="1"/>
                        </wps:cNvSpPr>
                        <wps:spPr bwMode="auto">
                          <a:xfrm>
                            <a:off x="107950" y="0"/>
                            <a:ext cx="2331720" cy="334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C7CA8E" w14:textId="71620A4A" w:rsidR="00230286" w:rsidRPr="00543F4E" w:rsidRDefault="00230286">
                              <w:pPr>
                                <w:rPr>
                                  <w:rFonts w:ascii="AvenirNextLTPro-Bold" w:hAnsi="AvenirNextLTPro-Bold"/>
                                  <w:color w:val="F04D00"/>
                                </w:rPr>
                              </w:pPr>
                              <w:r w:rsidRPr="00543F4E">
                                <w:rPr>
                                  <w:rFonts w:ascii="AvenirNextLTPro-Bold" w:hAnsi="AvenirNextLTPro-Bold"/>
                                  <w:color w:val="F04D00"/>
                                  <w:sz w:val="28"/>
                                  <w:szCs w:val="28"/>
                                </w:rPr>
                                <w:t>ASSESSMENT QUESTION 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10" name="Rectangle 111"/>
                        <wps:cNvSpPr>
                          <a:spLocks noChangeArrowheads="1"/>
                        </wps:cNvSpPr>
                        <wps:spPr bwMode="auto">
                          <a:xfrm>
                            <a:off x="2037715" y="0"/>
                            <a:ext cx="4064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0F1C52" w14:textId="71A6EE0E" w:rsidR="00230286" w:rsidRDefault="00230286">
                              <w:r>
                                <w:rPr>
                                  <w:b/>
                                  <w:bCs/>
                                  <w:color w:val="00206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11" name="Rectangle 112"/>
                        <wps:cNvSpPr>
                          <a:spLocks noChangeArrowheads="1"/>
                        </wps:cNvSpPr>
                        <wps:spPr bwMode="auto">
                          <a:xfrm>
                            <a:off x="107950" y="334645"/>
                            <a:ext cx="828040" cy="30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33B351" w14:textId="28DA87B9" w:rsidR="00230286" w:rsidRPr="00543F4E" w:rsidRDefault="00230286">
                              <w:pPr>
                                <w:rPr>
                                  <w:rFonts w:ascii="AvenirNextLTPro-Bold" w:hAnsi="AvenirNextLTPro-Bold"/>
                                </w:rPr>
                              </w:pPr>
                              <w:r w:rsidRPr="00543F4E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 xml:space="preserve">What is th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12" name="Rectangle 113"/>
                        <wps:cNvSpPr>
                          <a:spLocks noChangeArrowheads="1"/>
                        </wps:cNvSpPr>
                        <wps:spPr bwMode="auto">
                          <a:xfrm>
                            <a:off x="955675" y="334645"/>
                            <a:ext cx="2595880" cy="30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016067" w14:textId="47999DB3" w:rsidR="00230286" w:rsidRPr="00543F4E" w:rsidRDefault="00230286">
                              <w:pPr>
                                <w:rPr>
                                  <w:rFonts w:ascii="AvenirNextLTPro-Bold" w:hAnsi="AvenirNextLTPro-Bold"/>
                                </w:rPr>
                              </w:pPr>
                              <w:r w:rsidRPr="00543F4E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>opportunity the project addresses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13" name="Rectangle 114"/>
                        <wps:cNvSpPr>
                          <a:spLocks noChangeArrowheads="1"/>
                        </wps:cNvSpPr>
                        <wps:spPr bwMode="auto">
                          <a:xfrm>
                            <a:off x="3093720" y="33464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8791E7" w14:textId="7AE1940C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14" name="Rectangle 115"/>
                        <wps:cNvSpPr>
                          <a:spLocks noChangeArrowheads="1"/>
                        </wps:cNvSpPr>
                        <wps:spPr bwMode="auto">
                          <a:xfrm>
                            <a:off x="107950" y="63754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06C95E" w14:textId="631A3344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15" name="Rectangle 116"/>
                        <wps:cNvSpPr>
                          <a:spLocks noChangeArrowheads="1"/>
                        </wps:cNvSpPr>
                        <wps:spPr bwMode="auto">
                          <a:xfrm>
                            <a:off x="107950" y="939800"/>
                            <a:ext cx="11226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55CDC1" w14:textId="481FBEF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SPONSE GUIDANC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16" name="Rectangle 117"/>
                        <wps:cNvSpPr>
                          <a:spLocks noChangeArrowheads="1"/>
                        </wps:cNvSpPr>
                        <wps:spPr bwMode="auto">
                          <a:xfrm>
                            <a:off x="1231265" y="93980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08D71A" w14:textId="7467AA0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17" name="Rectangle 118"/>
                        <wps:cNvSpPr>
                          <a:spLocks noChangeArrowheads="1"/>
                        </wps:cNvSpPr>
                        <wps:spPr bwMode="auto">
                          <a:xfrm>
                            <a:off x="107950" y="1073150"/>
                            <a:ext cx="1123315" cy="76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" name="Rectangle 119"/>
                        <wps:cNvSpPr>
                          <a:spLocks noChangeArrowheads="1"/>
                        </wps:cNvSpPr>
                        <wps:spPr bwMode="auto">
                          <a:xfrm>
                            <a:off x="107950" y="121031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5D4F89" w14:textId="2BB8CE18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19" name="Rectangle 120"/>
                        <wps:cNvSpPr>
                          <a:spLocks noChangeArrowheads="1"/>
                        </wps:cNvSpPr>
                        <wps:spPr bwMode="auto">
                          <a:xfrm>
                            <a:off x="166370" y="122428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3AC86F" w14:textId="6660DC98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0" name="Rectangle 121"/>
                        <wps:cNvSpPr>
                          <a:spLocks noChangeArrowheads="1"/>
                        </wps:cNvSpPr>
                        <wps:spPr bwMode="auto">
                          <a:xfrm>
                            <a:off x="288290" y="1216660"/>
                            <a:ext cx="7613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79D79E" w14:textId="049794D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utline the big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1" name="Rectangle 122"/>
                        <wps:cNvSpPr>
                          <a:spLocks noChangeArrowheads="1"/>
                        </wps:cNvSpPr>
                        <wps:spPr bwMode="auto">
                          <a:xfrm>
                            <a:off x="1050290" y="121666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50B5DB" w14:textId="33A14BF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2" name="Rectangle 123"/>
                        <wps:cNvSpPr>
                          <a:spLocks noChangeArrowheads="1"/>
                        </wps:cNvSpPr>
                        <wps:spPr bwMode="auto">
                          <a:xfrm>
                            <a:off x="1088390" y="1216660"/>
                            <a:ext cx="48469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5A655A" w14:textId="55F1479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icture motivation and the overall advanced manufacturing objectives that the project intend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3" name="Rectangle 124"/>
                        <wps:cNvSpPr>
                          <a:spLocks noChangeArrowheads="1"/>
                        </wps:cNvSpPr>
                        <wps:spPr bwMode="auto">
                          <a:xfrm>
                            <a:off x="288290" y="1372235"/>
                            <a:ext cx="5594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CD3665" w14:textId="0663323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o achieve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4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903605" y="137223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8763D1" w14:textId="2D23049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5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107950" y="160147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B50A4E" w14:textId="0AD63C22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6" name="Rectangle 127"/>
                        <wps:cNvSpPr>
                          <a:spLocks noChangeArrowheads="1"/>
                        </wps:cNvSpPr>
                        <wps:spPr bwMode="auto">
                          <a:xfrm>
                            <a:off x="166370" y="161544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2168D9" w14:textId="5C5309DB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7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288290" y="1607820"/>
                            <a:ext cx="33343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F1092E" w14:textId="29729F6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Outline the opportunities in the EV supply chain that your project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8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3651250" y="1607820"/>
                            <a:ext cx="5416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EB4109" w14:textId="2CA08FD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ddresses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29" name="Rectangle 130"/>
                        <wps:cNvSpPr>
                          <a:spLocks noChangeArrowheads="1"/>
                        </wps:cNvSpPr>
                        <wps:spPr bwMode="auto">
                          <a:xfrm>
                            <a:off x="4191000" y="16078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154F88" w14:textId="4E11024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30" name="Rectangle 131"/>
                        <wps:cNvSpPr>
                          <a:spLocks noChangeArrowheads="1"/>
                        </wps:cNvSpPr>
                        <wps:spPr bwMode="auto">
                          <a:xfrm>
                            <a:off x="107950" y="184086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D52FCD" w14:textId="1770D4FA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31" name="Rectangle 132"/>
                        <wps:cNvSpPr>
                          <a:spLocks noChangeArrowheads="1"/>
                        </wps:cNvSpPr>
                        <wps:spPr bwMode="auto">
                          <a:xfrm>
                            <a:off x="166370" y="185483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F02CEB" w14:textId="42B59520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32" name="Rectangle 133"/>
                        <wps:cNvSpPr>
                          <a:spLocks noChangeArrowheads="1"/>
                        </wps:cNvSpPr>
                        <wps:spPr bwMode="auto">
                          <a:xfrm>
                            <a:off x="288290" y="1847215"/>
                            <a:ext cx="56642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8EF569" w14:textId="36A0649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rovide an overview of the project considering both technology and business impacts, highlight other strategic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33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288290" y="2002155"/>
                            <a:ext cx="4438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9BC937" w14:textId="76C15D6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benefits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34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760730" y="200215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861997" w14:textId="11D29FC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35" name="Rectangle 136"/>
                        <wps:cNvSpPr>
                          <a:spLocks noChangeArrowheads="1"/>
                        </wps:cNvSpPr>
                        <wps:spPr bwMode="auto">
                          <a:xfrm>
                            <a:off x="107950" y="223329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0B1F61" w14:textId="781F4EF8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36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166370" y="224726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CC27E4" w14:textId="6DB83930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37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288290" y="2239645"/>
                            <a:ext cx="54394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4F6A94" w14:textId="20D7B0C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Outline what the project team needs to do to successfully achieve the project objectives within the desire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38" name="Rectangle 139"/>
                        <wps:cNvSpPr>
                          <a:spLocks noChangeArrowheads="1"/>
                        </wps:cNvSpPr>
                        <wps:spPr bwMode="auto">
                          <a:xfrm>
                            <a:off x="288290" y="2393950"/>
                            <a:ext cx="8604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0012FF" w14:textId="4121FEE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imeframe and b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39" name="Rectangle 140"/>
                        <wps:cNvSpPr>
                          <a:spLocks noChangeArrowheads="1"/>
                        </wps:cNvSpPr>
                        <wps:spPr bwMode="auto">
                          <a:xfrm>
                            <a:off x="1148715" y="2393950"/>
                            <a:ext cx="48971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D5E7DA" w14:textId="110E259D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udget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. What are the specific challenges, research questions, or technical complexities that </w:t>
                              </w:r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need</w:t>
                              </w:r>
                              <w:proofErr w:type="gram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40" name="Rectangle 141"/>
                        <wps:cNvSpPr>
                          <a:spLocks noChangeArrowheads="1"/>
                        </wps:cNvSpPr>
                        <wps:spPr bwMode="auto">
                          <a:xfrm>
                            <a:off x="288290" y="2548890"/>
                            <a:ext cx="27120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741A2D" w14:textId="5E8BD90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o be addressed within the timeframe of the </w:t>
                              </w:r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roject?</w:t>
                              </w:r>
                              <w:proofErr w:type="gram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41" name="Rectangle 142"/>
                        <wps:cNvSpPr>
                          <a:spLocks noChangeArrowheads="1"/>
                        </wps:cNvSpPr>
                        <wps:spPr bwMode="auto">
                          <a:xfrm>
                            <a:off x="3029585" y="254889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638E46" w14:textId="4A3101F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42" name="Rectangle 143"/>
                        <wps:cNvSpPr>
                          <a:spLocks noChangeArrowheads="1"/>
                        </wps:cNvSpPr>
                        <wps:spPr bwMode="auto">
                          <a:xfrm>
                            <a:off x="107950" y="278003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BAEC88" w14:textId="754490EA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43" name="Rectangle 144"/>
                        <wps:cNvSpPr>
                          <a:spLocks noChangeArrowheads="1"/>
                        </wps:cNvSpPr>
                        <wps:spPr bwMode="auto">
                          <a:xfrm>
                            <a:off x="166370" y="27940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E29BD6" w14:textId="0553C148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44" name="Rectangle 145"/>
                        <wps:cNvSpPr>
                          <a:spLocks noChangeArrowheads="1"/>
                        </wps:cNvSpPr>
                        <wps:spPr bwMode="auto">
                          <a:xfrm>
                            <a:off x="288290" y="2786380"/>
                            <a:ext cx="54349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AEED0C" w14:textId="3DBD9D7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scribe the nature of the challenges facing you and your potential customers, along with the potential m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45" name="Rectangle 146"/>
                        <wps:cNvSpPr>
                          <a:spLocks noChangeArrowheads="1"/>
                        </wps:cNvSpPr>
                        <wps:spPr bwMode="auto">
                          <a:xfrm>
                            <a:off x="5723890" y="2786380"/>
                            <a:ext cx="2698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CA926D" w14:textId="5B283678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rket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46" name="Rectangle 147"/>
                        <wps:cNvSpPr>
                          <a:spLocks noChangeArrowheads="1"/>
                        </wps:cNvSpPr>
                        <wps:spPr bwMode="auto">
                          <a:xfrm>
                            <a:off x="288290" y="2941955"/>
                            <a:ext cx="30314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D8ADA9" w14:textId="741D9C6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hallenges and barriers to entry that the project addresses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47" name="Rectangle 148"/>
                        <wps:cNvSpPr>
                          <a:spLocks noChangeArrowheads="1"/>
                        </wps:cNvSpPr>
                        <wps:spPr bwMode="auto">
                          <a:xfrm>
                            <a:off x="3319145" y="294195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5CF3FC" w14:textId="0F60E30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48" name="Rectangle 149"/>
                        <wps:cNvSpPr>
                          <a:spLocks noChangeArrowheads="1"/>
                        </wps:cNvSpPr>
                        <wps:spPr bwMode="auto">
                          <a:xfrm>
                            <a:off x="107950" y="317309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9E1165" w14:textId="1E5F58D7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49" name="Rectangle 150"/>
                        <wps:cNvSpPr>
                          <a:spLocks noChangeArrowheads="1"/>
                        </wps:cNvSpPr>
                        <wps:spPr bwMode="auto">
                          <a:xfrm>
                            <a:off x="166370" y="318706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7725B8" w14:textId="6279F5C2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50" name="Rectangle 151"/>
                        <wps:cNvSpPr>
                          <a:spLocks noChangeArrowheads="1"/>
                        </wps:cNvSpPr>
                        <wps:spPr bwMode="auto">
                          <a:xfrm>
                            <a:off x="288290" y="3179445"/>
                            <a:ext cx="33604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8B3048" w14:textId="3142626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How will the outcomes of the project overcome these challenges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51" name="Rectangle 152"/>
                        <wps:cNvSpPr>
                          <a:spLocks noChangeArrowheads="1"/>
                        </wps:cNvSpPr>
                        <wps:spPr bwMode="auto">
                          <a:xfrm>
                            <a:off x="3649980" y="317944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900AEF" w14:textId="024E957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52" name="Rectangle 153"/>
                        <wps:cNvSpPr>
                          <a:spLocks noChangeArrowheads="1"/>
                        </wps:cNvSpPr>
                        <wps:spPr bwMode="auto">
                          <a:xfrm>
                            <a:off x="107950" y="3410585"/>
                            <a:ext cx="635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973B43" w14:textId="7AA5A4A7" w:rsidR="00230286" w:rsidRDefault="00230286">
                              <w:r>
                                <w:rPr>
                                  <w:color w:val="000000"/>
                                  <w:sz w:val="20"/>
                                  <w:szCs w:val="20"/>
                                </w:rPr>
                                <w:t>•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53" name="Rectangle 154"/>
                        <wps:cNvSpPr>
                          <a:spLocks noChangeArrowheads="1"/>
                        </wps:cNvSpPr>
                        <wps:spPr bwMode="auto">
                          <a:xfrm>
                            <a:off x="172085" y="341820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B2D907" w14:textId="4F177002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54" name="Rectangle 155"/>
                        <wps:cNvSpPr>
                          <a:spLocks noChangeArrowheads="1"/>
                        </wps:cNvSpPr>
                        <wps:spPr bwMode="auto">
                          <a:xfrm>
                            <a:off x="288290" y="3410585"/>
                            <a:ext cx="53574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F0B4EE" w14:textId="75D6C93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Clearly describe the project partners and how the partners will collaborate towards achieving the overall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55" name="Rectangle 156"/>
                        <wps:cNvSpPr>
                          <a:spLocks noChangeArrowheads="1"/>
                        </wps:cNvSpPr>
                        <wps:spPr bwMode="auto">
                          <a:xfrm>
                            <a:off x="288290" y="3566160"/>
                            <a:ext cx="10064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6A2E61" w14:textId="2D7F4C2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pportunity the pr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56" name="Rectangle 157"/>
                        <wps:cNvSpPr>
                          <a:spLocks noChangeArrowheads="1"/>
                        </wps:cNvSpPr>
                        <wps:spPr bwMode="auto">
                          <a:xfrm>
                            <a:off x="1295400" y="3566160"/>
                            <a:ext cx="7562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ACB914" w14:textId="793463EA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ject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addresses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57" name="Rectangle 158"/>
                        <wps:cNvSpPr>
                          <a:spLocks noChangeArrowheads="1"/>
                        </wps:cNvSpPr>
                        <wps:spPr bwMode="auto">
                          <a:xfrm>
                            <a:off x="2049780" y="35661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10DB68" w14:textId="19D9598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AEF469" id="Canvas 258" o:spid="_x0000_s1107" editas="canvas" style="position:absolute;margin-left:-1.95pt;margin-top:-12.7pt;width:481.6pt;height:303.3pt;z-index:251664384;mso-position-horizontal-relative:margin" coordsize="61163,385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">
                <v:shape id="_x0000_s1108" type="#_x0000_t75" style="position:absolute;width:61163;height:38519;visibility:visible;mso-wrap-style:square">
                  <v:fill o:detectmouseclick="t"/>
                  <v:path o:connecttype="none"/>
                </v:shape>
                <v:rect id="Rectangle 110" o:spid="_x0000_s1109" style="position:absolute;left:1079;width:23317;height:33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" filled="f" stroked="f">
                  <v:textbox style="mso-fit-shape-to-text:t" inset="0,0,0,0">
                    <w:txbxContent>
                      <w:p w14:paraId="12C7CA8E" w14:textId="71620A4A" w:rsidR="00230286" w:rsidRPr="00543F4E" w:rsidRDefault="00230286">
                        <w:pPr>
                          <w:rPr>
                            <w:rFonts w:ascii="AvenirNextLTPro-Bold" w:hAnsi="AvenirNextLTPro-Bold"/>
                            <w:color w:val="F04D00"/>
                          </w:rPr>
                        </w:pPr>
                        <w:r w:rsidRPr="00543F4E">
                          <w:rPr>
                            <w:rFonts w:ascii="AvenirNextLTPro-Bold" w:hAnsi="AvenirNextLTPro-Bold"/>
                            <w:color w:val="F04D00"/>
                            <w:sz w:val="28"/>
                            <w:szCs w:val="28"/>
                          </w:rPr>
                          <w:t>ASSESSMENT QUESTION 1</w:t>
                        </w:r>
                      </w:p>
                    </w:txbxContent>
                  </v:textbox>
                </v:rect>
                <v:rect id="Rectangle 111" o:spid="_x0000_s1110" style="position:absolute;left:20377;width:40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" filled="f" stroked="f">
                  <v:textbox style="mso-fit-shape-to-text:t" inset="0,0,0,0">
                    <w:txbxContent>
                      <w:p w14:paraId="7B0F1C52" w14:textId="71A6EE0E" w:rsidR="00230286" w:rsidRDefault="00230286">
                        <w:r>
                          <w:rPr>
                            <w:b/>
                            <w:bCs/>
                            <w:color w:val="002060"/>
                            <w:sz w:val="28"/>
                            <w:szCs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2" o:spid="_x0000_s1111" style="position:absolute;left:1079;top:3346;width:8280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" filled="f" stroked="f">
                  <v:textbox style="mso-fit-shape-to-text:t" inset="0,0,0,0">
                    <w:txbxContent>
                      <w:p w14:paraId="0A33B351" w14:textId="28DA87B9" w:rsidR="00230286" w:rsidRPr="00543F4E" w:rsidRDefault="00230286">
                        <w:pPr>
                          <w:rPr>
                            <w:rFonts w:ascii="AvenirNextLTPro-Bold" w:hAnsi="AvenirNextLTPro-Bold"/>
                          </w:rPr>
                        </w:pPr>
                        <w:r w:rsidRPr="00543F4E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 xml:space="preserve">What is the </w:t>
                        </w:r>
                      </w:p>
                    </w:txbxContent>
                  </v:textbox>
                </v:rect>
                <v:rect id="Rectangle 113" o:spid="_x0000_s1112" style="position:absolute;left:9556;top:3346;width:25959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" filled="f" stroked="f">
                  <v:textbox style="mso-fit-shape-to-text:t" inset="0,0,0,0">
                    <w:txbxContent>
                      <w:p w14:paraId="66016067" w14:textId="47999DB3" w:rsidR="00230286" w:rsidRPr="00543F4E" w:rsidRDefault="00230286">
                        <w:pPr>
                          <w:rPr>
                            <w:rFonts w:ascii="AvenirNextLTPro-Bold" w:hAnsi="AvenirNextLTPro-Bold"/>
                          </w:rPr>
                        </w:pPr>
                        <w:r w:rsidRPr="00543F4E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>opportunity the project addresses?</w:t>
                        </w:r>
                      </w:p>
                    </w:txbxContent>
                  </v:textbox>
                </v:rect>
                <v:rect id="Rectangle 114" o:spid="_x0000_s1113" style="position:absolute;left:30937;top:3346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" filled="f" stroked="f">
                  <v:textbox style="mso-fit-shape-to-text:t" inset="0,0,0,0">
                    <w:txbxContent>
                      <w:p w14:paraId="758791E7" w14:textId="7AE1940C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5" o:spid="_x0000_s1114" style="position:absolute;left:1079;top:6375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" filled="f" stroked="f">
                  <v:textbox style="mso-fit-shape-to-text:t" inset="0,0,0,0">
                    <w:txbxContent>
                      <w:p w14:paraId="7206C95E" w14:textId="631A3344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6" o:spid="_x0000_s1115" style="position:absolute;left:1079;top:9398;width:1122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" filled="f" stroked="f">
                  <v:textbox style="mso-fit-shape-to-text:t" inset="0,0,0,0">
                    <w:txbxContent>
                      <w:p w14:paraId="6055CDC1" w14:textId="481FBEF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SPONSE GUIDANCE</w:t>
                        </w:r>
                      </w:p>
                    </w:txbxContent>
                  </v:textbox>
                </v:rect>
                <v:rect id="Rectangle 117" o:spid="_x0000_s1116" style="position:absolute;left:12312;top:939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" filled="f" stroked="f">
                  <v:textbox style="mso-fit-shape-to-text:t" inset="0,0,0,0">
                    <w:txbxContent>
                      <w:p w14:paraId="7808D71A" w14:textId="7467AA0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8" o:spid="_x0000_s1117" style="position:absolute;left:1079;top:10731;width:11233;height: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" fillcolor="black" stroked="f"/>
                <v:rect id="Rectangle 119" o:spid="_x0000_s1118" style="position:absolute;left:1079;top:12103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" filled="f" stroked="f">
                  <v:textbox style="mso-fit-shape-to-text:t" inset="0,0,0,0">
                    <w:txbxContent>
                      <w:p w14:paraId="6E5D4F89" w14:textId="2BB8CE18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20" o:spid="_x0000_s1119" style="position:absolute;left:1663;top:12242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" filled="f" stroked="f">
                  <v:textbox style="mso-fit-shape-to-text:t" inset="0,0,0,0">
                    <w:txbxContent>
                      <w:p w14:paraId="593AC86F" w14:textId="6660DC98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1" o:spid="_x0000_s1120" style="position:absolute;left:2882;top:12166;width:761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" filled="f" stroked="f">
                  <v:textbox style="mso-fit-shape-to-text:t" inset="0,0,0,0">
                    <w:txbxContent>
                      <w:p w14:paraId="4E79D79E" w14:textId="049794D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utline the big</w:t>
                        </w:r>
                      </w:p>
                    </w:txbxContent>
                  </v:textbox>
                </v:rect>
                <v:rect id="Rectangle 122" o:spid="_x0000_s1121" style="position:absolute;left:10502;top:12166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" filled="f" stroked="f">
                  <v:textbox style="mso-fit-shape-to-text:t" inset="0,0,0,0">
                    <w:txbxContent>
                      <w:p w14:paraId="3E50B5DB" w14:textId="33A14BF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123" o:spid="_x0000_s1122" style="position:absolute;left:10883;top:12166;width:4847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" filled="f" stroked="f">
                  <v:textbox style="mso-fit-shape-to-text:t" inset="0,0,0,0">
                    <w:txbxContent>
                      <w:p w14:paraId="235A655A" w14:textId="55F1479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icture motivation and the overall advanced manufacturing objectives that the project intends </w:t>
                        </w:r>
                      </w:p>
                    </w:txbxContent>
                  </v:textbox>
                </v:rect>
                <v:rect id="Rectangle 124" o:spid="_x0000_s1123" style="position:absolute;left:2882;top:13722;width:559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" filled="f" stroked="f">
                  <v:textbox style="mso-fit-shape-to-text:t" inset="0,0,0,0">
                    <w:txbxContent>
                      <w:p w14:paraId="01CD3665" w14:textId="0663323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o achieve.  </w:t>
                        </w:r>
                      </w:p>
                    </w:txbxContent>
                  </v:textbox>
                </v:rect>
                <v:rect id="Rectangle 125" o:spid="_x0000_s1124" style="position:absolute;left:9036;top:13722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" filled="f" stroked="f">
                  <v:textbox style="mso-fit-shape-to-text:t" inset="0,0,0,0">
                    <w:txbxContent>
                      <w:p w14:paraId="718763D1" w14:textId="2D23049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6" o:spid="_x0000_s1125" style="position:absolute;left:1079;top:16014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" filled="f" stroked="f">
                  <v:textbox style="mso-fit-shape-to-text:t" inset="0,0,0,0">
                    <w:txbxContent>
                      <w:p w14:paraId="6CB50A4E" w14:textId="0AD63C22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27" o:spid="_x0000_s1126" style="position:absolute;left:1663;top:16154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" filled="f" stroked="f">
                  <v:textbox style="mso-fit-shape-to-text:t" inset="0,0,0,0">
                    <w:txbxContent>
                      <w:p w14:paraId="032168D9" w14:textId="5C5309DB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8" o:spid="_x0000_s1127" style="position:absolute;left:2882;top:16078;width:3334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" filled="f" stroked="f">
                  <v:textbox style="mso-fit-shape-to-text:t" inset="0,0,0,0">
                    <w:txbxContent>
                      <w:p w14:paraId="0AF1092E" w14:textId="29729F6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Outline the opportunities in the EV supply chain that your project </w:t>
                        </w:r>
                      </w:p>
                    </w:txbxContent>
                  </v:textbox>
                </v:rect>
                <v:rect id="Rectangle 129" o:spid="_x0000_s1128" style="position:absolute;left:36512;top:16078;width:541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" filled="f" stroked="f">
                  <v:textbox style="mso-fit-shape-to-text:t" inset="0,0,0,0">
                    <w:txbxContent>
                      <w:p w14:paraId="25EB4109" w14:textId="2CA08FD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ddresses.</w:t>
                        </w:r>
                      </w:p>
                    </w:txbxContent>
                  </v:textbox>
                </v:rect>
                <v:rect id="Rectangle 130" o:spid="_x0000_s1129" style="position:absolute;left:41910;top:1607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" filled="f" stroked="f">
                  <v:textbox style="mso-fit-shape-to-text:t" inset="0,0,0,0">
                    <w:txbxContent>
                      <w:p w14:paraId="0B154F88" w14:textId="4E11024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1" o:spid="_x0000_s1130" style="position:absolute;left:1079;top:18408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" filled="f" stroked="f">
                  <v:textbox style="mso-fit-shape-to-text:t" inset="0,0,0,0">
                    <w:txbxContent>
                      <w:p w14:paraId="1CD52FCD" w14:textId="1770D4FA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32" o:spid="_x0000_s1131" style="position:absolute;left:1663;top:18548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" filled="f" stroked="f">
                  <v:textbox style="mso-fit-shape-to-text:t" inset="0,0,0,0">
                    <w:txbxContent>
                      <w:p w14:paraId="70F02CEB" w14:textId="42B59520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3" o:spid="_x0000_s1132" style="position:absolute;left:2882;top:18472;width:5664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" filled="f" stroked="f">
                  <v:textbox style="mso-fit-shape-to-text:t" inset="0,0,0,0">
                    <w:txbxContent>
                      <w:p w14:paraId="7C8EF569" w14:textId="36A0649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rovide an overview of the project considering both technology and business impacts, highlight other strategic </w:t>
                        </w:r>
                      </w:p>
                    </w:txbxContent>
                  </v:textbox>
                </v:rect>
                <v:rect id="Rectangle 134" o:spid="_x0000_s1133" style="position:absolute;left:2882;top:20021;width:443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" filled="f" stroked="f">
                  <v:textbox style="mso-fit-shape-to-text:t" inset="0,0,0,0">
                    <w:txbxContent>
                      <w:p w14:paraId="6E9BC937" w14:textId="76C15D6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benefits. </w:t>
                        </w:r>
                      </w:p>
                    </w:txbxContent>
                  </v:textbox>
                </v:rect>
                <v:rect id="Rectangle 135" o:spid="_x0000_s1134" style="position:absolute;left:7607;top:2002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" filled="f" stroked="f">
                  <v:textbox style="mso-fit-shape-to-text:t" inset="0,0,0,0">
                    <w:txbxContent>
                      <w:p w14:paraId="31861997" w14:textId="11D29FC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6" o:spid="_x0000_s1135" style="position:absolute;left:1079;top:22332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" filled="f" stroked="f">
                  <v:textbox style="mso-fit-shape-to-text:t" inset="0,0,0,0">
                    <w:txbxContent>
                      <w:p w14:paraId="720B1F61" w14:textId="781F4EF8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37" o:spid="_x0000_s1136" style="position:absolute;left:1663;top:22472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" filled="f" stroked="f">
                  <v:textbox style="mso-fit-shape-to-text:t" inset="0,0,0,0">
                    <w:txbxContent>
                      <w:p w14:paraId="44CC27E4" w14:textId="6DB83930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8" o:spid="_x0000_s1137" style="position:absolute;left:2882;top:22396;width:5439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" filled="f" stroked="f">
                  <v:textbox style="mso-fit-shape-to-text:t" inset="0,0,0,0">
                    <w:txbxContent>
                      <w:p w14:paraId="7D4F6A94" w14:textId="20D7B0C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Outline what the project team needs to do to successfully achieve the project objectives within the desired </w:t>
                        </w:r>
                      </w:p>
                    </w:txbxContent>
                  </v:textbox>
                </v:rect>
                <v:rect id="Rectangle 139" o:spid="_x0000_s1138" style="position:absolute;left:2882;top:23939;width:860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" filled="f" stroked="f">
                  <v:textbox style="mso-fit-shape-to-text:t" inset="0,0,0,0">
                    <w:txbxContent>
                      <w:p w14:paraId="2D0012FF" w14:textId="4121FEE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imeframe and b</w:t>
                        </w:r>
                      </w:p>
                    </w:txbxContent>
                  </v:textbox>
                </v:rect>
                <v:rect id="Rectangle 140" o:spid="_x0000_s1139" style="position:absolute;left:11487;top:23939;width:4897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" filled="f" stroked="f">
                  <v:textbox style="mso-fit-shape-to-text:t" inset="0,0,0,0">
                    <w:txbxContent>
                      <w:p w14:paraId="14D5E7DA" w14:textId="110E259D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udget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. What are the specific challenges, research questions, or technical complexities that </w:t>
                        </w:r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need</w:t>
                        </w:r>
                        <w:proofErr w:type="gram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1" o:spid="_x0000_s1140" style="position:absolute;left:2882;top:25488;width:2712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" filled="f" stroked="f">
                  <v:textbox style="mso-fit-shape-to-text:t" inset="0,0,0,0">
                    <w:txbxContent>
                      <w:p w14:paraId="10741A2D" w14:textId="5E8BD90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o be addressed within the timeframe of the </w:t>
                        </w:r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roject?</w:t>
                        </w:r>
                        <w:proofErr w:type="gram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2" o:spid="_x0000_s1141" style="position:absolute;left:30295;top:2548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" filled="f" stroked="f">
                  <v:textbox style="mso-fit-shape-to-text:t" inset="0,0,0,0">
                    <w:txbxContent>
                      <w:p w14:paraId="54638E46" w14:textId="4A3101F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3" o:spid="_x0000_s1142" style="position:absolute;left:1079;top:27800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" filled="f" stroked="f">
                  <v:textbox style="mso-fit-shape-to-text:t" inset="0,0,0,0">
                    <w:txbxContent>
                      <w:p w14:paraId="3DBAEC88" w14:textId="754490EA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44" o:spid="_x0000_s1143" style="position:absolute;left:1663;top:27940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" filled="f" stroked="f">
                  <v:textbox style="mso-fit-shape-to-text:t" inset="0,0,0,0">
                    <w:txbxContent>
                      <w:p w14:paraId="1AE29BD6" w14:textId="0553C148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5" o:spid="_x0000_s1144" style="position:absolute;left:2882;top:27863;width:5435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" filled="f" stroked="f">
                  <v:textbox style="mso-fit-shape-to-text:t" inset="0,0,0,0">
                    <w:txbxContent>
                      <w:p w14:paraId="31AEED0C" w14:textId="3DBD9D7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scribe the nature of the challenges facing you and your potential customers, along with the potential m</w:t>
                        </w:r>
                      </w:p>
                    </w:txbxContent>
                  </v:textbox>
                </v:rect>
                <v:rect id="Rectangle 146" o:spid="_x0000_s1145" style="position:absolute;left:57238;top:27863;width:269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" filled="f" stroked="f">
                  <v:textbox style="mso-fit-shape-to-text:t" inset="0,0,0,0">
                    <w:txbxContent>
                      <w:p w14:paraId="1CCA926D" w14:textId="5B283678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rket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7" o:spid="_x0000_s1146" style="position:absolute;left:2882;top:29419;width:3031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" filled="f" stroked="f">
                  <v:textbox style="mso-fit-shape-to-text:t" inset="0,0,0,0">
                    <w:txbxContent>
                      <w:p w14:paraId="2DD8ADA9" w14:textId="741D9C6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hallenges and barriers to entry that the project addresses.</w:t>
                        </w:r>
                      </w:p>
                    </w:txbxContent>
                  </v:textbox>
                </v:rect>
                <v:rect id="Rectangle 148" o:spid="_x0000_s1147" style="position:absolute;left:33191;top:29419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" filled="f" stroked="f">
                  <v:textbox style="mso-fit-shape-to-text:t" inset="0,0,0,0">
                    <w:txbxContent>
                      <w:p w14:paraId="225CF3FC" w14:textId="0F60E30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9" o:spid="_x0000_s1148" style="position:absolute;left:1079;top:31730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" filled="f" stroked="f">
                  <v:textbox style="mso-fit-shape-to-text:t" inset="0,0,0,0">
                    <w:txbxContent>
                      <w:p w14:paraId="1A9E1165" w14:textId="1E5F58D7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50" o:spid="_x0000_s1149" style="position:absolute;left:1663;top:31870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" filled="f" stroked="f">
                  <v:textbox style="mso-fit-shape-to-text:t" inset="0,0,0,0">
                    <w:txbxContent>
                      <w:p w14:paraId="627725B8" w14:textId="6279F5C2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1" o:spid="_x0000_s1150" style="position:absolute;left:2882;top:31794;width:3360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" filled="f" stroked="f">
                  <v:textbox style="mso-fit-shape-to-text:t" inset="0,0,0,0">
                    <w:txbxContent>
                      <w:p w14:paraId="598B3048" w14:textId="3142626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How will the outcomes of the project overcome these challenges?</w:t>
                        </w:r>
                      </w:p>
                    </w:txbxContent>
                  </v:textbox>
                </v:rect>
                <v:rect id="Rectangle 152" o:spid="_x0000_s1151" style="position:absolute;left:36499;top:31794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" filled="f" stroked="f">
                  <v:textbox style="mso-fit-shape-to-text:t" inset="0,0,0,0">
                    <w:txbxContent>
                      <w:p w14:paraId="26900AEF" w14:textId="024E957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3" o:spid="_x0000_s1152" style="position:absolute;left:1079;top:34105;width:63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" filled="f" stroked="f">
                  <v:textbox style="mso-fit-shape-to-text:t" inset="0,0,0,0">
                    <w:txbxContent>
                      <w:p w14:paraId="31973B43" w14:textId="7AA5A4A7" w:rsidR="00230286" w:rsidRDefault="00230286">
                        <w:r>
                          <w:rPr>
                            <w:color w:val="000000"/>
                            <w:sz w:val="20"/>
                            <w:szCs w:val="20"/>
                          </w:rPr>
                          <w:t>•</w:t>
                        </w:r>
                      </w:p>
                    </w:txbxContent>
                  </v:textbox>
                </v:rect>
                <v:rect id="Rectangle 154" o:spid="_x0000_s1153" style="position:absolute;left:1720;top:34182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" filled="f" stroked="f">
                  <v:textbox style="mso-fit-shape-to-text:t" inset="0,0,0,0">
                    <w:txbxContent>
                      <w:p w14:paraId="57B2D907" w14:textId="4F177002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5" o:spid="_x0000_s1154" style="position:absolute;left:2882;top:34105;width:5357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" filled="f" stroked="f">
                  <v:textbox style="mso-fit-shape-to-text:t" inset="0,0,0,0">
                    <w:txbxContent>
                      <w:p w14:paraId="38F0B4EE" w14:textId="75D6C93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Clearly describe the project partners and how the partners will collaborate towards achieving the overall </w:t>
                        </w:r>
                      </w:p>
                    </w:txbxContent>
                  </v:textbox>
                </v:rect>
                <v:rect id="Rectangle 156" o:spid="_x0000_s1155" style="position:absolute;left:2882;top:35661;width:1006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" filled="f" stroked="f">
                  <v:textbox style="mso-fit-shape-to-text:t" inset="0,0,0,0">
                    <w:txbxContent>
                      <w:p w14:paraId="0E6A2E61" w14:textId="2D7F4C2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pportunity the pro</w:t>
                        </w:r>
                      </w:p>
                    </w:txbxContent>
                  </v:textbox>
                </v:rect>
                <v:rect id="Rectangle 157" o:spid="_x0000_s1156" style="position:absolute;left:12954;top:35661;width:756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" filled="f" stroked="f">
                  <v:textbox style="mso-fit-shape-to-text:t" inset="0,0,0,0">
                    <w:txbxContent>
                      <w:p w14:paraId="78ACB914" w14:textId="793463EA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ject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addresses.</w:t>
                        </w:r>
                      </w:p>
                    </w:txbxContent>
                  </v:textbox>
                </v:rect>
                <v:rect id="Rectangle 158" o:spid="_x0000_s1157" style="position:absolute;left:20497;top:3566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" filled="f" stroked="f">
                  <v:textbox style="mso-fit-shape-to-text:t" inset="0,0,0,0">
                    <w:txbxContent>
                      <w:p w14:paraId="6910DB68" w14:textId="19D9598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42AB60C5" w14:textId="162C5BE2" w:rsidR="00543F4E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1B02E76" w14:textId="74735FC1" w:rsidR="00543F4E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68E0258" w14:textId="4D273746" w:rsidR="00543F4E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EB0EE30" w14:textId="77777777" w:rsidR="00543F4E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53BC8852" w14:textId="77777777" w:rsidR="00543F4E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6B947B9" w14:textId="21BF71B4" w:rsidR="00543F4E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399B38D" w14:textId="77777777" w:rsidR="00543F4E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9BD85A8" w14:textId="5EB5629D" w:rsidR="00543F4E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D2AE648" w14:textId="1F34B2BE" w:rsidR="00543F4E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5132D869" w14:textId="77777777" w:rsidR="00543F4E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857FFB8" w14:textId="759EBF8C" w:rsidR="00543F4E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76E9FDB" w14:textId="73EC0489" w:rsidR="003A3A1D" w:rsidRDefault="003A3A1D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076EE56" w14:textId="416C6707" w:rsidR="00543F4E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6B95D11" w14:textId="77777777" w:rsidR="00543F4E" w:rsidRPr="003A3A1D" w:rsidRDefault="00543F4E" w:rsidP="00691C0F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18B9F06" w14:textId="10E418BF" w:rsidR="00691C0F" w:rsidRDefault="00691C0F" w:rsidP="00691C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1996211E" w14:textId="77777777" w:rsidR="009B0AD7" w:rsidRDefault="009B0AD7" w:rsidP="00691C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14608C03" w14:textId="77777777" w:rsidR="00691C0F" w:rsidRDefault="00691C0F" w:rsidP="00691C0F">
      <w:pPr>
        <w:rPr>
          <w:sz w:val="20"/>
          <w:lang w:val="en-GB"/>
        </w:rPr>
      </w:pPr>
    </w:p>
    <w:p w14:paraId="310DE47A" w14:textId="12CECA75" w:rsidR="00021C69" w:rsidRDefault="00021C6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sz w:val="28"/>
          <w:szCs w:val="28"/>
        </w:rPr>
      </w:pPr>
    </w:p>
    <w:p w14:paraId="17B094E2" w14:textId="77777777" w:rsidR="004B0BEF" w:rsidRDefault="004B0BE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color w:val="002060"/>
          <w:sz w:val="28"/>
          <w:szCs w:val="28"/>
        </w:rPr>
      </w:pPr>
      <w:r>
        <w:rPr>
          <w:b/>
          <w:bCs/>
          <w:color w:val="002060"/>
          <w:sz w:val="28"/>
          <w:szCs w:val="28"/>
        </w:rPr>
        <w:br w:type="page"/>
      </w:r>
    </w:p>
    <w:p w14:paraId="61680BD0" w14:textId="18DFFABB" w:rsidR="00B9121E" w:rsidRDefault="00543F4E" w:rsidP="00FA4633">
      <w:pPr>
        <w:pBdr>
          <w:left w:val="none" w:sz="0" w:space="7" w:color="000000"/>
        </w:pBdr>
        <w:rPr>
          <w:i/>
          <w:iCs/>
        </w:rPr>
      </w:pPr>
      <w:r>
        <w:rPr>
          <w:noProof/>
        </w:rPr>
        <w:lastRenderedPageBreak/>
        <mc:AlternateContent>
          <mc:Choice Requires="wpc">
            <w:drawing>
              <wp:anchor distT="0" distB="0" distL="114300" distR="114300" simplePos="0" relativeHeight="251667456" behindDoc="0" locked="0" layoutInCell="1" allowOverlap="1" wp14:anchorId="5D280AE6" wp14:editId="38E0E8D0">
                <wp:simplePos x="0" y="0"/>
                <wp:positionH relativeFrom="margin">
                  <wp:align>left</wp:align>
                </wp:positionH>
                <wp:positionV relativeFrom="paragraph">
                  <wp:posOffset>-163195</wp:posOffset>
                </wp:positionV>
                <wp:extent cx="6094095" cy="6866890"/>
                <wp:effectExtent l="0" t="0" r="1905" b="10160"/>
                <wp:wrapNone/>
                <wp:docPr id="359" name="Canvas 35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59" name="Rectangle 162"/>
                        <wps:cNvSpPr>
                          <a:spLocks noChangeArrowheads="1"/>
                        </wps:cNvSpPr>
                        <wps:spPr bwMode="auto">
                          <a:xfrm>
                            <a:off x="107950" y="0"/>
                            <a:ext cx="2335530" cy="334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D49734" w14:textId="00C7CD39" w:rsidR="00230286" w:rsidRPr="00543F4E" w:rsidRDefault="00230286">
                              <w:pPr>
                                <w:rPr>
                                  <w:rFonts w:ascii="AvenirNextLTPro-Bold" w:hAnsi="AvenirNextLTPro-Bold"/>
                                  <w:color w:val="F04D00"/>
                                </w:rPr>
                              </w:pPr>
                              <w:r w:rsidRPr="00543F4E">
                                <w:rPr>
                                  <w:rFonts w:ascii="AvenirNextLTPro-Bold" w:hAnsi="AvenirNextLTPro-Bold"/>
                                  <w:color w:val="F04D00"/>
                                  <w:sz w:val="28"/>
                                  <w:szCs w:val="28"/>
                                </w:rPr>
                                <w:t>ASSESSMENT QUESTION 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60" name="Rectangle 163"/>
                        <wps:cNvSpPr>
                          <a:spLocks noChangeArrowheads="1"/>
                        </wps:cNvSpPr>
                        <wps:spPr bwMode="auto">
                          <a:xfrm>
                            <a:off x="2037715" y="0"/>
                            <a:ext cx="4064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39A586" w14:textId="08BFE9A5" w:rsidR="00230286" w:rsidRDefault="00230286">
                              <w:r>
                                <w:rPr>
                                  <w:b/>
                                  <w:bCs/>
                                  <w:color w:val="00206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61" name="Rectangle 164"/>
                        <wps:cNvSpPr>
                          <a:spLocks noChangeArrowheads="1"/>
                        </wps:cNvSpPr>
                        <wps:spPr bwMode="auto">
                          <a:xfrm>
                            <a:off x="107950" y="334645"/>
                            <a:ext cx="4032250" cy="30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0D880F" w14:textId="0315CA83" w:rsidR="00230286" w:rsidRPr="00543F4E" w:rsidRDefault="00230286">
                              <w:pPr>
                                <w:rPr>
                                  <w:rFonts w:ascii="AvenirNextLTPro-Bold" w:hAnsi="AvenirNextLTPro-Bold"/>
                                </w:rPr>
                              </w:pPr>
                              <w:r w:rsidRPr="00543F4E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>What is the overall project and risk management plan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62" name="Rectangle 165"/>
                        <wps:cNvSpPr>
                          <a:spLocks noChangeArrowheads="1"/>
                        </wps:cNvSpPr>
                        <wps:spPr bwMode="auto">
                          <a:xfrm>
                            <a:off x="3578225" y="33464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EC889E" w14:textId="778AC085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63" name="Rectangle 166"/>
                        <wps:cNvSpPr>
                          <a:spLocks noChangeArrowheads="1"/>
                        </wps:cNvSpPr>
                        <wps:spPr bwMode="auto">
                          <a:xfrm>
                            <a:off x="107950" y="639445"/>
                            <a:ext cx="50419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5FD5C4" w14:textId="36CE9EE5" w:rsidR="00230286" w:rsidRDefault="00230286">
                              <w:r>
                                <w:rPr>
                                  <w:color w:val="000000"/>
                                  <w:sz w:val="20"/>
                                  <w:szCs w:val="20"/>
                                </w:rPr>
                                <w:t xml:space="preserve">A project plan and Risk Register should be uploaded separately onto the </w:t>
                              </w:r>
                              <w:proofErr w:type="spellStart"/>
                              <w:r>
                                <w:rPr>
                                  <w:color w:val="000000"/>
                                  <w:sz w:val="20"/>
                                  <w:szCs w:val="20"/>
                                </w:rPr>
                                <w:t>HockeyStick</w:t>
                              </w:r>
                              <w:proofErr w:type="spellEnd"/>
                              <w:r>
                                <w:rPr>
                                  <w:color w:val="000000"/>
                                  <w:sz w:val="20"/>
                                  <w:szCs w:val="20"/>
                                </w:rPr>
                                <w:t xml:space="preserve"> portal unde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64" name="Rectangle 167"/>
                        <wps:cNvSpPr>
                          <a:spLocks noChangeArrowheads="1"/>
                        </wps:cNvSpPr>
                        <wps:spPr bwMode="auto">
                          <a:xfrm>
                            <a:off x="5179695" y="639445"/>
                            <a:ext cx="5689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C052F8" w14:textId="661E3C69" w:rsidR="00230286" w:rsidRDefault="00230286">
                              <w:r>
                                <w:rPr>
                                  <w:color w:val="000000"/>
                                  <w:sz w:val="20"/>
                                  <w:szCs w:val="20"/>
                                </w:rPr>
                                <w:t xml:space="preserve">the project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65" name="Rectangle 168"/>
                        <wps:cNvSpPr>
                          <a:spLocks noChangeArrowheads="1"/>
                        </wps:cNvSpPr>
                        <wps:spPr bwMode="auto">
                          <a:xfrm>
                            <a:off x="107950" y="805180"/>
                            <a:ext cx="5778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CCA60E" w14:textId="3526C627" w:rsidR="00230286" w:rsidRDefault="00230286">
                              <w:r>
                                <w:rPr>
                                  <w:color w:val="000000"/>
                                  <w:sz w:val="20"/>
                                  <w:szCs w:val="20"/>
                                </w:rPr>
                                <w:t>document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66" name="Rectangle 169"/>
                        <wps:cNvSpPr>
                          <a:spLocks noChangeArrowheads="1"/>
                        </wps:cNvSpPr>
                        <wps:spPr bwMode="auto">
                          <a:xfrm>
                            <a:off x="685800" y="80518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7F086E" w14:textId="675C5683" w:rsidR="00230286" w:rsidRDefault="00230286">
                              <w:r>
                                <w:rPr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67" name="Rectangle 170"/>
                        <wps:cNvSpPr>
                          <a:spLocks noChangeArrowheads="1"/>
                        </wps:cNvSpPr>
                        <wps:spPr bwMode="auto">
                          <a:xfrm>
                            <a:off x="715010" y="805180"/>
                            <a:ext cx="3752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7D87B3" w14:textId="0B9A6644" w:rsidR="00230286" w:rsidRDefault="00230286">
                              <w:r>
                                <w:rPr>
                                  <w:color w:val="000000"/>
                                  <w:sz w:val="20"/>
                                  <w:szCs w:val="20"/>
                                </w:rPr>
                                <w:t>sessio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68" name="Rectangle 171"/>
                        <wps:cNvSpPr>
                          <a:spLocks noChangeArrowheads="1"/>
                        </wps:cNvSpPr>
                        <wps:spPr bwMode="auto">
                          <a:xfrm>
                            <a:off x="1090930" y="805180"/>
                            <a:ext cx="323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C3F816" w14:textId="4D29CE7B" w:rsidR="00230286" w:rsidRDefault="00230286">
                              <w:r>
                                <w:rPr>
                                  <w:color w:val="000000"/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69" name="Rectangle 172"/>
                        <wps:cNvSpPr>
                          <a:spLocks noChangeArrowheads="1"/>
                        </wps:cNvSpPr>
                        <wps:spPr bwMode="auto">
                          <a:xfrm>
                            <a:off x="1150620" y="80518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8F88FF" w14:textId="7A26F0E7" w:rsidR="00230286" w:rsidRDefault="00230286">
                              <w:r>
                                <w:rPr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70" name="Rectangle 173"/>
                        <wps:cNvSpPr>
                          <a:spLocks noChangeArrowheads="1"/>
                        </wps:cNvSpPr>
                        <wps:spPr bwMode="auto">
                          <a:xfrm>
                            <a:off x="107950" y="107315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C42FFC" w14:textId="7706D4D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71" name="Rectangle 174"/>
                        <wps:cNvSpPr>
                          <a:spLocks noChangeArrowheads="1"/>
                        </wps:cNvSpPr>
                        <wps:spPr bwMode="auto">
                          <a:xfrm>
                            <a:off x="107950" y="1341120"/>
                            <a:ext cx="11226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AD88B2" w14:textId="6E213DE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SPONSE GUIDANC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72" name="Rectangle 175"/>
                        <wps:cNvSpPr>
                          <a:spLocks noChangeArrowheads="1"/>
                        </wps:cNvSpPr>
                        <wps:spPr bwMode="auto">
                          <a:xfrm>
                            <a:off x="1231265" y="13411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FED139" w14:textId="05EDED2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73" name="Rectangle 176"/>
                        <wps:cNvSpPr>
                          <a:spLocks noChangeArrowheads="1"/>
                        </wps:cNvSpPr>
                        <wps:spPr bwMode="auto">
                          <a:xfrm>
                            <a:off x="107950" y="1474470"/>
                            <a:ext cx="1123315" cy="76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Rectangle 177"/>
                        <wps:cNvSpPr>
                          <a:spLocks noChangeArrowheads="1"/>
                        </wps:cNvSpPr>
                        <wps:spPr bwMode="auto">
                          <a:xfrm>
                            <a:off x="107950" y="161163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4D5D14" w14:textId="638FC10F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75" name="Rectangle 178"/>
                        <wps:cNvSpPr>
                          <a:spLocks noChangeArrowheads="1"/>
                        </wps:cNvSpPr>
                        <wps:spPr bwMode="auto">
                          <a:xfrm>
                            <a:off x="166370" y="16256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CDCEF3" w14:textId="66626FEB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76" name="Rectangle 179"/>
                        <wps:cNvSpPr>
                          <a:spLocks noChangeArrowheads="1"/>
                        </wps:cNvSpPr>
                        <wps:spPr bwMode="auto">
                          <a:xfrm>
                            <a:off x="288290" y="1617980"/>
                            <a:ext cx="51555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AAF14B" w14:textId="655AAE8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Describe the Project and Risk Management approach, identifying key project management tools an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77" name="Rectangle 180"/>
                        <wps:cNvSpPr>
                          <a:spLocks noChangeArrowheads="1"/>
                        </wps:cNvSpPr>
                        <wps:spPr bwMode="auto">
                          <a:xfrm>
                            <a:off x="288290" y="1772920"/>
                            <a:ext cx="57372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B9775A" w14:textId="75D95A8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mechanisms (e.g., Quality Management Systems) that will be implemented to provide confidence that sufficient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78" name="Rectangle 181"/>
                        <wps:cNvSpPr>
                          <a:spLocks noChangeArrowheads="1"/>
                        </wps:cNvSpPr>
                        <wps:spPr bwMode="auto">
                          <a:xfrm>
                            <a:off x="288290" y="1927860"/>
                            <a:ext cx="24593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492734" w14:textId="1F9EFDD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ontrol will be in place to minimize project risks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79" name="Rectangle 182"/>
                        <wps:cNvSpPr>
                          <a:spLocks noChangeArrowheads="1"/>
                        </wps:cNvSpPr>
                        <wps:spPr bwMode="auto">
                          <a:xfrm>
                            <a:off x="2746375" y="19278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69AD2F" w14:textId="369B65E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80" name="Rectangle 183"/>
                        <wps:cNvSpPr>
                          <a:spLocks noChangeArrowheads="1"/>
                        </wps:cNvSpPr>
                        <wps:spPr bwMode="auto">
                          <a:xfrm>
                            <a:off x="2804160" y="19278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9A7AED" w14:textId="55A9CEE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81" name="Rectangle 184"/>
                        <wps:cNvSpPr>
                          <a:spLocks noChangeArrowheads="1"/>
                        </wps:cNvSpPr>
                        <wps:spPr bwMode="auto">
                          <a:xfrm>
                            <a:off x="107950" y="215773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0FB4A3" w14:textId="3CD0A0AA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82" name="Rectangle 185"/>
                        <wps:cNvSpPr>
                          <a:spLocks noChangeArrowheads="1"/>
                        </wps:cNvSpPr>
                        <wps:spPr bwMode="auto">
                          <a:xfrm>
                            <a:off x="166370" y="21717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7A0D90" w14:textId="6DB2E122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83" name="Rectangle 186"/>
                        <wps:cNvSpPr>
                          <a:spLocks noChangeArrowheads="1"/>
                        </wps:cNvSpPr>
                        <wps:spPr bwMode="auto">
                          <a:xfrm>
                            <a:off x="288290" y="2164080"/>
                            <a:ext cx="33902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B210BE" w14:textId="17D98AE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scribe how you are going to measure the success of the project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84" name="Rectangle 187"/>
                        <wps:cNvSpPr>
                          <a:spLocks noChangeArrowheads="1"/>
                        </wps:cNvSpPr>
                        <wps:spPr bwMode="auto">
                          <a:xfrm>
                            <a:off x="3677285" y="216408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9C2E5F" w14:textId="4006213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85" name="Rectangle 188"/>
                        <wps:cNvSpPr>
                          <a:spLocks noChangeArrowheads="1"/>
                        </wps:cNvSpPr>
                        <wps:spPr bwMode="auto">
                          <a:xfrm>
                            <a:off x="107950" y="239649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A00B32" w14:textId="5E104BB4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86" name="Rectangle 189"/>
                        <wps:cNvSpPr>
                          <a:spLocks noChangeArrowheads="1"/>
                        </wps:cNvSpPr>
                        <wps:spPr bwMode="auto">
                          <a:xfrm>
                            <a:off x="166370" y="241046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69DA92" w14:textId="6451A541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87" name="Rectangle 190"/>
                        <wps:cNvSpPr>
                          <a:spLocks noChangeArrowheads="1"/>
                        </wps:cNvSpPr>
                        <wps:spPr bwMode="auto">
                          <a:xfrm>
                            <a:off x="288290" y="2402840"/>
                            <a:ext cx="31546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0FCB78" w14:textId="0A34FB2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rovide a summary of the overall project plan, including work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88" name="Rectangle 191"/>
                        <wps:cNvSpPr>
                          <a:spLocks noChangeArrowheads="1"/>
                        </wps:cNvSpPr>
                        <wps:spPr bwMode="auto">
                          <a:xfrm>
                            <a:off x="3442335" y="240284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D4CDA1" w14:textId="1C541BE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89" name="Rectangle 192"/>
                        <wps:cNvSpPr>
                          <a:spLocks noChangeArrowheads="1"/>
                        </wps:cNvSpPr>
                        <wps:spPr bwMode="auto">
                          <a:xfrm>
                            <a:off x="3480435" y="2402840"/>
                            <a:ext cx="11112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D50E65" w14:textId="7B5C56C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ackage descriptions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90" name="Rectangle 193"/>
                        <wps:cNvSpPr>
                          <a:spLocks noChangeArrowheads="1"/>
                        </wps:cNvSpPr>
                        <wps:spPr bwMode="auto">
                          <a:xfrm>
                            <a:off x="4592955" y="240284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2451CE" w14:textId="5417AE9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91" name="Rectangle 194"/>
                        <wps:cNvSpPr>
                          <a:spLocks noChangeArrowheads="1"/>
                        </wps:cNvSpPr>
                        <wps:spPr bwMode="auto">
                          <a:xfrm>
                            <a:off x="107950" y="263398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A7D632" w14:textId="40EA8D26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92" name="Rectangle 195"/>
                        <wps:cNvSpPr>
                          <a:spLocks noChangeArrowheads="1"/>
                        </wps:cNvSpPr>
                        <wps:spPr bwMode="auto">
                          <a:xfrm>
                            <a:off x="166370" y="264795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C31384" w14:textId="3CDFE4C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93" name="Rectangle 196"/>
                        <wps:cNvSpPr>
                          <a:spLocks noChangeArrowheads="1"/>
                        </wps:cNvSpPr>
                        <wps:spPr bwMode="auto">
                          <a:xfrm>
                            <a:off x="288290" y="2640330"/>
                            <a:ext cx="51898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5FBB54" w14:textId="3240E88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scribe the key milestones and deliverables either in the written part of Question 2 or add a table t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94" name="Rectangle 197"/>
                        <wps:cNvSpPr>
                          <a:spLocks noChangeArrowheads="1"/>
                        </wps:cNvSpPr>
                        <wps:spPr bwMode="auto">
                          <a:xfrm>
                            <a:off x="5478145" y="264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F7D438" w14:textId="491D3DB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95" name="Rectangle 198"/>
                        <wps:cNvSpPr>
                          <a:spLocks noChangeArrowheads="1"/>
                        </wps:cNvSpPr>
                        <wps:spPr bwMode="auto">
                          <a:xfrm>
                            <a:off x="5507355" y="2640330"/>
                            <a:ext cx="4800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773256" w14:textId="36AD205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Appendix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96" name="Rectangle 199"/>
                        <wps:cNvSpPr>
                          <a:spLocks noChangeArrowheads="1"/>
                        </wps:cNvSpPr>
                        <wps:spPr bwMode="auto">
                          <a:xfrm>
                            <a:off x="288290" y="2795270"/>
                            <a:ext cx="17970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CDAA33" w14:textId="388581A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1 that explains each key milestone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97" name="Rectangle 200"/>
                        <wps:cNvSpPr>
                          <a:spLocks noChangeArrowheads="1"/>
                        </wps:cNvSpPr>
                        <wps:spPr bwMode="auto">
                          <a:xfrm>
                            <a:off x="2113915" y="27952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344E27" w14:textId="5DD966A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98" name="Rectangle 201"/>
                        <wps:cNvSpPr>
                          <a:spLocks noChangeArrowheads="1"/>
                        </wps:cNvSpPr>
                        <wps:spPr bwMode="auto">
                          <a:xfrm>
                            <a:off x="107950" y="302641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67492C" w14:textId="1D7EBC92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99" name="Rectangle 202"/>
                        <wps:cNvSpPr>
                          <a:spLocks noChangeArrowheads="1"/>
                        </wps:cNvSpPr>
                        <wps:spPr bwMode="auto">
                          <a:xfrm>
                            <a:off x="166370" y="304038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417F56" w14:textId="2F124FB9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00" name="Rectangle 203"/>
                        <wps:cNvSpPr>
                          <a:spLocks noChangeArrowheads="1"/>
                        </wps:cNvSpPr>
                        <wps:spPr bwMode="auto">
                          <a:xfrm>
                            <a:off x="288290" y="3032760"/>
                            <a:ext cx="5627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35273C" w14:textId="3002BA9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rovide a detailed project plan consisting of a Gantt chart (Appendix 1) that details the Work Packages, tasks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01" name="Rectangle 204"/>
                        <wps:cNvSpPr>
                          <a:spLocks noChangeArrowheads="1"/>
                        </wps:cNvSpPr>
                        <wps:spPr bwMode="auto">
                          <a:xfrm>
                            <a:off x="288290" y="3188335"/>
                            <a:ext cx="45720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E2AEE2" w14:textId="32E4972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imelines, milestones, deliverables, dependencies and resource allocation for all partners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02" name="Rectangle 205"/>
                        <wps:cNvSpPr>
                          <a:spLocks noChangeArrowheads="1"/>
                        </wps:cNvSpPr>
                        <wps:spPr bwMode="auto">
                          <a:xfrm>
                            <a:off x="4888865" y="318833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5C10B9" w14:textId="6AABE51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03" name="Rectangle 206"/>
                        <wps:cNvSpPr>
                          <a:spLocks noChangeArrowheads="1"/>
                        </wps:cNvSpPr>
                        <wps:spPr bwMode="auto">
                          <a:xfrm>
                            <a:off x="107950" y="341884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BBC115" w14:textId="6BB77F6B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04" name="Rectangle 207"/>
                        <wps:cNvSpPr>
                          <a:spLocks noChangeArrowheads="1"/>
                        </wps:cNvSpPr>
                        <wps:spPr bwMode="auto">
                          <a:xfrm>
                            <a:off x="166370" y="343281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883CD9" w14:textId="0582FF5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05" name="Rectangle 208"/>
                        <wps:cNvSpPr>
                          <a:spLocks noChangeArrowheads="1"/>
                        </wps:cNvSpPr>
                        <wps:spPr bwMode="auto">
                          <a:xfrm>
                            <a:off x="288290" y="3425190"/>
                            <a:ext cx="2413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AF7B55" w14:textId="2DA0282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sc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06" name="Rectangle 209"/>
                        <wps:cNvSpPr>
                          <a:spLocks noChangeArrowheads="1"/>
                        </wps:cNvSpPr>
                        <wps:spPr bwMode="auto">
                          <a:xfrm>
                            <a:off x="528955" y="3425190"/>
                            <a:ext cx="54971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6335EB" w14:textId="56670FDB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ibe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the resource and management requirements for successful project completion, including how the work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07" name="Rectangle 210"/>
                        <wps:cNvSpPr>
                          <a:spLocks noChangeArrowheads="1"/>
                        </wps:cNvSpPr>
                        <wps:spPr bwMode="auto">
                          <a:xfrm>
                            <a:off x="288290" y="3580765"/>
                            <a:ext cx="19869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C1FB63" w14:textId="2CE74A6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will be shared among project partners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08" name="Rectangle 211"/>
                        <wps:cNvSpPr>
                          <a:spLocks noChangeArrowheads="1"/>
                        </wps:cNvSpPr>
                        <wps:spPr bwMode="auto">
                          <a:xfrm>
                            <a:off x="2275205" y="35807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BA41BD" w14:textId="3A533F0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09" name="Rectangle 212"/>
                        <wps:cNvSpPr>
                          <a:spLocks noChangeArrowheads="1"/>
                        </wps:cNvSpPr>
                        <wps:spPr bwMode="auto">
                          <a:xfrm>
                            <a:off x="107950" y="381000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440BC4" w14:textId="10666ED7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0" name="Rectangle 213"/>
                        <wps:cNvSpPr>
                          <a:spLocks noChangeArrowheads="1"/>
                        </wps:cNvSpPr>
                        <wps:spPr bwMode="auto">
                          <a:xfrm>
                            <a:off x="166370" y="382397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19D49F" w14:textId="47251D0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1" name="Rectangle 214"/>
                        <wps:cNvSpPr>
                          <a:spLocks noChangeArrowheads="1"/>
                        </wps:cNvSpPr>
                        <wps:spPr bwMode="auto">
                          <a:xfrm>
                            <a:off x="288290" y="3816350"/>
                            <a:ext cx="56362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5DA484" w14:textId="03E6DCC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rovide a comprehensive risk analysis, including a Risk Register (Appendix 2) identifying the key risks within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2" name="Rectangle 215"/>
                        <wps:cNvSpPr>
                          <a:spLocks noChangeArrowheads="1"/>
                        </wps:cNvSpPr>
                        <wps:spPr bwMode="auto">
                          <a:xfrm>
                            <a:off x="5923280" y="3816350"/>
                            <a:ext cx="609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F68C32" w14:textId="4DCADC4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3" name="Rectangle 216"/>
                        <wps:cNvSpPr>
                          <a:spLocks noChangeArrowheads="1"/>
                        </wps:cNvSpPr>
                        <wps:spPr bwMode="auto">
                          <a:xfrm>
                            <a:off x="288290" y="3973195"/>
                            <a:ext cx="3930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2192E2" w14:textId="5F48482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roject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4" name="Rectangle 217"/>
                        <wps:cNvSpPr>
                          <a:spLocks noChangeArrowheads="1"/>
                        </wps:cNvSpPr>
                        <wps:spPr bwMode="auto">
                          <a:xfrm>
                            <a:off x="708660" y="397319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57CAD6" w14:textId="12CFEFA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5" name="Rectangle 218"/>
                        <wps:cNvSpPr>
                          <a:spLocks noChangeArrowheads="1"/>
                        </wps:cNvSpPr>
                        <wps:spPr bwMode="auto">
                          <a:xfrm>
                            <a:off x="107950" y="420306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91AF3B" w14:textId="18326CC4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6" name="Rectangle 219"/>
                        <wps:cNvSpPr>
                          <a:spLocks noChangeArrowheads="1"/>
                        </wps:cNvSpPr>
                        <wps:spPr bwMode="auto">
                          <a:xfrm>
                            <a:off x="166370" y="421703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E07317" w14:textId="463B22A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7" name="Rectangle 220"/>
                        <wps:cNvSpPr>
                          <a:spLocks noChangeArrowheads="1"/>
                        </wps:cNvSpPr>
                        <wps:spPr bwMode="auto">
                          <a:xfrm>
                            <a:off x="288290" y="4209415"/>
                            <a:ext cx="10883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0AC7B7" w14:textId="77FAF71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onsider at least the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8" name="Rectangle 221"/>
                        <wps:cNvSpPr>
                          <a:spLocks noChangeArrowheads="1"/>
                        </wps:cNvSpPr>
                        <wps:spPr bwMode="auto">
                          <a:xfrm>
                            <a:off x="1376045" y="420941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906526" w14:textId="6B55412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9" name="Rectangle 222"/>
                        <wps:cNvSpPr>
                          <a:spLocks noChangeArrowheads="1"/>
                        </wps:cNvSpPr>
                        <wps:spPr bwMode="auto">
                          <a:xfrm>
                            <a:off x="288290" y="444055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5C053C" w14:textId="1C1FCB0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0" name="Rectangle 223"/>
                        <wps:cNvSpPr>
                          <a:spLocks noChangeArrowheads="1"/>
                        </wps:cNvSpPr>
                        <wps:spPr bwMode="auto">
                          <a:xfrm>
                            <a:off x="288290" y="459549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C56F13" w14:textId="545C68E7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1" name="Rectangle 224"/>
                        <wps:cNvSpPr>
                          <a:spLocks noChangeArrowheads="1"/>
                        </wps:cNvSpPr>
                        <wps:spPr bwMode="auto">
                          <a:xfrm>
                            <a:off x="346075" y="460946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C7AA67" w14:textId="01C8C9E4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2" name="Rectangle 225"/>
                        <wps:cNvSpPr>
                          <a:spLocks noChangeArrowheads="1"/>
                        </wps:cNvSpPr>
                        <wps:spPr bwMode="auto">
                          <a:xfrm>
                            <a:off x="541020" y="4601845"/>
                            <a:ext cx="4953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FDB792" w14:textId="3E085FF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echnical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3" name="Rectangle 226"/>
                        <wps:cNvSpPr>
                          <a:spLocks noChangeArrowheads="1"/>
                        </wps:cNvSpPr>
                        <wps:spPr bwMode="auto">
                          <a:xfrm>
                            <a:off x="1063625" y="460184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532D5B" w14:textId="68B4354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4" name="Rectangle 227"/>
                        <wps:cNvSpPr>
                          <a:spLocks noChangeArrowheads="1"/>
                        </wps:cNvSpPr>
                        <wps:spPr bwMode="auto">
                          <a:xfrm>
                            <a:off x="288290" y="475678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D8B75C" w14:textId="7B4DBF8F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5" name="Rectangle 228"/>
                        <wps:cNvSpPr>
                          <a:spLocks noChangeArrowheads="1"/>
                        </wps:cNvSpPr>
                        <wps:spPr bwMode="auto">
                          <a:xfrm>
                            <a:off x="346075" y="477075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8B83E4" w14:textId="462E42C1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6" name="Rectangle 229"/>
                        <wps:cNvSpPr>
                          <a:spLocks noChangeArrowheads="1"/>
                        </wps:cNvSpPr>
                        <wps:spPr bwMode="auto">
                          <a:xfrm>
                            <a:off x="541020" y="4763135"/>
                            <a:ext cx="6318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BF8BCC" w14:textId="12F5019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commercial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7" name="Rectangle 230"/>
                        <wps:cNvSpPr>
                          <a:spLocks noChangeArrowheads="1"/>
                        </wps:cNvSpPr>
                        <wps:spPr bwMode="auto">
                          <a:xfrm>
                            <a:off x="1200785" y="476313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A6B2A3" w14:textId="1F64291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8" name="Rectangle 231"/>
                        <wps:cNvSpPr>
                          <a:spLocks noChangeArrowheads="1"/>
                        </wps:cNvSpPr>
                        <wps:spPr bwMode="auto">
                          <a:xfrm>
                            <a:off x="288290" y="491934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EC761F" w14:textId="0730DD07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9" name="Rectangle 232"/>
                        <wps:cNvSpPr>
                          <a:spLocks noChangeArrowheads="1"/>
                        </wps:cNvSpPr>
                        <wps:spPr bwMode="auto">
                          <a:xfrm>
                            <a:off x="346075" y="493331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E1C914" w14:textId="146200D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30" name="Rectangle 233"/>
                        <wps:cNvSpPr>
                          <a:spLocks noChangeArrowheads="1"/>
                        </wps:cNvSpPr>
                        <wps:spPr bwMode="auto">
                          <a:xfrm>
                            <a:off x="541020" y="4925695"/>
                            <a:ext cx="5899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9AFC53" w14:textId="4AB05D4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managerial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31" name="Rectangle 234"/>
                        <wps:cNvSpPr>
                          <a:spLocks noChangeArrowheads="1"/>
                        </wps:cNvSpPr>
                        <wps:spPr bwMode="auto">
                          <a:xfrm>
                            <a:off x="1159510" y="492569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FA5C74" w14:textId="3066D86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32" name="Rectangle 235"/>
                        <wps:cNvSpPr>
                          <a:spLocks noChangeArrowheads="1"/>
                        </wps:cNvSpPr>
                        <wps:spPr bwMode="auto">
                          <a:xfrm>
                            <a:off x="288290" y="508063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F4ACAD" w14:textId="2ED0A4A6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33" name="Rectangle 236"/>
                        <wps:cNvSpPr>
                          <a:spLocks noChangeArrowheads="1"/>
                        </wps:cNvSpPr>
                        <wps:spPr bwMode="auto">
                          <a:xfrm>
                            <a:off x="346075" y="509460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372212" w14:textId="3B6D7388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34" name="Rectangle 237"/>
                        <wps:cNvSpPr>
                          <a:spLocks noChangeArrowheads="1"/>
                        </wps:cNvSpPr>
                        <wps:spPr bwMode="auto">
                          <a:xfrm>
                            <a:off x="541020" y="5086985"/>
                            <a:ext cx="6985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AAF16B" w14:textId="44C92C7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financial risk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35" name="Rectangle 238"/>
                        <wps:cNvSpPr>
                          <a:spLocks noChangeArrowheads="1"/>
                        </wps:cNvSpPr>
                        <wps:spPr bwMode="auto">
                          <a:xfrm>
                            <a:off x="1268095" y="508698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1C0256" w14:textId="7F87064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36" name="Rectangle 239"/>
                        <wps:cNvSpPr>
                          <a:spLocks noChangeArrowheads="1"/>
                        </wps:cNvSpPr>
                        <wps:spPr bwMode="auto">
                          <a:xfrm>
                            <a:off x="288290" y="524192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05540A" w14:textId="7A3A86AE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37" name="Rectangle 240"/>
                        <wps:cNvSpPr>
                          <a:spLocks noChangeArrowheads="1"/>
                        </wps:cNvSpPr>
                        <wps:spPr bwMode="auto">
                          <a:xfrm>
                            <a:off x="346075" y="525589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4926F6" w14:textId="1E8B2187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38" name="Rectangle 241"/>
                        <wps:cNvSpPr>
                          <a:spLocks noChangeArrowheads="1"/>
                        </wps:cNvSpPr>
                        <wps:spPr bwMode="auto">
                          <a:xfrm>
                            <a:off x="541020" y="5248275"/>
                            <a:ext cx="10433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D9FD47" w14:textId="58E9799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intellectual property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39" name="Rectangle 242"/>
                        <wps:cNvSpPr>
                          <a:spLocks noChangeArrowheads="1"/>
                        </wps:cNvSpPr>
                        <wps:spPr bwMode="auto">
                          <a:xfrm>
                            <a:off x="1584960" y="524827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2AD4FD" w14:textId="0117E4F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40" name="Rectangle 243"/>
                        <wps:cNvSpPr>
                          <a:spLocks noChangeArrowheads="1"/>
                        </wps:cNvSpPr>
                        <wps:spPr bwMode="auto">
                          <a:xfrm>
                            <a:off x="107950" y="540385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2893C1" w14:textId="1180FEC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41" name="Rectangle 244"/>
                        <wps:cNvSpPr>
                          <a:spLocks noChangeArrowheads="1"/>
                        </wps:cNvSpPr>
                        <wps:spPr bwMode="auto">
                          <a:xfrm>
                            <a:off x="107950" y="563499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E9D43F" w14:textId="090B10C6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42" name="Rectangle 245"/>
                        <wps:cNvSpPr>
                          <a:spLocks noChangeArrowheads="1"/>
                        </wps:cNvSpPr>
                        <wps:spPr bwMode="auto">
                          <a:xfrm>
                            <a:off x="166370" y="564896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8AF547" w14:textId="11A88FCB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43" name="Rectangle 246"/>
                        <wps:cNvSpPr>
                          <a:spLocks noChangeArrowheads="1"/>
                        </wps:cNvSpPr>
                        <wps:spPr bwMode="auto">
                          <a:xfrm>
                            <a:off x="288290" y="5641340"/>
                            <a:ext cx="28035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615527" w14:textId="7B8AF5D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ther risks to consider (and are not limited to) include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44" name="Rectangle 247"/>
                        <wps:cNvSpPr>
                          <a:spLocks noChangeArrowheads="1"/>
                        </wps:cNvSpPr>
                        <wps:spPr bwMode="auto">
                          <a:xfrm>
                            <a:off x="3091815" y="564134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966DA0" w14:textId="1CDA0D2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45" name="Rectangle 248"/>
                        <wps:cNvSpPr>
                          <a:spLocks noChangeArrowheads="1"/>
                        </wps:cNvSpPr>
                        <wps:spPr bwMode="auto">
                          <a:xfrm>
                            <a:off x="3121025" y="5641340"/>
                            <a:ext cx="26041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42AA13" w14:textId="0BB2B3E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Resource, Freedom to Operate, Safety, Regulatory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46" name="Rectangle 249"/>
                        <wps:cNvSpPr>
                          <a:spLocks noChangeArrowheads="1"/>
                        </wps:cNvSpPr>
                        <wps:spPr bwMode="auto">
                          <a:xfrm>
                            <a:off x="288290" y="5796280"/>
                            <a:ext cx="15995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5B5BD0" w14:textId="7D571CD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Legal, and Environmental risks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47" name="Rectangle 250"/>
                        <wps:cNvSpPr>
                          <a:spLocks noChangeArrowheads="1"/>
                        </wps:cNvSpPr>
                        <wps:spPr bwMode="auto">
                          <a:xfrm>
                            <a:off x="1915795" y="579628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CF63E6" w14:textId="66F5595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48" name="Rectangle 251"/>
                        <wps:cNvSpPr>
                          <a:spLocks noChangeArrowheads="1"/>
                        </wps:cNvSpPr>
                        <wps:spPr bwMode="auto">
                          <a:xfrm>
                            <a:off x="107950" y="602742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E7D649" w14:textId="36165F9D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49" name="Rectangle 252"/>
                        <wps:cNvSpPr>
                          <a:spLocks noChangeArrowheads="1"/>
                        </wps:cNvSpPr>
                        <wps:spPr bwMode="auto">
                          <a:xfrm>
                            <a:off x="166370" y="604139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9DBDB0" w14:textId="2FDD3D9D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50" name="Rectangle 253"/>
                        <wps:cNvSpPr>
                          <a:spLocks noChangeArrowheads="1"/>
                        </wps:cNvSpPr>
                        <wps:spPr bwMode="auto">
                          <a:xfrm>
                            <a:off x="288290" y="6033770"/>
                            <a:ext cx="57308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8C60D9" w14:textId="206319D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rovide appropriate analyses of the likelihood and impact of each of the risks along with appropriate mitigation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51" name="Rectangle 254"/>
                        <wps:cNvSpPr>
                          <a:spLocks noChangeArrowheads="1"/>
                        </wps:cNvSpPr>
                        <wps:spPr bwMode="auto">
                          <a:xfrm>
                            <a:off x="288290" y="6188710"/>
                            <a:ext cx="5410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9ADFB4" w14:textId="4E68F67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strategies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52" name="Rectangle 255"/>
                        <wps:cNvSpPr>
                          <a:spLocks noChangeArrowheads="1"/>
                        </wps:cNvSpPr>
                        <wps:spPr bwMode="auto">
                          <a:xfrm>
                            <a:off x="829310" y="618871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16A439" w14:textId="69FD707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53" name="Rectangle 256"/>
                        <wps:cNvSpPr>
                          <a:spLocks noChangeArrowheads="1"/>
                        </wps:cNvSpPr>
                        <wps:spPr bwMode="auto">
                          <a:xfrm>
                            <a:off x="107950" y="641985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0555F4" w14:textId="6631B4DE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54" name="Rectangle 257"/>
                        <wps:cNvSpPr>
                          <a:spLocks noChangeArrowheads="1"/>
                        </wps:cNvSpPr>
                        <wps:spPr bwMode="auto">
                          <a:xfrm>
                            <a:off x="166370" y="643382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2B5477" w14:textId="7EB2DEA0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55" name="Rectangle 258"/>
                        <wps:cNvSpPr>
                          <a:spLocks noChangeArrowheads="1"/>
                        </wps:cNvSpPr>
                        <wps:spPr bwMode="auto">
                          <a:xfrm>
                            <a:off x="288290" y="6426200"/>
                            <a:ext cx="19900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98A303" w14:textId="78CF005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Assessors will be looking to see that all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56" name="Rectangle 259"/>
                        <wps:cNvSpPr>
                          <a:spLocks noChangeArrowheads="1"/>
                        </wps:cNvSpPr>
                        <wps:spPr bwMode="auto">
                          <a:xfrm>
                            <a:off x="2308860" y="6426200"/>
                            <a:ext cx="37039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BA8BB6" w14:textId="0C434A2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main risks are identified and that there are sufficient risks within th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57" name="Rectangle 260"/>
                        <wps:cNvSpPr>
                          <a:spLocks noChangeArrowheads="1"/>
                        </wps:cNvSpPr>
                        <wps:spPr bwMode="auto">
                          <a:xfrm>
                            <a:off x="288290" y="6581140"/>
                            <a:ext cx="42195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67E60A" w14:textId="76D4FAF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roject to warrant NGen funding and that these risks are appropriately controlled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58" name="Rectangle 261"/>
                        <wps:cNvSpPr>
                          <a:spLocks noChangeArrowheads="1"/>
                        </wps:cNvSpPr>
                        <wps:spPr bwMode="auto">
                          <a:xfrm>
                            <a:off x="4507865" y="658114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D39791" w14:textId="5056C29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280AE6" id="Canvas 359" o:spid="_x0000_s1158" editas="canvas" style="position:absolute;margin-left:0;margin-top:-12.85pt;width:479.85pt;height:540.7pt;z-index:251667456;mso-position-horizontal:left;mso-position-horizontal-relative:margin" coordsize="60940,686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">
                <v:shape id="_x0000_s1159" type="#_x0000_t75" style="position:absolute;width:60940;height:68668;visibility:visible;mso-wrap-style:square">
                  <v:fill o:detectmouseclick="t"/>
                  <v:path o:connecttype="none"/>
                </v:shape>
                <v:rect id="Rectangle 162" o:spid="_x0000_s1160" style="position:absolute;left:1079;width:23355;height:33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" filled="f" stroked="f">
                  <v:textbox style="mso-fit-shape-to-text:t" inset="0,0,0,0">
                    <w:txbxContent>
                      <w:p w14:paraId="40D49734" w14:textId="00C7CD39" w:rsidR="00230286" w:rsidRPr="00543F4E" w:rsidRDefault="00230286">
                        <w:pPr>
                          <w:rPr>
                            <w:rFonts w:ascii="AvenirNextLTPro-Bold" w:hAnsi="AvenirNextLTPro-Bold"/>
                            <w:color w:val="F04D00"/>
                          </w:rPr>
                        </w:pPr>
                        <w:r w:rsidRPr="00543F4E">
                          <w:rPr>
                            <w:rFonts w:ascii="AvenirNextLTPro-Bold" w:hAnsi="AvenirNextLTPro-Bold"/>
                            <w:color w:val="F04D00"/>
                            <w:sz w:val="28"/>
                            <w:szCs w:val="28"/>
                          </w:rPr>
                          <w:t>ASSESSMENT QUESTION 2</w:t>
                        </w:r>
                      </w:p>
                    </w:txbxContent>
                  </v:textbox>
                </v:rect>
                <v:rect id="Rectangle 163" o:spid="_x0000_s1161" style="position:absolute;left:20377;width:40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" filled="f" stroked="f">
                  <v:textbox style="mso-fit-shape-to-text:t" inset="0,0,0,0">
                    <w:txbxContent>
                      <w:p w14:paraId="6539A586" w14:textId="08BFE9A5" w:rsidR="00230286" w:rsidRDefault="00230286">
                        <w:r>
                          <w:rPr>
                            <w:b/>
                            <w:bCs/>
                            <w:color w:val="002060"/>
                            <w:sz w:val="28"/>
                            <w:szCs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4" o:spid="_x0000_s1162" style="position:absolute;left:1079;top:3346;width:40323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" filled="f" stroked="f">
                  <v:textbox style="mso-fit-shape-to-text:t" inset="0,0,0,0">
                    <w:txbxContent>
                      <w:p w14:paraId="130D880F" w14:textId="0315CA83" w:rsidR="00230286" w:rsidRPr="00543F4E" w:rsidRDefault="00230286">
                        <w:pPr>
                          <w:rPr>
                            <w:rFonts w:ascii="AvenirNextLTPro-Bold" w:hAnsi="AvenirNextLTPro-Bold"/>
                          </w:rPr>
                        </w:pPr>
                        <w:r w:rsidRPr="00543F4E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>What is the overall project and risk management plan?</w:t>
                        </w:r>
                      </w:p>
                    </w:txbxContent>
                  </v:textbox>
                </v:rect>
                <v:rect id="Rectangle 165" o:spid="_x0000_s1163" style="position:absolute;left:35782;top:3346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" filled="f" stroked="f">
                  <v:textbox style="mso-fit-shape-to-text:t" inset="0,0,0,0">
                    <w:txbxContent>
                      <w:p w14:paraId="39EC889E" w14:textId="778AC085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6" o:spid="_x0000_s1164" style="position:absolute;left:1079;top:6394;width:5041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" filled="f" stroked="f">
                  <v:textbox style="mso-fit-shape-to-text:t" inset="0,0,0,0">
                    <w:txbxContent>
                      <w:p w14:paraId="6C5FD5C4" w14:textId="36CE9EE5" w:rsidR="00230286" w:rsidRDefault="00230286">
                        <w:r>
                          <w:rPr>
                            <w:color w:val="000000"/>
                            <w:sz w:val="20"/>
                            <w:szCs w:val="20"/>
                          </w:rPr>
                          <w:t xml:space="preserve">A project plan and Risk Register should be uploaded separately onto the </w:t>
                        </w:r>
                        <w:proofErr w:type="spellStart"/>
                        <w:r>
                          <w:rPr>
                            <w:color w:val="000000"/>
                            <w:sz w:val="20"/>
                            <w:szCs w:val="20"/>
                          </w:rPr>
                          <w:t>HockeyStick</w:t>
                        </w:r>
                        <w:proofErr w:type="spellEnd"/>
                        <w:r>
                          <w:rPr>
                            <w:color w:val="000000"/>
                            <w:sz w:val="20"/>
                            <w:szCs w:val="20"/>
                          </w:rPr>
                          <w:t xml:space="preserve"> portal under </w:t>
                        </w:r>
                      </w:p>
                    </w:txbxContent>
                  </v:textbox>
                </v:rect>
                <v:rect id="Rectangle 167" o:spid="_x0000_s1165" style="position:absolute;left:51796;top:6394;width:569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" filled="f" stroked="f">
                  <v:textbox style="mso-fit-shape-to-text:t" inset="0,0,0,0">
                    <w:txbxContent>
                      <w:p w14:paraId="07C052F8" w14:textId="661E3C69" w:rsidR="00230286" w:rsidRDefault="00230286">
                        <w:r>
                          <w:rPr>
                            <w:color w:val="000000"/>
                            <w:sz w:val="20"/>
                            <w:szCs w:val="20"/>
                          </w:rPr>
                          <w:t xml:space="preserve">the project </w:t>
                        </w:r>
                      </w:p>
                    </w:txbxContent>
                  </v:textbox>
                </v:rect>
                <v:rect id="Rectangle 168" o:spid="_x0000_s1166" style="position:absolute;left:1079;top:8051;width:577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" filled="f" stroked="f">
                  <v:textbox style="mso-fit-shape-to-text:t" inset="0,0,0,0">
                    <w:txbxContent>
                      <w:p w14:paraId="77CCA60E" w14:textId="3526C627" w:rsidR="00230286" w:rsidRDefault="00230286">
                        <w:r>
                          <w:rPr>
                            <w:color w:val="000000"/>
                            <w:sz w:val="20"/>
                            <w:szCs w:val="20"/>
                          </w:rPr>
                          <w:t>documents</w:t>
                        </w:r>
                      </w:p>
                    </w:txbxContent>
                  </v:textbox>
                </v:rect>
                <v:rect id="Rectangle 169" o:spid="_x0000_s1167" style="position:absolute;left:6858;top:805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" filled="f" stroked="f">
                  <v:textbox style="mso-fit-shape-to-text:t" inset="0,0,0,0">
                    <w:txbxContent>
                      <w:p w14:paraId="6B7F086E" w14:textId="675C5683" w:rsidR="00230286" w:rsidRDefault="00230286">
                        <w:r>
                          <w:rPr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0" o:spid="_x0000_s1168" style="position:absolute;left:7150;top:8051;width:375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" filled="f" stroked="f">
                  <v:textbox style="mso-fit-shape-to-text:t" inset="0,0,0,0">
                    <w:txbxContent>
                      <w:p w14:paraId="017D87B3" w14:textId="0B9A6644" w:rsidR="00230286" w:rsidRDefault="00230286">
                        <w:r>
                          <w:rPr>
                            <w:color w:val="000000"/>
                            <w:sz w:val="20"/>
                            <w:szCs w:val="20"/>
                          </w:rPr>
                          <w:t>session</w:t>
                        </w:r>
                      </w:p>
                    </w:txbxContent>
                  </v:textbox>
                </v:rect>
                <v:rect id="Rectangle 171" o:spid="_x0000_s1169" style="position:absolute;left:10909;top:8051;width:32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" filled="f" stroked="f">
                  <v:textbox style="mso-fit-shape-to-text:t" inset="0,0,0,0">
                    <w:txbxContent>
                      <w:p w14:paraId="00C3F816" w14:textId="4D29CE7B" w:rsidR="00230286" w:rsidRDefault="00230286">
                        <w:r>
                          <w:rPr>
                            <w:color w:val="000000"/>
                            <w:sz w:val="20"/>
                            <w:szCs w:val="20"/>
                          </w:rPr>
                          <w:t xml:space="preserve">. </w:t>
                        </w:r>
                      </w:p>
                    </w:txbxContent>
                  </v:textbox>
                </v:rect>
                <v:rect id="Rectangle 172" o:spid="_x0000_s1170" style="position:absolute;left:11506;top:805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" filled="f" stroked="f">
                  <v:textbox style="mso-fit-shape-to-text:t" inset="0,0,0,0">
                    <w:txbxContent>
                      <w:p w14:paraId="368F88FF" w14:textId="7A26F0E7" w:rsidR="00230286" w:rsidRDefault="00230286">
                        <w:r>
                          <w:rPr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3" o:spid="_x0000_s1171" style="position:absolute;left:1079;top:1073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" filled="f" stroked="f">
                  <v:textbox style="mso-fit-shape-to-text:t" inset="0,0,0,0">
                    <w:txbxContent>
                      <w:p w14:paraId="31C42FFC" w14:textId="7706D4D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4" o:spid="_x0000_s1172" style="position:absolute;left:1079;top:13411;width:1122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" filled="f" stroked="f">
                  <v:textbox style="mso-fit-shape-to-text:t" inset="0,0,0,0">
                    <w:txbxContent>
                      <w:p w14:paraId="6AAD88B2" w14:textId="6E213DE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SPONSE GUIDANCE</w:t>
                        </w:r>
                      </w:p>
                    </w:txbxContent>
                  </v:textbox>
                </v:rect>
                <v:rect id="Rectangle 175" o:spid="_x0000_s1173" style="position:absolute;left:12312;top:13411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" filled="f" stroked="f">
                  <v:textbox style="mso-fit-shape-to-text:t" inset="0,0,0,0">
                    <w:txbxContent>
                      <w:p w14:paraId="7EFED139" w14:textId="05EDED2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6" o:spid="_x0000_s1174" style="position:absolute;left:1079;top:14744;width:11233;height: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" fillcolor="black" stroked="f"/>
                <v:rect id="Rectangle 177" o:spid="_x0000_s1175" style="position:absolute;left:1079;top:16116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" filled="f" stroked="f">
                  <v:textbox style="mso-fit-shape-to-text:t" inset="0,0,0,0">
                    <w:txbxContent>
                      <w:p w14:paraId="704D5D14" w14:textId="638FC10F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78" o:spid="_x0000_s1176" style="position:absolute;left:1663;top:16256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" filled="f" stroked="f">
                  <v:textbox style="mso-fit-shape-to-text:t" inset="0,0,0,0">
                    <w:txbxContent>
                      <w:p w14:paraId="13CDCEF3" w14:textId="66626FEB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9" o:spid="_x0000_s1177" style="position:absolute;left:2882;top:16179;width:5155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" filled="f" stroked="f">
                  <v:textbox style="mso-fit-shape-to-text:t" inset="0,0,0,0">
                    <w:txbxContent>
                      <w:p w14:paraId="7EAAF14B" w14:textId="655AAE8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Describe the Project and Risk Management approach, identifying key project management tools and </w:t>
                        </w:r>
                      </w:p>
                    </w:txbxContent>
                  </v:textbox>
                </v:rect>
                <v:rect id="Rectangle 180" o:spid="_x0000_s1178" style="position:absolute;left:2882;top:17729;width:5737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" filled="f" stroked="f">
                  <v:textbox style="mso-fit-shape-to-text:t" inset="0,0,0,0">
                    <w:txbxContent>
                      <w:p w14:paraId="1CB9775A" w14:textId="75D95A8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mechanisms (e.g., Quality Management Systems) that will be implemented to provide confidence that sufficient </w:t>
                        </w:r>
                      </w:p>
                    </w:txbxContent>
                  </v:textbox>
                </v:rect>
                <v:rect id="Rectangle 181" o:spid="_x0000_s1179" style="position:absolute;left:2882;top:19278;width:245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" filled="f" stroked="f">
                  <v:textbox style="mso-fit-shape-to-text:t" inset="0,0,0,0">
                    <w:txbxContent>
                      <w:p w14:paraId="5C492734" w14:textId="1F9EFDD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ontrol will be in place to minimize project risks.</w:t>
                        </w:r>
                      </w:p>
                    </w:txbxContent>
                  </v:textbox>
                </v:rect>
                <v:rect id="Rectangle 182" o:spid="_x0000_s1180" style="position:absolute;left:27463;top:1927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" filled="f" stroked="f">
                  <v:textbox style="mso-fit-shape-to-text:t" inset="0,0,0,0">
                    <w:txbxContent>
                      <w:p w14:paraId="0D69AD2F" w14:textId="369B65E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 </w:t>
                        </w:r>
                      </w:p>
                    </w:txbxContent>
                  </v:textbox>
                </v:rect>
                <v:rect id="Rectangle 183" o:spid="_x0000_s1181" style="position:absolute;left:28041;top:1927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" filled="f" stroked="f">
                  <v:textbox style="mso-fit-shape-to-text:t" inset="0,0,0,0">
                    <w:txbxContent>
                      <w:p w14:paraId="2B9A7AED" w14:textId="55A9CEE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4" o:spid="_x0000_s1182" style="position:absolute;left:1079;top:21577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" filled="f" stroked="f">
                  <v:textbox style="mso-fit-shape-to-text:t" inset="0,0,0,0">
                    <w:txbxContent>
                      <w:p w14:paraId="170FB4A3" w14:textId="3CD0A0AA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85" o:spid="_x0000_s1183" style="position:absolute;left:1663;top:21717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" filled="f" stroked="f">
                  <v:textbox style="mso-fit-shape-to-text:t" inset="0,0,0,0">
                    <w:txbxContent>
                      <w:p w14:paraId="437A0D90" w14:textId="6DB2E122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6" o:spid="_x0000_s1184" style="position:absolute;left:2882;top:21640;width:3390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" filled="f" stroked="f">
                  <v:textbox style="mso-fit-shape-to-text:t" inset="0,0,0,0">
                    <w:txbxContent>
                      <w:p w14:paraId="49B210BE" w14:textId="17D98AE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scribe how you are going to measure the success of the project.</w:t>
                        </w:r>
                      </w:p>
                    </w:txbxContent>
                  </v:textbox>
                </v:rect>
                <v:rect id="Rectangle 187" o:spid="_x0000_s1185" style="position:absolute;left:36772;top:21640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" filled="f" stroked="f">
                  <v:textbox style="mso-fit-shape-to-text:t" inset="0,0,0,0">
                    <w:txbxContent>
                      <w:p w14:paraId="4A9C2E5F" w14:textId="4006213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8" o:spid="_x0000_s1186" style="position:absolute;left:1079;top:23964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" filled="f" stroked="f">
                  <v:textbox style="mso-fit-shape-to-text:t" inset="0,0,0,0">
                    <w:txbxContent>
                      <w:p w14:paraId="2EA00B32" w14:textId="5E104BB4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89" o:spid="_x0000_s1187" style="position:absolute;left:1663;top:24104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" filled="f" stroked="f">
                  <v:textbox style="mso-fit-shape-to-text:t" inset="0,0,0,0">
                    <w:txbxContent>
                      <w:p w14:paraId="6069DA92" w14:textId="6451A541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0" o:spid="_x0000_s1188" style="position:absolute;left:2882;top:24028;width:3154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" filled="f" stroked="f">
                  <v:textbox style="mso-fit-shape-to-text:t" inset="0,0,0,0">
                    <w:txbxContent>
                      <w:p w14:paraId="6F0FCB78" w14:textId="0A34FB2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rovide a summary of the overall project plan, including work</w:t>
                        </w:r>
                      </w:p>
                    </w:txbxContent>
                  </v:textbox>
                </v:rect>
                <v:rect id="Rectangle 191" o:spid="_x0000_s1189" style="position:absolute;left:34423;top:24028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" filled="f" stroked="f">
                  <v:textbox style="mso-fit-shape-to-text:t" inset="0,0,0,0">
                    <w:txbxContent>
                      <w:p w14:paraId="73D4CDA1" w14:textId="1C541BE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192" o:spid="_x0000_s1190" style="position:absolute;left:34804;top:24028;width:1111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" filled="f" stroked="f">
                  <v:textbox style="mso-fit-shape-to-text:t" inset="0,0,0,0">
                    <w:txbxContent>
                      <w:p w14:paraId="0FD50E65" w14:textId="7B5C56C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ackage descriptions.</w:t>
                        </w:r>
                      </w:p>
                    </w:txbxContent>
                  </v:textbox>
                </v:rect>
                <v:rect id="Rectangle 193" o:spid="_x0000_s1191" style="position:absolute;left:45929;top:2402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" filled="f" stroked="f">
                  <v:textbox style="mso-fit-shape-to-text:t" inset="0,0,0,0">
                    <w:txbxContent>
                      <w:p w14:paraId="0D2451CE" w14:textId="5417AE9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4" o:spid="_x0000_s1192" style="position:absolute;left:1079;top:26339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" filled="f" stroked="f">
                  <v:textbox style="mso-fit-shape-to-text:t" inset="0,0,0,0">
                    <w:txbxContent>
                      <w:p w14:paraId="4BA7D632" w14:textId="40EA8D26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95" o:spid="_x0000_s1193" style="position:absolute;left:1663;top:26479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" filled="f" stroked="f">
                  <v:textbox style="mso-fit-shape-to-text:t" inset="0,0,0,0">
                    <w:txbxContent>
                      <w:p w14:paraId="13C31384" w14:textId="3CDFE4C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6" o:spid="_x0000_s1194" style="position:absolute;left:2882;top:26403;width:5189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" filled="f" stroked="f">
                  <v:textbox style="mso-fit-shape-to-text:t" inset="0,0,0,0">
                    <w:txbxContent>
                      <w:p w14:paraId="075FBB54" w14:textId="3240E88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scribe the key milestones and deliverables either in the written part of Question 2 or add a table to</w:t>
                        </w:r>
                      </w:p>
                    </w:txbxContent>
                  </v:textbox>
                </v:rect>
                <v:rect id="Rectangle 197" o:spid="_x0000_s1195" style="position:absolute;left:54781;top:264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" filled="f" stroked="f">
                  <v:textbox style="mso-fit-shape-to-text:t" inset="0,0,0,0">
                    <w:txbxContent>
                      <w:p w14:paraId="59F7D438" w14:textId="491D3DB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8" o:spid="_x0000_s1196" style="position:absolute;left:55073;top:26403;width:480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" filled="f" stroked="f">
                  <v:textbox style="mso-fit-shape-to-text:t" inset="0,0,0,0">
                    <w:txbxContent>
                      <w:p w14:paraId="06773256" w14:textId="36AD205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Appendix </w:t>
                        </w:r>
                      </w:p>
                    </w:txbxContent>
                  </v:textbox>
                </v:rect>
                <v:rect id="Rectangle 199" o:spid="_x0000_s1197" style="position:absolute;left:2882;top:27952;width:1797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" filled="f" stroked="f">
                  <v:textbox style="mso-fit-shape-to-text:t" inset="0,0,0,0">
                    <w:txbxContent>
                      <w:p w14:paraId="7DCDAA33" w14:textId="388581A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1 that explains each key milestone. </w:t>
                        </w:r>
                      </w:p>
                    </w:txbxContent>
                  </v:textbox>
                </v:rect>
                <v:rect id="Rectangle 200" o:spid="_x0000_s1198" style="position:absolute;left:21139;top:2795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" filled="f" stroked="f">
                  <v:textbox style="mso-fit-shape-to-text:t" inset="0,0,0,0">
                    <w:txbxContent>
                      <w:p w14:paraId="28344E27" w14:textId="5DD966A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1" o:spid="_x0000_s1199" style="position:absolute;left:1079;top:30264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" filled="f" stroked="f">
                  <v:textbox style="mso-fit-shape-to-text:t" inset="0,0,0,0">
                    <w:txbxContent>
                      <w:p w14:paraId="5267492C" w14:textId="1D7EBC92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202" o:spid="_x0000_s1200" style="position:absolute;left:1663;top:30403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" filled="f" stroked="f">
                  <v:textbox style="mso-fit-shape-to-text:t" inset="0,0,0,0">
                    <w:txbxContent>
                      <w:p w14:paraId="59417F56" w14:textId="2F124FB9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3" o:spid="_x0000_s1201" style="position:absolute;left:2882;top:30327;width:5627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" filled="f" stroked="f">
                  <v:textbox style="mso-fit-shape-to-text:t" inset="0,0,0,0">
                    <w:txbxContent>
                      <w:p w14:paraId="2735273C" w14:textId="3002BA9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rovide a detailed project plan consisting of a Gantt chart (Appendix 1) that details the Work Packages, tasks, </w:t>
                        </w:r>
                      </w:p>
                    </w:txbxContent>
                  </v:textbox>
                </v:rect>
                <v:rect id="Rectangle 204" o:spid="_x0000_s1202" style="position:absolute;left:2882;top:31883;width:4572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" filled="f" stroked="f">
                  <v:textbox style="mso-fit-shape-to-text:t" inset="0,0,0,0">
                    <w:txbxContent>
                      <w:p w14:paraId="0AE2AEE2" w14:textId="32E4972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imelines, milestones, deliverables, dependencies and resource allocation for all partners. </w:t>
                        </w:r>
                      </w:p>
                    </w:txbxContent>
                  </v:textbox>
                </v:rect>
                <v:rect id="Rectangle 205" o:spid="_x0000_s1203" style="position:absolute;left:48888;top:3188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" filled="f" stroked="f">
                  <v:textbox style="mso-fit-shape-to-text:t" inset="0,0,0,0">
                    <w:txbxContent>
                      <w:p w14:paraId="015C10B9" w14:textId="6AABE51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6" o:spid="_x0000_s1204" style="position:absolute;left:1079;top:34188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" filled="f" stroked="f">
                  <v:textbox style="mso-fit-shape-to-text:t" inset="0,0,0,0">
                    <w:txbxContent>
                      <w:p w14:paraId="7FBBC115" w14:textId="6BB77F6B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207" o:spid="_x0000_s1205" style="position:absolute;left:1663;top:34328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" filled="f" stroked="f">
                  <v:textbox style="mso-fit-shape-to-text:t" inset="0,0,0,0">
                    <w:txbxContent>
                      <w:p w14:paraId="74883CD9" w14:textId="0582FF5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8" o:spid="_x0000_s1206" style="position:absolute;left:2882;top:34251;width:241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" filled="f" stroked="f">
                  <v:textbox style="mso-fit-shape-to-text:t" inset="0,0,0,0">
                    <w:txbxContent>
                      <w:p w14:paraId="5EAF7B55" w14:textId="2DA0282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sc</w:t>
                        </w:r>
                      </w:p>
                    </w:txbxContent>
                  </v:textbox>
                </v:rect>
                <v:rect id="Rectangle 209" o:spid="_x0000_s1207" style="position:absolute;left:5289;top:34251;width:5497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" filled="f" stroked="f">
                  <v:textbox style="mso-fit-shape-to-text:t" inset="0,0,0,0">
                    <w:txbxContent>
                      <w:p w14:paraId="156335EB" w14:textId="56670FDB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ibe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the resource and management requirements for successful project completion, including how the work </w:t>
                        </w:r>
                      </w:p>
                    </w:txbxContent>
                  </v:textbox>
                </v:rect>
                <v:rect id="Rectangle 210" o:spid="_x0000_s1208" style="position:absolute;left:2882;top:35807;width:1987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" filled="f" stroked="f">
                  <v:textbox style="mso-fit-shape-to-text:t" inset="0,0,0,0">
                    <w:txbxContent>
                      <w:p w14:paraId="45C1FB63" w14:textId="2CE74A6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will be shared among project partners.</w:t>
                        </w:r>
                      </w:p>
                    </w:txbxContent>
                  </v:textbox>
                </v:rect>
                <v:rect id="Rectangle 211" o:spid="_x0000_s1209" style="position:absolute;left:22752;top:35807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" filled="f" stroked="f">
                  <v:textbox style="mso-fit-shape-to-text:t" inset="0,0,0,0">
                    <w:txbxContent>
                      <w:p w14:paraId="0ABA41BD" w14:textId="3A533F0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2" o:spid="_x0000_s1210" style="position:absolute;left:1079;top:38100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" filled="f" stroked="f">
                  <v:textbox style="mso-fit-shape-to-text:t" inset="0,0,0,0">
                    <w:txbxContent>
                      <w:p w14:paraId="34440BC4" w14:textId="10666ED7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213" o:spid="_x0000_s1211" style="position:absolute;left:1663;top:38239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" filled="f" stroked="f">
                  <v:textbox style="mso-fit-shape-to-text:t" inset="0,0,0,0">
                    <w:txbxContent>
                      <w:p w14:paraId="5519D49F" w14:textId="47251D0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4" o:spid="_x0000_s1212" style="position:absolute;left:2882;top:38163;width:5636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" filled="f" stroked="f">
                  <v:textbox style="mso-fit-shape-to-text:t" inset="0,0,0,0">
                    <w:txbxContent>
                      <w:p w14:paraId="065DA484" w14:textId="03E6DCC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rovide a comprehensive risk analysis, including a Risk Register (Appendix 2) identifying the key risks within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</w:t>
                        </w:r>
                        <w:proofErr w:type="spellEnd"/>
                      </w:p>
                    </w:txbxContent>
                  </v:textbox>
                </v:rect>
                <v:rect id="Rectangle 215" o:spid="_x0000_s1213" style="position:absolute;left:59232;top:38163;width:61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" filled="f" stroked="f">
                  <v:textbox style="mso-fit-shape-to-text:t" inset="0,0,0,0">
                    <w:txbxContent>
                      <w:p w14:paraId="43F68C32" w14:textId="4DCADC4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 </w:t>
                        </w:r>
                      </w:p>
                    </w:txbxContent>
                  </v:textbox>
                </v:rect>
                <v:rect id="Rectangle 216" o:spid="_x0000_s1214" style="position:absolute;left:2882;top:39731;width:3931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" filled="f" stroked="f">
                  <v:textbox style="mso-fit-shape-to-text:t" inset="0,0,0,0">
                    <w:txbxContent>
                      <w:p w14:paraId="582192E2" w14:textId="5F48482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roject. </w:t>
                        </w:r>
                      </w:p>
                    </w:txbxContent>
                  </v:textbox>
                </v:rect>
                <v:rect id="Rectangle 217" o:spid="_x0000_s1215" style="position:absolute;left:7086;top:3973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" filled="f" stroked="f">
                  <v:textbox style="mso-fit-shape-to-text:t" inset="0,0,0,0">
                    <w:txbxContent>
                      <w:p w14:paraId="6E57CAD6" w14:textId="12CFEFA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8" o:spid="_x0000_s1216" style="position:absolute;left:1079;top:42030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" filled="f" stroked="f">
                  <v:textbox style="mso-fit-shape-to-text:t" inset="0,0,0,0">
                    <w:txbxContent>
                      <w:p w14:paraId="7991AF3B" w14:textId="18326CC4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219" o:spid="_x0000_s1217" style="position:absolute;left:1663;top:42170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" filled="f" stroked="f">
                  <v:textbox style="mso-fit-shape-to-text:t" inset="0,0,0,0">
                    <w:txbxContent>
                      <w:p w14:paraId="69E07317" w14:textId="463B22A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0" o:spid="_x0000_s1218" style="position:absolute;left:2882;top:42094;width:1088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" filled="f" stroked="f">
                  <v:textbox style="mso-fit-shape-to-text:t" inset="0,0,0,0">
                    <w:txbxContent>
                      <w:p w14:paraId="030AC7B7" w14:textId="77FAF71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onsider at least the:</w:t>
                        </w:r>
                      </w:p>
                    </w:txbxContent>
                  </v:textbox>
                </v:rect>
                <v:rect id="Rectangle 221" o:spid="_x0000_s1219" style="position:absolute;left:13760;top:42094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" filled="f" stroked="f">
                  <v:textbox style="mso-fit-shape-to-text:t" inset="0,0,0,0">
                    <w:txbxContent>
                      <w:p w14:paraId="5B906526" w14:textId="6B55412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2" o:spid="_x0000_s1220" style="position:absolute;left:2882;top:44405;width:293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" filled="f" stroked="f">
                  <v:textbox style="mso-fit-shape-to-text:t" inset="0,0,0,0">
                    <w:txbxContent>
                      <w:p w14:paraId="045C053C" w14:textId="1C1FCB0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3" o:spid="_x0000_s1221" style="position:absolute;left:2882;top:45954;width:585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" filled="f" stroked="f">
                  <v:textbox style="mso-fit-shape-to-text:t" inset="0,0,0,0">
                    <w:txbxContent>
                      <w:p w14:paraId="30C56F13" w14:textId="545C68E7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224" o:spid="_x0000_s1222" style="position:absolute;left:3460;top:46094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" filled="f" stroked="f">
                  <v:textbox style="mso-fit-shape-to-text:t" inset="0,0,0,0">
                    <w:txbxContent>
                      <w:p w14:paraId="62C7AA67" w14:textId="01C8C9E4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5" o:spid="_x0000_s1223" style="position:absolute;left:5410;top:46018;width:495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" filled="f" stroked="f">
                  <v:textbox style="mso-fit-shape-to-text:t" inset="0,0,0,0">
                    <w:txbxContent>
                      <w:p w14:paraId="76FDB792" w14:textId="3E085FF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echnical, </w:t>
                        </w:r>
                      </w:p>
                    </w:txbxContent>
                  </v:textbox>
                </v:rect>
                <v:rect id="Rectangle 226" o:spid="_x0000_s1224" style="position:absolute;left:10636;top:4601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" filled="f" stroked="f">
                  <v:textbox style="mso-fit-shape-to-text:t" inset="0,0,0,0">
                    <w:txbxContent>
                      <w:p w14:paraId="3E532D5B" w14:textId="68B4354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7" o:spid="_x0000_s1225" style="position:absolute;left:2882;top:47567;width:585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" filled="f" stroked="f">
                  <v:textbox style="mso-fit-shape-to-text:t" inset="0,0,0,0">
                    <w:txbxContent>
                      <w:p w14:paraId="1AD8B75C" w14:textId="7B4DBF8F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228" o:spid="_x0000_s1226" style="position:absolute;left:3460;top:47707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" filled="f" stroked="f">
                  <v:textbox style="mso-fit-shape-to-text:t" inset="0,0,0,0">
                    <w:txbxContent>
                      <w:p w14:paraId="4E8B83E4" w14:textId="462E42C1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9" o:spid="_x0000_s1227" style="position:absolute;left:5410;top:47631;width:631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" filled="f" stroked="f">
                  <v:textbox style="mso-fit-shape-to-text:t" inset="0,0,0,0">
                    <w:txbxContent>
                      <w:p w14:paraId="5BBF8BCC" w14:textId="12F5019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commercial, </w:t>
                        </w:r>
                      </w:p>
                    </w:txbxContent>
                  </v:textbox>
                </v:rect>
                <v:rect id="Rectangle 230" o:spid="_x0000_s1228" style="position:absolute;left:12007;top:47631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" filled="f" stroked="f">
                  <v:textbox style="mso-fit-shape-to-text:t" inset="0,0,0,0">
                    <w:txbxContent>
                      <w:p w14:paraId="55A6B2A3" w14:textId="1F64291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31" o:spid="_x0000_s1229" style="position:absolute;left:2882;top:49193;width:585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" filled="f" stroked="f">
                  <v:textbox style="mso-fit-shape-to-text:t" inset="0,0,0,0">
                    <w:txbxContent>
                      <w:p w14:paraId="15EC761F" w14:textId="0730DD07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232" o:spid="_x0000_s1230" style="position:absolute;left:3460;top:49333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" filled="f" stroked="f">
                  <v:textbox style="mso-fit-shape-to-text:t" inset="0,0,0,0">
                    <w:txbxContent>
                      <w:p w14:paraId="54E1C914" w14:textId="146200D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33" o:spid="_x0000_s1231" style="position:absolute;left:5410;top:49256;width:5899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" filled="f" stroked="f">
                  <v:textbox style="mso-fit-shape-to-text:t" inset="0,0,0,0">
                    <w:txbxContent>
                      <w:p w14:paraId="0C9AFC53" w14:textId="4AB05D4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managerial </w:t>
                        </w:r>
                      </w:p>
                    </w:txbxContent>
                  </v:textbox>
                </v:rect>
                <v:rect id="Rectangle 234" o:spid="_x0000_s1232" style="position:absolute;left:11595;top:49256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" filled="f" stroked="f">
                  <v:textbox style="mso-fit-shape-to-text:t" inset="0,0,0,0">
                    <w:txbxContent>
                      <w:p w14:paraId="4AFA5C74" w14:textId="3066D86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35" o:spid="_x0000_s1233" style="position:absolute;left:2882;top:50806;width:585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" filled="f" stroked="f">
                  <v:textbox style="mso-fit-shape-to-text:t" inset="0,0,0,0">
                    <w:txbxContent>
                      <w:p w14:paraId="4CF4ACAD" w14:textId="2ED0A4A6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236" o:spid="_x0000_s1234" style="position:absolute;left:3460;top:50946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" filled="f" stroked="f">
                  <v:textbox style="mso-fit-shape-to-text:t" inset="0,0,0,0">
                    <w:txbxContent>
                      <w:p w14:paraId="5A372212" w14:textId="3B6D7388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37" o:spid="_x0000_s1235" style="position:absolute;left:5410;top:50869;width:698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" filled="f" stroked="f">
                  <v:textbox style="mso-fit-shape-to-text:t" inset="0,0,0,0">
                    <w:txbxContent>
                      <w:p w14:paraId="31AAF16B" w14:textId="44C92C7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financial risks </w:t>
                        </w:r>
                      </w:p>
                    </w:txbxContent>
                  </v:textbox>
                </v:rect>
                <v:rect id="Rectangle 238" o:spid="_x0000_s1236" style="position:absolute;left:12680;top:50869;width:293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" filled="f" stroked="f">
                  <v:textbox style="mso-fit-shape-to-text:t" inset="0,0,0,0">
                    <w:txbxContent>
                      <w:p w14:paraId="681C0256" w14:textId="7F87064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39" o:spid="_x0000_s1237" style="position:absolute;left:2882;top:52419;width:585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" filled="f" stroked="f">
                  <v:textbox style="mso-fit-shape-to-text:t" inset="0,0,0,0">
                    <w:txbxContent>
                      <w:p w14:paraId="7305540A" w14:textId="7A3A86AE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240" o:spid="_x0000_s1238" style="position:absolute;left:3460;top:52558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" filled="f" stroked="f">
                  <v:textbox style="mso-fit-shape-to-text:t" inset="0,0,0,0">
                    <w:txbxContent>
                      <w:p w14:paraId="6A4926F6" w14:textId="1E8B2187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1" o:spid="_x0000_s1239" style="position:absolute;left:5410;top:52482;width:1043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" filled="f" stroked="f">
                  <v:textbox style="mso-fit-shape-to-text:t" inset="0,0,0,0">
                    <w:txbxContent>
                      <w:p w14:paraId="7DD9FD47" w14:textId="58E9799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intellectual property</w:t>
                        </w:r>
                      </w:p>
                    </w:txbxContent>
                  </v:textbox>
                </v:rect>
                <v:rect id="Rectangle 242" o:spid="_x0000_s1240" style="position:absolute;left:15849;top:5248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" filled="f" stroked="f">
                  <v:textbox style="mso-fit-shape-to-text:t" inset="0,0,0,0">
                    <w:txbxContent>
                      <w:p w14:paraId="3A2AD4FD" w14:textId="0117E4F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3" o:spid="_x0000_s1241" style="position:absolute;left:1079;top:5403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" filled="f" stroked="f">
                  <v:textbox style="mso-fit-shape-to-text:t" inset="0,0,0,0">
                    <w:txbxContent>
                      <w:p w14:paraId="3F2893C1" w14:textId="1180FEC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4" o:spid="_x0000_s1242" style="position:absolute;left:1079;top:56349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" filled="f" stroked="f">
                  <v:textbox style="mso-fit-shape-to-text:t" inset="0,0,0,0">
                    <w:txbxContent>
                      <w:p w14:paraId="1EE9D43F" w14:textId="090B10C6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245" o:spid="_x0000_s1243" style="position:absolute;left:1663;top:56489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" filled="f" stroked="f">
                  <v:textbox style="mso-fit-shape-to-text:t" inset="0,0,0,0">
                    <w:txbxContent>
                      <w:p w14:paraId="7C8AF547" w14:textId="11A88FCB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6" o:spid="_x0000_s1244" style="position:absolute;left:2882;top:56413;width:2803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" filled="f" stroked="f">
                  <v:textbox style="mso-fit-shape-to-text:t" inset="0,0,0,0">
                    <w:txbxContent>
                      <w:p w14:paraId="4B615527" w14:textId="7B8AF5D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ther risks to consider (and are not limited to) include:</w:t>
                        </w:r>
                      </w:p>
                    </w:txbxContent>
                  </v:textbox>
                </v:rect>
                <v:rect id="Rectangle 247" o:spid="_x0000_s1245" style="position:absolute;left:30918;top:5641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" filled="f" stroked="f">
                  <v:textbox style="mso-fit-shape-to-text:t" inset="0,0,0,0">
                    <w:txbxContent>
                      <w:p w14:paraId="20966DA0" w14:textId="1CDA0D2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" o:spid="_x0000_s1246" style="position:absolute;left:31210;top:56413;width:2604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" filled="f" stroked="f">
                  <v:textbox style="mso-fit-shape-to-text:t" inset="0,0,0,0">
                    <w:txbxContent>
                      <w:p w14:paraId="4542AA13" w14:textId="0BB2B3E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Resource, Freedom to Operate, Safety, Regulatory, </w:t>
                        </w:r>
                      </w:p>
                    </w:txbxContent>
                  </v:textbox>
                </v:rect>
                <v:rect id="Rectangle 249" o:spid="_x0000_s1247" style="position:absolute;left:2882;top:57962;width:1599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" filled="f" stroked="f">
                  <v:textbox style="mso-fit-shape-to-text:t" inset="0,0,0,0">
                    <w:txbxContent>
                      <w:p w14:paraId="1C5B5BD0" w14:textId="7D571CD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Legal, and Environmental risks. </w:t>
                        </w:r>
                      </w:p>
                    </w:txbxContent>
                  </v:textbox>
                </v:rect>
                <v:rect id="Rectangle 250" o:spid="_x0000_s1248" style="position:absolute;left:19157;top:57962;width:293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" filled="f" stroked="f">
                  <v:textbox style="mso-fit-shape-to-text:t" inset="0,0,0,0">
                    <w:txbxContent>
                      <w:p w14:paraId="05CF63E6" w14:textId="66F5595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51" o:spid="_x0000_s1249" style="position:absolute;left:1079;top:60274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" filled="f" stroked="f">
                  <v:textbox style="mso-fit-shape-to-text:t" inset="0,0,0,0">
                    <w:txbxContent>
                      <w:p w14:paraId="76E7D649" w14:textId="36165F9D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252" o:spid="_x0000_s1250" style="position:absolute;left:1663;top:60413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" filled="f" stroked="f">
                  <v:textbox style="mso-fit-shape-to-text:t" inset="0,0,0,0">
                    <w:txbxContent>
                      <w:p w14:paraId="789DBDB0" w14:textId="2FDD3D9D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53" o:spid="_x0000_s1251" style="position:absolute;left:2882;top:60337;width:5730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" filled="f" stroked="f">
                  <v:textbox style="mso-fit-shape-to-text:t" inset="0,0,0,0">
                    <w:txbxContent>
                      <w:p w14:paraId="2C8C60D9" w14:textId="206319D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rovide appropriate analyses of the likelihood and impact of each of the risks along with appropriate mitigation </w:t>
                        </w:r>
                      </w:p>
                    </w:txbxContent>
                  </v:textbox>
                </v:rect>
                <v:rect id="Rectangle 254" o:spid="_x0000_s1252" style="position:absolute;left:2882;top:61887;width:541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" filled="f" stroked="f">
                  <v:textbox style="mso-fit-shape-to-text:t" inset="0,0,0,0">
                    <w:txbxContent>
                      <w:p w14:paraId="7D9ADFB4" w14:textId="4E68F67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strategies.</w:t>
                        </w:r>
                      </w:p>
                    </w:txbxContent>
                  </v:textbox>
                </v:rect>
                <v:rect id="Rectangle 255" o:spid="_x0000_s1253" style="position:absolute;left:8293;top:61887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" filled="f" stroked="f">
                  <v:textbox style="mso-fit-shape-to-text:t" inset="0,0,0,0">
                    <w:txbxContent>
                      <w:p w14:paraId="6816A439" w14:textId="69FD707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56" o:spid="_x0000_s1254" style="position:absolute;left:1079;top:64198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" filled="f" stroked="f">
                  <v:textbox style="mso-fit-shape-to-text:t" inset="0,0,0,0">
                    <w:txbxContent>
                      <w:p w14:paraId="7C0555F4" w14:textId="6631B4DE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257" o:spid="_x0000_s1255" style="position:absolute;left:1663;top:64338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" filled="f" stroked="f">
                  <v:textbox style="mso-fit-shape-to-text:t" inset="0,0,0,0">
                    <w:txbxContent>
                      <w:p w14:paraId="432B5477" w14:textId="7EB2DEA0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58" o:spid="_x0000_s1256" style="position:absolute;left:2882;top:64262;width:1990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" filled="f" stroked="f">
                  <v:textbox style="mso-fit-shape-to-text:t" inset="0,0,0,0">
                    <w:txbxContent>
                      <w:p w14:paraId="1E98A303" w14:textId="78CF005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Assessors will be looking to see that all </w:t>
                        </w:r>
                      </w:p>
                    </w:txbxContent>
                  </v:textbox>
                </v:rect>
                <v:rect id="Rectangle 259" o:spid="_x0000_s1257" style="position:absolute;left:23088;top:64262;width:3704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" filled="f" stroked="f">
                  <v:textbox style="mso-fit-shape-to-text:t" inset="0,0,0,0">
                    <w:txbxContent>
                      <w:p w14:paraId="3DBA8BB6" w14:textId="0C434A2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main risks are identified and that there are sufficient risks within the </w:t>
                        </w:r>
                      </w:p>
                    </w:txbxContent>
                  </v:textbox>
                </v:rect>
                <v:rect id="Rectangle 260" o:spid="_x0000_s1258" style="position:absolute;left:2882;top:65811;width:4219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" filled="f" stroked="f">
                  <v:textbox style="mso-fit-shape-to-text:t" inset="0,0,0,0">
                    <w:txbxContent>
                      <w:p w14:paraId="7667E60A" w14:textId="76D4FAF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roject to warrant NGen funding and that these risks are appropriately controlled.</w:t>
                        </w:r>
                      </w:p>
                    </w:txbxContent>
                  </v:textbox>
                </v:rect>
                <v:rect id="Rectangle 261" o:spid="_x0000_s1259" style="position:absolute;left:45078;top:65811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" filled="f" stroked="f">
                  <v:textbox style="mso-fit-shape-to-text:t" inset="0,0,0,0">
                    <w:txbxContent>
                      <w:p w14:paraId="66D39791" w14:textId="5056C29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5832C41C" w14:textId="03763371" w:rsidR="003A3A1D" w:rsidRDefault="003A3A1D" w:rsidP="00FA4633">
      <w:pPr>
        <w:pBdr>
          <w:left w:val="none" w:sz="0" w:space="7" w:color="000000"/>
        </w:pBdr>
        <w:rPr>
          <w:i/>
          <w:iCs/>
        </w:rPr>
      </w:pPr>
    </w:p>
    <w:p w14:paraId="68A03A3C" w14:textId="65E6F4E0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684D107C" w14:textId="6F7E6074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5E472232" w14:textId="69F7D345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6370E89D" w14:textId="7D98B41C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664297A5" w14:textId="23C0905A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2D6E8664" w14:textId="04267EED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53E00058" w14:textId="537A1D4A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0EC27A40" w14:textId="55D89EF9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7257995C" w14:textId="25A355A2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06190165" w14:textId="0857357E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14ABE649" w14:textId="21AE4B40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368989BA" w14:textId="5575763E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164601EA" w14:textId="16C43C3C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0147958E" w14:textId="32410E33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04CA9B6A" w14:textId="6BB8EB2A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30228E8D" w14:textId="38C382D3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3F7EBD0E" w14:textId="7C27AB35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18E00A64" w14:textId="65FB54CD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75F11855" w14:textId="3D3F693E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44B54CCF" w14:textId="7A508081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7D5ED6DC" w14:textId="3A65BBD2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6BE3318A" w14:textId="05F07B90" w:rsidR="00543F4E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75C103AC" w14:textId="77777777" w:rsidR="00543F4E" w:rsidRPr="00EC3882" w:rsidRDefault="00543F4E" w:rsidP="00FA4633">
      <w:pPr>
        <w:pBdr>
          <w:left w:val="none" w:sz="0" w:space="7" w:color="000000"/>
        </w:pBdr>
        <w:rPr>
          <w:i/>
          <w:iCs/>
        </w:rPr>
      </w:pPr>
    </w:p>
    <w:p w14:paraId="06F9717F" w14:textId="77777777" w:rsidR="00FA4633" w:rsidRDefault="00FA4633" w:rsidP="00FA4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0E3C16EC" w14:textId="77777777" w:rsidR="009B0AD7" w:rsidRDefault="009B0AD7" w:rsidP="00FA4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6DAB5AB8" w14:textId="77777777" w:rsidR="00266560" w:rsidRDefault="0026656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color w:val="002060"/>
          <w:sz w:val="28"/>
          <w:szCs w:val="28"/>
        </w:rPr>
      </w:pPr>
      <w:r>
        <w:rPr>
          <w:b/>
          <w:bCs/>
          <w:color w:val="002060"/>
          <w:sz w:val="28"/>
          <w:szCs w:val="28"/>
        </w:rPr>
        <w:br w:type="page"/>
      </w:r>
    </w:p>
    <w:p w14:paraId="4749589E" w14:textId="561FB189" w:rsidR="00DD3CF0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  <w:r>
        <w:rPr>
          <w:noProof/>
        </w:rPr>
        <w:lastRenderedPageBreak/>
        <mc:AlternateContent>
          <mc:Choice Requires="wpc">
            <w:drawing>
              <wp:anchor distT="0" distB="0" distL="114300" distR="114300" simplePos="0" relativeHeight="251658240" behindDoc="0" locked="0" layoutInCell="1" allowOverlap="1" wp14:anchorId="780BDF9B" wp14:editId="7F531BAB">
                <wp:simplePos x="0" y="0"/>
                <wp:positionH relativeFrom="margin">
                  <wp:posOffset>19050</wp:posOffset>
                </wp:positionH>
                <wp:positionV relativeFrom="paragraph">
                  <wp:posOffset>-163195</wp:posOffset>
                </wp:positionV>
                <wp:extent cx="7429500" cy="6919595"/>
                <wp:effectExtent l="0" t="0" r="0" b="0"/>
                <wp:wrapNone/>
                <wp:docPr id="106" name="Canvas 10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75565" y="85725"/>
                            <a:ext cx="2331720" cy="334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B4E0E0" w14:textId="15178CDB" w:rsidR="00230286" w:rsidRPr="00543F4E" w:rsidRDefault="00230286">
                              <w:pPr>
                                <w:rPr>
                                  <w:rFonts w:ascii="AvenirNextLTPro-Bold" w:hAnsi="AvenirNextLTPro-Bold"/>
                                  <w:color w:val="F04D00"/>
                                </w:rPr>
                              </w:pPr>
                              <w:r w:rsidRPr="00543F4E">
                                <w:rPr>
                                  <w:rFonts w:ascii="AvenirNextLTPro-Bold" w:hAnsi="AvenirNextLTPro-Bold"/>
                                  <w:color w:val="F04D00"/>
                                  <w:sz w:val="28"/>
                                  <w:szCs w:val="28"/>
                                </w:rPr>
                                <w:t xml:space="preserve">ASSESSMENT QUESTION 3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947545" y="0"/>
                            <a:ext cx="8191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ADE748" w14:textId="11EF1455" w:rsidR="00230286" w:rsidRDefault="00230286"/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3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2037715" y="0"/>
                            <a:ext cx="4064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F2DC21" w14:textId="328D43CE" w:rsidR="00230286" w:rsidRDefault="00230286">
                              <w:r>
                                <w:rPr>
                                  <w:b/>
                                  <w:bCs/>
                                  <w:color w:val="00206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4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7950" y="334645"/>
                            <a:ext cx="3060065" cy="30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FBE818" w14:textId="2C6274E8" w:rsidR="00230286" w:rsidRDefault="00230286">
                              <w:r w:rsidRPr="00543F4E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>What is transformative about the project</w:t>
                              </w:r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>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5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2779395" y="33464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50AB53" w14:textId="3CB576D0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6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07950" y="63754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ABE7F4" w14:textId="744D5150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7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07950" y="939165"/>
                            <a:ext cx="11252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2239F1" w14:textId="481E9F8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SPONSE GUIDANC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0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231265" y="9391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5FEA08" w14:textId="2224448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1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07950" y="1073150"/>
                            <a:ext cx="1123315" cy="76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07950" y="120967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3F2914" w14:textId="475F8178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3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66370" y="122364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50B5C4" w14:textId="458DE9FB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4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88290" y="1215885"/>
                            <a:ext cx="56470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A557E4" w14:textId="39BF0A8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Clearly define the transformative Advanced Manufacturing aspects of the project and what new knowledge of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5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288290" y="1371600"/>
                            <a:ext cx="36817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D5367D" w14:textId="178C9B8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dvanced manufacturing is being created by each partner organization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6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3970020" y="137160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A685CD" w14:textId="005B42E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7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07950" y="1601470"/>
                            <a:ext cx="635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2F8061" w14:textId="3542995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•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8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72085" y="16014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2DF7D6" w14:textId="43C033A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29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288290" y="1601470"/>
                            <a:ext cx="12642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B6C1A9" w14:textId="65E8E10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utline the current stat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0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1552575" y="160147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B4ED2A" w14:textId="1A4929F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1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590675" y="1601470"/>
                            <a:ext cx="1054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C0B089" w14:textId="578CDA5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f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2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1694815" y="160147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AC7FA2" w14:textId="2F31A36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3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1732915" y="1601470"/>
                            <a:ext cx="25501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8715C0" w14:textId="3BF2D39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art manufacturing processes and technologies fo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4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4311015" y="1601470"/>
                            <a:ext cx="14611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D4B505" w14:textId="32F00C0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your industry (or sector) an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5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288290" y="1756410"/>
                            <a:ext cx="46983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A08D72" w14:textId="0DFAE9A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describe how this project pushes the boundaries in the context of Advanced Manufacturing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6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5013325" y="175641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E7135D" w14:textId="5710A73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7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107950" y="198755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426D8D" w14:textId="0B036481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8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166370" y="200152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69AB87" w14:textId="4117F971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9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288290" y="1993900"/>
                            <a:ext cx="55073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0DBFCF" w14:textId="3732EDE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Identify the extent to which the project is transformative and innovative both technically and commercially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0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288290" y="2148840"/>
                            <a:ext cx="13017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98A57B" w14:textId="0BC3C17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Explain how the project h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1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1590675" y="2148840"/>
                            <a:ext cx="38754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D6D4BD" w14:textId="7043A97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as the potential to transform or support the transformation of each partne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2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288290" y="2304415"/>
                            <a:ext cx="27298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8F8DD5" w14:textId="4C06896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organization.  Provide evidence for these statements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3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3048000" y="230441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56821C" w14:textId="0A15BD8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4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107950" y="2535555"/>
                            <a:ext cx="635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BBEE0E" w14:textId="3D273BB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•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5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172085" y="253555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AD4A20" w14:textId="37AC778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6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288290" y="2535555"/>
                            <a:ext cx="16414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BF6087" w14:textId="70E6A2E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is could include the results of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7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1929130" y="253555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951DE9" w14:textId="577FD7D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8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288290" y="2765425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4B1586" w14:textId="5C712E2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9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327660" y="27654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B59DCB" w14:textId="619A0DD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0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541020" y="2765425"/>
                            <a:ext cx="8496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98536D" w14:textId="0760825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atent searches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1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1418590" y="27654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9079B0" w14:textId="08C1096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2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288290" y="2920365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FA64E8" w14:textId="6133BD8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3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327660" y="29203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5B7494" w14:textId="1B986BD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4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541020" y="2920365"/>
                            <a:ext cx="10693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2813B0" w14:textId="5E4800E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competitor analyses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5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1638300" y="29203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B49533" w14:textId="3CFBA75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6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288290" y="307594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5C6626" w14:textId="4C5C032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7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327660" y="307594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17DC69" w14:textId="1DCB76F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8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541020" y="3075940"/>
                            <a:ext cx="9251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1B3BA3" w14:textId="4E10DD8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literature surveys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9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1494790" y="307594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047AFD" w14:textId="0339E77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0" name="Rectangle 52"/>
                        <wps:cNvSpPr>
                          <a:spLocks noChangeArrowheads="1"/>
                        </wps:cNvSpPr>
                        <wps:spPr bwMode="auto">
                          <a:xfrm>
                            <a:off x="107950" y="3305810"/>
                            <a:ext cx="723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4A2376" w14:textId="6E10618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If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1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207010" y="3305810"/>
                            <a:ext cx="53886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D6FB9A" w14:textId="50EBD81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pplicable, you should also outline your background intellectual property rights, as related to the project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2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5594350" y="330581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035E7E" w14:textId="262EBE2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3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107950" y="3536950"/>
                            <a:ext cx="635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B041E5" w14:textId="700B309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•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4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172085" y="353695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003BD3" w14:textId="45D66D3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5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288290" y="3536950"/>
                            <a:ext cx="46780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2CE972" w14:textId="222614F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transformative impact of each project will be assessed on the following considerations: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6" name="Rectangle 58"/>
                        <wps:cNvSpPr>
                          <a:spLocks noChangeArrowheads="1"/>
                        </wps:cNvSpPr>
                        <wps:spPr bwMode="auto">
                          <a:xfrm>
                            <a:off x="5022850" y="353695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9C2362" w14:textId="15566E9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7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288290" y="376809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76584C" w14:textId="0A6C073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8" name="Rectangle 60"/>
                        <wps:cNvSpPr>
                          <a:spLocks noChangeArrowheads="1"/>
                        </wps:cNvSpPr>
                        <wps:spPr bwMode="auto">
                          <a:xfrm>
                            <a:off x="327660" y="376809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163732" w14:textId="6D68E8C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9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541020" y="3768090"/>
                            <a:ext cx="24777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594E51" w14:textId="2B5138A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Will the project lead to technological and </w:t>
                              </w:r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busine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0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3018790" y="3768090"/>
                            <a:ext cx="27228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782292" w14:textId="5239214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ss advantages that will allow Canadian companies to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1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541020" y="3921760"/>
                            <a:ext cx="52050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3E5952" w14:textId="12EC86C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leapfrog global competitors and become world leaders in the application and production of advance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2" name="Rectangle 64"/>
                        <wps:cNvSpPr>
                          <a:spLocks noChangeArrowheads="1"/>
                        </wps:cNvSpPr>
                        <wps:spPr bwMode="auto">
                          <a:xfrm>
                            <a:off x="541020" y="4077335"/>
                            <a:ext cx="15036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0BAC05" w14:textId="649F2BE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manufacturing technologies?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3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2072640" y="407733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6ABB1B" w14:textId="25CCD27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4" name="Rectangle 66"/>
                        <wps:cNvSpPr>
                          <a:spLocks noChangeArrowheads="1"/>
                        </wps:cNvSpPr>
                        <wps:spPr bwMode="auto">
                          <a:xfrm>
                            <a:off x="288290" y="4232275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74824E" w14:textId="7425769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5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327660" y="423227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A5B444" w14:textId="6481828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6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541020" y="4232275"/>
                            <a:ext cx="37763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B59AE5" w14:textId="4A9FBB7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Will the project provide an enabling platform for further technology 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vel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7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4318635" y="4232275"/>
                            <a:ext cx="15767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ACEC99" w14:textId="0E6CBC34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pment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, application, and scal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8" name="Rectangle 70"/>
                        <wps:cNvSpPr>
                          <a:spLocks noChangeArrowheads="1"/>
                        </wps:cNvSpPr>
                        <wps:spPr bwMode="auto">
                          <a:xfrm>
                            <a:off x="5895975" y="4232275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8AA452" w14:textId="044036B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9" name="Rectangle 71"/>
                        <wps:cNvSpPr>
                          <a:spLocks noChangeArrowheads="1"/>
                        </wps:cNvSpPr>
                        <wps:spPr bwMode="auto">
                          <a:xfrm>
                            <a:off x="541020" y="4387850"/>
                            <a:ext cx="16217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E38451" w14:textId="38B380B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up in Canadian manufacturing?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0" name="Rectangle 72"/>
                        <wps:cNvSpPr>
                          <a:spLocks noChangeArrowheads="1"/>
                        </wps:cNvSpPr>
                        <wps:spPr bwMode="auto">
                          <a:xfrm>
                            <a:off x="2191385" y="438785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2CE277" w14:textId="5C77556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1" name="Rectangle 73"/>
                        <wps:cNvSpPr>
                          <a:spLocks noChangeArrowheads="1"/>
                        </wps:cNvSpPr>
                        <wps:spPr bwMode="auto">
                          <a:xfrm>
                            <a:off x="288290" y="454152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64207D" w14:textId="59C3D65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2" name="Rectangle 74"/>
                        <wps:cNvSpPr>
                          <a:spLocks noChangeArrowheads="1"/>
                        </wps:cNvSpPr>
                        <wps:spPr bwMode="auto">
                          <a:xfrm>
                            <a:off x="327660" y="45415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2F5B6E" w14:textId="1A5AE5B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3" name="Rectangle 75"/>
                        <wps:cNvSpPr>
                          <a:spLocks noChangeArrowheads="1"/>
                        </wps:cNvSpPr>
                        <wps:spPr bwMode="auto">
                          <a:xfrm>
                            <a:off x="541020" y="4541520"/>
                            <a:ext cx="52774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C6CAD1" w14:textId="34466F9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Will the project be recognized globally as conferring or strengthening Canadian leadership in </w:t>
                              </w:r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dvanced</w:t>
                              </w:r>
                              <w:proofErr w:type="gram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4" name="Rectangle 76"/>
                        <wps:cNvSpPr>
                          <a:spLocks noChangeArrowheads="1"/>
                        </wps:cNvSpPr>
                        <wps:spPr bwMode="auto">
                          <a:xfrm>
                            <a:off x="541020" y="4696460"/>
                            <a:ext cx="8235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9F8BC6" w14:textId="2AE3998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manufacturing?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5" name="Rectangle 77"/>
                        <wps:cNvSpPr>
                          <a:spLocks noChangeArrowheads="1"/>
                        </wps:cNvSpPr>
                        <wps:spPr bwMode="auto">
                          <a:xfrm>
                            <a:off x="1421765" y="46964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A88C29" w14:textId="614624C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6" name="Rectangle 78"/>
                        <wps:cNvSpPr>
                          <a:spLocks noChangeArrowheads="1"/>
                        </wps:cNvSpPr>
                        <wps:spPr bwMode="auto">
                          <a:xfrm>
                            <a:off x="107950" y="4927600"/>
                            <a:ext cx="29737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CAC44C" w14:textId="4615E1D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•    If appropriate, describe any novel research that will b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7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3110230" y="4927600"/>
                            <a:ext cx="28536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78ADB1" w14:textId="3A58DC9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undertaken as part of the project. Highlight and explain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8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288290" y="5083175"/>
                            <a:ext cx="1689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1C87D3" w14:textId="549D281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9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457200" y="508317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995116" w14:textId="77A5E9C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0" name="Rectangle 82"/>
                        <wps:cNvSpPr>
                          <a:spLocks noChangeArrowheads="1"/>
                        </wps:cNvSpPr>
                        <wps:spPr bwMode="auto">
                          <a:xfrm>
                            <a:off x="486410" y="5083175"/>
                            <a:ext cx="44291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43CBBC" w14:textId="337253F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imeliness and novelty of these research aspects of the project in an industrial context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1" name="Rectangle 83"/>
                        <wps:cNvSpPr>
                          <a:spLocks noChangeArrowheads="1"/>
                        </wps:cNvSpPr>
                        <wps:spPr bwMode="auto">
                          <a:xfrm>
                            <a:off x="4942205" y="508317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0E741D" w14:textId="44C1D33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2" name="Rectangle 84"/>
                        <wps:cNvSpPr>
                          <a:spLocks noChangeArrowheads="1"/>
                        </wps:cNvSpPr>
                        <wps:spPr bwMode="auto">
                          <a:xfrm>
                            <a:off x="107950" y="5313045"/>
                            <a:ext cx="52609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3F3F02" w14:textId="6E39BD4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•    Are the technologies new, or are you looking to apply existing technologies to develop unique tran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3" name="Rectangle 85"/>
                        <wps:cNvSpPr>
                          <a:spLocks noChangeArrowheads="1"/>
                        </wps:cNvSpPr>
                        <wps:spPr bwMode="auto">
                          <a:xfrm>
                            <a:off x="5370195" y="5313045"/>
                            <a:ext cx="5022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C9CAEA" w14:textId="1FEE8A5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formativ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4" name="Rectangle 86"/>
                        <wps:cNvSpPr>
                          <a:spLocks noChangeArrowheads="1"/>
                        </wps:cNvSpPr>
                        <wps:spPr bwMode="auto">
                          <a:xfrm>
                            <a:off x="288290" y="5467985"/>
                            <a:ext cx="13125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1A5A99" w14:textId="3BF90E4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manufacturing solutions?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5" name="Rectangle 87"/>
                        <wps:cNvSpPr>
                          <a:spLocks noChangeArrowheads="1"/>
                        </wps:cNvSpPr>
                        <wps:spPr bwMode="auto">
                          <a:xfrm>
                            <a:off x="1628775" y="546798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89E7CC" w14:textId="067E06B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6" name="Rectangle 88"/>
                        <wps:cNvSpPr>
                          <a:spLocks noChangeArrowheads="1"/>
                        </wps:cNvSpPr>
                        <wps:spPr bwMode="auto">
                          <a:xfrm>
                            <a:off x="107950" y="5699760"/>
                            <a:ext cx="58089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AB5A3B" w14:textId="491F7E9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•    What is the plan and rationale for the protection of IP and sharing of IP among your consortium partners and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7" name="Rectangle 89"/>
                        <wps:cNvSpPr>
                          <a:spLocks noChangeArrowheads="1"/>
                        </wps:cNvSpPr>
                        <wps:spPr bwMode="auto">
                          <a:xfrm>
                            <a:off x="288290" y="5854700"/>
                            <a:ext cx="33401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ABCDFB" w14:textId="614C115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beyond this, with other NGen members? (IP Strategy Appendix 4)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8" name="Rectangle 90"/>
                        <wps:cNvSpPr>
                          <a:spLocks noChangeArrowheads="1"/>
                        </wps:cNvSpPr>
                        <wps:spPr bwMode="auto">
                          <a:xfrm>
                            <a:off x="3627120" y="585470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851121" w14:textId="029163C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9" name="Rectangle 91"/>
                        <wps:cNvSpPr>
                          <a:spLocks noChangeArrowheads="1"/>
                        </wps:cNvSpPr>
                        <wps:spPr bwMode="auto">
                          <a:xfrm>
                            <a:off x="107950" y="6084570"/>
                            <a:ext cx="22377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DC7292" w14:textId="7109D78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lements of product development are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eligib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0" name="Rectangle 92"/>
                        <wps:cNvSpPr>
                          <a:spLocks noChangeArrowheads="1"/>
                        </wps:cNvSpPr>
                        <wps:spPr bwMode="auto">
                          <a:xfrm>
                            <a:off x="2346960" y="6084570"/>
                            <a:ext cx="33115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A73E04" w14:textId="768209D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le for funding under this challenge, and the novel transformativ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1" name="Rectangle 93"/>
                        <wps:cNvSpPr>
                          <a:spLocks noChangeArrowheads="1"/>
                        </wps:cNvSpPr>
                        <wps:spPr bwMode="auto">
                          <a:xfrm>
                            <a:off x="107950" y="6239510"/>
                            <a:ext cx="58121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2CE07A" w14:textId="0373044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aspects of the product or technology can be described in response to this question.  These other novel aspects ar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2" name="Rectangle 94"/>
                        <wps:cNvSpPr>
                          <a:spLocks noChangeArrowheads="1"/>
                        </wps:cNvSpPr>
                        <wps:spPr bwMode="auto">
                          <a:xfrm>
                            <a:off x="107950" y="6395085"/>
                            <a:ext cx="37058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4E0386" w14:textId="0CED15A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important to provide context. It is essential to note that the assessors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wi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3" name="Rectangle 95"/>
                        <wps:cNvSpPr>
                          <a:spLocks noChangeArrowheads="1"/>
                        </wps:cNvSpPr>
                        <wps:spPr bwMode="auto">
                          <a:xfrm>
                            <a:off x="3812540" y="6395085"/>
                            <a:ext cx="19710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F58269" w14:textId="3CF817B3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ll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be awarding marks based on what i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107950" y="6550025"/>
                            <a:ext cx="22948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9E8A05" w14:textId="00B778A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ransformative for advanced manufacturing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2459355" y="6548120"/>
                            <a:ext cx="3238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16B48A" w14:textId="78C215AB" w:rsidR="00230286" w:rsidRDefault="00230286">
                              <w:r>
                                <w:rPr>
                                  <w:rFonts w:ascii="Avenir Next LT Pro" w:hAnsi="Avenir Next LT Pro" w:cs="Avenir Next LT Pro"/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0BDF9B" id="Canvas 106" o:spid="_x0000_s1260" editas="canvas" style="position:absolute;margin-left:1.5pt;margin-top:-12.85pt;width:585pt;height:544.85pt;z-index:251658240;mso-position-horizontal-relative:margin" coordsize="74295,69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">
                <v:shape id="_x0000_s1261" type="#_x0000_t75" style="position:absolute;width:74295;height:69195;visibility:visible;mso-wrap-style:square">
                  <v:fill o:detectmouseclick="t"/>
                  <v:path o:connecttype="none"/>
                </v:shape>
                <v:rect id="Rectangle 5" o:spid="_x0000_s1262" style="position:absolute;left:755;top:857;width:23317;height:33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" filled="f" stroked="f">
                  <v:textbox style="mso-fit-shape-to-text:t" inset="0,0,0,0">
                    <w:txbxContent>
                      <w:p w14:paraId="48B4E0E0" w14:textId="15178CDB" w:rsidR="00230286" w:rsidRPr="00543F4E" w:rsidRDefault="00230286">
                        <w:pPr>
                          <w:rPr>
                            <w:rFonts w:ascii="AvenirNextLTPro-Bold" w:hAnsi="AvenirNextLTPro-Bold"/>
                            <w:color w:val="F04D00"/>
                          </w:rPr>
                        </w:pPr>
                        <w:r w:rsidRPr="00543F4E">
                          <w:rPr>
                            <w:rFonts w:ascii="AvenirNextLTPro-Bold" w:hAnsi="AvenirNextLTPro-Bold"/>
                            <w:color w:val="F04D00"/>
                            <w:sz w:val="28"/>
                            <w:szCs w:val="28"/>
                          </w:rPr>
                          <w:t xml:space="preserve">ASSESSMENT QUESTION 3 </w:t>
                        </w:r>
                      </w:p>
                    </w:txbxContent>
                  </v:textbox>
                </v:rect>
                <v:rect id="Rectangle 6" o:spid="_x0000_s1263" style="position:absolute;left:19475;width:81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" filled="f" stroked="f">
                  <v:textbox style="mso-fit-shape-to-text:t" inset="0,0,0,0">
                    <w:txbxContent>
                      <w:p w14:paraId="1DADE748" w14:textId="11EF1455" w:rsidR="00230286" w:rsidRDefault="00230286"/>
                    </w:txbxContent>
                  </v:textbox>
                </v:rect>
                <v:rect id="Rectangle 7" o:spid="_x0000_s1264" style="position:absolute;left:20377;width:40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" filled="f" stroked="f">
                  <v:textbox style="mso-fit-shape-to-text:t" inset="0,0,0,0">
                    <w:txbxContent>
                      <w:p w14:paraId="7CF2DC21" w14:textId="328D43CE" w:rsidR="00230286" w:rsidRDefault="00230286">
                        <w:r>
                          <w:rPr>
                            <w:b/>
                            <w:bCs/>
                            <w:color w:val="002060"/>
                            <w:sz w:val="28"/>
                            <w:szCs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" o:spid="_x0000_s1265" style="position:absolute;left:1079;top:3346;width:30601;height:30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" filled="f" stroked="f">
                  <v:textbox style="mso-fit-shape-to-text:t" inset="0,0,0,0">
                    <w:txbxContent>
                      <w:p w14:paraId="4BFBE818" w14:textId="2C6274E8" w:rsidR="00230286" w:rsidRDefault="00230286">
                        <w:r w:rsidRPr="00543F4E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>What is transformative about the project</w:t>
                        </w:r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>?</w:t>
                        </w:r>
                      </w:p>
                    </w:txbxContent>
                  </v:textbox>
                </v:rect>
                <v:rect id="Rectangle 9" o:spid="_x0000_s1266" style="position:absolute;left:27793;top:3346;width:350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" filled="f" stroked="f">
                  <v:textbox style="mso-fit-shape-to-text:t" inset="0,0,0,0">
                    <w:txbxContent>
                      <w:p w14:paraId="1850AB53" w14:textId="3CB576D0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" o:spid="_x0000_s1267" style="position:absolute;left:1079;top:6375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" filled="f" stroked="f">
                  <v:textbox style="mso-fit-shape-to-text:t" inset="0,0,0,0">
                    <w:txbxContent>
                      <w:p w14:paraId="16ABE7F4" w14:textId="744D5150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" o:spid="_x0000_s1268" style="position:absolute;left:1079;top:9391;width:1125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" filled="f" stroked="f">
                  <v:textbox style="mso-fit-shape-to-text:t" inset="0,0,0,0">
                    <w:txbxContent>
                      <w:p w14:paraId="312239F1" w14:textId="481E9F8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SPONSE GUIDANCE</w:t>
                        </w:r>
                      </w:p>
                    </w:txbxContent>
                  </v:textbox>
                </v:rect>
                <v:rect id="Rectangle 12" o:spid="_x0000_s1269" style="position:absolute;left:12312;top:939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" filled="f" stroked="f">
                  <v:textbox style="mso-fit-shape-to-text:t" inset="0,0,0,0">
                    <w:txbxContent>
                      <w:p w14:paraId="2D5FEA08" w14:textId="2224448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" o:spid="_x0000_s1270" style="position:absolute;left:1079;top:10731;width:11233;height: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" fillcolor="black" stroked="f"/>
                <v:rect id="Rectangle 14" o:spid="_x0000_s1271" style="position:absolute;left:1079;top:12096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" filled="f" stroked="f">
                  <v:textbox style="mso-fit-shape-to-text:t" inset="0,0,0,0">
                    <w:txbxContent>
                      <w:p w14:paraId="013F2914" w14:textId="475F8178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5" o:spid="_x0000_s1272" style="position:absolute;left:1663;top:12236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" filled="f" stroked="f">
                  <v:textbox style="mso-fit-shape-to-text:t" inset="0,0,0,0">
                    <w:txbxContent>
                      <w:p w14:paraId="7650B5C4" w14:textId="458DE9FB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" o:spid="_x0000_s1273" style="position:absolute;left:2882;top:12158;width:5647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" filled="f" stroked="f">
                  <v:textbox style="mso-fit-shape-to-text:t" inset="0,0,0,0">
                    <w:txbxContent>
                      <w:p w14:paraId="75A557E4" w14:textId="39BF0A8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Clearly define the transformative Advanced Manufacturing aspects of the project and what new knowledge of </w:t>
                        </w:r>
                      </w:p>
                    </w:txbxContent>
                  </v:textbox>
                </v:rect>
                <v:rect id="Rectangle 17" o:spid="_x0000_s1274" style="position:absolute;left:2882;top:13716;width:3681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" filled="f" stroked="f">
                  <v:textbox style="mso-fit-shape-to-text:t" inset="0,0,0,0">
                    <w:txbxContent>
                      <w:p w14:paraId="48D5367D" w14:textId="178C9B8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dvanced manufacturing is being created by each partner organization.</w:t>
                        </w:r>
                      </w:p>
                    </w:txbxContent>
                  </v:textbox>
                </v:rect>
                <v:rect id="Rectangle 18" o:spid="_x0000_s1275" style="position:absolute;left:39700;top:13716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" filled="f" stroked="f">
                  <v:textbox style="mso-fit-shape-to-text:t" inset="0,0,0,0">
                    <w:txbxContent>
                      <w:p w14:paraId="37A685CD" w14:textId="005B42E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" o:spid="_x0000_s1276" style="position:absolute;left:1079;top:16014;width:63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" filled="f" stroked="f">
                  <v:textbox style="mso-fit-shape-to-text:t" inset="0,0,0,0">
                    <w:txbxContent>
                      <w:p w14:paraId="332F8061" w14:textId="3542995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•</w:t>
                        </w:r>
                      </w:p>
                    </w:txbxContent>
                  </v:textbox>
                </v:rect>
                <v:rect id="Rectangle 20" o:spid="_x0000_s1277" style="position:absolute;left:1720;top:16014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" filled="f" stroked="f">
                  <v:textbox style="mso-fit-shape-to-text:t" inset="0,0,0,0">
                    <w:txbxContent>
                      <w:p w14:paraId="452DF7D6" w14:textId="43C033A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" o:spid="_x0000_s1278" style="position:absolute;left:2882;top:16014;width:1264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" filled="f" stroked="f">
                  <v:textbox style="mso-fit-shape-to-text:t" inset="0,0,0,0">
                    <w:txbxContent>
                      <w:p w14:paraId="2CB6C1A9" w14:textId="65E8E10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utline the current state</w:t>
                        </w:r>
                      </w:p>
                    </w:txbxContent>
                  </v:textbox>
                </v:rect>
                <v:rect id="Rectangle 22" o:spid="_x0000_s1279" style="position:absolute;left:15525;top:16014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" filled="f" stroked="f">
                  <v:textbox style="mso-fit-shape-to-text:t" inset="0,0,0,0">
                    <w:txbxContent>
                      <w:p w14:paraId="46B4ED2A" w14:textId="1A4929F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23" o:spid="_x0000_s1280" style="position:absolute;left:15906;top:16014;width:105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" filled="f" stroked="f">
                  <v:textbox style="mso-fit-shape-to-text:t" inset="0,0,0,0">
                    <w:txbxContent>
                      <w:p w14:paraId="3EC0B089" w14:textId="578CDA5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f</w:t>
                        </w:r>
                      </w:p>
                    </w:txbxContent>
                  </v:textbox>
                </v:rect>
                <v:rect id="Rectangle 24" o:spid="_x0000_s1281" style="position:absolute;left:16948;top:16014;width:39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" filled="f" stroked="f">
                  <v:textbox style="mso-fit-shape-to-text:t" inset="0,0,0,0">
                    <w:txbxContent>
                      <w:p w14:paraId="27AC7FA2" w14:textId="2F31A36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25" o:spid="_x0000_s1282" style="position:absolute;left:17329;top:16014;width:2550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" filled="f" stroked="f">
                  <v:textbox style="mso-fit-shape-to-text:t" inset="0,0,0,0">
                    <w:txbxContent>
                      <w:p w14:paraId="058715C0" w14:textId="3BF2D39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art manufacturing processes and technologies for </w:t>
                        </w:r>
                      </w:p>
                    </w:txbxContent>
                  </v:textbox>
                </v:rect>
                <v:rect id="Rectangle 26" o:spid="_x0000_s1283" style="position:absolute;left:43110;top:16014;width:1461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" filled="f" stroked="f">
                  <v:textbox style="mso-fit-shape-to-text:t" inset="0,0,0,0">
                    <w:txbxContent>
                      <w:p w14:paraId="60D4B505" w14:textId="32F00C0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your industry (or sector) and </w:t>
                        </w:r>
                      </w:p>
                    </w:txbxContent>
                  </v:textbox>
                </v:rect>
                <v:rect id="Rectangle 27" o:spid="_x0000_s1284" style="position:absolute;left:2882;top:17564;width:4698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" filled="f" stroked="f">
                  <v:textbox style="mso-fit-shape-to-text:t" inset="0,0,0,0">
                    <w:txbxContent>
                      <w:p w14:paraId="3CA08D72" w14:textId="0DFAE9A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describe how this project pushes the boundaries in the context of Advanced Manufacturing. </w:t>
                        </w:r>
                      </w:p>
                    </w:txbxContent>
                  </v:textbox>
                </v:rect>
                <v:rect id="Rectangle 28" o:spid="_x0000_s1285" style="position:absolute;left:50133;top:17564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" filled="f" stroked="f">
                  <v:textbox style="mso-fit-shape-to-text:t" inset="0,0,0,0">
                    <w:txbxContent>
                      <w:p w14:paraId="01E7135D" w14:textId="5710A73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9" o:spid="_x0000_s1286" style="position:absolute;left:1079;top:19875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" filled="f" stroked="f">
                  <v:textbox style="mso-fit-shape-to-text:t" inset="0,0,0,0">
                    <w:txbxContent>
                      <w:p w14:paraId="32426D8D" w14:textId="0B036481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30" o:spid="_x0000_s1287" style="position:absolute;left:1663;top:20015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" filled="f" stroked="f">
                  <v:textbox style="mso-fit-shape-to-text:t" inset="0,0,0,0">
                    <w:txbxContent>
                      <w:p w14:paraId="2A69AB87" w14:textId="4117F971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" o:spid="_x0000_s1288" style="position:absolute;left:2882;top:19939;width:5507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" filled="f" stroked="f">
                  <v:textbox style="mso-fit-shape-to-text:t" inset="0,0,0,0">
                    <w:txbxContent>
                      <w:p w14:paraId="5C0DBFCF" w14:textId="3732EDE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Identify the extent to which the project is transformative and innovative both technically and commercially.  </w:t>
                        </w:r>
                      </w:p>
                    </w:txbxContent>
                  </v:textbox>
                </v:rect>
                <v:rect id="Rectangle 32" o:spid="_x0000_s1289" style="position:absolute;left:2882;top:21488;width:1301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" filled="f" stroked="f">
                  <v:textbox style="mso-fit-shape-to-text:t" inset="0,0,0,0">
                    <w:txbxContent>
                      <w:p w14:paraId="5E98A57B" w14:textId="0BC3C17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Explain how the project h</w:t>
                        </w:r>
                      </w:p>
                    </w:txbxContent>
                  </v:textbox>
                </v:rect>
                <v:rect id="Rectangle 33" o:spid="_x0000_s1290" style="position:absolute;left:15906;top:21488;width:3875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" filled="f" stroked="f">
                  <v:textbox style="mso-fit-shape-to-text:t" inset="0,0,0,0">
                    <w:txbxContent>
                      <w:p w14:paraId="47D6D4BD" w14:textId="7043A97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as the potential to transform or support the transformation of each partner </w:t>
                        </w:r>
                      </w:p>
                    </w:txbxContent>
                  </v:textbox>
                </v:rect>
                <v:rect id="Rectangle 34" o:spid="_x0000_s1291" style="position:absolute;left:2882;top:23044;width:2729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" filled="f" stroked="f">
                  <v:textbox style="mso-fit-shape-to-text:t" inset="0,0,0,0">
                    <w:txbxContent>
                      <w:p w14:paraId="088F8DD5" w14:textId="4C06896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organization.  Provide evidence for these statements. </w:t>
                        </w:r>
                      </w:p>
                    </w:txbxContent>
                  </v:textbox>
                </v:rect>
                <v:rect id="Rectangle 35" o:spid="_x0000_s1292" style="position:absolute;left:30480;top:23044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" filled="f" stroked="f">
                  <v:textbox style="mso-fit-shape-to-text:t" inset="0,0,0,0">
                    <w:txbxContent>
                      <w:p w14:paraId="4656821C" w14:textId="0A15BD8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" o:spid="_x0000_s1293" style="position:absolute;left:1079;top:25355;width:63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" filled="f" stroked="f">
                  <v:textbox style="mso-fit-shape-to-text:t" inset="0,0,0,0">
                    <w:txbxContent>
                      <w:p w14:paraId="4DBBEE0E" w14:textId="3D273BB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•</w:t>
                        </w:r>
                      </w:p>
                    </w:txbxContent>
                  </v:textbox>
                </v:rect>
                <v:rect id="Rectangle 37" o:spid="_x0000_s1294" style="position:absolute;left:1720;top:25355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" filled="f" stroked="f">
                  <v:textbox style="mso-fit-shape-to-text:t" inset="0,0,0,0">
                    <w:txbxContent>
                      <w:p w14:paraId="46AD4A20" w14:textId="37AC778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8" o:spid="_x0000_s1295" style="position:absolute;left:2882;top:25355;width:1641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" filled="f" stroked="f">
                  <v:textbox style="mso-fit-shape-to-text:t" inset="0,0,0,0">
                    <w:txbxContent>
                      <w:p w14:paraId="68BF6087" w14:textId="70E6A2E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is could include the results of:</w:t>
                        </w:r>
                      </w:p>
                    </w:txbxContent>
                  </v:textbox>
                </v:rect>
                <v:rect id="Rectangle 39" o:spid="_x0000_s1296" style="position:absolute;left:19291;top:25355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" filled="f" stroked="f">
                  <v:textbox style="mso-fit-shape-to-text:t" inset="0,0,0,0">
                    <w:txbxContent>
                      <w:p w14:paraId="61951DE9" w14:textId="577FD7D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0" o:spid="_x0000_s1297" style="position:absolute;left:2882;top:27654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" filled="f" stroked="f">
                  <v:textbox style="mso-fit-shape-to-text:t" inset="0,0,0,0">
                    <w:txbxContent>
                      <w:p w14:paraId="6C4B1586" w14:textId="5C712E2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1" o:spid="_x0000_s1298" style="position:absolute;left:3276;top:27654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" filled="f" stroked="f">
                  <v:textbox style="mso-fit-shape-to-text:t" inset="0,0,0,0">
                    <w:txbxContent>
                      <w:p w14:paraId="34B59DCB" w14:textId="619A0DD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" o:spid="_x0000_s1299" style="position:absolute;left:5410;top:27654;width:849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" filled="f" stroked="f">
                  <v:textbox style="mso-fit-shape-to-text:t" inset="0,0,0,0">
                    <w:txbxContent>
                      <w:p w14:paraId="3098536D" w14:textId="0760825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atent searches, </w:t>
                        </w:r>
                      </w:p>
                    </w:txbxContent>
                  </v:textbox>
                </v:rect>
                <v:rect id="Rectangle 43" o:spid="_x0000_s1300" style="position:absolute;left:14185;top:27654;width:293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" filled="f" stroked="f">
                  <v:textbox style="mso-fit-shape-to-text:t" inset="0,0,0,0">
                    <w:txbxContent>
                      <w:p w14:paraId="619079B0" w14:textId="08C1096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" o:spid="_x0000_s1301" style="position:absolute;left:2882;top:29203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" filled="f" stroked="f">
                  <v:textbox style="mso-fit-shape-to-text:t" inset="0,0,0,0">
                    <w:txbxContent>
                      <w:p w14:paraId="64FA64E8" w14:textId="6133BD8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5" o:spid="_x0000_s1302" style="position:absolute;left:3276;top:29203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" filled="f" stroked="f">
                  <v:textbox style="mso-fit-shape-to-text:t" inset="0,0,0,0">
                    <w:txbxContent>
                      <w:p w14:paraId="3B5B7494" w14:textId="1B986BD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6" o:spid="_x0000_s1303" style="position:absolute;left:5410;top:29203;width:1069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" filled="f" stroked="f">
                  <v:textbox style="mso-fit-shape-to-text:t" inset="0,0,0,0">
                    <w:txbxContent>
                      <w:p w14:paraId="262813B0" w14:textId="5E4800E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competitor analyses, </w:t>
                        </w:r>
                      </w:p>
                    </w:txbxContent>
                  </v:textbox>
                </v:rect>
                <v:rect id="Rectangle 47" o:spid="_x0000_s1304" style="position:absolute;left:16383;top:29203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" filled="f" stroked="f">
                  <v:textbox style="mso-fit-shape-to-text:t" inset="0,0,0,0">
                    <w:txbxContent>
                      <w:p w14:paraId="7BB49533" w14:textId="3CFBA75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" o:spid="_x0000_s1305" style="position:absolute;left:2882;top:30759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" filled="f" stroked="f">
                  <v:textbox style="mso-fit-shape-to-text:t" inset="0,0,0,0">
                    <w:txbxContent>
                      <w:p w14:paraId="745C6626" w14:textId="4C5C032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9" o:spid="_x0000_s1306" style="position:absolute;left:3276;top:30759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" filled="f" stroked="f">
                  <v:textbox style="mso-fit-shape-to-text:t" inset="0,0,0,0">
                    <w:txbxContent>
                      <w:p w14:paraId="2917DC69" w14:textId="1DCB76F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" o:spid="_x0000_s1307" style="position:absolute;left:5410;top:30759;width:925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" filled="f" stroked="f">
                  <v:textbox style="mso-fit-shape-to-text:t" inset="0,0,0,0">
                    <w:txbxContent>
                      <w:p w14:paraId="751B3BA3" w14:textId="4E10DD8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literature surveys. </w:t>
                        </w:r>
                      </w:p>
                    </w:txbxContent>
                  </v:textbox>
                </v:rect>
                <v:rect id="Rectangle 51" o:spid="_x0000_s1308" style="position:absolute;left:14947;top:30759;width:293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" filled="f" stroked="f">
                  <v:textbox style="mso-fit-shape-to-text:t" inset="0,0,0,0">
                    <w:txbxContent>
                      <w:p w14:paraId="03047AFD" w14:textId="0339E77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2" o:spid="_x0000_s1309" style="position:absolute;left:1079;top:33058;width:72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" filled="f" stroked="f">
                  <v:textbox style="mso-fit-shape-to-text:t" inset="0,0,0,0">
                    <w:txbxContent>
                      <w:p w14:paraId="294A2376" w14:textId="6E10618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If </w:t>
                        </w:r>
                      </w:p>
                    </w:txbxContent>
                  </v:textbox>
                </v:rect>
                <v:rect id="Rectangle 53" o:spid="_x0000_s1310" style="position:absolute;left:2070;top:33058;width:5388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" filled="f" stroked="f">
                  <v:textbox style="mso-fit-shape-to-text:t" inset="0,0,0,0">
                    <w:txbxContent>
                      <w:p w14:paraId="70D6FB9A" w14:textId="50EBD81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pplicable, you should also outline your background intellectual property rights, as related to the project.</w:t>
                        </w:r>
                      </w:p>
                    </w:txbxContent>
                  </v:textbox>
                </v:rect>
                <v:rect id="Rectangle 54" o:spid="_x0000_s1311" style="position:absolute;left:55943;top:3305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" filled="f" stroked="f">
                  <v:textbox style="mso-fit-shape-to-text:t" inset="0,0,0,0">
                    <w:txbxContent>
                      <w:p w14:paraId="5F035E7E" w14:textId="262EBE2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" o:spid="_x0000_s1312" style="position:absolute;left:1079;top:35369;width:63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" filled="f" stroked="f">
                  <v:textbox style="mso-fit-shape-to-text:t" inset="0,0,0,0">
                    <w:txbxContent>
                      <w:p w14:paraId="20B041E5" w14:textId="700B309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•</w:t>
                        </w:r>
                      </w:p>
                    </w:txbxContent>
                  </v:textbox>
                </v:rect>
                <v:rect id="Rectangle 56" o:spid="_x0000_s1313" style="position:absolute;left:1720;top:35369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" filled="f" stroked="f">
                  <v:textbox style="mso-fit-shape-to-text:t" inset="0,0,0,0">
                    <w:txbxContent>
                      <w:p w14:paraId="3A003BD3" w14:textId="45D66D3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" o:spid="_x0000_s1314" style="position:absolute;left:2882;top:35369;width:4678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" filled="f" stroked="f">
                  <v:textbox style="mso-fit-shape-to-text:t" inset="0,0,0,0">
                    <w:txbxContent>
                      <w:p w14:paraId="232CE972" w14:textId="222614F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transformative impact of each project will be assessed on the following considerations:  </w:t>
                        </w:r>
                      </w:p>
                    </w:txbxContent>
                  </v:textbox>
                </v:rect>
                <v:rect id="Rectangle 58" o:spid="_x0000_s1315" style="position:absolute;left:50228;top:35369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" filled="f" stroked="f">
                  <v:textbox style="mso-fit-shape-to-text:t" inset="0,0,0,0">
                    <w:txbxContent>
                      <w:p w14:paraId="209C2362" w14:textId="15566E9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" o:spid="_x0000_s1316" style="position:absolute;left:2882;top:37680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" filled="f" stroked="f">
                  <v:textbox style="mso-fit-shape-to-text:t" inset="0,0,0,0">
                    <w:txbxContent>
                      <w:p w14:paraId="1F76584C" w14:textId="0A6C073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60" o:spid="_x0000_s1317" style="position:absolute;left:3276;top:37680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" filled="f" stroked="f">
                  <v:textbox style="mso-fit-shape-to-text:t" inset="0,0,0,0">
                    <w:txbxContent>
                      <w:p w14:paraId="62163732" w14:textId="6D68E8C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1" o:spid="_x0000_s1318" style="position:absolute;left:5410;top:37680;width:2477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" filled="f" stroked="f">
                  <v:textbox style="mso-fit-shape-to-text:t" inset="0,0,0,0">
                    <w:txbxContent>
                      <w:p w14:paraId="05594E51" w14:textId="2B5138A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Will the project lead to technological and </w:t>
                        </w:r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busine</w:t>
                        </w:r>
                        <w:proofErr w:type="gramEnd"/>
                      </w:p>
                    </w:txbxContent>
                  </v:textbox>
                </v:rect>
                <v:rect id="Rectangle 62" o:spid="_x0000_s1319" style="position:absolute;left:30187;top:37680;width:2722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" filled="f" stroked="f">
                  <v:textbox style="mso-fit-shape-to-text:t" inset="0,0,0,0">
                    <w:txbxContent>
                      <w:p w14:paraId="24782292" w14:textId="5239214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ss advantages that will allow Canadian companies to </w:t>
                        </w:r>
                      </w:p>
                    </w:txbxContent>
                  </v:textbox>
                </v:rect>
                <v:rect id="Rectangle 63" o:spid="_x0000_s1320" style="position:absolute;left:5410;top:39217;width:5205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" filled="f" stroked="f">
                  <v:textbox style="mso-fit-shape-to-text:t" inset="0,0,0,0">
                    <w:txbxContent>
                      <w:p w14:paraId="0C3E5952" w14:textId="12EC86C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leapfrog global competitors and become world leaders in the application and production of advanced </w:t>
                        </w:r>
                      </w:p>
                    </w:txbxContent>
                  </v:textbox>
                </v:rect>
                <v:rect id="Rectangle 64" o:spid="_x0000_s1321" style="position:absolute;left:5410;top:40773;width:1503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" filled="f" stroked="f">
                  <v:textbox style="mso-fit-shape-to-text:t" inset="0,0,0,0">
                    <w:txbxContent>
                      <w:p w14:paraId="2E0BAC05" w14:textId="649F2BE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manufacturing technologies? </w:t>
                        </w:r>
                      </w:p>
                    </w:txbxContent>
                  </v:textbox>
                </v:rect>
                <v:rect id="Rectangle 65" o:spid="_x0000_s1322" style="position:absolute;left:20726;top:4077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" filled="f" stroked="f">
                  <v:textbox style="mso-fit-shape-to-text:t" inset="0,0,0,0">
                    <w:txbxContent>
                      <w:p w14:paraId="2A6ABB1B" w14:textId="25CCD27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6" o:spid="_x0000_s1323" style="position:absolute;left:2882;top:42322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" filled="f" stroked="f">
                  <v:textbox style="mso-fit-shape-to-text:t" inset="0,0,0,0">
                    <w:txbxContent>
                      <w:p w14:paraId="2C74824E" w14:textId="7425769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67" o:spid="_x0000_s1324" style="position:absolute;left:3276;top:4232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" filled="f" stroked="f">
                  <v:textbox style="mso-fit-shape-to-text:t" inset="0,0,0,0">
                    <w:txbxContent>
                      <w:p w14:paraId="01A5B444" w14:textId="6481828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8" o:spid="_x0000_s1325" style="position:absolute;left:5410;top:42322;width:3776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" filled="f" stroked="f">
                  <v:textbox style="mso-fit-shape-to-text:t" inset="0,0,0,0">
                    <w:txbxContent>
                      <w:p w14:paraId="5FB59AE5" w14:textId="4A9FBB7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Will the project provide an enabling platform for further technology </w:t>
                        </w:r>
                        <w:proofErr w:type="spellStart"/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vel</w:t>
                        </w:r>
                        <w:proofErr w:type="spellEnd"/>
                        <w:proofErr w:type="gramEnd"/>
                      </w:p>
                    </w:txbxContent>
                  </v:textbox>
                </v:rect>
                <v:rect id="Rectangle 69" o:spid="_x0000_s1326" style="position:absolute;left:43186;top:42322;width:1576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" filled="f" stroked="f">
                  <v:textbox style="mso-fit-shape-to-text:t" inset="0,0,0,0">
                    <w:txbxContent>
                      <w:p w14:paraId="21ACEC99" w14:textId="0E6CBC34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pment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, application, and scale</w:t>
                        </w:r>
                      </w:p>
                    </w:txbxContent>
                  </v:textbox>
                </v:rect>
                <v:rect id="Rectangle 70" o:spid="_x0000_s1327" style="position:absolute;left:58959;top:42322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" filled="f" stroked="f">
                  <v:textbox style="mso-fit-shape-to-text:t" inset="0,0,0,0">
                    <w:txbxContent>
                      <w:p w14:paraId="258AA452" w14:textId="044036B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71" o:spid="_x0000_s1328" style="position:absolute;left:5410;top:43878;width:1621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" filled="f" stroked="f">
                  <v:textbox style="mso-fit-shape-to-text:t" inset="0,0,0,0">
                    <w:txbxContent>
                      <w:p w14:paraId="00E38451" w14:textId="38B380B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up in Canadian manufacturing? </w:t>
                        </w:r>
                      </w:p>
                    </w:txbxContent>
                  </v:textbox>
                </v:rect>
                <v:rect id="Rectangle 72" o:spid="_x0000_s1329" style="position:absolute;left:21913;top:4387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" filled="f" stroked="f">
                  <v:textbox style="mso-fit-shape-to-text:t" inset="0,0,0,0">
                    <w:txbxContent>
                      <w:p w14:paraId="462CE277" w14:textId="5C77556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3" o:spid="_x0000_s1330" style="position:absolute;left:2882;top:45415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" filled="f" stroked="f">
                  <v:textbox style="mso-fit-shape-to-text:t" inset="0,0,0,0">
                    <w:txbxContent>
                      <w:p w14:paraId="3D64207D" w14:textId="59C3D65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74" o:spid="_x0000_s1331" style="position:absolute;left:3276;top:45415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" filled="f" stroked="f">
                  <v:textbox style="mso-fit-shape-to-text:t" inset="0,0,0,0">
                    <w:txbxContent>
                      <w:p w14:paraId="082F5B6E" w14:textId="1A5AE5B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" o:spid="_x0000_s1332" style="position:absolute;left:5410;top:45415;width:5277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" filled="f" stroked="f">
                  <v:textbox style="mso-fit-shape-to-text:t" inset="0,0,0,0">
                    <w:txbxContent>
                      <w:p w14:paraId="79C6CAD1" w14:textId="34466F9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Will the project be recognized globally as conferring or strengthening Canadian leadership in </w:t>
                        </w:r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dvanced</w:t>
                        </w:r>
                        <w:proofErr w:type="gram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6" o:spid="_x0000_s1333" style="position:absolute;left:5410;top:46964;width:823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" filled="f" stroked="f">
                  <v:textbox style="mso-fit-shape-to-text:t" inset="0,0,0,0">
                    <w:txbxContent>
                      <w:p w14:paraId="029F8BC6" w14:textId="2AE3998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manufacturing?  </w:t>
                        </w:r>
                      </w:p>
                    </w:txbxContent>
                  </v:textbox>
                </v:rect>
                <v:rect id="Rectangle 77" o:spid="_x0000_s1334" style="position:absolute;left:14217;top:46964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" filled="f" stroked="f">
                  <v:textbox style="mso-fit-shape-to-text:t" inset="0,0,0,0">
                    <w:txbxContent>
                      <w:p w14:paraId="74A88C29" w14:textId="614624C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8" o:spid="_x0000_s1335" style="position:absolute;left:1079;top:49276;width:2973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" filled="f" stroked="f">
                  <v:textbox style="mso-fit-shape-to-text:t" inset="0,0,0,0">
                    <w:txbxContent>
                      <w:p w14:paraId="60CAC44C" w14:textId="4615E1D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•    If appropriate, describe any novel research that will be </w:t>
                        </w:r>
                      </w:p>
                    </w:txbxContent>
                  </v:textbox>
                </v:rect>
                <v:rect id="Rectangle 79" o:spid="_x0000_s1336" style="position:absolute;left:31102;top:49276;width:2853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" filled="f" stroked="f">
                  <v:textbox style="mso-fit-shape-to-text:t" inset="0,0,0,0">
                    <w:txbxContent>
                      <w:p w14:paraId="1B78ADB1" w14:textId="3A58DC9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undertaken as part of the project. Highlight and explain </w:t>
                        </w:r>
                      </w:p>
                    </w:txbxContent>
                  </v:textbox>
                </v:rect>
                <v:rect id="Rectangle 80" o:spid="_x0000_s1337" style="position:absolute;left:2882;top:50831;width:169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" filled="f" stroked="f">
                  <v:textbox style="mso-fit-shape-to-text:t" inset="0,0,0,0">
                    <w:txbxContent>
                      <w:p w14:paraId="541C87D3" w14:textId="549D281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</w:t>
                        </w:r>
                      </w:p>
                    </w:txbxContent>
                  </v:textbox>
                </v:rect>
                <v:rect id="Rectangle 81" o:spid="_x0000_s1338" style="position:absolute;left:4572;top:5083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" filled="f" stroked="f">
                  <v:textbox style="mso-fit-shape-to-text:t" inset="0,0,0,0">
                    <w:txbxContent>
                      <w:p w14:paraId="30995116" w14:textId="77A5E9C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2" o:spid="_x0000_s1339" style="position:absolute;left:4864;top:50831;width:4429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" filled="f" stroked="f">
                  <v:textbox style="mso-fit-shape-to-text:t" inset="0,0,0,0">
                    <w:txbxContent>
                      <w:p w14:paraId="4643CBBC" w14:textId="337253F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imeliness and novelty of these research aspects of the project in an industrial context. </w:t>
                        </w:r>
                      </w:p>
                    </w:txbxContent>
                  </v:textbox>
                </v:rect>
                <v:rect id="Rectangle 83" o:spid="_x0000_s1340" style="position:absolute;left:49422;top:5083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" filled="f" stroked="f">
                  <v:textbox style="mso-fit-shape-to-text:t" inset="0,0,0,0">
                    <w:txbxContent>
                      <w:p w14:paraId="500E741D" w14:textId="44C1D33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4" o:spid="_x0000_s1341" style="position:absolute;left:1079;top:53130;width:5261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" filled="f" stroked="f">
                  <v:textbox style="mso-fit-shape-to-text:t" inset="0,0,0,0">
                    <w:txbxContent>
                      <w:p w14:paraId="4E3F3F02" w14:textId="6E39BD4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•    Are the technologies new, or are you looking to apply existing technologies to develop unique trans</w:t>
                        </w:r>
                      </w:p>
                    </w:txbxContent>
                  </v:textbox>
                </v:rect>
                <v:rect id="Rectangle 85" o:spid="_x0000_s1342" style="position:absolute;left:53701;top:53130;width:502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" filled="f" stroked="f">
                  <v:textbox style="mso-fit-shape-to-text:t" inset="0,0,0,0">
                    <w:txbxContent>
                      <w:p w14:paraId="18C9CAEA" w14:textId="1FEE8A5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formative </w:t>
                        </w:r>
                      </w:p>
                    </w:txbxContent>
                  </v:textbox>
                </v:rect>
                <v:rect id="Rectangle 86" o:spid="_x0000_s1343" style="position:absolute;left:2882;top:54679;width:1312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" filled="f" stroked="f">
                  <v:textbox style="mso-fit-shape-to-text:t" inset="0,0,0,0">
                    <w:txbxContent>
                      <w:p w14:paraId="4D1A5A99" w14:textId="3BF90E4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manufacturing solutions? </w:t>
                        </w:r>
                      </w:p>
                    </w:txbxContent>
                  </v:textbox>
                </v:rect>
                <v:rect id="Rectangle 87" o:spid="_x0000_s1344" style="position:absolute;left:16287;top:54679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" filled="f" stroked="f">
                  <v:textbox style="mso-fit-shape-to-text:t" inset="0,0,0,0">
                    <w:txbxContent>
                      <w:p w14:paraId="1E89E7CC" w14:textId="067E06B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8" o:spid="_x0000_s1345" style="position:absolute;left:1079;top:56997;width:5809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" filled="f" stroked="f">
                  <v:textbox style="mso-fit-shape-to-text:t" inset="0,0,0,0">
                    <w:txbxContent>
                      <w:p w14:paraId="7CAB5A3B" w14:textId="491F7E9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•    What is the plan and rationale for the protection of IP and sharing of IP among your consortium partners and, </w:t>
                        </w:r>
                      </w:p>
                    </w:txbxContent>
                  </v:textbox>
                </v:rect>
                <v:rect id="Rectangle 89" o:spid="_x0000_s1346" style="position:absolute;left:2882;top:58547;width:3340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" filled="f" stroked="f">
                  <v:textbox style="mso-fit-shape-to-text:t" inset="0,0,0,0">
                    <w:txbxContent>
                      <w:p w14:paraId="3AABCDFB" w14:textId="614C115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beyond this, with other NGen members? (IP Strategy Appendix 4)</w:t>
                        </w:r>
                      </w:p>
                    </w:txbxContent>
                  </v:textbox>
                </v:rect>
                <v:rect id="Rectangle 90" o:spid="_x0000_s1347" style="position:absolute;left:36271;top:58547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" filled="f" stroked="f">
                  <v:textbox style="mso-fit-shape-to-text:t" inset="0,0,0,0">
                    <w:txbxContent>
                      <w:p w14:paraId="18851121" w14:textId="029163C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" o:spid="_x0000_s1348" style="position:absolute;left:1079;top:60845;width:2237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" filled="f" stroked="f">
                  <v:textbox style="mso-fit-shape-to-text:t" inset="0,0,0,0">
                    <w:txbxContent>
                      <w:p w14:paraId="60DC7292" w14:textId="7109D78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lements of product development are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eligib</w:t>
                        </w:r>
                        <w:proofErr w:type="spellEnd"/>
                      </w:p>
                    </w:txbxContent>
                  </v:textbox>
                </v:rect>
                <v:rect id="Rectangle 92" o:spid="_x0000_s1349" style="position:absolute;left:23469;top:60845;width:3311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" filled="f" stroked="f">
                  <v:textbox style="mso-fit-shape-to-text:t" inset="0,0,0,0">
                    <w:txbxContent>
                      <w:p w14:paraId="74A73E04" w14:textId="768209D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le for funding under this challenge, and the novel transformative </w:t>
                        </w:r>
                      </w:p>
                    </w:txbxContent>
                  </v:textbox>
                </v:rect>
                <v:rect id="Rectangle 93" o:spid="_x0000_s1350" style="position:absolute;left:1079;top:62395;width:5812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" filled="f" stroked="f">
                  <v:textbox style="mso-fit-shape-to-text:t" inset="0,0,0,0">
                    <w:txbxContent>
                      <w:p w14:paraId="3D2CE07A" w14:textId="0373044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aspects of the product or technology can be described in response to this question.  These other novel aspects are </w:t>
                        </w:r>
                      </w:p>
                    </w:txbxContent>
                  </v:textbox>
                </v:rect>
                <v:rect id="Rectangle 94" o:spid="_x0000_s1351" style="position:absolute;left:1079;top:63950;width:3705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" filled="f" stroked="f">
                  <v:textbox style="mso-fit-shape-to-text:t" inset="0,0,0,0">
                    <w:txbxContent>
                      <w:p w14:paraId="1F4E0386" w14:textId="0CED15A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important to provide context. It is essential to note that the assessors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wi</w:t>
                        </w:r>
                        <w:proofErr w:type="spellEnd"/>
                      </w:p>
                    </w:txbxContent>
                  </v:textbox>
                </v:rect>
                <v:rect id="Rectangle 95" o:spid="_x0000_s1352" style="position:absolute;left:38125;top:63950;width:1971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" filled="f" stroked="f">
                  <v:textbox style="mso-fit-shape-to-text:t" inset="0,0,0,0">
                    <w:txbxContent>
                      <w:p w14:paraId="4DF58269" w14:textId="3CF817B3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ll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be awarding marks based on what is </w:t>
                        </w:r>
                      </w:p>
                    </w:txbxContent>
                  </v:textbox>
                </v:rect>
                <v:rect id="Rectangle 96" o:spid="_x0000_s1353" style="position:absolute;left:1079;top:65500;width:2294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" filled="f" stroked="f">
                  <v:textbox style="mso-fit-shape-to-text:t" inset="0,0,0,0">
                    <w:txbxContent>
                      <w:p w14:paraId="2D9E8A05" w14:textId="00B778A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ransformative for advanced manufacturing.  </w:t>
                        </w:r>
                      </w:p>
                    </w:txbxContent>
                  </v:textbox>
                </v:rect>
                <v:rect id="Rectangle 97" o:spid="_x0000_s1354" style="position:absolute;left:24593;top:65481;width:324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" filled="f" stroked="f">
                  <v:textbox style="mso-fit-shape-to-text:t" inset="0,0,0,0">
                    <w:txbxContent>
                      <w:p w14:paraId="5616B48A" w14:textId="78C215AB" w:rsidR="00230286" w:rsidRDefault="00230286">
                        <w:r>
                          <w:rPr>
                            <w:rFonts w:ascii="Avenir Next LT Pro" w:hAnsi="Avenir Next LT Pro" w:cs="Avenir Next LT Pro"/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2B54A8ED" w14:textId="18BADA49" w:rsidR="00DD3CF0" w:rsidRDefault="00DD3CF0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5C5E8BC" w14:textId="77777777" w:rsidR="00DD3CF0" w:rsidRDefault="00DD3CF0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8BFB1F8" w14:textId="106C4311" w:rsidR="00DD3CF0" w:rsidRDefault="00DD3CF0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D1385F4" w14:textId="77777777" w:rsidR="00DD3CF0" w:rsidRDefault="00DD3CF0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7DACBCF" w14:textId="77777777" w:rsidR="00DD3CF0" w:rsidRDefault="00DD3CF0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2931064" w14:textId="4F73A7BD" w:rsidR="00DD3CF0" w:rsidRDefault="00DD3CF0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2FE5A76" w14:textId="3F97722E" w:rsidR="00DD3CF0" w:rsidRDefault="00DD3CF0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0043238" w14:textId="2C074A37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EB6D87A" w14:textId="379B9883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736AB69" w14:textId="375AC279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FE361F1" w14:textId="4131270E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5B40906" w14:textId="36CAE2DA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06D9D77" w14:textId="70E6B4D1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340603E" w14:textId="57B8CA84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73E194C" w14:textId="545D664E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E2A952E" w14:textId="62A9CD31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731B595" w14:textId="3D666B07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F52FFAD" w14:textId="1E276E69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9C36E76" w14:textId="73170A71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35B88CF" w14:textId="499C67A2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040840D" w14:textId="2790A57A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9945C7F" w14:textId="3222CA03" w:rsidR="003A3A1D" w:rsidRDefault="003A3A1D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DA4B6FF" w14:textId="242A0853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FC4C1B7" w14:textId="5A485B27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4DDC08F" w14:textId="77777777" w:rsidR="00543F4E" w:rsidRDefault="00543F4E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40DD08D" w14:textId="1D4CEF14" w:rsidR="003A3A1D" w:rsidRPr="003A3A1D" w:rsidRDefault="003A3A1D" w:rsidP="00266560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49FF261" w14:textId="1351DC29" w:rsidR="00266560" w:rsidRDefault="00266560" w:rsidP="00266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6A174D09" w14:textId="77777777" w:rsidR="00543F4E" w:rsidRDefault="00543F4E" w:rsidP="00266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32A378BF" w14:textId="796C32E3" w:rsidR="003A3A1D" w:rsidRPr="00F771C7" w:rsidRDefault="003A3A1D" w:rsidP="00F771C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</w:pPr>
    </w:p>
    <w:p w14:paraId="06911554" w14:textId="2847CABA" w:rsidR="00F771C7" w:rsidRDefault="00F771C7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538FC89" w14:textId="563D1219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FEC2C5C" w14:textId="226EB91D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CC05266" w14:textId="195DC941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  <w:r>
        <w:rPr>
          <w:noProof/>
        </w:rPr>
        <w:lastRenderedPageBreak/>
        <mc:AlternateContent>
          <mc:Choice Requires="wpc">
            <w:drawing>
              <wp:anchor distT="0" distB="0" distL="114300" distR="114300" simplePos="0" relativeHeight="251670528" behindDoc="0" locked="0" layoutInCell="1" allowOverlap="1" wp14:anchorId="03F88C1E" wp14:editId="4A685FFE">
                <wp:simplePos x="0" y="0"/>
                <wp:positionH relativeFrom="margin">
                  <wp:posOffset>-635</wp:posOffset>
                </wp:positionH>
                <wp:positionV relativeFrom="paragraph">
                  <wp:posOffset>8890</wp:posOffset>
                </wp:positionV>
                <wp:extent cx="6083300" cy="3756025"/>
                <wp:effectExtent l="0" t="0" r="0" b="15875"/>
                <wp:wrapNone/>
                <wp:docPr id="499" name="Canvas 4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60" name="Rectangle 265"/>
                        <wps:cNvSpPr>
                          <a:spLocks noChangeArrowheads="1"/>
                        </wps:cNvSpPr>
                        <wps:spPr bwMode="auto">
                          <a:xfrm>
                            <a:off x="107950" y="0"/>
                            <a:ext cx="2331720" cy="334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06B413" w14:textId="1716B5AB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  <w:color w:val="F04D00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F04D00"/>
                                  <w:sz w:val="28"/>
                                  <w:szCs w:val="28"/>
                                </w:rPr>
                                <w:t xml:space="preserve">ASSESSMENT QUESTION 4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62" name="Rectangle 267"/>
                        <wps:cNvSpPr>
                          <a:spLocks noChangeArrowheads="1"/>
                        </wps:cNvSpPr>
                        <wps:spPr bwMode="auto">
                          <a:xfrm>
                            <a:off x="2037715" y="0"/>
                            <a:ext cx="4064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090741" w14:textId="75A312F5" w:rsidR="00230286" w:rsidRDefault="00230286">
                              <w:r>
                                <w:rPr>
                                  <w:b/>
                                  <w:bCs/>
                                  <w:color w:val="00206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63" name="Rectangle 268"/>
                        <wps:cNvSpPr>
                          <a:spLocks noChangeArrowheads="1"/>
                        </wps:cNvSpPr>
                        <wps:spPr bwMode="auto">
                          <a:xfrm>
                            <a:off x="107950" y="334645"/>
                            <a:ext cx="5587365" cy="30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026AB0" w14:textId="64B07642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>What is the nature and size of the potential market the project will address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64" name="Rectangle 269"/>
                        <wps:cNvSpPr>
                          <a:spLocks noChangeArrowheads="1"/>
                        </wps:cNvSpPr>
                        <wps:spPr bwMode="auto">
                          <a:xfrm>
                            <a:off x="4934585" y="33464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A1A280" w14:textId="69C9F3CD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65" name="Rectangle 270"/>
                        <wps:cNvSpPr>
                          <a:spLocks noChangeArrowheads="1"/>
                        </wps:cNvSpPr>
                        <wps:spPr bwMode="auto">
                          <a:xfrm>
                            <a:off x="107950" y="63754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961146" w14:textId="395BAE87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66" name="Rectangle 271"/>
                        <wps:cNvSpPr>
                          <a:spLocks noChangeArrowheads="1"/>
                        </wps:cNvSpPr>
                        <wps:spPr bwMode="auto">
                          <a:xfrm>
                            <a:off x="107950" y="939165"/>
                            <a:ext cx="11226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BBF2C1" w14:textId="44BD53E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SPONSE GUIDANC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67" name="Rectangle 272"/>
                        <wps:cNvSpPr>
                          <a:spLocks noChangeArrowheads="1"/>
                        </wps:cNvSpPr>
                        <wps:spPr bwMode="auto">
                          <a:xfrm>
                            <a:off x="1231265" y="9391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797878" w14:textId="75ECAF3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68" name="Rectangle 273"/>
                        <wps:cNvSpPr>
                          <a:spLocks noChangeArrowheads="1"/>
                        </wps:cNvSpPr>
                        <wps:spPr bwMode="auto">
                          <a:xfrm>
                            <a:off x="107950" y="1073150"/>
                            <a:ext cx="1123315" cy="76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9" name="Rectangle 274"/>
                        <wps:cNvSpPr>
                          <a:spLocks noChangeArrowheads="1"/>
                        </wps:cNvSpPr>
                        <wps:spPr bwMode="auto">
                          <a:xfrm>
                            <a:off x="107950" y="120967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527101" w14:textId="6A4C86F4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70" name="Rectangle 275"/>
                        <wps:cNvSpPr>
                          <a:spLocks noChangeArrowheads="1"/>
                        </wps:cNvSpPr>
                        <wps:spPr bwMode="auto">
                          <a:xfrm>
                            <a:off x="166370" y="122364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B9F36C" w14:textId="17971A4E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71" name="Rectangle 276"/>
                        <wps:cNvSpPr>
                          <a:spLocks noChangeArrowheads="1"/>
                        </wps:cNvSpPr>
                        <wps:spPr bwMode="auto">
                          <a:xfrm>
                            <a:off x="288290" y="1216025"/>
                            <a:ext cx="4400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00A071" w14:textId="213CFB1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scrib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72" name="Rectangle 277"/>
                        <wps:cNvSpPr>
                          <a:spLocks noChangeArrowheads="1"/>
                        </wps:cNvSpPr>
                        <wps:spPr bwMode="auto">
                          <a:xfrm>
                            <a:off x="727075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152ED2" w14:textId="4095D07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73" name="Rectangle 278"/>
                        <wps:cNvSpPr>
                          <a:spLocks noChangeArrowheads="1"/>
                        </wps:cNvSpPr>
                        <wps:spPr bwMode="auto">
                          <a:xfrm>
                            <a:off x="755650" y="1216025"/>
                            <a:ext cx="1689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0B7721" w14:textId="72F6F19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74" name="Rectangle 279"/>
                        <wps:cNvSpPr>
                          <a:spLocks noChangeArrowheads="1"/>
                        </wps:cNvSpPr>
                        <wps:spPr bwMode="auto">
                          <a:xfrm>
                            <a:off x="925195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48D623" w14:textId="6A4ADEF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75" name="Rectangle 280"/>
                        <wps:cNvSpPr>
                          <a:spLocks noChangeArrowheads="1"/>
                        </wps:cNvSpPr>
                        <wps:spPr bwMode="auto">
                          <a:xfrm>
                            <a:off x="953770" y="1216025"/>
                            <a:ext cx="4972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EB7482" w14:textId="339590A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market(s)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76" name="Rectangle 281"/>
                        <wps:cNvSpPr>
                          <a:spLocks noChangeArrowheads="1"/>
                        </wps:cNvSpPr>
                        <wps:spPr bwMode="auto">
                          <a:xfrm>
                            <a:off x="1449070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BA1646" w14:textId="1B433FC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77" name="Rectangle 282"/>
                        <wps:cNvSpPr>
                          <a:spLocks noChangeArrowheads="1"/>
                        </wps:cNvSpPr>
                        <wps:spPr bwMode="auto">
                          <a:xfrm>
                            <a:off x="1478280" y="1216025"/>
                            <a:ext cx="2159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6C3857" w14:textId="3867316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a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78" name="Rectangle 283"/>
                        <wps:cNvSpPr>
                          <a:spLocks noChangeArrowheads="1"/>
                        </wps:cNvSpPr>
                        <wps:spPr bwMode="auto">
                          <a:xfrm>
                            <a:off x="1694815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30E3EB" w14:textId="4E7EEFF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79" name="Rectangle 284"/>
                        <wps:cNvSpPr>
                          <a:spLocks noChangeArrowheads="1"/>
                        </wps:cNvSpPr>
                        <wps:spPr bwMode="auto">
                          <a:xfrm>
                            <a:off x="1723390" y="1216025"/>
                            <a:ext cx="1873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D6FE1F" w14:textId="77756B7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you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80" name="Rectangle 285"/>
                        <wps:cNvSpPr>
                          <a:spLocks noChangeArrowheads="1"/>
                        </wps:cNvSpPr>
                        <wps:spPr bwMode="auto">
                          <a:xfrm>
                            <a:off x="1910715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7D04F7" w14:textId="4A18CDE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81" name="Rectangle 286"/>
                        <wps:cNvSpPr>
                          <a:spLocks noChangeArrowheads="1"/>
                        </wps:cNvSpPr>
                        <wps:spPr bwMode="auto">
                          <a:xfrm>
                            <a:off x="1939925" y="1216025"/>
                            <a:ext cx="1695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AD32E7" w14:textId="4C9CDAC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r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82" name="Rectangle 287"/>
                        <wps:cNvSpPr>
                          <a:spLocks noChangeArrowheads="1"/>
                        </wps:cNvSpPr>
                        <wps:spPr bwMode="auto">
                          <a:xfrm>
                            <a:off x="2108835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050D96" w14:textId="6E48023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83" name="Rectangle 288"/>
                        <wps:cNvSpPr>
                          <a:spLocks noChangeArrowheads="1"/>
                        </wps:cNvSpPr>
                        <wps:spPr bwMode="auto">
                          <a:xfrm>
                            <a:off x="2138045" y="1216025"/>
                            <a:ext cx="4324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F36D37" w14:textId="307FF52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entering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84" name="Rectangle 289"/>
                        <wps:cNvSpPr>
                          <a:spLocks noChangeArrowheads="1"/>
                        </wps:cNvSpPr>
                        <wps:spPr bwMode="auto">
                          <a:xfrm>
                            <a:off x="2571115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C1309F" w14:textId="5617243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85" name="Rectangle 290"/>
                        <wps:cNvSpPr>
                          <a:spLocks noChangeArrowheads="1"/>
                        </wps:cNvSpPr>
                        <wps:spPr bwMode="auto">
                          <a:xfrm>
                            <a:off x="2599690" y="1216025"/>
                            <a:ext cx="2279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509C1C" w14:textId="446272B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with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86" name="Rectangle 291"/>
                        <wps:cNvSpPr>
                          <a:spLocks noChangeArrowheads="1"/>
                        </wps:cNvSpPr>
                        <wps:spPr bwMode="auto">
                          <a:xfrm>
                            <a:off x="2827020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24E59B" w14:textId="72A7BE2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87" name="Rectangle 292"/>
                        <wps:cNvSpPr>
                          <a:spLocks noChangeArrowheads="1"/>
                        </wps:cNvSpPr>
                        <wps:spPr bwMode="auto">
                          <a:xfrm>
                            <a:off x="2855595" y="1216025"/>
                            <a:ext cx="1689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D9C040" w14:textId="48453CC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88" name="Rectangle 293"/>
                        <wps:cNvSpPr>
                          <a:spLocks noChangeArrowheads="1"/>
                        </wps:cNvSpPr>
                        <wps:spPr bwMode="auto">
                          <a:xfrm>
                            <a:off x="3025140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44D202" w14:textId="77DC474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89" name="Rectangle 294"/>
                        <wps:cNvSpPr>
                          <a:spLocks noChangeArrowheads="1"/>
                        </wps:cNvSpPr>
                        <wps:spPr bwMode="auto">
                          <a:xfrm>
                            <a:off x="3053715" y="1216025"/>
                            <a:ext cx="6718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D64023" w14:textId="05C02DD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velopmen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90" name="Rectangle 295"/>
                        <wps:cNvSpPr>
                          <a:spLocks noChangeArrowheads="1"/>
                        </wps:cNvSpPr>
                        <wps:spPr bwMode="auto">
                          <a:xfrm>
                            <a:off x="3726180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BB2F18" w14:textId="07D5757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91" name="Rectangle 296"/>
                        <wps:cNvSpPr>
                          <a:spLocks noChangeArrowheads="1"/>
                        </wps:cNvSpPr>
                        <wps:spPr bwMode="auto">
                          <a:xfrm>
                            <a:off x="3754755" y="1216025"/>
                            <a:ext cx="1054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A757B6" w14:textId="3A48BBC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f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92" name="Rectangle 297"/>
                        <wps:cNvSpPr>
                          <a:spLocks noChangeArrowheads="1"/>
                        </wps:cNvSpPr>
                        <wps:spPr bwMode="auto">
                          <a:xfrm>
                            <a:off x="3858260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438C0D" w14:textId="1D5E5D4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93" name="Rectangle 298"/>
                        <wps:cNvSpPr>
                          <a:spLocks noChangeArrowheads="1"/>
                        </wps:cNvSpPr>
                        <wps:spPr bwMode="auto">
                          <a:xfrm>
                            <a:off x="3887470" y="1216025"/>
                            <a:ext cx="654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EB7426" w14:textId="05B4591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94" name="Rectangle 299"/>
                        <wps:cNvSpPr>
                          <a:spLocks noChangeArrowheads="1"/>
                        </wps:cNvSpPr>
                        <wps:spPr bwMode="auto">
                          <a:xfrm>
                            <a:off x="3952875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10138F" w14:textId="06D748A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95" name="Rectangle 300"/>
                        <wps:cNvSpPr>
                          <a:spLocks noChangeArrowheads="1"/>
                        </wps:cNvSpPr>
                        <wps:spPr bwMode="auto">
                          <a:xfrm>
                            <a:off x="3982085" y="1216025"/>
                            <a:ext cx="2171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016FAE" w14:textId="7BC39B2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new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96" name="Rectangle 301"/>
                        <wps:cNvSpPr>
                          <a:spLocks noChangeArrowheads="1"/>
                        </wps:cNvSpPr>
                        <wps:spPr bwMode="auto">
                          <a:xfrm>
                            <a:off x="4198620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D36E2E" w14:textId="5026A9D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97" name="Rectangle 302"/>
                        <wps:cNvSpPr>
                          <a:spLocks noChangeArrowheads="1"/>
                        </wps:cNvSpPr>
                        <wps:spPr bwMode="auto">
                          <a:xfrm>
                            <a:off x="4227195" y="1216025"/>
                            <a:ext cx="4972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271DD1" w14:textId="2C33C4E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dvanced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98" name="Rectangle 303"/>
                        <wps:cNvSpPr>
                          <a:spLocks noChangeArrowheads="1"/>
                        </wps:cNvSpPr>
                        <wps:spPr bwMode="auto">
                          <a:xfrm>
                            <a:off x="4723765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D10BC6" w14:textId="0896C5D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399" name="Rectangle 304"/>
                        <wps:cNvSpPr>
                          <a:spLocks noChangeArrowheads="1"/>
                        </wps:cNvSpPr>
                        <wps:spPr bwMode="auto">
                          <a:xfrm>
                            <a:off x="4752975" y="1216025"/>
                            <a:ext cx="7645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D86776" w14:textId="6AF2414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manufacturing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00" name="Rectangle 305"/>
                        <wps:cNvSpPr>
                          <a:spLocks noChangeArrowheads="1"/>
                        </wps:cNvSpPr>
                        <wps:spPr bwMode="auto">
                          <a:xfrm>
                            <a:off x="5514975" y="1216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0ECE52" w14:textId="258448B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01" name="Rectangle 306"/>
                        <wps:cNvSpPr>
                          <a:spLocks noChangeArrowheads="1"/>
                        </wps:cNvSpPr>
                        <wps:spPr bwMode="auto">
                          <a:xfrm>
                            <a:off x="288290" y="1370330"/>
                            <a:ext cx="5683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717FF7" w14:textId="2C5A6A3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echnology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02" name="Rectangle 307"/>
                        <wps:cNvSpPr>
                          <a:spLocks noChangeArrowheads="1"/>
                        </wps:cNvSpPr>
                        <wps:spPr bwMode="auto">
                          <a:xfrm>
                            <a:off x="857885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0F4ED0" w14:textId="644F1AF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03" name="Rectangle 308"/>
                        <wps:cNvSpPr>
                          <a:spLocks noChangeArrowheads="1"/>
                        </wps:cNvSpPr>
                        <wps:spPr bwMode="auto">
                          <a:xfrm>
                            <a:off x="887095" y="1370330"/>
                            <a:ext cx="1524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E69A7D" w14:textId="7B3E82B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R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04" name="Rectangle 309"/>
                        <wps:cNvSpPr>
                          <a:spLocks noChangeArrowheads="1"/>
                        </wps:cNvSpPr>
                        <wps:spPr bwMode="auto">
                          <a:xfrm>
                            <a:off x="1037590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C539F8" w14:textId="5883144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05" name="Rectangle 310"/>
                        <wps:cNvSpPr>
                          <a:spLocks noChangeArrowheads="1"/>
                        </wps:cNvSpPr>
                        <wps:spPr bwMode="auto">
                          <a:xfrm>
                            <a:off x="1066800" y="1370330"/>
                            <a:ext cx="4273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5CC3BF" w14:textId="4DD7B09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scrib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06" name="Rectangle 311"/>
                        <wps:cNvSpPr>
                          <a:spLocks noChangeArrowheads="1"/>
                        </wps:cNvSpPr>
                        <wps:spPr bwMode="auto">
                          <a:xfrm>
                            <a:off x="1493520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B6AC50" w14:textId="33ED935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07" name="Rectangle 312"/>
                        <wps:cNvSpPr>
                          <a:spLocks noChangeArrowheads="1"/>
                        </wps:cNvSpPr>
                        <wps:spPr bwMode="auto">
                          <a:xfrm>
                            <a:off x="1522095" y="1370330"/>
                            <a:ext cx="1689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B29C09" w14:textId="7D3A8B4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08" name="Rectangle 313"/>
                        <wps:cNvSpPr>
                          <a:spLocks noChangeArrowheads="1"/>
                        </wps:cNvSpPr>
                        <wps:spPr bwMode="auto">
                          <a:xfrm>
                            <a:off x="1691640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0E64D4" w14:textId="0B65A06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09" name="Rectangle 314"/>
                        <wps:cNvSpPr>
                          <a:spLocks noChangeArrowheads="1"/>
                        </wps:cNvSpPr>
                        <wps:spPr bwMode="auto">
                          <a:xfrm>
                            <a:off x="1718945" y="1370330"/>
                            <a:ext cx="3968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5036D9" w14:textId="41100A4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existing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10" name="Rectangle 315"/>
                        <wps:cNvSpPr>
                          <a:spLocks noChangeArrowheads="1"/>
                        </wps:cNvSpPr>
                        <wps:spPr bwMode="auto">
                          <a:xfrm>
                            <a:off x="2115185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6F0762" w14:textId="1EDB4C7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11" name="Rectangle 316"/>
                        <wps:cNvSpPr>
                          <a:spLocks noChangeArrowheads="1"/>
                        </wps:cNvSpPr>
                        <wps:spPr bwMode="auto">
                          <a:xfrm>
                            <a:off x="2144395" y="1370330"/>
                            <a:ext cx="3708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5268ED" w14:textId="2311408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marke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12" name="Rectangle 317"/>
                        <wps:cNvSpPr>
                          <a:spLocks noChangeArrowheads="1"/>
                        </wps:cNvSpPr>
                        <wps:spPr bwMode="auto">
                          <a:xfrm>
                            <a:off x="2514600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47A8C4" w14:textId="5CB23D8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13" name="Rectangle 318"/>
                        <wps:cNvSpPr>
                          <a:spLocks noChangeArrowheads="1"/>
                        </wps:cNvSpPr>
                        <wps:spPr bwMode="auto">
                          <a:xfrm>
                            <a:off x="2543175" y="1370330"/>
                            <a:ext cx="2159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BDC2C0" w14:textId="7DFC4E5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a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14" name="Rectangle 319"/>
                        <wps:cNvSpPr>
                          <a:spLocks noChangeArrowheads="1"/>
                        </wps:cNvSpPr>
                        <wps:spPr bwMode="auto">
                          <a:xfrm>
                            <a:off x="2759710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B62A66" w14:textId="196F1DF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15" name="Rectangle 320"/>
                        <wps:cNvSpPr>
                          <a:spLocks noChangeArrowheads="1"/>
                        </wps:cNvSpPr>
                        <wps:spPr bwMode="auto">
                          <a:xfrm>
                            <a:off x="2788920" y="1370330"/>
                            <a:ext cx="1873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9E2F24" w14:textId="006FAC9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you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16" name="Rectangle 321"/>
                        <wps:cNvSpPr>
                          <a:spLocks noChangeArrowheads="1"/>
                        </wps:cNvSpPr>
                        <wps:spPr bwMode="auto">
                          <a:xfrm>
                            <a:off x="2976245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553F17" w14:textId="7693F97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17" name="Rectangle 322"/>
                        <wps:cNvSpPr>
                          <a:spLocks noChangeArrowheads="1"/>
                        </wps:cNvSpPr>
                        <wps:spPr bwMode="auto">
                          <a:xfrm>
                            <a:off x="3004820" y="1370330"/>
                            <a:ext cx="1695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46D5AA" w14:textId="0A94C26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r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18" name="Rectangle 323"/>
                        <wps:cNvSpPr>
                          <a:spLocks noChangeArrowheads="1"/>
                        </wps:cNvSpPr>
                        <wps:spPr bwMode="auto">
                          <a:xfrm>
                            <a:off x="3174365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F685F" w14:textId="338A9AA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19" name="Rectangle 324"/>
                        <wps:cNvSpPr>
                          <a:spLocks noChangeArrowheads="1"/>
                        </wps:cNvSpPr>
                        <wps:spPr bwMode="auto">
                          <a:xfrm>
                            <a:off x="3202940" y="1370330"/>
                            <a:ext cx="5022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8DAAE0" w14:textId="5582A6F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perating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20" name="Rectangle 325"/>
                        <wps:cNvSpPr>
                          <a:spLocks noChangeArrowheads="1"/>
                        </wps:cNvSpPr>
                        <wps:spPr bwMode="auto">
                          <a:xfrm>
                            <a:off x="3704590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B30209" w14:textId="5A3F7EA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21" name="Rectangle 326"/>
                        <wps:cNvSpPr>
                          <a:spLocks noChangeArrowheads="1"/>
                        </wps:cNvSpPr>
                        <wps:spPr bwMode="auto">
                          <a:xfrm>
                            <a:off x="3733800" y="1370330"/>
                            <a:ext cx="3225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F149B0" w14:textId="4246F1D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withi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22" name="Rectangle 327"/>
                        <wps:cNvSpPr>
                          <a:spLocks noChangeArrowheads="1"/>
                        </wps:cNvSpPr>
                        <wps:spPr bwMode="auto">
                          <a:xfrm>
                            <a:off x="4055110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AD49B3" w14:textId="17D8BAC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23" name="Rectangle 328"/>
                        <wps:cNvSpPr>
                          <a:spLocks noChangeArrowheads="1"/>
                        </wps:cNvSpPr>
                        <wps:spPr bwMode="auto">
                          <a:xfrm>
                            <a:off x="4084320" y="1370330"/>
                            <a:ext cx="1962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FAFD34" w14:textId="7AD6182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nd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24" name="Rectangle 329"/>
                        <wps:cNvSpPr>
                          <a:spLocks noChangeArrowheads="1"/>
                        </wps:cNvSpPr>
                        <wps:spPr bwMode="auto">
                          <a:xfrm>
                            <a:off x="4280535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678C3E" w14:textId="7A6F268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25" name="Rectangle 330"/>
                        <wps:cNvSpPr>
                          <a:spLocks noChangeArrowheads="1"/>
                        </wps:cNvSpPr>
                        <wps:spPr bwMode="auto">
                          <a:xfrm>
                            <a:off x="4309745" y="1370330"/>
                            <a:ext cx="2216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9EABB1" w14:textId="3025A74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how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26" name="Rectangle 331"/>
                        <wps:cNvSpPr>
                          <a:spLocks noChangeArrowheads="1"/>
                        </wps:cNvSpPr>
                        <wps:spPr bwMode="auto">
                          <a:xfrm>
                            <a:off x="4530725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7B830F" w14:textId="0AF631E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27" name="Rectangle 332"/>
                        <wps:cNvSpPr>
                          <a:spLocks noChangeArrowheads="1"/>
                        </wps:cNvSpPr>
                        <wps:spPr bwMode="auto">
                          <a:xfrm>
                            <a:off x="4559300" y="1370330"/>
                            <a:ext cx="1866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17847B" w14:textId="3BF7163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i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28" name="Rectangle 333"/>
                        <wps:cNvSpPr>
                          <a:spLocks noChangeArrowheads="1"/>
                        </wps:cNvSpPr>
                        <wps:spPr bwMode="auto">
                          <a:xfrm>
                            <a:off x="4745355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59C955" w14:textId="78872CA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29" name="Rectangle 334"/>
                        <wps:cNvSpPr>
                          <a:spLocks noChangeArrowheads="1"/>
                        </wps:cNvSpPr>
                        <wps:spPr bwMode="auto">
                          <a:xfrm>
                            <a:off x="4774565" y="1370330"/>
                            <a:ext cx="4972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0534F2" w14:textId="022F9EE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dvanced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30" name="Rectangle 335"/>
                        <wps:cNvSpPr>
                          <a:spLocks noChangeArrowheads="1"/>
                        </wps:cNvSpPr>
                        <wps:spPr bwMode="auto">
                          <a:xfrm>
                            <a:off x="5272405" y="1370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EA6FAB" w14:textId="3D6C765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31" name="Rectangle 336"/>
                        <wps:cNvSpPr>
                          <a:spLocks noChangeArrowheads="1"/>
                        </wps:cNvSpPr>
                        <wps:spPr bwMode="auto">
                          <a:xfrm>
                            <a:off x="288290" y="1525270"/>
                            <a:ext cx="7645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F92CC9" w14:textId="7AADADF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manufacturing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32" name="Rectangle 337"/>
                        <wps:cNvSpPr>
                          <a:spLocks noChangeArrowheads="1"/>
                        </wps:cNvSpPr>
                        <wps:spPr bwMode="auto">
                          <a:xfrm>
                            <a:off x="1052830" y="15252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906874" w14:textId="517F0B2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33" name="Rectangle 338"/>
                        <wps:cNvSpPr>
                          <a:spLocks noChangeArrowheads="1"/>
                        </wps:cNvSpPr>
                        <wps:spPr bwMode="auto">
                          <a:xfrm>
                            <a:off x="1082040" y="1525270"/>
                            <a:ext cx="6064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CA2F00" w14:textId="26CA7C4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pportunity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34" name="Rectangle 339"/>
                        <wps:cNvSpPr>
                          <a:spLocks noChangeArrowheads="1"/>
                        </wps:cNvSpPr>
                        <wps:spPr bwMode="auto">
                          <a:xfrm>
                            <a:off x="1688465" y="15252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930939" w14:textId="4247F40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35" name="Rectangle 340"/>
                        <wps:cNvSpPr>
                          <a:spLocks noChangeArrowheads="1"/>
                        </wps:cNvSpPr>
                        <wps:spPr bwMode="auto">
                          <a:xfrm>
                            <a:off x="1717675" y="1525270"/>
                            <a:ext cx="1784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BEDAA5" w14:textId="392D507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will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36" name="Rectangle 341"/>
                        <wps:cNvSpPr>
                          <a:spLocks noChangeArrowheads="1"/>
                        </wps:cNvSpPr>
                        <wps:spPr bwMode="auto">
                          <a:xfrm>
                            <a:off x="1894205" y="15252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58DA15" w14:textId="38B88D7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37" name="Rectangle 342"/>
                        <wps:cNvSpPr>
                          <a:spLocks noChangeArrowheads="1"/>
                        </wps:cNvSpPr>
                        <wps:spPr bwMode="auto">
                          <a:xfrm>
                            <a:off x="1923415" y="1525270"/>
                            <a:ext cx="4356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119FBB" w14:textId="60362DE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enhanc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38" name="Rectangle 343"/>
                        <wps:cNvSpPr>
                          <a:spLocks noChangeArrowheads="1"/>
                        </wps:cNvSpPr>
                        <wps:spPr bwMode="auto">
                          <a:xfrm>
                            <a:off x="2360295" y="15252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DC8C22" w14:textId="7428E22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39" name="Rectangle 344"/>
                        <wps:cNvSpPr>
                          <a:spLocks noChangeArrowheads="1"/>
                        </wps:cNvSpPr>
                        <wps:spPr bwMode="auto">
                          <a:xfrm>
                            <a:off x="2389505" y="1525270"/>
                            <a:ext cx="2311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C851E7" w14:textId="0DCCE93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your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40" name="Rectangle 345"/>
                        <wps:cNvSpPr>
                          <a:spLocks noChangeArrowheads="1"/>
                        </wps:cNvSpPr>
                        <wps:spPr bwMode="auto">
                          <a:xfrm>
                            <a:off x="2618105" y="15252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8A3E40" w14:textId="365E4A3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41" name="Rectangle 346"/>
                        <wps:cNvSpPr>
                          <a:spLocks noChangeArrowheads="1"/>
                        </wps:cNvSpPr>
                        <wps:spPr bwMode="auto">
                          <a:xfrm>
                            <a:off x="2647315" y="1525270"/>
                            <a:ext cx="6051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8EF615" w14:textId="26A6B24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ompetitiv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42" name="Rectangle 347"/>
                        <wps:cNvSpPr>
                          <a:spLocks noChangeArrowheads="1"/>
                        </wps:cNvSpPr>
                        <wps:spPr bwMode="auto">
                          <a:xfrm>
                            <a:off x="3253740" y="15252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AF1A82" w14:textId="309C288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43" name="Rectangle 348"/>
                        <wps:cNvSpPr>
                          <a:spLocks noChangeArrowheads="1"/>
                        </wps:cNvSpPr>
                        <wps:spPr bwMode="auto">
                          <a:xfrm>
                            <a:off x="3282315" y="1525270"/>
                            <a:ext cx="4114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D41A6D" w14:textId="6126E23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ositio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44" name="Rectangle 349"/>
                        <wps:cNvSpPr>
                          <a:spLocks noChangeArrowheads="1"/>
                        </wps:cNvSpPr>
                        <wps:spPr bwMode="auto">
                          <a:xfrm>
                            <a:off x="3692525" y="15252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A90372" w14:textId="662D5F2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45" name="Rectangle 350"/>
                        <wps:cNvSpPr>
                          <a:spLocks noChangeArrowheads="1"/>
                        </wps:cNvSpPr>
                        <wps:spPr bwMode="auto">
                          <a:xfrm>
                            <a:off x="3721100" y="1525270"/>
                            <a:ext cx="3225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1E9705" w14:textId="1CEA1C3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withi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46" name="Rectangle 351"/>
                        <wps:cNvSpPr>
                          <a:spLocks noChangeArrowheads="1"/>
                        </wps:cNvSpPr>
                        <wps:spPr bwMode="auto">
                          <a:xfrm>
                            <a:off x="4043045" y="15252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4A7894" w14:textId="5291A25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47" name="Rectangle 352"/>
                        <wps:cNvSpPr>
                          <a:spLocks noChangeArrowheads="1"/>
                        </wps:cNvSpPr>
                        <wps:spPr bwMode="auto">
                          <a:xfrm>
                            <a:off x="4071620" y="1525270"/>
                            <a:ext cx="1689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4B8F71" w14:textId="0C9C169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48" name="Rectangle 353"/>
                        <wps:cNvSpPr>
                          <a:spLocks noChangeArrowheads="1"/>
                        </wps:cNvSpPr>
                        <wps:spPr bwMode="auto">
                          <a:xfrm>
                            <a:off x="4241165" y="15252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7F38FE" w14:textId="0802F73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49" name="Rectangle 354"/>
                        <wps:cNvSpPr>
                          <a:spLocks noChangeArrowheads="1"/>
                        </wps:cNvSpPr>
                        <wps:spPr bwMode="auto">
                          <a:xfrm>
                            <a:off x="4269740" y="1525270"/>
                            <a:ext cx="3708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FD6640" w14:textId="56767FE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marke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50" name="Rectangle 355"/>
                        <wps:cNvSpPr>
                          <a:spLocks noChangeArrowheads="1"/>
                        </wps:cNvSpPr>
                        <wps:spPr bwMode="auto">
                          <a:xfrm>
                            <a:off x="4638675" y="15252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BDD9D" w14:textId="384CC8F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51" name="Rectangle 356"/>
                        <wps:cNvSpPr>
                          <a:spLocks noChangeArrowheads="1"/>
                        </wps:cNvSpPr>
                        <wps:spPr bwMode="auto">
                          <a:xfrm>
                            <a:off x="107950" y="175641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524922" w14:textId="14E64F75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52" name="Rectangle 357"/>
                        <wps:cNvSpPr>
                          <a:spLocks noChangeArrowheads="1"/>
                        </wps:cNvSpPr>
                        <wps:spPr bwMode="auto">
                          <a:xfrm>
                            <a:off x="166370" y="177038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CD2E7E" w14:textId="244A1AE6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53" name="Rectangle 358"/>
                        <wps:cNvSpPr>
                          <a:spLocks noChangeArrowheads="1"/>
                        </wps:cNvSpPr>
                        <wps:spPr bwMode="auto">
                          <a:xfrm>
                            <a:off x="288290" y="1762760"/>
                            <a:ext cx="4451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7501DC" w14:textId="054F0FE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onsider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54" name="Rectangle 359"/>
                        <wps:cNvSpPr>
                          <a:spLocks noChangeArrowheads="1"/>
                        </wps:cNvSpPr>
                        <wps:spPr bwMode="auto">
                          <a:xfrm>
                            <a:off x="731520" y="17627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52F984" w14:textId="2C355A9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55" name="Rectangle 360"/>
                        <wps:cNvSpPr>
                          <a:spLocks noChangeArrowheads="1"/>
                        </wps:cNvSpPr>
                        <wps:spPr bwMode="auto">
                          <a:xfrm>
                            <a:off x="760730" y="1762760"/>
                            <a:ext cx="4673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41283F" w14:textId="4AA01C3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including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56" name="Rectangle 361"/>
                        <wps:cNvSpPr>
                          <a:spLocks noChangeArrowheads="1"/>
                        </wps:cNvSpPr>
                        <wps:spPr bwMode="auto">
                          <a:xfrm>
                            <a:off x="1228090" y="17627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C5A9C7" w14:textId="665AE15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57" name="Rectangle 362"/>
                        <wps:cNvSpPr>
                          <a:spLocks noChangeArrowheads="1"/>
                        </wps:cNvSpPr>
                        <wps:spPr bwMode="auto">
                          <a:xfrm>
                            <a:off x="1257300" y="1762760"/>
                            <a:ext cx="3416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63779A" w14:textId="4BA8010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tail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58" name="Rectangle 363"/>
                        <wps:cNvSpPr>
                          <a:spLocks noChangeArrowheads="1"/>
                        </wps:cNvSpPr>
                        <wps:spPr bwMode="auto">
                          <a:xfrm>
                            <a:off x="1598295" y="17627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895EC7" w14:textId="5B978A4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59" name="Rectangle 364"/>
                        <wps:cNvSpPr>
                          <a:spLocks noChangeArrowheads="1"/>
                        </wps:cNvSpPr>
                        <wps:spPr bwMode="auto">
                          <a:xfrm>
                            <a:off x="1627505" y="1762760"/>
                            <a:ext cx="1384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533420" w14:textId="3953F6E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f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60" name="Rectangle 365"/>
                        <wps:cNvSpPr>
                          <a:spLocks noChangeArrowheads="1"/>
                        </wps:cNvSpPr>
                        <wps:spPr bwMode="auto">
                          <a:xfrm>
                            <a:off x="1764665" y="17627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D9501E" w14:textId="1C40C7C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61" name="Rectangle 366"/>
                        <wps:cNvSpPr>
                          <a:spLocks noChangeArrowheads="1"/>
                        </wps:cNvSpPr>
                        <wps:spPr bwMode="auto">
                          <a:xfrm>
                            <a:off x="288290" y="201358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1EFB7C" w14:textId="684612E8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62" name="Rectangle 367"/>
                        <wps:cNvSpPr>
                          <a:spLocks noChangeArrowheads="1"/>
                        </wps:cNvSpPr>
                        <wps:spPr bwMode="auto">
                          <a:xfrm>
                            <a:off x="364490" y="200152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90592C" w14:textId="410BE9A9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63" name="Rectangle 368"/>
                        <wps:cNvSpPr>
                          <a:spLocks noChangeArrowheads="1"/>
                        </wps:cNvSpPr>
                        <wps:spPr bwMode="auto">
                          <a:xfrm>
                            <a:off x="541020" y="1993900"/>
                            <a:ext cx="54717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BF4DF5" w14:textId="2B13213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target market, including the size, margins, market leaders, key competitors, price competition, barrier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64" name="Rectangle 369"/>
                        <wps:cNvSpPr>
                          <a:spLocks noChangeArrowheads="1"/>
                        </wps:cNvSpPr>
                        <wps:spPr bwMode="auto">
                          <a:xfrm>
                            <a:off x="541020" y="2149475"/>
                            <a:ext cx="4057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F93F3F" w14:textId="7DA3BCB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o entry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65" name="Rectangle 370"/>
                        <wps:cNvSpPr>
                          <a:spLocks noChangeArrowheads="1"/>
                        </wps:cNvSpPr>
                        <wps:spPr bwMode="auto">
                          <a:xfrm>
                            <a:off x="946150" y="214947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6B3D05" w14:textId="228039E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66" name="Rectangle 371"/>
                        <wps:cNvSpPr>
                          <a:spLocks noChangeArrowheads="1"/>
                        </wps:cNvSpPr>
                        <wps:spPr bwMode="auto">
                          <a:xfrm>
                            <a:off x="288290" y="232410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6960CF" w14:textId="6A3D2A55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67" name="Rectangle 372"/>
                        <wps:cNvSpPr>
                          <a:spLocks noChangeArrowheads="1"/>
                        </wps:cNvSpPr>
                        <wps:spPr bwMode="auto">
                          <a:xfrm>
                            <a:off x="364490" y="231203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F0B60F" w14:textId="41F4DF11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68" name="Rectangle 373"/>
                        <wps:cNvSpPr>
                          <a:spLocks noChangeArrowheads="1"/>
                        </wps:cNvSpPr>
                        <wps:spPr bwMode="auto">
                          <a:xfrm>
                            <a:off x="541020" y="2304415"/>
                            <a:ext cx="35801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2D8238" w14:textId="277E9F1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djacent markets where the new knowledge could be commercialized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69" name="Rectangle 374"/>
                        <wps:cNvSpPr>
                          <a:spLocks noChangeArrowheads="1"/>
                        </wps:cNvSpPr>
                        <wps:spPr bwMode="auto">
                          <a:xfrm>
                            <a:off x="4120515" y="230441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1F9A67" w14:textId="3D731A7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70" name="Rectangle 375"/>
                        <wps:cNvSpPr>
                          <a:spLocks noChangeArrowheads="1"/>
                        </wps:cNvSpPr>
                        <wps:spPr bwMode="auto">
                          <a:xfrm>
                            <a:off x="288290" y="247777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922B48" w14:textId="0941CC0C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71" name="Rectangle 376"/>
                        <wps:cNvSpPr>
                          <a:spLocks noChangeArrowheads="1"/>
                        </wps:cNvSpPr>
                        <wps:spPr bwMode="auto">
                          <a:xfrm>
                            <a:off x="364490" y="246570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8163D8" w14:textId="579DDE74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72" name="Rectangle 377"/>
                        <wps:cNvSpPr>
                          <a:spLocks noChangeArrowheads="1"/>
                        </wps:cNvSpPr>
                        <wps:spPr bwMode="auto">
                          <a:xfrm>
                            <a:off x="541020" y="2458085"/>
                            <a:ext cx="19805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D39001" w14:textId="3385E52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dynamics of the market quantifying it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73" name="Rectangle 378"/>
                        <wps:cNvSpPr>
                          <a:spLocks noChangeArrowheads="1"/>
                        </wps:cNvSpPr>
                        <wps:spPr bwMode="auto">
                          <a:xfrm>
                            <a:off x="2548255" y="2458085"/>
                            <a:ext cx="30505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46D47D" w14:textId="4C82BF7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urrent size, including historical and projected growth rate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74" name="Rectangle 379"/>
                        <wps:cNvSpPr>
                          <a:spLocks noChangeArrowheads="1"/>
                        </wps:cNvSpPr>
                        <wps:spPr bwMode="auto">
                          <a:xfrm>
                            <a:off x="5600065" y="245808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EB7F7D" w14:textId="3E641B5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75" name="Rectangle 380"/>
                        <wps:cNvSpPr>
                          <a:spLocks noChangeArrowheads="1"/>
                        </wps:cNvSpPr>
                        <wps:spPr bwMode="auto">
                          <a:xfrm>
                            <a:off x="288290" y="263334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149713" w14:textId="4E9EA19A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76" name="Rectangle 381"/>
                        <wps:cNvSpPr>
                          <a:spLocks noChangeArrowheads="1"/>
                        </wps:cNvSpPr>
                        <wps:spPr bwMode="auto">
                          <a:xfrm>
                            <a:off x="364490" y="262128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0FC0EF" w14:textId="01A5419D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77" name="Rectangle 382"/>
                        <wps:cNvSpPr>
                          <a:spLocks noChangeArrowheads="1"/>
                        </wps:cNvSpPr>
                        <wps:spPr bwMode="auto">
                          <a:xfrm>
                            <a:off x="541020" y="2613660"/>
                            <a:ext cx="44316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858F52" w14:textId="70B8410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 specific target product, platform and service applications underpinning the marke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78" name="Rectangle 383"/>
                        <wps:cNvSpPr>
                          <a:spLocks noChangeArrowheads="1"/>
                        </wps:cNvSpPr>
                        <wps:spPr bwMode="auto">
                          <a:xfrm>
                            <a:off x="4972685" y="26136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55F74E" w14:textId="24CC24C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79" name="Rectangle 384"/>
                        <wps:cNvSpPr>
                          <a:spLocks noChangeArrowheads="1"/>
                        </wps:cNvSpPr>
                        <wps:spPr bwMode="auto">
                          <a:xfrm>
                            <a:off x="288290" y="278828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A15B1D" w14:textId="643E8BB7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80" name="Rectangle 385"/>
                        <wps:cNvSpPr>
                          <a:spLocks noChangeArrowheads="1"/>
                        </wps:cNvSpPr>
                        <wps:spPr bwMode="auto">
                          <a:xfrm>
                            <a:off x="364490" y="277622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216F35" w14:textId="32C56CB7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81" name="Rectangle 386"/>
                        <wps:cNvSpPr>
                          <a:spLocks noChangeArrowheads="1"/>
                        </wps:cNvSpPr>
                        <wps:spPr bwMode="auto">
                          <a:xfrm>
                            <a:off x="541020" y="2768600"/>
                            <a:ext cx="35788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04280B" w14:textId="6A1D848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 expected share of market to be captured as a result of this projec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82" name="Rectangle 387"/>
                        <wps:cNvSpPr>
                          <a:spLocks noChangeArrowheads="1"/>
                        </wps:cNvSpPr>
                        <wps:spPr bwMode="auto">
                          <a:xfrm>
                            <a:off x="4120515" y="276860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15FAE8" w14:textId="474C19F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83" name="Rectangle 388"/>
                        <wps:cNvSpPr>
                          <a:spLocks noChangeArrowheads="1"/>
                        </wps:cNvSpPr>
                        <wps:spPr bwMode="auto">
                          <a:xfrm>
                            <a:off x="288290" y="294195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31C610" w14:textId="063FE926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84" name="Rectangle 389"/>
                        <wps:cNvSpPr>
                          <a:spLocks noChangeArrowheads="1"/>
                        </wps:cNvSpPr>
                        <wps:spPr bwMode="auto">
                          <a:xfrm>
                            <a:off x="364490" y="292989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82A747" w14:textId="56A79A06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85" name="Rectangle 390"/>
                        <wps:cNvSpPr>
                          <a:spLocks noChangeArrowheads="1"/>
                        </wps:cNvSpPr>
                        <wps:spPr bwMode="auto">
                          <a:xfrm>
                            <a:off x="541020" y="2922270"/>
                            <a:ext cx="18700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9EF61A" w14:textId="3B3FACB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 opportunity timeline and when y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86" name="Rectangle 391"/>
                        <wps:cNvSpPr>
                          <a:spLocks noChangeArrowheads="1"/>
                        </wps:cNvSpPr>
                        <wps:spPr bwMode="auto">
                          <a:xfrm>
                            <a:off x="2411095" y="2922270"/>
                            <a:ext cx="16605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73A00B" w14:textId="33F5079C" w:rsidR="00230286" w:rsidRDefault="00230286">
                              <w:proofErr w:type="spellStart"/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u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expect benefits to be realized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87" name="Rectangle 392"/>
                        <wps:cNvSpPr>
                          <a:spLocks noChangeArrowheads="1"/>
                        </wps:cNvSpPr>
                        <wps:spPr bwMode="auto">
                          <a:xfrm>
                            <a:off x="4071620" y="29222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15CB4E" w14:textId="77167A3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88" name="Rectangle 393"/>
                        <wps:cNvSpPr>
                          <a:spLocks noChangeArrowheads="1"/>
                        </wps:cNvSpPr>
                        <wps:spPr bwMode="auto">
                          <a:xfrm>
                            <a:off x="288290" y="309753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BDBD3" w14:textId="7C07ABCE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89" name="Rectangle 394"/>
                        <wps:cNvSpPr>
                          <a:spLocks noChangeArrowheads="1"/>
                        </wps:cNvSpPr>
                        <wps:spPr bwMode="auto">
                          <a:xfrm>
                            <a:off x="364490" y="308546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BC9C45" w14:textId="4467D891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90" name="Rectangle 395"/>
                        <wps:cNvSpPr>
                          <a:spLocks noChangeArrowheads="1"/>
                        </wps:cNvSpPr>
                        <wps:spPr bwMode="auto">
                          <a:xfrm>
                            <a:off x="541020" y="3077845"/>
                            <a:ext cx="35350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DB3B66" w14:textId="5BE914B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 impact of the project on existing or future customer relationship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91" name="Rectangle 396"/>
                        <wps:cNvSpPr>
                          <a:spLocks noChangeArrowheads="1"/>
                        </wps:cNvSpPr>
                        <wps:spPr bwMode="auto">
                          <a:xfrm>
                            <a:off x="4076700" y="307784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B9087D" w14:textId="696E22D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92" name="Rectangle 397"/>
                        <wps:cNvSpPr>
                          <a:spLocks noChangeArrowheads="1"/>
                        </wps:cNvSpPr>
                        <wps:spPr bwMode="auto">
                          <a:xfrm>
                            <a:off x="107950" y="330898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3B985B" w14:textId="34F4521E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93" name="Rectangle 398"/>
                        <wps:cNvSpPr>
                          <a:spLocks noChangeArrowheads="1"/>
                        </wps:cNvSpPr>
                        <wps:spPr bwMode="auto">
                          <a:xfrm>
                            <a:off x="166370" y="332295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41A95E" w14:textId="00117CB3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94" name="Rectangle 399"/>
                        <wps:cNvSpPr>
                          <a:spLocks noChangeArrowheads="1"/>
                        </wps:cNvSpPr>
                        <wps:spPr bwMode="auto">
                          <a:xfrm>
                            <a:off x="288290" y="3315335"/>
                            <a:ext cx="45383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085ADC" w14:textId="21A99C1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rovide evidence for your statements about the market opportunities your project open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95" name="Rectangle 400"/>
                        <wps:cNvSpPr>
                          <a:spLocks noChangeArrowheads="1"/>
                        </wps:cNvSpPr>
                        <wps:spPr bwMode="auto">
                          <a:xfrm>
                            <a:off x="4826000" y="3315335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874D86" w14:textId="55CE059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96" name="Rectangle 401"/>
                        <wps:cNvSpPr>
                          <a:spLocks noChangeArrowheads="1"/>
                        </wps:cNvSpPr>
                        <wps:spPr bwMode="auto">
                          <a:xfrm>
                            <a:off x="4864100" y="3315335"/>
                            <a:ext cx="10007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232C6D" w14:textId="61B639B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up and outline you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97" name="Rectangle 402"/>
                        <wps:cNvSpPr>
                          <a:spLocks noChangeArrowheads="1"/>
                        </wps:cNvSpPr>
                        <wps:spPr bwMode="auto">
                          <a:xfrm>
                            <a:off x="288290" y="3470275"/>
                            <a:ext cx="19380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F05375" w14:textId="06B9157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strategy for developing market share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98" name="Rectangle 403"/>
                        <wps:cNvSpPr>
                          <a:spLocks noChangeArrowheads="1"/>
                        </wps:cNvSpPr>
                        <wps:spPr bwMode="auto">
                          <a:xfrm>
                            <a:off x="2225040" y="347027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D65271" w14:textId="3ED249A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F88C1E" id="Canvas 499" o:spid="_x0000_s1355" editas="canvas" style="position:absolute;margin-left:-.05pt;margin-top:.7pt;width:479pt;height:295.75pt;z-index:251670528;mso-position-horizontal-relative:margin" coordsize="60833,37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">
                <v:shape id="_x0000_s1356" type="#_x0000_t75" style="position:absolute;width:60833;height:37560;visibility:visible;mso-wrap-style:square">
                  <v:fill o:detectmouseclick="t"/>
                  <v:path o:connecttype="none"/>
                </v:shape>
                <v:rect id="Rectangle 265" o:spid="_x0000_s1357" style="position:absolute;left:1079;width:23317;height:33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" filled="f" stroked="f">
                  <v:textbox style="mso-fit-shape-to-text:t" inset="0,0,0,0">
                    <w:txbxContent>
                      <w:p w14:paraId="1406B413" w14:textId="1716B5AB" w:rsidR="00230286" w:rsidRPr="00230286" w:rsidRDefault="00230286">
                        <w:pPr>
                          <w:rPr>
                            <w:rFonts w:ascii="AvenirNextLTPro-Bold" w:hAnsi="AvenirNextLTPro-Bold"/>
                            <w:color w:val="F04D00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F04D00"/>
                            <w:sz w:val="28"/>
                            <w:szCs w:val="28"/>
                          </w:rPr>
                          <w:t xml:space="preserve">ASSESSMENT QUESTION 4 </w:t>
                        </w:r>
                      </w:p>
                    </w:txbxContent>
                  </v:textbox>
                </v:rect>
                <v:rect id="Rectangle 267" o:spid="_x0000_s1358" style="position:absolute;left:20377;width:40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" filled="f" stroked="f">
                  <v:textbox style="mso-fit-shape-to-text:t" inset="0,0,0,0">
                    <w:txbxContent>
                      <w:p w14:paraId="19090741" w14:textId="75A312F5" w:rsidR="00230286" w:rsidRDefault="00230286">
                        <w:r>
                          <w:rPr>
                            <w:b/>
                            <w:bCs/>
                            <w:color w:val="002060"/>
                            <w:sz w:val="28"/>
                            <w:szCs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68" o:spid="_x0000_s1359" style="position:absolute;left:1079;top:3346;width:55874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" filled="f" stroked="f">
                  <v:textbox style="mso-fit-shape-to-text:t" inset="0,0,0,0">
                    <w:txbxContent>
                      <w:p w14:paraId="5B026AB0" w14:textId="64B07642" w:rsidR="00230286" w:rsidRPr="00230286" w:rsidRDefault="00230286">
                        <w:pPr>
                          <w:rPr>
                            <w:rFonts w:ascii="AvenirNextLTPro-Bold" w:hAnsi="AvenirNextLTPro-Bold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>What is the nature and size of the potential market the project will address?</w:t>
                        </w:r>
                      </w:p>
                    </w:txbxContent>
                  </v:textbox>
                </v:rect>
                <v:rect id="Rectangle 269" o:spid="_x0000_s1360" style="position:absolute;left:49345;top:3346;width:350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" filled="f" stroked="f">
                  <v:textbox style="mso-fit-shape-to-text:t" inset="0,0,0,0">
                    <w:txbxContent>
                      <w:p w14:paraId="53A1A280" w14:textId="69C9F3CD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0" o:spid="_x0000_s1361" style="position:absolute;left:1079;top:6375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" filled="f" stroked="f">
                  <v:textbox style="mso-fit-shape-to-text:t" inset="0,0,0,0">
                    <w:txbxContent>
                      <w:p w14:paraId="78961146" w14:textId="395BAE87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1" o:spid="_x0000_s1362" style="position:absolute;left:1079;top:9391;width:1122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" filled="f" stroked="f">
                  <v:textbox style="mso-fit-shape-to-text:t" inset="0,0,0,0">
                    <w:txbxContent>
                      <w:p w14:paraId="54BBF2C1" w14:textId="44BD53E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SPONSE GUIDANCE</w:t>
                        </w:r>
                      </w:p>
                    </w:txbxContent>
                  </v:textbox>
                </v:rect>
                <v:rect id="Rectangle 272" o:spid="_x0000_s1363" style="position:absolute;left:12312;top:939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" filled="f" stroked="f">
                  <v:textbox style="mso-fit-shape-to-text:t" inset="0,0,0,0">
                    <w:txbxContent>
                      <w:p w14:paraId="7B797878" w14:textId="75ECAF3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3" o:spid="_x0000_s1364" style="position:absolute;left:1079;top:10731;width:11233;height: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" fillcolor="black" stroked="f"/>
                <v:rect id="Rectangle 274" o:spid="_x0000_s1365" style="position:absolute;left:1079;top:12096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" filled="f" stroked="f">
                  <v:textbox style="mso-fit-shape-to-text:t" inset="0,0,0,0">
                    <w:txbxContent>
                      <w:p w14:paraId="7F527101" w14:textId="6A4C86F4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275" o:spid="_x0000_s1366" style="position:absolute;left:1663;top:12236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" filled="f" stroked="f">
                  <v:textbox style="mso-fit-shape-to-text:t" inset="0,0,0,0">
                    <w:txbxContent>
                      <w:p w14:paraId="44B9F36C" w14:textId="17971A4E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6" o:spid="_x0000_s1367" style="position:absolute;left:2882;top:12160;width:440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" filled="f" stroked="f">
                  <v:textbox style="mso-fit-shape-to-text:t" inset="0,0,0,0">
                    <w:txbxContent>
                      <w:p w14:paraId="7000A071" w14:textId="213CFB1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scribe</w:t>
                        </w:r>
                      </w:p>
                    </w:txbxContent>
                  </v:textbox>
                </v:rect>
                <v:rect id="Rectangle 277" o:spid="_x0000_s1368" style="position:absolute;left:7270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" filled="f" stroked="f">
                  <v:textbox style="mso-fit-shape-to-text:t" inset="0,0,0,0">
                    <w:txbxContent>
                      <w:p w14:paraId="50152ED2" w14:textId="4095D07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8" o:spid="_x0000_s1369" style="position:absolute;left:7556;top:12160;width:168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" filled="f" stroked="f">
                  <v:textbox style="mso-fit-shape-to-text:t" inset="0,0,0,0">
                    <w:txbxContent>
                      <w:p w14:paraId="2B0B7721" w14:textId="72F6F19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</w:t>
                        </w:r>
                      </w:p>
                    </w:txbxContent>
                  </v:textbox>
                </v:rect>
                <v:rect id="Rectangle 279" o:spid="_x0000_s1370" style="position:absolute;left:9251;top:12160;width:293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" filled="f" stroked="f">
                  <v:textbox style="mso-fit-shape-to-text:t" inset="0,0,0,0">
                    <w:txbxContent>
                      <w:p w14:paraId="7C48D623" w14:textId="6A4ADEF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0" o:spid="_x0000_s1371" style="position:absolute;left:9537;top:12160;width:497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" filled="f" stroked="f">
                  <v:textbox style="mso-fit-shape-to-text:t" inset="0,0,0,0">
                    <w:txbxContent>
                      <w:p w14:paraId="77EB7482" w14:textId="339590A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market(s)</w:t>
                        </w:r>
                      </w:p>
                    </w:txbxContent>
                  </v:textbox>
                </v:rect>
                <v:rect id="Rectangle 281" o:spid="_x0000_s1372" style="position:absolute;left:14490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" filled="f" stroked="f">
                  <v:textbox style="mso-fit-shape-to-text:t" inset="0,0,0,0">
                    <w:txbxContent>
                      <w:p w14:paraId="6CBA1646" w14:textId="1B433FC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2" o:spid="_x0000_s1373" style="position:absolute;left:14782;top:12160;width:215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" filled="f" stroked="f">
                  <v:textbox style="mso-fit-shape-to-text:t" inset="0,0,0,0">
                    <w:txbxContent>
                      <w:p w14:paraId="376C3857" w14:textId="3867316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at</w:t>
                        </w:r>
                      </w:p>
                    </w:txbxContent>
                  </v:textbox>
                </v:rect>
                <v:rect id="Rectangle 283" o:spid="_x0000_s1374" style="position:absolute;left:16948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" filled="f" stroked="f">
                  <v:textbox style="mso-fit-shape-to-text:t" inset="0,0,0,0">
                    <w:txbxContent>
                      <w:p w14:paraId="3030E3EB" w14:textId="4E7EEFF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4" o:spid="_x0000_s1375" style="position:absolute;left:17233;top:12160;width:187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" filled="f" stroked="f">
                  <v:textbox style="mso-fit-shape-to-text:t" inset="0,0,0,0">
                    <w:txbxContent>
                      <w:p w14:paraId="0ED6FE1F" w14:textId="77756B7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you</w:t>
                        </w:r>
                      </w:p>
                    </w:txbxContent>
                  </v:textbox>
                </v:rect>
                <v:rect id="Rectangle 285" o:spid="_x0000_s1376" style="position:absolute;left:19107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" filled="f" stroked="f">
                  <v:textbox style="mso-fit-shape-to-text:t" inset="0,0,0,0">
                    <w:txbxContent>
                      <w:p w14:paraId="7A7D04F7" w14:textId="4A18CDE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6" o:spid="_x0000_s1377" style="position:absolute;left:19399;top:12160;width:169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" filled="f" stroked="f">
                  <v:textbox style="mso-fit-shape-to-text:t" inset="0,0,0,0">
                    <w:txbxContent>
                      <w:p w14:paraId="65AD32E7" w14:textId="4C9CDAC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re</w:t>
                        </w:r>
                      </w:p>
                    </w:txbxContent>
                  </v:textbox>
                </v:rect>
                <v:rect id="Rectangle 287" o:spid="_x0000_s1378" style="position:absolute;left:21088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" filled="f" stroked="f">
                  <v:textbox style="mso-fit-shape-to-text:t" inset="0,0,0,0">
                    <w:txbxContent>
                      <w:p w14:paraId="0B050D96" w14:textId="6E48023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8" o:spid="_x0000_s1379" style="position:absolute;left:21380;top:12160;width:432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" filled="f" stroked="f">
                  <v:textbox style="mso-fit-shape-to-text:t" inset="0,0,0,0">
                    <w:txbxContent>
                      <w:p w14:paraId="16F36D37" w14:textId="307FF52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entering</w:t>
                        </w:r>
                      </w:p>
                    </w:txbxContent>
                  </v:textbox>
                </v:rect>
                <v:rect id="Rectangle 289" o:spid="_x0000_s1380" style="position:absolute;left:25711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" filled="f" stroked="f">
                  <v:textbox style="mso-fit-shape-to-text:t" inset="0,0,0,0">
                    <w:txbxContent>
                      <w:p w14:paraId="5DC1309F" w14:textId="5617243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90" o:spid="_x0000_s1381" style="position:absolute;left:25996;top:12160;width:228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" filled="f" stroked="f">
                  <v:textbox style="mso-fit-shape-to-text:t" inset="0,0,0,0">
                    <w:txbxContent>
                      <w:p w14:paraId="2A509C1C" w14:textId="446272B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with</w:t>
                        </w:r>
                      </w:p>
                    </w:txbxContent>
                  </v:textbox>
                </v:rect>
                <v:rect id="Rectangle 291" o:spid="_x0000_s1382" style="position:absolute;left:28270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" filled="f" stroked="f">
                  <v:textbox style="mso-fit-shape-to-text:t" inset="0,0,0,0">
                    <w:txbxContent>
                      <w:p w14:paraId="4924E59B" w14:textId="72A7BE2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92" o:spid="_x0000_s1383" style="position:absolute;left:28555;top:12160;width:169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" filled="f" stroked="f">
                  <v:textbox style="mso-fit-shape-to-text:t" inset="0,0,0,0">
                    <w:txbxContent>
                      <w:p w14:paraId="67D9C040" w14:textId="48453CC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</w:t>
                        </w:r>
                      </w:p>
                    </w:txbxContent>
                  </v:textbox>
                </v:rect>
                <v:rect id="Rectangle 293" o:spid="_x0000_s1384" style="position:absolute;left:30251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" filled="f" stroked="f">
                  <v:textbox style="mso-fit-shape-to-text:t" inset="0,0,0,0">
                    <w:txbxContent>
                      <w:p w14:paraId="6844D202" w14:textId="77DC474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94" o:spid="_x0000_s1385" style="position:absolute;left:30537;top:12160;width:671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" filled="f" stroked="f">
                  <v:textbox style="mso-fit-shape-to-text:t" inset="0,0,0,0">
                    <w:txbxContent>
                      <w:p w14:paraId="3FD64023" w14:textId="05C02DD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velopment</w:t>
                        </w:r>
                      </w:p>
                    </w:txbxContent>
                  </v:textbox>
                </v:rect>
                <v:rect id="Rectangle 295" o:spid="_x0000_s1386" style="position:absolute;left:37261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" filled="f" stroked="f">
                  <v:textbox style="mso-fit-shape-to-text:t" inset="0,0,0,0">
                    <w:txbxContent>
                      <w:p w14:paraId="35BB2F18" w14:textId="07D5757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96" o:spid="_x0000_s1387" style="position:absolute;left:37547;top:12160;width:105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" filled="f" stroked="f">
                  <v:textbox style="mso-fit-shape-to-text:t" inset="0,0,0,0">
                    <w:txbxContent>
                      <w:p w14:paraId="31A757B6" w14:textId="3A48BBC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f</w:t>
                        </w:r>
                      </w:p>
                    </w:txbxContent>
                  </v:textbox>
                </v:rect>
                <v:rect id="Rectangle 297" o:spid="_x0000_s1388" style="position:absolute;left:38582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" filled="f" stroked="f">
                  <v:textbox style="mso-fit-shape-to-text:t" inset="0,0,0,0">
                    <w:txbxContent>
                      <w:p w14:paraId="77438C0D" w14:textId="1D5E5D4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98" o:spid="_x0000_s1389" style="position:absolute;left:38874;top:12160;width:65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" filled="f" stroked="f">
                  <v:textbox style="mso-fit-shape-to-text:t" inset="0,0,0,0">
                    <w:txbxContent>
                      <w:p w14:paraId="2CEB7426" w14:textId="05B4591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</w:t>
                        </w:r>
                      </w:p>
                    </w:txbxContent>
                  </v:textbox>
                </v:rect>
                <v:rect id="Rectangle 299" o:spid="_x0000_s1390" style="position:absolute;left:39528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" filled="f" stroked="f">
                  <v:textbox style="mso-fit-shape-to-text:t" inset="0,0,0,0">
                    <w:txbxContent>
                      <w:p w14:paraId="0A10138F" w14:textId="06D748A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0" o:spid="_x0000_s1391" style="position:absolute;left:39820;top:12160;width:217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" filled="f" stroked="f">
                  <v:textbox style="mso-fit-shape-to-text:t" inset="0,0,0,0">
                    <w:txbxContent>
                      <w:p w14:paraId="4D016FAE" w14:textId="7BC39B2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new</w:t>
                        </w:r>
                      </w:p>
                    </w:txbxContent>
                  </v:textbox>
                </v:rect>
                <v:rect id="Rectangle 301" o:spid="_x0000_s1392" style="position:absolute;left:41986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" filled="f" stroked="f">
                  <v:textbox style="mso-fit-shape-to-text:t" inset="0,0,0,0">
                    <w:txbxContent>
                      <w:p w14:paraId="04D36E2E" w14:textId="5026A9D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2" o:spid="_x0000_s1393" style="position:absolute;left:42271;top:12160;width:497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" filled="f" stroked="f">
                  <v:textbox style="mso-fit-shape-to-text:t" inset="0,0,0,0">
                    <w:txbxContent>
                      <w:p w14:paraId="2D271DD1" w14:textId="2C33C4E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dvanced</w:t>
                        </w:r>
                      </w:p>
                    </w:txbxContent>
                  </v:textbox>
                </v:rect>
                <v:rect id="Rectangle 303" o:spid="_x0000_s1394" style="position:absolute;left:47237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" filled="f" stroked="f">
                  <v:textbox style="mso-fit-shape-to-text:t" inset="0,0,0,0">
                    <w:txbxContent>
                      <w:p w14:paraId="3ED10BC6" w14:textId="0896C5D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4" o:spid="_x0000_s1395" style="position:absolute;left:47529;top:12160;width:764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" filled="f" stroked="f">
                  <v:textbox style="mso-fit-shape-to-text:t" inset="0,0,0,0">
                    <w:txbxContent>
                      <w:p w14:paraId="14D86776" w14:textId="6AF2414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manufacturing</w:t>
                        </w:r>
                      </w:p>
                    </w:txbxContent>
                  </v:textbox>
                </v:rect>
                <v:rect id="Rectangle 305" o:spid="_x0000_s1396" style="position:absolute;left:55149;top:1216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" filled="f" stroked="f">
                  <v:textbox style="mso-fit-shape-to-text:t" inset="0,0,0,0">
                    <w:txbxContent>
                      <w:p w14:paraId="230ECE52" w14:textId="258448B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6" o:spid="_x0000_s1397" style="position:absolute;left:2882;top:13703;width:568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" filled="f" stroked="f">
                  <v:textbox style="mso-fit-shape-to-text:t" inset="0,0,0,0">
                    <w:txbxContent>
                      <w:p w14:paraId="28717FF7" w14:textId="2C5A6A3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echnology</w:t>
                        </w:r>
                      </w:p>
                    </w:txbxContent>
                  </v:textbox>
                </v:rect>
                <v:rect id="Rectangle 307" o:spid="_x0000_s1398" style="position:absolute;left:8578;top:137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" filled="f" stroked="f">
                  <v:textbox style="mso-fit-shape-to-text:t" inset="0,0,0,0">
                    <w:txbxContent>
                      <w:p w14:paraId="7C0F4ED0" w14:textId="644F1AF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8" o:spid="_x0000_s1399" style="position:absolute;left:8870;top:13703;width:152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" filled="f" stroked="f">
                  <v:textbox style="mso-fit-shape-to-text:t" inset="0,0,0,0">
                    <w:txbxContent>
                      <w:p w14:paraId="54E69A7D" w14:textId="7B3E82B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R</w:t>
                        </w:r>
                      </w:p>
                    </w:txbxContent>
                  </v:textbox>
                </v:rect>
                <v:rect id="Rectangle 309" o:spid="_x0000_s1400" style="position:absolute;left:10375;top:13703;width:293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" filled="f" stroked="f">
                  <v:textbox style="mso-fit-shape-to-text:t" inset="0,0,0,0">
                    <w:txbxContent>
                      <w:p w14:paraId="1FC539F8" w14:textId="5883144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0" o:spid="_x0000_s1401" style="position:absolute;left:10668;top:13703;width:427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" filled="f" stroked="f">
                  <v:textbox style="mso-fit-shape-to-text:t" inset="0,0,0,0">
                    <w:txbxContent>
                      <w:p w14:paraId="715CC3BF" w14:textId="4DD7B09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scribe</w:t>
                        </w:r>
                      </w:p>
                    </w:txbxContent>
                  </v:textbox>
                </v:rect>
                <v:rect id="Rectangle 311" o:spid="_x0000_s1402" style="position:absolute;left:14935;top:137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" filled="f" stroked="f">
                  <v:textbox style="mso-fit-shape-to-text:t" inset="0,0,0,0">
                    <w:txbxContent>
                      <w:p w14:paraId="42B6AC50" w14:textId="33ED935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2" o:spid="_x0000_s1403" style="position:absolute;left:15220;top:13703;width:169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" filled="f" stroked="f">
                  <v:textbox style="mso-fit-shape-to-text:t" inset="0,0,0,0">
                    <w:txbxContent>
                      <w:p w14:paraId="05B29C09" w14:textId="7D3A8B4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</w:t>
                        </w:r>
                      </w:p>
                    </w:txbxContent>
                  </v:textbox>
                </v:rect>
                <v:rect id="Rectangle 313" o:spid="_x0000_s1404" style="position:absolute;left:16916;top:137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" filled="f" stroked="f">
                  <v:textbox style="mso-fit-shape-to-text:t" inset="0,0,0,0">
                    <w:txbxContent>
                      <w:p w14:paraId="6A0E64D4" w14:textId="0B65A06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4" o:spid="_x0000_s1405" style="position:absolute;left:17189;top:13703;width:396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" filled="f" stroked="f">
                  <v:textbox style="mso-fit-shape-to-text:t" inset="0,0,0,0">
                    <w:txbxContent>
                      <w:p w14:paraId="3C5036D9" w14:textId="41100A4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existing</w:t>
                        </w:r>
                      </w:p>
                    </w:txbxContent>
                  </v:textbox>
                </v:rect>
                <v:rect id="Rectangle 315" o:spid="_x0000_s1406" style="position:absolute;left:21151;top:137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" filled="f" stroked="f">
                  <v:textbox style="mso-fit-shape-to-text:t" inset="0,0,0,0">
                    <w:txbxContent>
                      <w:p w14:paraId="366F0762" w14:textId="1EDB4C7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6" o:spid="_x0000_s1407" style="position:absolute;left:21443;top:13703;width:370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" filled="f" stroked="f">
                  <v:textbox style="mso-fit-shape-to-text:t" inset="0,0,0,0">
                    <w:txbxContent>
                      <w:p w14:paraId="405268ED" w14:textId="2311408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market</w:t>
                        </w:r>
                      </w:p>
                    </w:txbxContent>
                  </v:textbox>
                </v:rect>
                <v:rect id="Rectangle 317" o:spid="_x0000_s1408" style="position:absolute;left:25146;top:137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" filled="f" stroked="f">
                  <v:textbox style="mso-fit-shape-to-text:t" inset="0,0,0,0">
                    <w:txbxContent>
                      <w:p w14:paraId="5647A8C4" w14:textId="5CB23D8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8" o:spid="_x0000_s1409" style="position:absolute;left:25431;top:13703;width:215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" filled="f" stroked="f">
                  <v:textbox style="mso-fit-shape-to-text:t" inset="0,0,0,0">
                    <w:txbxContent>
                      <w:p w14:paraId="71BDC2C0" w14:textId="7DFC4E5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at</w:t>
                        </w:r>
                      </w:p>
                    </w:txbxContent>
                  </v:textbox>
                </v:rect>
                <v:rect id="Rectangle 319" o:spid="_x0000_s1410" style="position:absolute;left:27597;top:137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" filled="f" stroked="f">
                  <v:textbox style="mso-fit-shape-to-text:t" inset="0,0,0,0">
                    <w:txbxContent>
                      <w:p w14:paraId="08B62A66" w14:textId="196F1DF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20" o:spid="_x0000_s1411" style="position:absolute;left:27889;top:13703;width:187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" filled="f" stroked="f">
                  <v:textbox style="mso-fit-shape-to-text:t" inset="0,0,0,0">
                    <w:txbxContent>
                      <w:p w14:paraId="2E9E2F24" w14:textId="006FAC9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you</w:t>
                        </w:r>
                      </w:p>
                    </w:txbxContent>
                  </v:textbox>
                </v:rect>
                <v:rect id="Rectangle 321" o:spid="_x0000_s1412" style="position:absolute;left:29762;top:137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" filled="f" stroked="f">
                  <v:textbox style="mso-fit-shape-to-text:t" inset="0,0,0,0">
                    <w:txbxContent>
                      <w:p w14:paraId="64553F17" w14:textId="7693F97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22" o:spid="_x0000_s1413" style="position:absolute;left:30048;top:13703;width:169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" filled="f" stroked="f">
                  <v:textbox style="mso-fit-shape-to-text:t" inset="0,0,0,0">
                    <w:txbxContent>
                      <w:p w14:paraId="5046D5AA" w14:textId="0A94C26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re</w:t>
                        </w:r>
                      </w:p>
                    </w:txbxContent>
                  </v:textbox>
                </v:rect>
                <v:rect id="Rectangle 323" o:spid="_x0000_s1414" style="position:absolute;left:31743;top:137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" filled="f" stroked="f">
                  <v:textbox style="mso-fit-shape-to-text:t" inset="0,0,0,0">
                    <w:txbxContent>
                      <w:p w14:paraId="13AF685F" w14:textId="338A9AA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24" o:spid="_x0000_s1415" style="position:absolute;left:32029;top:13703;width:502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" filled="f" stroked="f">
                  <v:textbox style="mso-fit-shape-to-text:t" inset="0,0,0,0">
                    <w:txbxContent>
                      <w:p w14:paraId="0F8DAAE0" w14:textId="5582A6F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perating</w:t>
                        </w:r>
                      </w:p>
                    </w:txbxContent>
                  </v:textbox>
                </v:rect>
                <v:rect id="Rectangle 325" o:spid="_x0000_s1416" style="position:absolute;left:37045;top:13703;width:293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" filled="f" stroked="f">
                  <v:textbox style="mso-fit-shape-to-text:t" inset="0,0,0,0">
                    <w:txbxContent>
                      <w:p w14:paraId="45B30209" w14:textId="5A3F7EA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26" o:spid="_x0000_s1417" style="position:absolute;left:37338;top:13703;width:322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" filled="f" stroked="f">
                  <v:textbox style="mso-fit-shape-to-text:t" inset="0,0,0,0">
                    <w:txbxContent>
                      <w:p w14:paraId="62F149B0" w14:textId="4246F1D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within</w:t>
                        </w:r>
                      </w:p>
                    </w:txbxContent>
                  </v:textbox>
                </v:rect>
                <v:rect id="Rectangle 327" o:spid="_x0000_s1418" style="position:absolute;left:40551;top:137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" filled="f" stroked="f">
                  <v:textbox style="mso-fit-shape-to-text:t" inset="0,0,0,0">
                    <w:txbxContent>
                      <w:p w14:paraId="40AD49B3" w14:textId="17D8BAC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28" o:spid="_x0000_s1419" style="position:absolute;left:40843;top:13703;width:196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" filled="f" stroked="f">
                  <v:textbox style="mso-fit-shape-to-text:t" inset="0,0,0,0">
                    <w:txbxContent>
                      <w:p w14:paraId="1BFAFD34" w14:textId="7AD6182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nd</w:t>
                        </w:r>
                      </w:p>
                    </w:txbxContent>
                  </v:textbox>
                </v:rect>
                <v:rect id="Rectangle 329" o:spid="_x0000_s1420" style="position:absolute;left:42805;top:137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" filled="f" stroked="f">
                  <v:textbox style="mso-fit-shape-to-text:t" inset="0,0,0,0">
                    <w:txbxContent>
                      <w:p w14:paraId="11678C3E" w14:textId="7A6F268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0" o:spid="_x0000_s1421" style="position:absolute;left:43097;top:13703;width:221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" filled="f" stroked="f">
                  <v:textbox style="mso-fit-shape-to-text:t" inset="0,0,0,0">
                    <w:txbxContent>
                      <w:p w14:paraId="679EABB1" w14:textId="3025A74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how</w:t>
                        </w:r>
                      </w:p>
                    </w:txbxContent>
                  </v:textbox>
                </v:rect>
                <v:rect id="Rectangle 331" o:spid="_x0000_s1422" style="position:absolute;left:45307;top:137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" filled="f" stroked="f">
                  <v:textbox style="mso-fit-shape-to-text:t" inset="0,0,0,0">
                    <w:txbxContent>
                      <w:p w14:paraId="197B830F" w14:textId="0AF631E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2" o:spid="_x0000_s1423" style="position:absolute;left:45593;top:13703;width:186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" filled="f" stroked="f">
                  <v:textbox style="mso-fit-shape-to-text:t" inset="0,0,0,0">
                    <w:txbxContent>
                      <w:p w14:paraId="4917847B" w14:textId="3BF7163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is</w:t>
                        </w:r>
                      </w:p>
                    </w:txbxContent>
                  </v:textbox>
                </v:rect>
                <v:rect id="Rectangle 333" o:spid="_x0000_s1424" style="position:absolute;left:47453;top:137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" filled="f" stroked="f">
                  <v:textbox style="mso-fit-shape-to-text:t" inset="0,0,0,0">
                    <w:txbxContent>
                      <w:p w14:paraId="7859C955" w14:textId="78872CA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4" o:spid="_x0000_s1425" style="position:absolute;left:47745;top:13703;width:497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" filled="f" stroked="f">
                  <v:textbox style="mso-fit-shape-to-text:t" inset="0,0,0,0">
                    <w:txbxContent>
                      <w:p w14:paraId="260534F2" w14:textId="022F9EE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dvanced</w:t>
                        </w:r>
                      </w:p>
                    </w:txbxContent>
                  </v:textbox>
                </v:rect>
                <v:rect id="Rectangle 335" o:spid="_x0000_s1426" style="position:absolute;left:52724;top:137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" filled="f" stroked="f">
                  <v:textbox style="mso-fit-shape-to-text:t" inset="0,0,0,0">
                    <w:txbxContent>
                      <w:p w14:paraId="09EA6FAB" w14:textId="3D6C765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6" o:spid="_x0000_s1427" style="position:absolute;left:2882;top:15252;width:764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" filled="f" stroked="f">
                  <v:textbox style="mso-fit-shape-to-text:t" inset="0,0,0,0">
                    <w:txbxContent>
                      <w:p w14:paraId="2EF92CC9" w14:textId="7AADADF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manufacturing</w:t>
                        </w:r>
                      </w:p>
                    </w:txbxContent>
                  </v:textbox>
                </v:rect>
                <v:rect id="Rectangle 337" o:spid="_x0000_s1428" style="position:absolute;left:10528;top:1525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" filled="f" stroked="f">
                  <v:textbox style="mso-fit-shape-to-text:t" inset="0,0,0,0">
                    <w:txbxContent>
                      <w:p w14:paraId="1D906874" w14:textId="517F0B2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8" o:spid="_x0000_s1429" style="position:absolute;left:10820;top:15252;width:606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" filled="f" stroked="f">
                  <v:textbox style="mso-fit-shape-to-text:t" inset="0,0,0,0">
                    <w:txbxContent>
                      <w:p w14:paraId="76CA2F00" w14:textId="26CA7C4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pportunity</w:t>
                        </w:r>
                      </w:p>
                    </w:txbxContent>
                  </v:textbox>
                </v:rect>
                <v:rect id="Rectangle 339" o:spid="_x0000_s1430" style="position:absolute;left:16884;top:1525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" filled="f" stroked="f">
                  <v:textbox style="mso-fit-shape-to-text:t" inset="0,0,0,0">
                    <w:txbxContent>
                      <w:p w14:paraId="40930939" w14:textId="4247F40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0" o:spid="_x0000_s1431" style="position:absolute;left:17176;top:15252;width:178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" filled="f" stroked="f">
                  <v:textbox style="mso-fit-shape-to-text:t" inset="0,0,0,0">
                    <w:txbxContent>
                      <w:p w14:paraId="03BEDAA5" w14:textId="392D507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will</w:t>
                        </w:r>
                      </w:p>
                    </w:txbxContent>
                  </v:textbox>
                </v:rect>
                <v:rect id="Rectangle 341" o:spid="_x0000_s1432" style="position:absolute;left:18942;top:1525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" filled="f" stroked="f">
                  <v:textbox style="mso-fit-shape-to-text:t" inset="0,0,0,0">
                    <w:txbxContent>
                      <w:p w14:paraId="6558DA15" w14:textId="38B88D7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2" o:spid="_x0000_s1433" style="position:absolute;left:19234;top:15252;width:435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" filled="f" stroked="f">
                  <v:textbox style="mso-fit-shape-to-text:t" inset="0,0,0,0">
                    <w:txbxContent>
                      <w:p w14:paraId="79119FBB" w14:textId="60362DE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enhance</w:t>
                        </w:r>
                      </w:p>
                    </w:txbxContent>
                  </v:textbox>
                </v:rect>
                <v:rect id="Rectangle 343" o:spid="_x0000_s1434" style="position:absolute;left:23602;top:15252;width:293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" filled="f" stroked="f">
                  <v:textbox style="mso-fit-shape-to-text:t" inset="0,0,0,0">
                    <w:txbxContent>
                      <w:p w14:paraId="77DC8C22" w14:textId="7428E22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4" o:spid="_x0000_s1435" style="position:absolute;left:23895;top:15252;width:231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" filled="f" stroked="f">
                  <v:textbox style="mso-fit-shape-to-text:t" inset="0,0,0,0">
                    <w:txbxContent>
                      <w:p w14:paraId="1BC851E7" w14:textId="0DCCE93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your</w:t>
                        </w:r>
                      </w:p>
                    </w:txbxContent>
                  </v:textbox>
                </v:rect>
                <v:rect id="Rectangle 345" o:spid="_x0000_s1436" style="position:absolute;left:26181;top:1525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" filled="f" stroked="f">
                  <v:textbox style="mso-fit-shape-to-text:t" inset="0,0,0,0">
                    <w:txbxContent>
                      <w:p w14:paraId="308A3E40" w14:textId="365E4A3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6" o:spid="_x0000_s1437" style="position:absolute;left:26473;top:15252;width:605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" filled="f" stroked="f">
                  <v:textbox style="mso-fit-shape-to-text:t" inset="0,0,0,0">
                    <w:txbxContent>
                      <w:p w14:paraId="7B8EF615" w14:textId="26A6B24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ompetitive</w:t>
                        </w:r>
                      </w:p>
                    </w:txbxContent>
                  </v:textbox>
                </v:rect>
                <v:rect id="Rectangle 347" o:spid="_x0000_s1438" style="position:absolute;left:32537;top:1525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" filled="f" stroked="f">
                  <v:textbox style="mso-fit-shape-to-text:t" inset="0,0,0,0">
                    <w:txbxContent>
                      <w:p w14:paraId="30AF1A82" w14:textId="309C288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8" o:spid="_x0000_s1439" style="position:absolute;left:32823;top:15252;width:411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" filled="f" stroked="f">
                  <v:textbox style="mso-fit-shape-to-text:t" inset="0,0,0,0">
                    <w:txbxContent>
                      <w:p w14:paraId="0ED41A6D" w14:textId="6126E23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osition</w:t>
                        </w:r>
                      </w:p>
                    </w:txbxContent>
                  </v:textbox>
                </v:rect>
                <v:rect id="Rectangle 349" o:spid="_x0000_s1440" style="position:absolute;left:36925;top:1525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" filled="f" stroked="f">
                  <v:textbox style="mso-fit-shape-to-text:t" inset="0,0,0,0">
                    <w:txbxContent>
                      <w:p w14:paraId="43A90372" w14:textId="662D5F2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50" o:spid="_x0000_s1441" style="position:absolute;left:37211;top:15252;width:322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" filled="f" stroked="f">
                  <v:textbox style="mso-fit-shape-to-text:t" inset="0,0,0,0">
                    <w:txbxContent>
                      <w:p w14:paraId="751E9705" w14:textId="1CEA1C3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within</w:t>
                        </w:r>
                      </w:p>
                    </w:txbxContent>
                  </v:textbox>
                </v:rect>
                <v:rect id="Rectangle 351" o:spid="_x0000_s1442" style="position:absolute;left:40430;top:1525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" filled="f" stroked="f">
                  <v:textbox style="mso-fit-shape-to-text:t" inset="0,0,0,0">
                    <w:txbxContent>
                      <w:p w14:paraId="7C4A7894" w14:textId="5291A25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52" o:spid="_x0000_s1443" style="position:absolute;left:40716;top:15252;width:168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" filled="f" stroked="f">
                  <v:textbox style="mso-fit-shape-to-text:t" inset="0,0,0,0">
                    <w:txbxContent>
                      <w:p w14:paraId="3B4B8F71" w14:textId="0C9C169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</w:t>
                        </w:r>
                      </w:p>
                    </w:txbxContent>
                  </v:textbox>
                </v:rect>
                <v:rect id="Rectangle 353" o:spid="_x0000_s1444" style="position:absolute;left:42411;top:1525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" filled="f" stroked="f">
                  <v:textbox style="mso-fit-shape-to-text:t" inset="0,0,0,0">
                    <w:txbxContent>
                      <w:p w14:paraId="0F7F38FE" w14:textId="0802F73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54" o:spid="_x0000_s1445" style="position:absolute;left:42697;top:15252;width:370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" filled="f" stroked="f">
                  <v:textbox style="mso-fit-shape-to-text:t" inset="0,0,0,0">
                    <w:txbxContent>
                      <w:p w14:paraId="6AFD6640" w14:textId="56767FE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market</w:t>
                        </w:r>
                      </w:p>
                    </w:txbxContent>
                  </v:textbox>
                </v:rect>
                <v:rect id="Rectangle 355" o:spid="_x0000_s1446" style="position:absolute;left:46386;top:1525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" filled="f" stroked="f">
                  <v:textbox style="mso-fit-shape-to-text:t" inset="0,0,0,0">
                    <w:txbxContent>
                      <w:p w14:paraId="02CBDD9D" w14:textId="384CC8F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56" o:spid="_x0000_s1447" style="position:absolute;left:1079;top:17564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" filled="f" stroked="f">
                  <v:textbox style="mso-fit-shape-to-text:t" inset="0,0,0,0">
                    <w:txbxContent>
                      <w:p w14:paraId="22524922" w14:textId="14E64F75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357" o:spid="_x0000_s1448" style="position:absolute;left:1663;top:17703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" filled="f" stroked="f">
                  <v:textbox style="mso-fit-shape-to-text:t" inset="0,0,0,0">
                    <w:txbxContent>
                      <w:p w14:paraId="68CD2E7E" w14:textId="244A1AE6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58" o:spid="_x0000_s1449" style="position:absolute;left:2882;top:17627;width:445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" filled="f" stroked="f">
                  <v:textbox style="mso-fit-shape-to-text:t" inset="0,0,0,0">
                    <w:txbxContent>
                      <w:p w14:paraId="447501DC" w14:textId="054F0FE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onsider</w:t>
                        </w:r>
                      </w:p>
                    </w:txbxContent>
                  </v:textbox>
                </v:rect>
                <v:rect id="Rectangle 359" o:spid="_x0000_s1450" style="position:absolute;left:7315;top:17627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" filled="f" stroked="f">
                  <v:textbox style="mso-fit-shape-to-text:t" inset="0,0,0,0">
                    <w:txbxContent>
                      <w:p w14:paraId="2D52F984" w14:textId="2C355A9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0" o:spid="_x0000_s1451" style="position:absolute;left:7607;top:17627;width:467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" filled="f" stroked="f">
                  <v:textbox style="mso-fit-shape-to-text:t" inset="0,0,0,0">
                    <w:txbxContent>
                      <w:p w14:paraId="4A41283F" w14:textId="4AA01C3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including</w:t>
                        </w:r>
                      </w:p>
                    </w:txbxContent>
                  </v:textbox>
                </v:rect>
                <v:rect id="Rectangle 361" o:spid="_x0000_s1452" style="position:absolute;left:12280;top:17627;width:293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" filled="f" stroked="f">
                  <v:textbox style="mso-fit-shape-to-text:t" inset="0,0,0,0">
                    <w:txbxContent>
                      <w:p w14:paraId="0BC5A9C7" w14:textId="665AE15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2" o:spid="_x0000_s1453" style="position:absolute;left:12573;top:17627;width:341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" filled="f" stroked="f">
                  <v:textbox style="mso-fit-shape-to-text:t" inset="0,0,0,0">
                    <w:txbxContent>
                      <w:p w14:paraId="1663779A" w14:textId="4BA8010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tails</w:t>
                        </w:r>
                      </w:p>
                    </w:txbxContent>
                  </v:textbox>
                </v:rect>
                <v:rect id="Rectangle 363" o:spid="_x0000_s1454" style="position:absolute;left:15982;top:17627;width:293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" filled="f" stroked="f">
                  <v:textbox style="mso-fit-shape-to-text:t" inset="0,0,0,0">
                    <w:txbxContent>
                      <w:p w14:paraId="7D895EC7" w14:textId="5B978A4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4" o:spid="_x0000_s1455" style="position:absolute;left:16275;top:17627;width:138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" filled="f" stroked="f">
                  <v:textbox style="mso-fit-shape-to-text:t" inset="0,0,0,0">
                    <w:txbxContent>
                      <w:p w14:paraId="36533420" w14:textId="3953F6E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f:</w:t>
                        </w:r>
                      </w:p>
                    </w:txbxContent>
                  </v:textbox>
                </v:rect>
                <v:rect id="Rectangle 365" o:spid="_x0000_s1456" style="position:absolute;left:17646;top:17627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" filled="f" stroked="f">
                  <v:textbox style="mso-fit-shape-to-text:t" inset="0,0,0,0">
                    <w:txbxContent>
                      <w:p w14:paraId="4FD9501E" w14:textId="1C40C7C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6" o:spid="_x0000_s1457" style="position:absolute;left:2882;top:20135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" filled="f" stroked="f">
                  <v:textbox style="mso-fit-shape-to-text:t" inset="0,0,0,0">
                    <w:txbxContent>
                      <w:p w14:paraId="601EFB7C" w14:textId="684612E8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367" o:spid="_x0000_s1458" style="position:absolute;left:3644;top:20015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" filled="f" stroked="f">
                  <v:textbox style="mso-fit-shape-to-text:t" inset="0,0,0,0">
                    <w:txbxContent>
                      <w:p w14:paraId="5B90592C" w14:textId="410BE9A9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8" o:spid="_x0000_s1459" style="position:absolute;left:5410;top:19939;width:5471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" filled="f" stroked="f">
                  <v:textbox style="mso-fit-shape-to-text:t" inset="0,0,0,0">
                    <w:txbxContent>
                      <w:p w14:paraId="4ABF4DF5" w14:textId="2B13213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target market, including the size, margins, market leaders, key competitors, price competition, barriers </w:t>
                        </w:r>
                      </w:p>
                    </w:txbxContent>
                  </v:textbox>
                </v:rect>
                <v:rect id="Rectangle 369" o:spid="_x0000_s1460" style="position:absolute;left:5410;top:21494;width:405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" filled="f" stroked="f">
                  <v:textbox style="mso-fit-shape-to-text:t" inset="0,0,0,0">
                    <w:txbxContent>
                      <w:p w14:paraId="26F93F3F" w14:textId="7DA3BCB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o entry</w:t>
                        </w:r>
                      </w:p>
                    </w:txbxContent>
                  </v:textbox>
                </v:rect>
                <v:rect id="Rectangle 370" o:spid="_x0000_s1461" style="position:absolute;left:9461;top:21494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" filled="f" stroked="f">
                  <v:textbox style="mso-fit-shape-to-text:t" inset="0,0,0,0">
                    <w:txbxContent>
                      <w:p w14:paraId="576B3D05" w14:textId="228039E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71" o:spid="_x0000_s1462" style="position:absolute;left:2882;top:23241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" filled="f" stroked="f">
                  <v:textbox style="mso-fit-shape-to-text:t" inset="0,0,0,0">
                    <w:txbxContent>
                      <w:p w14:paraId="1C6960CF" w14:textId="6A3D2A55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372" o:spid="_x0000_s1463" style="position:absolute;left:3644;top:23120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" filled="f" stroked="f">
                  <v:textbox style="mso-fit-shape-to-text:t" inset="0,0,0,0">
                    <w:txbxContent>
                      <w:p w14:paraId="1CF0B60F" w14:textId="41F4DF11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73" o:spid="_x0000_s1464" style="position:absolute;left:5410;top:23044;width:3580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" filled="f" stroked="f">
                  <v:textbox style="mso-fit-shape-to-text:t" inset="0,0,0,0">
                    <w:txbxContent>
                      <w:p w14:paraId="6A2D8238" w14:textId="277E9F1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djacent markets where the new knowledge could be commercialized</w:t>
                        </w:r>
                      </w:p>
                    </w:txbxContent>
                  </v:textbox>
                </v:rect>
                <v:rect id="Rectangle 374" o:spid="_x0000_s1465" style="position:absolute;left:41205;top:23044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" filled="f" stroked="f">
                  <v:textbox style="mso-fit-shape-to-text:t" inset="0,0,0,0">
                    <w:txbxContent>
                      <w:p w14:paraId="591F9A67" w14:textId="3D731A7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75" o:spid="_x0000_s1466" style="position:absolute;left:2882;top:24777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" filled="f" stroked="f">
                  <v:textbox style="mso-fit-shape-to-text:t" inset="0,0,0,0">
                    <w:txbxContent>
                      <w:p w14:paraId="3B922B48" w14:textId="0941CC0C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376" o:spid="_x0000_s1467" style="position:absolute;left:3644;top:24657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" filled="f" stroked="f">
                  <v:textbox style="mso-fit-shape-to-text:t" inset="0,0,0,0">
                    <w:txbxContent>
                      <w:p w14:paraId="018163D8" w14:textId="579DDE74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77" o:spid="_x0000_s1468" style="position:absolute;left:5410;top:24580;width:1980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" filled="f" stroked="f">
                  <v:textbox style="mso-fit-shape-to-text:t" inset="0,0,0,0">
                    <w:txbxContent>
                      <w:p w14:paraId="48D39001" w14:textId="3385E52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dynamics of the market quantifying its </w:t>
                        </w:r>
                      </w:p>
                    </w:txbxContent>
                  </v:textbox>
                </v:rect>
                <v:rect id="Rectangle 378" o:spid="_x0000_s1469" style="position:absolute;left:25482;top:24580;width:3050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" filled="f" stroked="f">
                  <v:textbox style="mso-fit-shape-to-text:t" inset="0,0,0,0">
                    <w:txbxContent>
                      <w:p w14:paraId="4D46D47D" w14:textId="4C82BF7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urrent size, including historical and projected growth rates</w:t>
                        </w:r>
                      </w:p>
                    </w:txbxContent>
                  </v:textbox>
                </v:rect>
                <v:rect id="Rectangle 379" o:spid="_x0000_s1470" style="position:absolute;left:56000;top:24580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" filled="f" stroked="f">
                  <v:textbox style="mso-fit-shape-to-text:t" inset="0,0,0,0">
                    <w:txbxContent>
                      <w:p w14:paraId="12EB7F7D" w14:textId="3E641B5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80" o:spid="_x0000_s1471" style="position:absolute;left:2882;top:26333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" filled="f" stroked="f">
                  <v:textbox style="mso-fit-shape-to-text:t" inset="0,0,0,0">
                    <w:txbxContent>
                      <w:p w14:paraId="6A149713" w14:textId="4E9EA19A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381" o:spid="_x0000_s1472" style="position:absolute;left:3644;top:26212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" filled="f" stroked="f">
                  <v:textbox style="mso-fit-shape-to-text:t" inset="0,0,0,0">
                    <w:txbxContent>
                      <w:p w14:paraId="3D0FC0EF" w14:textId="01A5419D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82" o:spid="_x0000_s1473" style="position:absolute;left:5410;top:26136;width:4431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" filled="f" stroked="f">
                  <v:textbox style="mso-fit-shape-to-text:t" inset="0,0,0,0">
                    <w:txbxContent>
                      <w:p w14:paraId="22858F52" w14:textId="70B8410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 specific target product, platform and service applications underpinning the market</w:t>
                        </w:r>
                      </w:p>
                    </w:txbxContent>
                  </v:textbox>
                </v:rect>
                <v:rect id="Rectangle 383" o:spid="_x0000_s1474" style="position:absolute;left:49726;top:26136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" filled="f" stroked="f">
                  <v:textbox style="mso-fit-shape-to-text:t" inset="0,0,0,0">
                    <w:txbxContent>
                      <w:p w14:paraId="0055F74E" w14:textId="24CC24C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84" o:spid="_x0000_s1475" style="position:absolute;left:2882;top:27882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" filled="f" stroked="f">
                  <v:textbox style="mso-fit-shape-to-text:t" inset="0,0,0,0">
                    <w:txbxContent>
                      <w:p w14:paraId="4FA15B1D" w14:textId="643E8BB7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385" o:spid="_x0000_s1476" style="position:absolute;left:3644;top:27762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" filled="f" stroked="f">
                  <v:textbox style="mso-fit-shape-to-text:t" inset="0,0,0,0">
                    <w:txbxContent>
                      <w:p w14:paraId="3E216F35" w14:textId="32C56CB7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86" o:spid="_x0000_s1477" style="position:absolute;left:5410;top:27686;width:3578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" filled="f" stroked="f">
                  <v:textbox style="mso-fit-shape-to-text:t" inset="0,0,0,0">
                    <w:txbxContent>
                      <w:p w14:paraId="4D04280B" w14:textId="6A1D848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 expected share of market to be captured as a result of this project</w:t>
                        </w:r>
                      </w:p>
                    </w:txbxContent>
                  </v:textbox>
                </v:rect>
                <v:rect id="Rectangle 387" o:spid="_x0000_s1478" style="position:absolute;left:41205;top:27686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" filled="f" stroked="f">
                  <v:textbox style="mso-fit-shape-to-text:t" inset="0,0,0,0">
                    <w:txbxContent>
                      <w:p w14:paraId="2515FAE8" w14:textId="474C19F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88" o:spid="_x0000_s1479" style="position:absolute;left:2882;top:29419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" filled="f" stroked="f">
                  <v:textbox style="mso-fit-shape-to-text:t" inset="0,0,0,0">
                    <w:txbxContent>
                      <w:p w14:paraId="1431C610" w14:textId="063FE926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389" o:spid="_x0000_s1480" style="position:absolute;left:3644;top:29298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" filled="f" stroked="f">
                  <v:textbox style="mso-fit-shape-to-text:t" inset="0,0,0,0">
                    <w:txbxContent>
                      <w:p w14:paraId="7182A747" w14:textId="56A79A06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90" o:spid="_x0000_s1481" style="position:absolute;left:5410;top:29222;width:1870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" filled="f" stroked="f">
                  <v:textbox style="mso-fit-shape-to-text:t" inset="0,0,0,0">
                    <w:txbxContent>
                      <w:p w14:paraId="229EF61A" w14:textId="3B3FACB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 opportunity timeline and when y</w:t>
                        </w:r>
                      </w:p>
                    </w:txbxContent>
                  </v:textbox>
                </v:rect>
                <v:rect id="Rectangle 391" o:spid="_x0000_s1482" style="position:absolute;left:24110;top:29222;width:1660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" filled="f" stroked="f">
                  <v:textbox style="mso-fit-shape-to-text:t" inset="0,0,0,0">
                    <w:txbxContent>
                      <w:p w14:paraId="1673A00B" w14:textId="33F5079C" w:rsidR="00230286" w:rsidRDefault="00230286">
                        <w:proofErr w:type="spellStart"/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u</w:t>
                        </w:r>
                        <w:proofErr w:type="spellEnd"/>
                        <w:proofErr w:type="gram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expect benefits to be realized</w:t>
                        </w:r>
                      </w:p>
                    </w:txbxContent>
                  </v:textbox>
                </v:rect>
                <v:rect id="Rectangle 392" o:spid="_x0000_s1483" style="position:absolute;left:40716;top:2922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" filled="f" stroked="f">
                  <v:textbox style="mso-fit-shape-to-text:t" inset="0,0,0,0">
                    <w:txbxContent>
                      <w:p w14:paraId="4515CB4E" w14:textId="77167A3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93" o:spid="_x0000_s1484" style="position:absolute;left:2882;top:30975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" filled="f" stroked="f">
                  <v:textbox style="mso-fit-shape-to-text:t" inset="0,0,0,0">
                    <w:txbxContent>
                      <w:p w14:paraId="17FBDBD3" w14:textId="7C07ABCE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394" o:spid="_x0000_s1485" style="position:absolute;left:3644;top:30854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" filled="f" stroked="f">
                  <v:textbox style="mso-fit-shape-to-text:t" inset="0,0,0,0">
                    <w:txbxContent>
                      <w:p w14:paraId="37BC9C45" w14:textId="4467D891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95" o:spid="_x0000_s1486" style="position:absolute;left:5410;top:30778;width:3535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" filled="f" stroked="f">
                  <v:textbox style="mso-fit-shape-to-text:t" inset="0,0,0,0">
                    <w:txbxContent>
                      <w:p w14:paraId="1BDB3B66" w14:textId="5BE914B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 impact of the project on existing or future customer relationships</w:t>
                        </w:r>
                      </w:p>
                    </w:txbxContent>
                  </v:textbox>
                </v:rect>
                <v:rect id="Rectangle 396" o:spid="_x0000_s1487" style="position:absolute;left:40767;top:3077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" filled="f" stroked="f">
                  <v:textbox style="mso-fit-shape-to-text:t" inset="0,0,0,0">
                    <w:txbxContent>
                      <w:p w14:paraId="6FB9087D" w14:textId="696E22D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97" o:spid="_x0000_s1488" style="position:absolute;left:1079;top:33089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" filled="f" stroked="f">
                  <v:textbox style="mso-fit-shape-to-text:t" inset="0,0,0,0">
                    <w:txbxContent>
                      <w:p w14:paraId="243B985B" w14:textId="34F4521E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398" o:spid="_x0000_s1489" style="position:absolute;left:1663;top:33229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" filled="f" stroked="f">
                  <v:textbox style="mso-fit-shape-to-text:t" inset="0,0,0,0">
                    <w:txbxContent>
                      <w:p w14:paraId="3D41A95E" w14:textId="00117CB3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99" o:spid="_x0000_s1490" style="position:absolute;left:2882;top:33153;width:4538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" filled="f" stroked="f">
                  <v:textbox style="mso-fit-shape-to-text:t" inset="0,0,0,0">
                    <w:txbxContent>
                      <w:p w14:paraId="62085ADC" w14:textId="21A99C1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rovide evidence for your statements about the market opportunities your project opens</w:t>
                        </w:r>
                      </w:p>
                    </w:txbxContent>
                  </v:textbox>
                </v:rect>
                <v:rect id="Rectangle 400" o:spid="_x0000_s1491" style="position:absolute;left:48260;top:33153;width:39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" filled="f" stroked="f">
                  <v:textbox style="mso-fit-shape-to-text:t" inset="0,0,0,0">
                    <w:txbxContent>
                      <w:p w14:paraId="7D874D86" w14:textId="55CE059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401" o:spid="_x0000_s1492" style="position:absolute;left:48641;top:33153;width:1000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" filled="f" stroked="f">
                  <v:textbox style="mso-fit-shape-to-text:t" inset="0,0,0,0">
                    <w:txbxContent>
                      <w:p w14:paraId="0A232C6D" w14:textId="61B639B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up and outline your </w:t>
                        </w:r>
                      </w:p>
                    </w:txbxContent>
                  </v:textbox>
                </v:rect>
                <v:rect id="Rectangle 402" o:spid="_x0000_s1493" style="position:absolute;left:2882;top:34702;width:1938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" filled="f" stroked="f">
                  <v:textbox style="mso-fit-shape-to-text:t" inset="0,0,0,0">
                    <w:txbxContent>
                      <w:p w14:paraId="7FF05375" w14:textId="06B9157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strategy for developing market share.</w:t>
                        </w:r>
                      </w:p>
                    </w:txbxContent>
                  </v:textbox>
                </v:rect>
                <v:rect id="Rectangle 403" o:spid="_x0000_s1494" style="position:absolute;left:22250;top:3470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" filled="f" stroked="f">
                  <v:textbox style="mso-fit-shape-to-text:t" inset="0,0,0,0">
                    <w:txbxContent>
                      <w:p w14:paraId="5DD65271" w14:textId="3ED249A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48D3C5DD" w14:textId="7EE507F0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F14C4C1" w14:textId="6ACCFB26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54CBD53E" w14:textId="6C476769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85B805A" w14:textId="2957D497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9835ACE" w14:textId="22FA19A0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DAA4F01" w14:textId="79A5B3F3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4F56244" w14:textId="34C7C79C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F417DA4" w14:textId="3E7DF1D7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0B3A94A" w14:textId="4CC50B2A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1B817CB" w14:textId="4E75ADCF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399C54E" w14:textId="5BCD25A7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68AA55F" w14:textId="3FF717AF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5547D41" w14:textId="1555D093" w:rsidR="00543F4E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82F6674" w14:textId="77777777" w:rsidR="00543F4E" w:rsidRPr="003A3A1D" w:rsidRDefault="00543F4E" w:rsidP="001E384D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CD47809" w14:textId="12261F91" w:rsidR="001E384D" w:rsidRDefault="001E384D" w:rsidP="001E38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6E0DADBC" w14:textId="2BACA5B5" w:rsidR="001E384D" w:rsidRDefault="001E384D" w:rsidP="001E38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1DCEF58B" w14:textId="77777777" w:rsidR="001E384D" w:rsidRDefault="001E384D" w:rsidP="001E384D">
      <w:pPr>
        <w:rPr>
          <w:sz w:val="20"/>
          <w:lang w:val="en-GB"/>
        </w:rPr>
      </w:pPr>
    </w:p>
    <w:p w14:paraId="1F27F052" w14:textId="20FB89AE" w:rsidR="007759E9" w:rsidRDefault="007759E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</w:pPr>
      <w:r>
        <w:br w:type="page"/>
      </w:r>
    </w:p>
    <w:p w14:paraId="6DD44556" w14:textId="61ADFE4A" w:rsidR="003A3A1D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  <w:r>
        <w:rPr>
          <w:noProof/>
        </w:rPr>
        <w:lastRenderedPageBreak/>
        <mc:AlternateContent>
          <mc:Choice Requires="wpc">
            <w:drawing>
              <wp:anchor distT="0" distB="0" distL="114300" distR="114300" simplePos="0" relativeHeight="251673600" behindDoc="0" locked="0" layoutInCell="1" allowOverlap="1" wp14:anchorId="7679753B" wp14:editId="7EFFD35C">
                <wp:simplePos x="0" y="0"/>
                <wp:positionH relativeFrom="margin">
                  <wp:align>center</wp:align>
                </wp:positionH>
                <wp:positionV relativeFrom="paragraph">
                  <wp:posOffset>-163195</wp:posOffset>
                </wp:positionV>
                <wp:extent cx="6931025" cy="6305550"/>
                <wp:effectExtent l="0" t="0" r="3175" b="0"/>
                <wp:wrapNone/>
                <wp:docPr id="614" name="Canvas 6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500" name="Rectangle 407"/>
                        <wps:cNvSpPr>
                          <a:spLocks noChangeArrowheads="1"/>
                        </wps:cNvSpPr>
                        <wps:spPr bwMode="auto">
                          <a:xfrm>
                            <a:off x="107950" y="0"/>
                            <a:ext cx="2331720" cy="334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398497" w14:textId="6F9BC468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  <w:color w:val="F04D00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F04D00"/>
                                  <w:sz w:val="28"/>
                                  <w:szCs w:val="28"/>
                                </w:rPr>
                                <w:t xml:space="preserve">ASSESSMENT QUESTION 5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02" name="Rectangle 409"/>
                        <wps:cNvSpPr>
                          <a:spLocks noChangeArrowheads="1"/>
                        </wps:cNvSpPr>
                        <wps:spPr bwMode="auto">
                          <a:xfrm>
                            <a:off x="2037715" y="0"/>
                            <a:ext cx="4064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2D1489" w14:textId="16F8CC65" w:rsidR="00230286" w:rsidRDefault="00230286">
                              <w:r>
                                <w:rPr>
                                  <w:b/>
                                  <w:bCs/>
                                  <w:color w:val="00206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03" name="Rectangle 410"/>
                        <wps:cNvSpPr>
                          <a:spLocks noChangeArrowheads="1"/>
                        </wps:cNvSpPr>
                        <wps:spPr bwMode="auto">
                          <a:xfrm>
                            <a:off x="107950" y="334645"/>
                            <a:ext cx="6823075" cy="30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15D74A" w14:textId="02B353E6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 xml:space="preserve">What sort of economic benefits is the project expected to deliver to those inside and outsid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04" name="Rectangle 411"/>
                        <wps:cNvSpPr>
                          <a:spLocks noChangeArrowheads="1"/>
                        </wps:cNvSpPr>
                        <wps:spPr bwMode="auto">
                          <a:xfrm>
                            <a:off x="107950" y="535305"/>
                            <a:ext cx="3081655" cy="30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D48E1B" w14:textId="6D76131A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>the consortium, and over what timescale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05" name="Rectangle 412"/>
                        <wps:cNvSpPr>
                          <a:spLocks noChangeArrowheads="1"/>
                        </wps:cNvSpPr>
                        <wps:spPr bwMode="auto">
                          <a:xfrm>
                            <a:off x="2773680" y="53530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887289" w14:textId="708B8D16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06" name="Rectangle 413"/>
                        <wps:cNvSpPr>
                          <a:spLocks noChangeArrowheads="1"/>
                        </wps:cNvSpPr>
                        <wps:spPr bwMode="auto">
                          <a:xfrm>
                            <a:off x="107950" y="83693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91B304" w14:textId="67193590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07" name="Rectangle 414"/>
                        <wps:cNvSpPr>
                          <a:spLocks noChangeArrowheads="1"/>
                        </wps:cNvSpPr>
                        <wps:spPr bwMode="auto">
                          <a:xfrm>
                            <a:off x="107950" y="1140460"/>
                            <a:ext cx="11226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BAB549" w14:textId="2F5DD9A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SPONSE GUIDANC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08" name="Rectangle 415"/>
                        <wps:cNvSpPr>
                          <a:spLocks noChangeArrowheads="1"/>
                        </wps:cNvSpPr>
                        <wps:spPr bwMode="auto">
                          <a:xfrm>
                            <a:off x="1231265" y="11404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8CE772" w14:textId="2B42305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09" name="Rectangle 416"/>
                        <wps:cNvSpPr>
                          <a:spLocks noChangeArrowheads="1"/>
                        </wps:cNvSpPr>
                        <wps:spPr bwMode="auto">
                          <a:xfrm>
                            <a:off x="107950" y="1273810"/>
                            <a:ext cx="1123315" cy="76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" name="Rectangle 417"/>
                        <wps:cNvSpPr>
                          <a:spLocks noChangeArrowheads="1"/>
                        </wps:cNvSpPr>
                        <wps:spPr bwMode="auto">
                          <a:xfrm>
                            <a:off x="107950" y="140906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DF02BA" w14:textId="3D27146A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11" name="Rectangle 418"/>
                        <wps:cNvSpPr>
                          <a:spLocks noChangeArrowheads="1"/>
                        </wps:cNvSpPr>
                        <wps:spPr bwMode="auto">
                          <a:xfrm>
                            <a:off x="166370" y="142303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072476" w14:textId="0BB511A0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12" name="Rectangle 419"/>
                        <wps:cNvSpPr>
                          <a:spLocks noChangeArrowheads="1"/>
                        </wps:cNvSpPr>
                        <wps:spPr bwMode="auto">
                          <a:xfrm>
                            <a:off x="288290" y="1415415"/>
                            <a:ext cx="48679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586945" w14:textId="7AF0231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Identify the economic benefits the project will have for participating project partners and othe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13" name="Rectangle 420"/>
                        <wps:cNvSpPr>
                          <a:spLocks noChangeArrowheads="1"/>
                        </wps:cNvSpPr>
                        <wps:spPr bwMode="auto">
                          <a:xfrm>
                            <a:off x="288290" y="1570990"/>
                            <a:ext cx="48806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8447FE" w14:textId="5A9E37B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suppliers/partners both inside and outside of the project.  Consider the impact over the short (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14" name="Rectangle 421"/>
                        <wps:cNvSpPr>
                          <a:spLocks noChangeArrowheads="1"/>
                        </wps:cNvSpPr>
                        <wps:spPr bwMode="auto">
                          <a:xfrm>
                            <a:off x="5167630" y="157099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6FF4CC" w14:textId="3F2EA5E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15" name="Rectangle 422"/>
                        <wps:cNvSpPr>
                          <a:spLocks noChangeArrowheads="1"/>
                        </wps:cNvSpPr>
                        <wps:spPr bwMode="auto">
                          <a:xfrm>
                            <a:off x="5205730" y="1570990"/>
                            <a:ext cx="4394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8BA4E5" w14:textId="39DDCA8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3 years)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16" name="Rectangle 423"/>
                        <wps:cNvSpPr>
                          <a:spLocks noChangeArrowheads="1"/>
                        </wps:cNvSpPr>
                        <wps:spPr bwMode="auto">
                          <a:xfrm>
                            <a:off x="288290" y="1725930"/>
                            <a:ext cx="5530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B84C2A" w14:textId="36C89B1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medium (4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17" name="Rectangle 424"/>
                        <wps:cNvSpPr>
                          <a:spLocks noChangeArrowheads="1"/>
                        </wps:cNvSpPr>
                        <wps:spPr bwMode="auto">
                          <a:xfrm>
                            <a:off x="841375" y="172593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F78210" w14:textId="6877EFC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18" name="Rectangle 425"/>
                        <wps:cNvSpPr>
                          <a:spLocks noChangeArrowheads="1"/>
                        </wps:cNvSpPr>
                        <wps:spPr bwMode="auto">
                          <a:xfrm>
                            <a:off x="879475" y="1725930"/>
                            <a:ext cx="9175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A36A50" w14:textId="496C602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7 years), and long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19" name="Rectangle 426"/>
                        <wps:cNvSpPr>
                          <a:spLocks noChangeArrowheads="1"/>
                        </wps:cNvSpPr>
                        <wps:spPr bwMode="auto">
                          <a:xfrm>
                            <a:off x="1798320" y="172593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FF9769" w14:textId="5963043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20" name="Rectangle 427"/>
                        <wps:cNvSpPr>
                          <a:spLocks noChangeArrowheads="1"/>
                        </wps:cNvSpPr>
                        <wps:spPr bwMode="auto">
                          <a:xfrm>
                            <a:off x="1836420" y="1725930"/>
                            <a:ext cx="3790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246DC5" w14:textId="2BAF221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erm (8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21" name="Rectangle 428"/>
                        <wps:cNvSpPr>
                          <a:spLocks noChangeArrowheads="1"/>
                        </wps:cNvSpPr>
                        <wps:spPr bwMode="auto">
                          <a:xfrm>
                            <a:off x="2214245" y="172593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9ACEE4" w14:textId="4D774DF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22" name="Rectangle 429"/>
                        <wps:cNvSpPr>
                          <a:spLocks noChangeArrowheads="1"/>
                        </wps:cNvSpPr>
                        <wps:spPr bwMode="auto">
                          <a:xfrm>
                            <a:off x="2252345" y="1725930"/>
                            <a:ext cx="4260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A17D6A" w14:textId="3B79184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10year)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23" name="Rectangle 430"/>
                        <wps:cNvSpPr>
                          <a:spLocks noChangeArrowheads="1"/>
                        </wps:cNvSpPr>
                        <wps:spPr bwMode="auto">
                          <a:xfrm>
                            <a:off x="2708275" y="17259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EF4BC1" w14:textId="794A6F3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24" name="Rectangle 431"/>
                        <wps:cNvSpPr>
                          <a:spLocks noChangeArrowheads="1"/>
                        </wps:cNvSpPr>
                        <wps:spPr bwMode="auto">
                          <a:xfrm>
                            <a:off x="107950" y="195707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D76397" w14:textId="27C92C93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25" name="Rectangle 432"/>
                        <wps:cNvSpPr>
                          <a:spLocks noChangeArrowheads="1"/>
                        </wps:cNvSpPr>
                        <wps:spPr bwMode="auto">
                          <a:xfrm>
                            <a:off x="166370" y="197104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C67E0D" w14:textId="312303DD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26" name="Rectangle 433"/>
                        <wps:cNvSpPr>
                          <a:spLocks noChangeArrowheads="1"/>
                        </wps:cNvSpPr>
                        <wps:spPr bwMode="auto">
                          <a:xfrm>
                            <a:off x="288290" y="1963420"/>
                            <a:ext cx="1676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44A488" w14:textId="4E9F540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For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27" name="Rectangle 434"/>
                        <wps:cNvSpPr>
                          <a:spLocks noChangeArrowheads="1"/>
                        </wps:cNvSpPr>
                        <wps:spPr bwMode="auto">
                          <a:xfrm>
                            <a:off x="454025" y="19634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A13329" w14:textId="7A3D902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28" name="Rectangle 435"/>
                        <wps:cNvSpPr>
                          <a:spLocks noChangeArrowheads="1"/>
                        </wps:cNvSpPr>
                        <wps:spPr bwMode="auto">
                          <a:xfrm>
                            <a:off x="483235" y="1963420"/>
                            <a:ext cx="40652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E3AC3E" w14:textId="2D40E51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each of the project partners (and appropriate suppliers), provide an analysis of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29" name="Rectangle 436"/>
                        <wps:cNvSpPr>
                          <a:spLocks noChangeArrowheads="1"/>
                        </wps:cNvSpPr>
                        <wps:spPr bwMode="auto">
                          <a:xfrm>
                            <a:off x="4549140" y="19634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76EECF" w14:textId="2E9C0E8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30" name="Rectangle 437"/>
                        <wps:cNvSpPr>
                          <a:spLocks noChangeArrowheads="1"/>
                        </wps:cNvSpPr>
                        <wps:spPr bwMode="auto">
                          <a:xfrm>
                            <a:off x="288290" y="221488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5C4515" w14:textId="49F24AE9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31" name="Rectangle 438"/>
                        <wps:cNvSpPr>
                          <a:spLocks noChangeArrowheads="1"/>
                        </wps:cNvSpPr>
                        <wps:spPr bwMode="auto">
                          <a:xfrm>
                            <a:off x="364490" y="220281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D28CF1" w14:textId="0AB7626D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32" name="Rectangle 439"/>
                        <wps:cNvSpPr>
                          <a:spLocks noChangeArrowheads="1"/>
                        </wps:cNvSpPr>
                        <wps:spPr bwMode="auto">
                          <a:xfrm>
                            <a:off x="541020" y="2195195"/>
                            <a:ext cx="28530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D5F1C5" w14:textId="27AB25D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expected additional revenue that can be generated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33" name="Rectangle 440"/>
                        <wps:cNvSpPr>
                          <a:spLocks noChangeArrowheads="1"/>
                        </wps:cNvSpPr>
                        <wps:spPr bwMode="auto">
                          <a:xfrm>
                            <a:off x="3451860" y="219519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100E90" w14:textId="66D7B40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34" name="Rectangle 441"/>
                        <wps:cNvSpPr>
                          <a:spLocks noChangeArrowheads="1"/>
                        </wps:cNvSpPr>
                        <wps:spPr bwMode="auto">
                          <a:xfrm>
                            <a:off x="288290" y="236982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D882D4" w14:textId="0D0E3A65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35" name="Rectangle 442"/>
                        <wps:cNvSpPr>
                          <a:spLocks noChangeArrowheads="1"/>
                        </wps:cNvSpPr>
                        <wps:spPr bwMode="auto">
                          <a:xfrm>
                            <a:off x="364490" y="235775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8D34D1" w14:textId="7DDEE410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36" name="Rectangle 443"/>
                        <wps:cNvSpPr>
                          <a:spLocks noChangeArrowheads="1"/>
                        </wps:cNvSpPr>
                        <wps:spPr bwMode="auto">
                          <a:xfrm>
                            <a:off x="541020" y="2350135"/>
                            <a:ext cx="26422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43F885" w14:textId="4B55EC5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number of direct jobs created and safeguarded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37" name="Rectangle 444"/>
                        <wps:cNvSpPr>
                          <a:spLocks noChangeArrowheads="1"/>
                        </wps:cNvSpPr>
                        <wps:spPr bwMode="auto">
                          <a:xfrm>
                            <a:off x="3212465" y="235013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8FD16F" w14:textId="42DD179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38" name="Rectangle 445"/>
                        <wps:cNvSpPr>
                          <a:spLocks noChangeArrowheads="1"/>
                        </wps:cNvSpPr>
                        <wps:spPr bwMode="auto">
                          <a:xfrm>
                            <a:off x="288290" y="252349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12918F" w14:textId="55D862DB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39" name="Rectangle 446"/>
                        <wps:cNvSpPr>
                          <a:spLocks noChangeArrowheads="1"/>
                        </wps:cNvSpPr>
                        <wps:spPr bwMode="auto">
                          <a:xfrm>
                            <a:off x="364490" y="251142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F1A0FE" w14:textId="421145FF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40" name="Rectangle 447"/>
                        <wps:cNvSpPr>
                          <a:spLocks noChangeArrowheads="1"/>
                        </wps:cNvSpPr>
                        <wps:spPr bwMode="auto">
                          <a:xfrm>
                            <a:off x="541020" y="2503805"/>
                            <a:ext cx="32766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E8C165" w14:textId="51A1BF8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 number of indirect jobs that can be created within the Suppl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41" name="Rectangle 448"/>
                        <wps:cNvSpPr>
                          <a:spLocks noChangeArrowheads="1"/>
                        </wps:cNvSpPr>
                        <wps:spPr bwMode="auto">
                          <a:xfrm>
                            <a:off x="3817620" y="2503805"/>
                            <a:ext cx="3638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76EB6C" w14:textId="2035F06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y chain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42" name="Rectangle 449"/>
                        <wps:cNvSpPr>
                          <a:spLocks noChangeArrowheads="1"/>
                        </wps:cNvSpPr>
                        <wps:spPr bwMode="auto">
                          <a:xfrm>
                            <a:off x="4210685" y="2503805"/>
                            <a:ext cx="654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6947BB" w14:textId="4E53129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–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43" name="Rectangle 450"/>
                        <wps:cNvSpPr>
                          <a:spLocks noChangeArrowheads="1"/>
                        </wps:cNvSpPr>
                        <wps:spPr bwMode="auto">
                          <a:xfrm>
                            <a:off x="4272915" y="250380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94C705" w14:textId="4A676E4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44" name="Rectangle 451"/>
                        <wps:cNvSpPr>
                          <a:spLocks noChangeArrowheads="1"/>
                        </wps:cNvSpPr>
                        <wps:spPr bwMode="auto">
                          <a:xfrm>
                            <a:off x="4302125" y="2503805"/>
                            <a:ext cx="15690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F7912F" w14:textId="528CDB1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consider referencing multiplie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45" name="Rectangle 452"/>
                        <wps:cNvSpPr>
                          <a:spLocks noChangeArrowheads="1"/>
                        </wps:cNvSpPr>
                        <wps:spPr bwMode="auto">
                          <a:xfrm>
                            <a:off x="541020" y="2659380"/>
                            <a:ext cx="14312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EBBB84" w14:textId="316AE83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ffects based on direct jobs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46" name="Rectangle 453"/>
                        <wps:cNvSpPr>
                          <a:spLocks noChangeArrowheads="1"/>
                        </wps:cNvSpPr>
                        <wps:spPr bwMode="auto">
                          <a:xfrm>
                            <a:off x="2000885" y="265938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FF58EC" w14:textId="4B37D01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47" name="Rectangle 454"/>
                        <wps:cNvSpPr>
                          <a:spLocks noChangeArrowheads="1"/>
                        </wps:cNvSpPr>
                        <wps:spPr bwMode="auto">
                          <a:xfrm>
                            <a:off x="288290" y="283400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DC5742" w14:textId="5378080F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48" name="Rectangle 455"/>
                        <wps:cNvSpPr>
                          <a:spLocks noChangeArrowheads="1"/>
                        </wps:cNvSpPr>
                        <wps:spPr bwMode="auto">
                          <a:xfrm>
                            <a:off x="364490" y="282194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2D72B2" w14:textId="0EF346EE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49" name="Rectangle 456"/>
                        <wps:cNvSpPr>
                          <a:spLocks noChangeArrowheads="1"/>
                        </wps:cNvSpPr>
                        <wps:spPr bwMode="auto">
                          <a:xfrm>
                            <a:off x="541020" y="2814320"/>
                            <a:ext cx="8737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5D98DC" w14:textId="0594544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expected export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50" name="Rectangle 457"/>
                        <wps:cNvSpPr>
                          <a:spLocks noChangeArrowheads="1"/>
                        </wps:cNvSpPr>
                        <wps:spPr bwMode="auto">
                          <a:xfrm>
                            <a:off x="1414145" y="28143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03B157" w14:textId="0E1A0D5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51" name="Rectangle 458"/>
                        <wps:cNvSpPr>
                          <a:spLocks noChangeArrowheads="1"/>
                        </wps:cNvSpPr>
                        <wps:spPr bwMode="auto">
                          <a:xfrm>
                            <a:off x="288290" y="298958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CEFA1B" w14:textId="51CA0563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52" name="Rectangle 459"/>
                        <wps:cNvSpPr>
                          <a:spLocks noChangeArrowheads="1"/>
                        </wps:cNvSpPr>
                        <wps:spPr bwMode="auto">
                          <a:xfrm>
                            <a:off x="364490" y="297751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9F771D" w14:textId="4E005B5A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53" name="Rectangle 460"/>
                        <wps:cNvSpPr>
                          <a:spLocks noChangeArrowheads="1"/>
                        </wps:cNvSpPr>
                        <wps:spPr bwMode="auto">
                          <a:xfrm>
                            <a:off x="541020" y="2969895"/>
                            <a:ext cx="48113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DCE5E2" w14:textId="1DB16E1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 economic impact of new market opportunities or new expanded value chain opportunitie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54" name="Rectangle 461"/>
                        <wps:cNvSpPr>
                          <a:spLocks noChangeArrowheads="1"/>
                        </wps:cNvSpPr>
                        <wps:spPr bwMode="auto">
                          <a:xfrm>
                            <a:off x="5350510" y="296989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17ED7D" w14:textId="1A80E7A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55" name="Rectangle 462"/>
                        <wps:cNvSpPr>
                          <a:spLocks noChangeArrowheads="1"/>
                        </wps:cNvSpPr>
                        <wps:spPr bwMode="auto">
                          <a:xfrm>
                            <a:off x="107950" y="319913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39AB99" w14:textId="7577933D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56" name="Rectangle 463"/>
                        <wps:cNvSpPr>
                          <a:spLocks noChangeArrowheads="1"/>
                        </wps:cNvSpPr>
                        <wps:spPr bwMode="auto">
                          <a:xfrm>
                            <a:off x="166370" y="32131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CBDF6C" w14:textId="04093671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57" name="Rectangle 464"/>
                        <wps:cNvSpPr>
                          <a:spLocks noChangeArrowheads="1"/>
                        </wps:cNvSpPr>
                        <wps:spPr bwMode="auto">
                          <a:xfrm>
                            <a:off x="288290" y="3205480"/>
                            <a:ext cx="32886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C5F656" w14:textId="562A955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Quantify any indirect economic benefits that might be achieved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58" name="Rectangle 465"/>
                        <wps:cNvSpPr>
                          <a:spLocks noChangeArrowheads="1"/>
                        </wps:cNvSpPr>
                        <wps:spPr bwMode="auto">
                          <a:xfrm>
                            <a:off x="3634740" y="3205480"/>
                            <a:ext cx="21450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915DCC" w14:textId="3CDB1BE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xamples might include the potential cost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59" name="Rectangle 466"/>
                        <wps:cNvSpPr>
                          <a:spLocks noChangeArrowheads="1"/>
                        </wps:cNvSpPr>
                        <wps:spPr bwMode="auto">
                          <a:xfrm>
                            <a:off x="288290" y="3362325"/>
                            <a:ext cx="12452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927BF2" w14:textId="548433C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savings associated with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60" name="Rectangle 467"/>
                        <wps:cNvSpPr>
                          <a:spLocks noChangeArrowheads="1"/>
                        </wps:cNvSpPr>
                        <wps:spPr bwMode="auto">
                          <a:xfrm>
                            <a:off x="1532890" y="33623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D4081F" w14:textId="6DB4B38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61" name="Rectangle 468"/>
                        <wps:cNvSpPr>
                          <a:spLocks noChangeArrowheads="1"/>
                        </wps:cNvSpPr>
                        <wps:spPr bwMode="auto">
                          <a:xfrm>
                            <a:off x="288290" y="361188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EA7CE6" w14:textId="06A8BACA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62" name="Rectangle 469"/>
                        <wps:cNvSpPr>
                          <a:spLocks noChangeArrowheads="1"/>
                        </wps:cNvSpPr>
                        <wps:spPr bwMode="auto">
                          <a:xfrm>
                            <a:off x="364490" y="359981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2FC8F8" w14:textId="56D2523A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63" name="Rectangle 470"/>
                        <wps:cNvSpPr>
                          <a:spLocks noChangeArrowheads="1"/>
                        </wps:cNvSpPr>
                        <wps:spPr bwMode="auto">
                          <a:xfrm>
                            <a:off x="541020" y="3592195"/>
                            <a:ext cx="9620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2CA7F9" w14:textId="216379F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reduced downtim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64" name="Rectangle 471"/>
                        <wps:cNvSpPr>
                          <a:spLocks noChangeArrowheads="1"/>
                        </wps:cNvSpPr>
                        <wps:spPr bwMode="auto">
                          <a:xfrm>
                            <a:off x="1531620" y="359219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A08FD0" w14:textId="7A4CC14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65" name="Rectangle 472"/>
                        <wps:cNvSpPr>
                          <a:spLocks noChangeArrowheads="1"/>
                        </wps:cNvSpPr>
                        <wps:spPr bwMode="auto">
                          <a:xfrm>
                            <a:off x="288290" y="376682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4FB734" w14:textId="3E3AE537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66" name="Rectangle 473"/>
                        <wps:cNvSpPr>
                          <a:spLocks noChangeArrowheads="1"/>
                        </wps:cNvSpPr>
                        <wps:spPr bwMode="auto">
                          <a:xfrm>
                            <a:off x="364490" y="375475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9ACD24" w14:textId="1BAA2FEB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67" name="Rectangle 474"/>
                        <wps:cNvSpPr>
                          <a:spLocks noChangeArrowheads="1"/>
                        </wps:cNvSpPr>
                        <wps:spPr bwMode="auto">
                          <a:xfrm>
                            <a:off x="541020" y="3747135"/>
                            <a:ext cx="17868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7934B6" w14:textId="6A2C70F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 reduced manufacturing footprin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68" name="Rectangle 475"/>
                        <wps:cNvSpPr>
                          <a:spLocks noChangeArrowheads="1"/>
                        </wps:cNvSpPr>
                        <wps:spPr bwMode="auto">
                          <a:xfrm>
                            <a:off x="2327275" y="374713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6AF363" w14:textId="5DEF5CF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69" name="Rectangle 476"/>
                        <wps:cNvSpPr>
                          <a:spLocks noChangeArrowheads="1"/>
                        </wps:cNvSpPr>
                        <wps:spPr bwMode="auto">
                          <a:xfrm>
                            <a:off x="288290" y="392239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168767" w14:textId="7E39E0B9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70" name="Rectangle 477"/>
                        <wps:cNvSpPr>
                          <a:spLocks noChangeArrowheads="1"/>
                        </wps:cNvSpPr>
                        <wps:spPr bwMode="auto">
                          <a:xfrm>
                            <a:off x="364490" y="391033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ADACEE" w14:textId="534A5CA0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71" name="Rectangle 478"/>
                        <wps:cNvSpPr>
                          <a:spLocks noChangeArrowheads="1"/>
                        </wps:cNvSpPr>
                        <wps:spPr bwMode="auto">
                          <a:xfrm>
                            <a:off x="541020" y="3902710"/>
                            <a:ext cx="16167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0C87BD" w14:textId="18ADA26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ositive environmental benefit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72" name="Rectangle 479"/>
                        <wps:cNvSpPr>
                          <a:spLocks noChangeArrowheads="1"/>
                        </wps:cNvSpPr>
                        <wps:spPr bwMode="auto">
                          <a:xfrm>
                            <a:off x="2156460" y="390271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089082" w14:textId="1EFE15D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73" name="Rectangle 480"/>
                        <wps:cNvSpPr>
                          <a:spLocks noChangeArrowheads="1"/>
                        </wps:cNvSpPr>
                        <wps:spPr bwMode="auto">
                          <a:xfrm>
                            <a:off x="288290" y="407606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22AF8E" w14:textId="38B2A1A0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74" name="Rectangle 481"/>
                        <wps:cNvSpPr>
                          <a:spLocks noChangeArrowheads="1"/>
                        </wps:cNvSpPr>
                        <wps:spPr bwMode="auto">
                          <a:xfrm>
                            <a:off x="364490" y="40640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409920" w14:textId="1463071A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75" name="Rectangle 482"/>
                        <wps:cNvSpPr>
                          <a:spLocks noChangeArrowheads="1"/>
                        </wps:cNvSpPr>
                        <wps:spPr bwMode="auto">
                          <a:xfrm>
                            <a:off x="541020" y="4056380"/>
                            <a:ext cx="12134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959B6F" w14:textId="1FB9A7A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reduced material usag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76" name="Rectangle 483"/>
                        <wps:cNvSpPr>
                          <a:spLocks noChangeArrowheads="1"/>
                        </wps:cNvSpPr>
                        <wps:spPr bwMode="auto">
                          <a:xfrm>
                            <a:off x="1783080" y="405638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DA522E" w14:textId="71DF043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77" name="Rectangle 484"/>
                        <wps:cNvSpPr>
                          <a:spLocks noChangeArrowheads="1"/>
                        </wps:cNvSpPr>
                        <wps:spPr bwMode="auto">
                          <a:xfrm>
                            <a:off x="288290" y="423100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CDC5B" w14:textId="4F150DAA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78" name="Rectangle 485"/>
                        <wps:cNvSpPr>
                          <a:spLocks noChangeArrowheads="1"/>
                        </wps:cNvSpPr>
                        <wps:spPr bwMode="auto">
                          <a:xfrm>
                            <a:off x="364490" y="421894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A4F50C" w14:textId="472432DF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79" name="Rectangle 486"/>
                        <wps:cNvSpPr>
                          <a:spLocks noChangeArrowheads="1"/>
                        </wps:cNvSpPr>
                        <wps:spPr bwMode="auto">
                          <a:xfrm>
                            <a:off x="541020" y="4211320"/>
                            <a:ext cx="10864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BB935B" w14:textId="2DB5B46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higher quality outpu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80" name="Rectangle 487"/>
                        <wps:cNvSpPr>
                          <a:spLocks noChangeArrowheads="1"/>
                        </wps:cNvSpPr>
                        <wps:spPr bwMode="auto">
                          <a:xfrm>
                            <a:off x="1627505" y="42113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549011" w14:textId="23C94E0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81" name="Rectangle 488"/>
                        <wps:cNvSpPr>
                          <a:spLocks noChangeArrowheads="1"/>
                        </wps:cNvSpPr>
                        <wps:spPr bwMode="auto">
                          <a:xfrm>
                            <a:off x="288290" y="438658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2DE5B4" w14:textId="6077D018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82" name="Rectangle 489"/>
                        <wps:cNvSpPr>
                          <a:spLocks noChangeArrowheads="1"/>
                        </wps:cNvSpPr>
                        <wps:spPr bwMode="auto">
                          <a:xfrm>
                            <a:off x="364490" y="437451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F9D73F" w14:textId="3D9A03FC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83" name="Rectangle 490"/>
                        <wps:cNvSpPr>
                          <a:spLocks noChangeArrowheads="1"/>
                        </wps:cNvSpPr>
                        <wps:spPr bwMode="auto">
                          <a:xfrm>
                            <a:off x="541020" y="4366895"/>
                            <a:ext cx="14776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EF52BF" w14:textId="2B11BB3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reduced scrap and warranty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84" name="Rectangle 491"/>
                        <wps:cNvSpPr>
                          <a:spLocks noChangeArrowheads="1"/>
                        </wps:cNvSpPr>
                        <wps:spPr bwMode="auto">
                          <a:xfrm>
                            <a:off x="2075815" y="436689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626680" w14:textId="2E7F85B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85" name="Rectangle 492"/>
                        <wps:cNvSpPr>
                          <a:spLocks noChangeArrowheads="1"/>
                        </wps:cNvSpPr>
                        <wps:spPr bwMode="auto">
                          <a:xfrm>
                            <a:off x="107950" y="459803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2EB162" w14:textId="1E68875D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86" name="Rectangle 493"/>
                        <wps:cNvSpPr>
                          <a:spLocks noChangeArrowheads="1"/>
                        </wps:cNvSpPr>
                        <wps:spPr bwMode="auto">
                          <a:xfrm>
                            <a:off x="166370" y="461200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A7D695" w14:textId="599796C8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87" name="Rectangle 494"/>
                        <wps:cNvSpPr>
                          <a:spLocks noChangeArrowheads="1"/>
                        </wps:cNvSpPr>
                        <wps:spPr bwMode="auto">
                          <a:xfrm>
                            <a:off x="288290" y="4604385"/>
                            <a:ext cx="37198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387A01" w14:textId="7AF29CD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Outline the economic benefits for each partner and over what timescale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88" name="Rectangle 495"/>
                        <wps:cNvSpPr>
                          <a:spLocks noChangeArrowheads="1"/>
                        </wps:cNvSpPr>
                        <wps:spPr bwMode="auto">
                          <a:xfrm>
                            <a:off x="4036695" y="460438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92FA98" w14:textId="5908516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89" name="Rectangle 496"/>
                        <wps:cNvSpPr>
                          <a:spLocks noChangeArrowheads="1"/>
                        </wps:cNvSpPr>
                        <wps:spPr bwMode="auto">
                          <a:xfrm>
                            <a:off x="107950" y="483552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64E587" w14:textId="1B98B51F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90" name="Rectangle 497"/>
                        <wps:cNvSpPr>
                          <a:spLocks noChangeArrowheads="1"/>
                        </wps:cNvSpPr>
                        <wps:spPr bwMode="auto">
                          <a:xfrm>
                            <a:off x="166370" y="484949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66B57E" w14:textId="5B66966F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91" name="Rectangle 498"/>
                        <wps:cNvSpPr>
                          <a:spLocks noChangeArrowheads="1"/>
                        </wps:cNvSpPr>
                        <wps:spPr bwMode="auto">
                          <a:xfrm>
                            <a:off x="288290" y="4841875"/>
                            <a:ext cx="47371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0769A1" w14:textId="5F3D918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How does the partnership help each individual partner to achieve greater economic growth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92" name="Rectangle 499"/>
                        <wps:cNvSpPr>
                          <a:spLocks noChangeArrowheads="1"/>
                        </wps:cNvSpPr>
                        <wps:spPr bwMode="auto">
                          <a:xfrm>
                            <a:off x="5024120" y="484187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F39512" w14:textId="3BFEC22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93" name="Rectangle 500"/>
                        <wps:cNvSpPr>
                          <a:spLocks noChangeArrowheads="1"/>
                        </wps:cNvSpPr>
                        <wps:spPr bwMode="auto">
                          <a:xfrm>
                            <a:off x="107950" y="507301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C3A2AD" w14:textId="1B6D26FC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94" name="Rectangle 501"/>
                        <wps:cNvSpPr>
                          <a:spLocks noChangeArrowheads="1"/>
                        </wps:cNvSpPr>
                        <wps:spPr bwMode="auto">
                          <a:xfrm>
                            <a:off x="166370" y="508698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EEDF80" w14:textId="50D2D91D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95" name="Rectangle 502"/>
                        <wps:cNvSpPr>
                          <a:spLocks noChangeArrowheads="1"/>
                        </wps:cNvSpPr>
                        <wps:spPr bwMode="auto">
                          <a:xfrm>
                            <a:off x="288290" y="5079365"/>
                            <a:ext cx="49555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FD007D" w14:textId="4E3DC20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fine the economic benefits that the project can have on the whole Canadian Supply Network u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96" name="Rectangle 503"/>
                        <wps:cNvSpPr>
                          <a:spLocks noChangeArrowheads="1"/>
                        </wps:cNvSpPr>
                        <wps:spPr bwMode="auto">
                          <a:xfrm>
                            <a:off x="5241925" y="5079365"/>
                            <a:ext cx="6521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9859B4" w14:textId="15727DD8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stream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an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97" name="Rectangle 504"/>
                        <wps:cNvSpPr>
                          <a:spLocks noChangeArrowheads="1"/>
                        </wps:cNvSpPr>
                        <wps:spPr bwMode="auto">
                          <a:xfrm>
                            <a:off x="288290" y="5234305"/>
                            <a:ext cx="6807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479DBA" w14:textId="476F3AF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ownstream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98" name="Rectangle 505"/>
                        <wps:cNvSpPr>
                          <a:spLocks noChangeArrowheads="1"/>
                        </wps:cNvSpPr>
                        <wps:spPr bwMode="auto">
                          <a:xfrm>
                            <a:off x="969010" y="523430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9F8ED5" w14:textId="2915D09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599" name="Rectangle 506"/>
                        <wps:cNvSpPr>
                          <a:spLocks noChangeArrowheads="1"/>
                        </wps:cNvSpPr>
                        <wps:spPr bwMode="auto">
                          <a:xfrm>
                            <a:off x="107950" y="546544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B80749" w14:textId="6E80A809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00" name="Rectangle 507"/>
                        <wps:cNvSpPr>
                          <a:spLocks noChangeArrowheads="1"/>
                        </wps:cNvSpPr>
                        <wps:spPr bwMode="auto">
                          <a:xfrm>
                            <a:off x="166370" y="547941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27A4B5" w14:textId="4E14A24C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01" name="Rectangle 508"/>
                        <wps:cNvSpPr>
                          <a:spLocks noChangeArrowheads="1"/>
                        </wps:cNvSpPr>
                        <wps:spPr bwMode="auto">
                          <a:xfrm>
                            <a:off x="288290" y="5471795"/>
                            <a:ext cx="47859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0A05B4" w14:textId="02636BC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Will the project enable a more localized supply of material or components? What </w:t>
                              </w:r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re</w:t>
                              </w:r>
                              <w:proofErr w:type="gram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the spill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02" name="Rectangle 509"/>
                        <wps:cNvSpPr>
                          <a:spLocks noChangeArrowheads="1"/>
                        </wps:cNvSpPr>
                        <wps:spPr bwMode="auto">
                          <a:xfrm>
                            <a:off x="5073015" y="5471795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9F0EA8" w14:textId="07B5AED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03" name="Rectangle 510"/>
                        <wps:cNvSpPr>
                          <a:spLocks noChangeArrowheads="1"/>
                        </wps:cNvSpPr>
                        <wps:spPr bwMode="auto">
                          <a:xfrm>
                            <a:off x="5111115" y="5471795"/>
                            <a:ext cx="7467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279D5C" w14:textId="2F3C5E2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over economic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04" name="Rectangle 511"/>
                        <wps:cNvSpPr>
                          <a:spLocks noChangeArrowheads="1"/>
                        </wps:cNvSpPr>
                        <wps:spPr bwMode="auto">
                          <a:xfrm>
                            <a:off x="288290" y="5627370"/>
                            <a:ext cx="16808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8BD390" w14:textId="6EC47A7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benefits that this might </w:t>
                              </w:r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chieve?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05" name="Rectangle 512"/>
                        <wps:cNvSpPr>
                          <a:spLocks noChangeArrowheads="1"/>
                        </wps:cNvSpPr>
                        <wps:spPr bwMode="auto">
                          <a:xfrm>
                            <a:off x="1969135" y="56273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5C7900" w14:textId="47106B1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06" name="Rectangle 513"/>
                        <wps:cNvSpPr>
                          <a:spLocks noChangeArrowheads="1"/>
                        </wps:cNvSpPr>
                        <wps:spPr bwMode="auto">
                          <a:xfrm>
                            <a:off x="107950" y="585787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D11FC3" w14:textId="73ABFF53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07" name="Rectangle 514"/>
                        <wps:cNvSpPr>
                          <a:spLocks noChangeArrowheads="1"/>
                        </wps:cNvSpPr>
                        <wps:spPr bwMode="auto">
                          <a:xfrm>
                            <a:off x="166370" y="587184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2F17A0" w14:textId="5B285F16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08" name="Rectangle 515"/>
                        <wps:cNvSpPr>
                          <a:spLocks noChangeArrowheads="1"/>
                        </wps:cNvSpPr>
                        <wps:spPr bwMode="auto">
                          <a:xfrm>
                            <a:off x="288290" y="5864225"/>
                            <a:ext cx="13792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34F505" w14:textId="04D4931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Will the project create </w:t>
                              </w:r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spin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09" name="Rectangle 516"/>
                        <wps:cNvSpPr>
                          <a:spLocks noChangeArrowheads="1"/>
                        </wps:cNvSpPr>
                        <wps:spPr bwMode="auto">
                          <a:xfrm>
                            <a:off x="1668780" y="5864225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3CE4A6" w14:textId="6386BF3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10" name="Rectangle 517"/>
                        <wps:cNvSpPr>
                          <a:spLocks noChangeArrowheads="1"/>
                        </wps:cNvSpPr>
                        <wps:spPr bwMode="auto">
                          <a:xfrm>
                            <a:off x="1706880" y="5864225"/>
                            <a:ext cx="32035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AB49E4" w14:textId="32BA43B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ff business opportunities (new businesses, new or expanded 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11" name="Rectangle 518"/>
                        <wps:cNvSpPr>
                          <a:spLocks noChangeArrowheads="1"/>
                        </wps:cNvSpPr>
                        <wps:spPr bwMode="auto">
                          <a:xfrm>
                            <a:off x="4909820" y="5864225"/>
                            <a:ext cx="9112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B44B23" w14:textId="391478BE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upplier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or partne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12" name="Rectangle 519"/>
                        <wps:cNvSpPr>
                          <a:spLocks noChangeArrowheads="1"/>
                        </wps:cNvSpPr>
                        <wps:spPr bwMode="auto">
                          <a:xfrm>
                            <a:off x="288290" y="6019800"/>
                            <a:ext cx="13017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82BF7F" w14:textId="0E9461E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lationships) in Canada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13" name="Rectangle 520"/>
                        <wps:cNvSpPr>
                          <a:spLocks noChangeArrowheads="1"/>
                        </wps:cNvSpPr>
                        <wps:spPr bwMode="auto">
                          <a:xfrm>
                            <a:off x="1589405" y="601980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E89402" w14:textId="3A1C116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79753B" id="Canvas 614" o:spid="_x0000_s1495" editas="canvas" style="position:absolute;margin-left:0;margin-top:-12.85pt;width:545.75pt;height:496.5pt;z-index:251673600;mso-position-horizontal:center;mso-position-horizontal-relative:margin" coordsize="69310,63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">
                <v:shape id="_x0000_s1496" type="#_x0000_t75" style="position:absolute;width:69310;height:63055;visibility:visible;mso-wrap-style:square">
                  <v:fill o:detectmouseclick="t"/>
                  <v:path o:connecttype="none"/>
                </v:shape>
                <v:rect id="Rectangle 407" o:spid="_x0000_s1497" style="position:absolute;left:1079;width:23317;height:33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" filled="f" stroked="f">
                  <v:textbox style="mso-fit-shape-to-text:t" inset="0,0,0,0">
                    <w:txbxContent>
                      <w:p w14:paraId="1E398497" w14:textId="6F9BC468" w:rsidR="00230286" w:rsidRPr="00230286" w:rsidRDefault="00230286">
                        <w:pPr>
                          <w:rPr>
                            <w:rFonts w:ascii="AvenirNextLTPro-Bold" w:hAnsi="AvenirNextLTPro-Bold"/>
                            <w:color w:val="F04D00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F04D00"/>
                            <w:sz w:val="28"/>
                            <w:szCs w:val="28"/>
                          </w:rPr>
                          <w:t xml:space="preserve">ASSESSMENT QUESTION 5 </w:t>
                        </w:r>
                      </w:p>
                    </w:txbxContent>
                  </v:textbox>
                </v:rect>
                <v:rect id="Rectangle 409" o:spid="_x0000_s1498" style="position:absolute;left:20377;width:40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" filled="f" stroked="f">
                  <v:textbox style="mso-fit-shape-to-text:t" inset="0,0,0,0">
                    <w:txbxContent>
                      <w:p w14:paraId="772D1489" w14:textId="16F8CC65" w:rsidR="00230286" w:rsidRDefault="00230286">
                        <w:r>
                          <w:rPr>
                            <w:b/>
                            <w:bCs/>
                            <w:color w:val="002060"/>
                            <w:sz w:val="28"/>
                            <w:szCs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0" o:spid="_x0000_s1499" style="position:absolute;left:1079;top:3346;width:68231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" filled="f" stroked="f">
                  <v:textbox style="mso-fit-shape-to-text:t" inset="0,0,0,0">
                    <w:txbxContent>
                      <w:p w14:paraId="0F15D74A" w14:textId="02B353E6" w:rsidR="00230286" w:rsidRPr="00230286" w:rsidRDefault="00230286">
                        <w:pPr>
                          <w:rPr>
                            <w:rFonts w:ascii="AvenirNextLTPro-Bold" w:hAnsi="AvenirNextLTPro-Bold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 xml:space="preserve">What sort of economic benefits is the project expected to deliver to those inside and outside </w:t>
                        </w:r>
                      </w:p>
                    </w:txbxContent>
                  </v:textbox>
                </v:rect>
                <v:rect id="Rectangle 411" o:spid="_x0000_s1500" style="position:absolute;left:1079;top:5353;width:30817;height:30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" filled="f" stroked="f">
                  <v:textbox style="mso-fit-shape-to-text:t" inset="0,0,0,0">
                    <w:txbxContent>
                      <w:p w14:paraId="3CD48E1B" w14:textId="6D76131A" w:rsidR="00230286" w:rsidRPr="00230286" w:rsidRDefault="00230286">
                        <w:pPr>
                          <w:rPr>
                            <w:rFonts w:ascii="AvenirNextLTPro-Bold" w:hAnsi="AvenirNextLTPro-Bold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>the consortium, and over what timescale?</w:t>
                        </w:r>
                      </w:p>
                    </w:txbxContent>
                  </v:textbox>
                </v:rect>
                <v:rect id="Rectangle 412" o:spid="_x0000_s1501" style="position:absolute;left:27736;top:5353;width:350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" filled="f" stroked="f">
                  <v:textbox style="mso-fit-shape-to-text:t" inset="0,0,0,0">
                    <w:txbxContent>
                      <w:p w14:paraId="67887289" w14:textId="708B8D16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3" o:spid="_x0000_s1502" style="position:absolute;left:1079;top:8369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" filled="f" stroked="f">
                  <v:textbox style="mso-fit-shape-to-text:t" inset="0,0,0,0">
                    <w:txbxContent>
                      <w:p w14:paraId="0C91B304" w14:textId="67193590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4" o:spid="_x0000_s1503" style="position:absolute;left:1079;top:11404;width:1122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" filled="f" stroked="f">
                  <v:textbox style="mso-fit-shape-to-text:t" inset="0,0,0,0">
                    <w:txbxContent>
                      <w:p w14:paraId="28BAB549" w14:textId="2F5DD9A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SPONSE GUIDANCE</w:t>
                        </w:r>
                      </w:p>
                    </w:txbxContent>
                  </v:textbox>
                </v:rect>
                <v:rect id="Rectangle 415" o:spid="_x0000_s1504" style="position:absolute;left:12312;top:11404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" filled="f" stroked="f">
                  <v:textbox style="mso-fit-shape-to-text:t" inset="0,0,0,0">
                    <w:txbxContent>
                      <w:p w14:paraId="4F8CE772" w14:textId="2B42305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6" o:spid="_x0000_s1505" style="position:absolute;left:1079;top:12738;width:11233;height: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" fillcolor="black" stroked="f"/>
                <v:rect id="Rectangle 417" o:spid="_x0000_s1506" style="position:absolute;left:1079;top:14090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" filled="f" stroked="f">
                  <v:textbox style="mso-fit-shape-to-text:t" inset="0,0,0,0">
                    <w:txbxContent>
                      <w:p w14:paraId="76DF02BA" w14:textId="3D27146A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418" o:spid="_x0000_s1507" style="position:absolute;left:1663;top:14230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" filled="f" stroked="f">
                  <v:textbox style="mso-fit-shape-to-text:t" inset="0,0,0,0">
                    <w:txbxContent>
                      <w:p w14:paraId="3D072476" w14:textId="0BB511A0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19" o:spid="_x0000_s1508" style="position:absolute;left:2882;top:14154;width:4868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" filled="f" stroked="f">
                  <v:textbox style="mso-fit-shape-to-text:t" inset="0,0,0,0">
                    <w:txbxContent>
                      <w:p w14:paraId="6C586945" w14:textId="7AF0231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Identify the economic benefits the project will have for participating project partners and other </w:t>
                        </w:r>
                      </w:p>
                    </w:txbxContent>
                  </v:textbox>
                </v:rect>
                <v:rect id="Rectangle 420" o:spid="_x0000_s1509" style="position:absolute;left:2882;top:15709;width:4880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" filled="f" stroked="f">
                  <v:textbox style="mso-fit-shape-to-text:t" inset="0,0,0,0">
                    <w:txbxContent>
                      <w:p w14:paraId="138447FE" w14:textId="5A9E37B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suppliers/partners both inside and outside of the project.  Consider the impact over the short (1</w:t>
                        </w:r>
                      </w:p>
                    </w:txbxContent>
                  </v:textbox>
                </v:rect>
                <v:rect id="Rectangle 421" o:spid="_x0000_s1510" style="position:absolute;left:51676;top:15709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" filled="f" stroked="f">
                  <v:textbox style="mso-fit-shape-to-text:t" inset="0,0,0,0">
                    <w:txbxContent>
                      <w:p w14:paraId="346FF4CC" w14:textId="3F2EA5E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422" o:spid="_x0000_s1511" style="position:absolute;left:52057;top:15709;width:4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" filled="f" stroked="f">
                  <v:textbox style="mso-fit-shape-to-text:t" inset="0,0,0,0">
                    <w:txbxContent>
                      <w:p w14:paraId="548BA4E5" w14:textId="39DDCA8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3 years), </w:t>
                        </w:r>
                      </w:p>
                    </w:txbxContent>
                  </v:textbox>
                </v:rect>
                <v:rect id="Rectangle 423" o:spid="_x0000_s1512" style="position:absolute;left:2882;top:17259;width:553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" filled="f" stroked="f">
                  <v:textbox style="mso-fit-shape-to-text:t" inset="0,0,0,0">
                    <w:txbxContent>
                      <w:p w14:paraId="26B84C2A" w14:textId="36C89B1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medium (4</w:t>
                        </w:r>
                      </w:p>
                    </w:txbxContent>
                  </v:textbox>
                </v:rect>
                <v:rect id="Rectangle 424" o:spid="_x0000_s1513" style="position:absolute;left:8413;top:17259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" filled="f" stroked="f">
                  <v:textbox style="mso-fit-shape-to-text:t" inset="0,0,0,0">
                    <w:txbxContent>
                      <w:p w14:paraId="3FF78210" w14:textId="6877EFC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425" o:spid="_x0000_s1514" style="position:absolute;left:8794;top:17259;width:917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" filled="f" stroked="f">
                  <v:textbox style="mso-fit-shape-to-text:t" inset="0,0,0,0">
                    <w:txbxContent>
                      <w:p w14:paraId="73A36A50" w14:textId="496C602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7 years), and long</w:t>
                        </w:r>
                      </w:p>
                    </w:txbxContent>
                  </v:textbox>
                </v:rect>
                <v:rect id="Rectangle 426" o:spid="_x0000_s1515" style="position:absolute;left:17983;top:17259;width:39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" filled="f" stroked="f">
                  <v:textbox style="mso-fit-shape-to-text:t" inset="0,0,0,0">
                    <w:txbxContent>
                      <w:p w14:paraId="42FF9769" w14:textId="5963043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427" o:spid="_x0000_s1516" style="position:absolute;left:18364;top:17259;width:379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" filled="f" stroked="f">
                  <v:textbox style="mso-fit-shape-to-text:t" inset="0,0,0,0">
                    <w:txbxContent>
                      <w:p w14:paraId="27246DC5" w14:textId="2BAF221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erm (8</w:t>
                        </w:r>
                      </w:p>
                    </w:txbxContent>
                  </v:textbox>
                </v:rect>
                <v:rect id="Rectangle 428" o:spid="_x0000_s1517" style="position:absolute;left:22142;top:17259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" filled="f" stroked="f">
                  <v:textbox style="mso-fit-shape-to-text:t" inset="0,0,0,0">
                    <w:txbxContent>
                      <w:p w14:paraId="7D9ACEE4" w14:textId="4D774DF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429" o:spid="_x0000_s1518" style="position:absolute;left:22523;top:17259;width:426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" filled="f" stroked="f">
                  <v:textbox style="mso-fit-shape-to-text:t" inset="0,0,0,0">
                    <w:txbxContent>
                      <w:p w14:paraId="42A17D6A" w14:textId="3B79184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10year). </w:t>
                        </w:r>
                      </w:p>
                    </w:txbxContent>
                  </v:textbox>
                </v:rect>
                <v:rect id="Rectangle 430" o:spid="_x0000_s1519" style="position:absolute;left:27082;top:17259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" filled="f" stroked="f">
                  <v:textbox style="mso-fit-shape-to-text:t" inset="0,0,0,0">
                    <w:txbxContent>
                      <w:p w14:paraId="36EF4BC1" w14:textId="794A6F3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31" o:spid="_x0000_s1520" style="position:absolute;left:1079;top:19570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" filled="f" stroked="f">
                  <v:textbox style="mso-fit-shape-to-text:t" inset="0,0,0,0">
                    <w:txbxContent>
                      <w:p w14:paraId="2AD76397" w14:textId="27C92C93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432" o:spid="_x0000_s1521" style="position:absolute;left:1663;top:19710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" filled="f" stroked="f">
                  <v:textbox style="mso-fit-shape-to-text:t" inset="0,0,0,0">
                    <w:txbxContent>
                      <w:p w14:paraId="15C67E0D" w14:textId="312303DD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33" o:spid="_x0000_s1522" style="position:absolute;left:2882;top:19634;width:167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" filled="f" stroked="f">
                  <v:textbox style="mso-fit-shape-to-text:t" inset="0,0,0,0">
                    <w:txbxContent>
                      <w:p w14:paraId="3044A488" w14:textId="4E9F540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For</w:t>
                        </w:r>
                      </w:p>
                    </w:txbxContent>
                  </v:textbox>
                </v:rect>
                <v:rect id="Rectangle 434" o:spid="_x0000_s1523" style="position:absolute;left:4540;top:19634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" filled="f" stroked="f">
                  <v:textbox style="mso-fit-shape-to-text:t" inset="0,0,0,0">
                    <w:txbxContent>
                      <w:p w14:paraId="3CA13329" w14:textId="7A3D902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35" o:spid="_x0000_s1524" style="position:absolute;left:4832;top:19634;width:4065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" filled="f" stroked="f">
                  <v:textbox style="mso-fit-shape-to-text:t" inset="0,0,0,0">
                    <w:txbxContent>
                      <w:p w14:paraId="6AE3AC3E" w14:textId="2D40E51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each of the project partners (and appropriate suppliers), provide an analysis of:</w:t>
                        </w:r>
                      </w:p>
                    </w:txbxContent>
                  </v:textbox>
                </v:rect>
                <v:rect id="Rectangle 436" o:spid="_x0000_s1525" style="position:absolute;left:45491;top:19634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" filled="f" stroked="f">
                  <v:textbox style="mso-fit-shape-to-text:t" inset="0,0,0,0">
                    <w:txbxContent>
                      <w:p w14:paraId="5476EECF" w14:textId="2E9C0E8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37" o:spid="_x0000_s1526" style="position:absolute;left:2882;top:22148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" filled="f" stroked="f">
                  <v:textbox style="mso-fit-shape-to-text:t" inset="0,0,0,0">
                    <w:txbxContent>
                      <w:p w14:paraId="3F5C4515" w14:textId="49F24AE9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38" o:spid="_x0000_s1527" style="position:absolute;left:3644;top:22028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" filled="f" stroked="f">
                  <v:textbox style="mso-fit-shape-to-text:t" inset="0,0,0,0">
                    <w:txbxContent>
                      <w:p w14:paraId="7CD28CF1" w14:textId="0AB7626D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39" o:spid="_x0000_s1528" style="position:absolute;left:5410;top:21951;width:28530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" filled="f" stroked="f">
                  <v:textbox style="mso-fit-shape-to-text:t" inset="0,0,0,0">
                    <w:txbxContent>
                      <w:p w14:paraId="28D5F1C5" w14:textId="27AB25D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expected additional revenue that can be generated.  </w:t>
                        </w:r>
                      </w:p>
                    </w:txbxContent>
                  </v:textbox>
                </v:rect>
                <v:rect id="Rectangle 440" o:spid="_x0000_s1529" style="position:absolute;left:34518;top:2195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" filled="f" stroked="f">
                  <v:textbox style="mso-fit-shape-to-text:t" inset="0,0,0,0">
                    <w:txbxContent>
                      <w:p w14:paraId="64100E90" w14:textId="66D7B40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1" o:spid="_x0000_s1530" style="position:absolute;left:2882;top:23698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" filled="f" stroked="f">
                  <v:textbox style="mso-fit-shape-to-text:t" inset="0,0,0,0">
                    <w:txbxContent>
                      <w:p w14:paraId="7AD882D4" w14:textId="0D0E3A65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42" o:spid="_x0000_s1531" style="position:absolute;left:3644;top:23577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" filled="f" stroked="f">
                  <v:textbox style="mso-fit-shape-to-text:t" inset="0,0,0,0">
                    <w:txbxContent>
                      <w:p w14:paraId="648D34D1" w14:textId="7DDEE410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3" o:spid="_x0000_s1532" style="position:absolute;left:5410;top:23501;width:2642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" filled="f" stroked="f">
                  <v:textbox style="mso-fit-shape-to-text:t" inset="0,0,0,0">
                    <w:txbxContent>
                      <w:p w14:paraId="7743F885" w14:textId="4B55EC5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number of direct jobs created and safeguarded. </w:t>
                        </w:r>
                      </w:p>
                    </w:txbxContent>
                  </v:textbox>
                </v:rect>
                <v:rect id="Rectangle 444" o:spid="_x0000_s1533" style="position:absolute;left:32124;top:23501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" filled="f" stroked="f">
                  <v:textbox style="mso-fit-shape-to-text:t" inset="0,0,0,0">
                    <w:txbxContent>
                      <w:p w14:paraId="2D8FD16F" w14:textId="42DD179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5" o:spid="_x0000_s1534" style="position:absolute;left:2882;top:25234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" filled="f" stroked="f">
                  <v:textbox style="mso-fit-shape-to-text:t" inset="0,0,0,0">
                    <w:txbxContent>
                      <w:p w14:paraId="0E12918F" w14:textId="55D862DB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46" o:spid="_x0000_s1535" style="position:absolute;left:3644;top:25114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" filled="f" stroked="f">
                  <v:textbox style="mso-fit-shape-to-text:t" inset="0,0,0,0">
                    <w:txbxContent>
                      <w:p w14:paraId="58F1A0FE" w14:textId="421145FF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7" o:spid="_x0000_s1536" style="position:absolute;left:5410;top:25038;width:3276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" filled="f" stroked="f">
                  <v:textbox style="mso-fit-shape-to-text:t" inset="0,0,0,0">
                    <w:txbxContent>
                      <w:p w14:paraId="53E8C165" w14:textId="51A1BF8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 number of indirect jobs that can be created within the Suppl</w:t>
                        </w:r>
                      </w:p>
                    </w:txbxContent>
                  </v:textbox>
                </v:rect>
                <v:rect id="Rectangle 448" o:spid="_x0000_s1537" style="position:absolute;left:38176;top:25038;width:363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" filled="f" stroked="f">
                  <v:textbox style="mso-fit-shape-to-text:t" inset="0,0,0,0">
                    <w:txbxContent>
                      <w:p w14:paraId="7576EB6C" w14:textId="2035F06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y chain </w:t>
                        </w:r>
                      </w:p>
                    </w:txbxContent>
                  </v:textbox>
                </v:rect>
                <v:rect id="Rectangle 449" o:spid="_x0000_s1538" style="position:absolute;left:42106;top:25038;width:65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" filled="f" stroked="f">
                  <v:textbox style="mso-fit-shape-to-text:t" inset="0,0,0,0">
                    <w:txbxContent>
                      <w:p w14:paraId="676947BB" w14:textId="4E53129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–</w:t>
                        </w:r>
                      </w:p>
                    </w:txbxContent>
                  </v:textbox>
                </v:rect>
                <v:rect id="Rectangle 450" o:spid="_x0000_s1539" style="position:absolute;left:42729;top:2503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" filled="f" stroked="f">
                  <v:textbox style="mso-fit-shape-to-text:t" inset="0,0,0,0">
                    <w:txbxContent>
                      <w:p w14:paraId="0F94C705" w14:textId="4A676E4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51" o:spid="_x0000_s1540" style="position:absolute;left:43021;top:25038;width:1569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" filled="f" stroked="f">
                  <v:textbox style="mso-fit-shape-to-text:t" inset="0,0,0,0">
                    <w:txbxContent>
                      <w:p w14:paraId="35F7912F" w14:textId="528CDB1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consider referencing multiplier </w:t>
                        </w:r>
                      </w:p>
                    </w:txbxContent>
                  </v:textbox>
                </v:rect>
                <v:rect id="Rectangle 452" o:spid="_x0000_s1541" style="position:absolute;left:5410;top:26593;width:1431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" filled="f" stroked="f">
                  <v:textbox style="mso-fit-shape-to-text:t" inset="0,0,0,0">
                    <w:txbxContent>
                      <w:p w14:paraId="0CEBBB84" w14:textId="316AE83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ffects based on direct jobs. </w:t>
                        </w:r>
                      </w:p>
                    </w:txbxContent>
                  </v:textbox>
                </v:rect>
                <v:rect id="Rectangle 453" o:spid="_x0000_s1542" style="position:absolute;left:20008;top:26593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" filled="f" stroked="f">
                  <v:textbox style="mso-fit-shape-to-text:t" inset="0,0,0,0">
                    <w:txbxContent>
                      <w:p w14:paraId="29FF58EC" w14:textId="4B37D01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54" o:spid="_x0000_s1543" style="position:absolute;left:2882;top:28340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" filled="f" stroked="f">
                  <v:textbox style="mso-fit-shape-to-text:t" inset="0,0,0,0">
                    <w:txbxContent>
                      <w:p w14:paraId="2DDC5742" w14:textId="5378080F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55" o:spid="_x0000_s1544" style="position:absolute;left:3644;top:28219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" filled="f" stroked="f">
                  <v:textbox style="mso-fit-shape-to-text:t" inset="0,0,0,0">
                    <w:txbxContent>
                      <w:p w14:paraId="492D72B2" w14:textId="0EF346EE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56" o:spid="_x0000_s1545" style="position:absolute;left:5410;top:28143;width:873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" filled="f" stroked="f">
                  <v:textbox style="mso-fit-shape-to-text:t" inset="0,0,0,0">
                    <w:txbxContent>
                      <w:p w14:paraId="635D98DC" w14:textId="0594544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expected exports</w:t>
                        </w:r>
                      </w:p>
                    </w:txbxContent>
                  </v:textbox>
                </v:rect>
                <v:rect id="Rectangle 457" o:spid="_x0000_s1546" style="position:absolute;left:14141;top:2814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" filled="f" stroked="f">
                  <v:textbox style="mso-fit-shape-to-text:t" inset="0,0,0,0">
                    <w:txbxContent>
                      <w:p w14:paraId="1A03B157" w14:textId="0E1A0D5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58" o:spid="_x0000_s1547" style="position:absolute;left:2882;top:29895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" filled="f" stroked="f">
                  <v:textbox style="mso-fit-shape-to-text:t" inset="0,0,0,0">
                    <w:txbxContent>
                      <w:p w14:paraId="11CEFA1B" w14:textId="51CA0563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59" o:spid="_x0000_s1548" style="position:absolute;left:3644;top:29775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" filled="f" stroked="f">
                  <v:textbox style="mso-fit-shape-to-text:t" inset="0,0,0,0">
                    <w:txbxContent>
                      <w:p w14:paraId="039F771D" w14:textId="4E005B5A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60" o:spid="_x0000_s1549" style="position:absolute;left:5410;top:29698;width:48114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" filled="f" stroked="f">
                  <v:textbox style="mso-fit-shape-to-text:t" inset="0,0,0,0">
                    <w:txbxContent>
                      <w:p w14:paraId="66DCE5E2" w14:textId="1DB16E1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 economic impact of new market opportunities or new expanded value chain opportunities</w:t>
                        </w:r>
                      </w:p>
                    </w:txbxContent>
                  </v:textbox>
                </v:rect>
                <v:rect id="Rectangle 461" o:spid="_x0000_s1550" style="position:absolute;left:53505;top:2969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" filled="f" stroked="f">
                  <v:textbox style="mso-fit-shape-to-text:t" inset="0,0,0,0">
                    <w:txbxContent>
                      <w:p w14:paraId="0117ED7D" w14:textId="1A80E7A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62" o:spid="_x0000_s1551" style="position:absolute;left:1079;top:31991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" filled="f" stroked="f">
                  <v:textbox style="mso-fit-shape-to-text:t" inset="0,0,0,0">
                    <w:txbxContent>
                      <w:p w14:paraId="0B39AB99" w14:textId="7577933D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463" o:spid="_x0000_s1552" style="position:absolute;left:1663;top:32131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" filled="f" stroked="f">
                  <v:textbox style="mso-fit-shape-to-text:t" inset="0,0,0,0">
                    <w:txbxContent>
                      <w:p w14:paraId="3BCBDF6C" w14:textId="04093671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64" o:spid="_x0000_s1553" style="position:absolute;left:2882;top:32054;width:3288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" filled="f" stroked="f">
                  <v:textbox style="mso-fit-shape-to-text:t" inset="0,0,0,0">
                    <w:txbxContent>
                      <w:p w14:paraId="65C5F656" w14:textId="562A955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Quantify any indirect economic benefits that might be achieved.  </w:t>
                        </w:r>
                      </w:p>
                    </w:txbxContent>
                  </v:textbox>
                </v:rect>
                <v:rect id="Rectangle 465" o:spid="_x0000_s1554" style="position:absolute;left:36347;top:32054;width:2145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" filled="f" stroked="f">
                  <v:textbox style="mso-fit-shape-to-text:t" inset="0,0,0,0">
                    <w:txbxContent>
                      <w:p w14:paraId="6C915DCC" w14:textId="3CDB1BE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xamples might include the potential cost </w:t>
                        </w:r>
                      </w:p>
                    </w:txbxContent>
                  </v:textbox>
                </v:rect>
                <v:rect id="Rectangle 466" o:spid="_x0000_s1555" style="position:absolute;left:2882;top:33623;width:1245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" filled="f" stroked="f">
                  <v:textbox style="mso-fit-shape-to-text:t" inset="0,0,0,0">
                    <w:txbxContent>
                      <w:p w14:paraId="56927BF2" w14:textId="548433C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savings associated with:</w:t>
                        </w:r>
                      </w:p>
                    </w:txbxContent>
                  </v:textbox>
                </v:rect>
                <v:rect id="Rectangle 467" o:spid="_x0000_s1556" style="position:absolute;left:15328;top:33623;width:293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" filled="f" stroked="f">
                  <v:textbox style="mso-fit-shape-to-text:t" inset="0,0,0,0">
                    <w:txbxContent>
                      <w:p w14:paraId="1ED4081F" w14:textId="6DB4B38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68" o:spid="_x0000_s1557" style="position:absolute;left:2882;top:36118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" filled="f" stroked="f">
                  <v:textbox style="mso-fit-shape-to-text:t" inset="0,0,0,0">
                    <w:txbxContent>
                      <w:p w14:paraId="6CEA7CE6" w14:textId="06A8BACA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69" o:spid="_x0000_s1558" style="position:absolute;left:3644;top:35998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" filled="f" stroked="f">
                  <v:textbox style="mso-fit-shape-to-text:t" inset="0,0,0,0">
                    <w:txbxContent>
                      <w:p w14:paraId="632FC8F8" w14:textId="56D2523A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0" o:spid="_x0000_s1559" style="position:absolute;left:5410;top:35921;width:9620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" filled="f" stroked="f">
                  <v:textbox style="mso-fit-shape-to-text:t" inset="0,0,0,0">
                    <w:txbxContent>
                      <w:p w14:paraId="362CA7F9" w14:textId="216379F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reduced downtime </w:t>
                        </w:r>
                      </w:p>
                    </w:txbxContent>
                  </v:textbox>
                </v:rect>
                <v:rect id="Rectangle 471" o:spid="_x0000_s1560" style="position:absolute;left:15316;top:3592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" filled="f" stroked="f">
                  <v:textbox style="mso-fit-shape-to-text:t" inset="0,0,0,0">
                    <w:txbxContent>
                      <w:p w14:paraId="61A08FD0" w14:textId="7A4CC14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2" o:spid="_x0000_s1561" style="position:absolute;left:2882;top:37668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" filled="f" stroked="f">
                  <v:textbox style="mso-fit-shape-to-text:t" inset="0,0,0,0">
                    <w:txbxContent>
                      <w:p w14:paraId="094FB734" w14:textId="3E3AE537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73" o:spid="_x0000_s1562" style="position:absolute;left:3644;top:37547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" filled="f" stroked="f">
                  <v:textbox style="mso-fit-shape-to-text:t" inset="0,0,0,0">
                    <w:txbxContent>
                      <w:p w14:paraId="579ACD24" w14:textId="1BAA2FEB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4" o:spid="_x0000_s1563" style="position:absolute;left:5410;top:37471;width:1786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" filled="f" stroked="f">
                  <v:textbox style="mso-fit-shape-to-text:t" inset="0,0,0,0">
                    <w:txbxContent>
                      <w:p w14:paraId="237934B6" w14:textId="6A2C70F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 reduced manufacturing footprint</w:t>
                        </w:r>
                      </w:p>
                    </w:txbxContent>
                  </v:textbox>
                </v:rect>
                <v:rect id="Rectangle 475" o:spid="_x0000_s1564" style="position:absolute;left:23272;top:37471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" filled="f" stroked="f">
                  <v:textbox style="mso-fit-shape-to-text:t" inset="0,0,0,0">
                    <w:txbxContent>
                      <w:p w14:paraId="766AF363" w14:textId="5DEF5CF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6" o:spid="_x0000_s1565" style="position:absolute;left:2882;top:39223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" filled="f" stroked="f">
                  <v:textbox style="mso-fit-shape-to-text:t" inset="0,0,0,0">
                    <w:txbxContent>
                      <w:p w14:paraId="2F168767" w14:textId="7E39E0B9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77" o:spid="_x0000_s1566" style="position:absolute;left:3644;top:39103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" filled="f" stroked="f">
                  <v:textbox style="mso-fit-shape-to-text:t" inset="0,0,0,0">
                    <w:txbxContent>
                      <w:p w14:paraId="29ADACEE" w14:textId="534A5CA0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8" o:spid="_x0000_s1567" style="position:absolute;left:5410;top:39027;width:1616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" filled="f" stroked="f">
                  <v:textbox style="mso-fit-shape-to-text:t" inset="0,0,0,0">
                    <w:txbxContent>
                      <w:p w14:paraId="700C87BD" w14:textId="18ADA26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ositive environmental benefits</w:t>
                        </w:r>
                      </w:p>
                    </w:txbxContent>
                  </v:textbox>
                </v:rect>
                <v:rect id="Rectangle 479" o:spid="_x0000_s1568" style="position:absolute;left:21564;top:39027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" filled="f" stroked="f">
                  <v:textbox style="mso-fit-shape-to-text:t" inset="0,0,0,0">
                    <w:txbxContent>
                      <w:p w14:paraId="5C089082" w14:textId="1EFE15D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0" o:spid="_x0000_s1569" style="position:absolute;left:2882;top:40760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" filled="f" stroked="f">
                  <v:textbox style="mso-fit-shape-to-text:t" inset="0,0,0,0">
                    <w:txbxContent>
                      <w:p w14:paraId="2122AF8E" w14:textId="38B2A1A0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81" o:spid="_x0000_s1570" style="position:absolute;left:3644;top:40640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" filled="f" stroked="f">
                  <v:textbox style="mso-fit-shape-to-text:t" inset="0,0,0,0">
                    <w:txbxContent>
                      <w:p w14:paraId="65409920" w14:textId="1463071A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2" o:spid="_x0000_s1571" style="position:absolute;left:5410;top:40563;width:1213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" filled="f" stroked="f">
                  <v:textbox style="mso-fit-shape-to-text:t" inset="0,0,0,0">
                    <w:txbxContent>
                      <w:p w14:paraId="68959B6F" w14:textId="1FB9A7A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reduced material usage </w:t>
                        </w:r>
                      </w:p>
                    </w:txbxContent>
                  </v:textbox>
                </v:rect>
                <v:rect id="Rectangle 483" o:spid="_x0000_s1572" style="position:absolute;left:17830;top:40563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" filled="f" stroked="f">
                  <v:textbox style="mso-fit-shape-to-text:t" inset="0,0,0,0">
                    <w:txbxContent>
                      <w:p w14:paraId="39DA522E" w14:textId="71DF043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4" o:spid="_x0000_s1573" style="position:absolute;left:2882;top:42310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" filled="f" stroked="f">
                  <v:textbox style="mso-fit-shape-to-text:t" inset="0,0,0,0">
                    <w:txbxContent>
                      <w:p w14:paraId="2BFCDC5B" w14:textId="4F150DAA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85" o:spid="_x0000_s1574" style="position:absolute;left:3644;top:42189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" filled="f" stroked="f">
                  <v:textbox style="mso-fit-shape-to-text:t" inset="0,0,0,0">
                    <w:txbxContent>
                      <w:p w14:paraId="0CA4F50C" w14:textId="472432DF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6" o:spid="_x0000_s1575" style="position:absolute;left:5410;top:42113;width:1086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" filled="f" stroked="f">
                  <v:textbox style="mso-fit-shape-to-text:t" inset="0,0,0,0">
                    <w:txbxContent>
                      <w:p w14:paraId="17BB935B" w14:textId="2DB5B46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higher quality output</w:t>
                        </w:r>
                      </w:p>
                    </w:txbxContent>
                  </v:textbox>
                </v:rect>
                <v:rect id="Rectangle 487" o:spid="_x0000_s1576" style="position:absolute;left:16275;top:4211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" filled="f" stroked="f">
                  <v:textbox style="mso-fit-shape-to-text:t" inset="0,0,0,0">
                    <w:txbxContent>
                      <w:p w14:paraId="4B549011" w14:textId="23C94E0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8" o:spid="_x0000_s1577" style="position:absolute;left:2882;top:43865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" filled="f" stroked="f">
                  <v:textbox style="mso-fit-shape-to-text:t" inset="0,0,0,0">
                    <w:txbxContent>
                      <w:p w14:paraId="5F2DE5B4" w14:textId="6077D018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489" o:spid="_x0000_s1578" style="position:absolute;left:3644;top:43745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" filled="f" stroked="f">
                  <v:textbox style="mso-fit-shape-to-text:t" inset="0,0,0,0">
                    <w:txbxContent>
                      <w:p w14:paraId="29F9D73F" w14:textId="3D9A03FC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0" o:spid="_x0000_s1579" style="position:absolute;left:5410;top:43668;width:14776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" filled="f" stroked="f">
                  <v:textbox style="mso-fit-shape-to-text:t" inset="0,0,0,0">
                    <w:txbxContent>
                      <w:p w14:paraId="17EF52BF" w14:textId="2B11BB3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reduced scrap and warranty.  </w:t>
                        </w:r>
                      </w:p>
                    </w:txbxContent>
                  </v:textbox>
                </v:rect>
                <v:rect id="Rectangle 491" o:spid="_x0000_s1580" style="position:absolute;left:20758;top:4366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" filled="f" stroked="f">
                  <v:textbox style="mso-fit-shape-to-text:t" inset="0,0,0,0">
                    <w:txbxContent>
                      <w:p w14:paraId="73626680" w14:textId="2E7F85B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2" o:spid="_x0000_s1581" style="position:absolute;left:1079;top:45980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" filled="f" stroked="f">
                  <v:textbox style="mso-fit-shape-to-text:t" inset="0,0,0,0">
                    <w:txbxContent>
                      <w:p w14:paraId="222EB162" w14:textId="1E68875D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493" o:spid="_x0000_s1582" style="position:absolute;left:1663;top:46120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" filled="f" stroked="f">
                  <v:textbox style="mso-fit-shape-to-text:t" inset="0,0,0,0">
                    <w:txbxContent>
                      <w:p w14:paraId="36A7D695" w14:textId="599796C8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4" o:spid="_x0000_s1583" style="position:absolute;left:2882;top:46043;width:3719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" filled="f" stroked="f">
                  <v:textbox style="mso-fit-shape-to-text:t" inset="0,0,0,0">
                    <w:txbxContent>
                      <w:p w14:paraId="57387A01" w14:textId="7AF29CD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Outline the economic benefits for each partner and over what timescale. </w:t>
                        </w:r>
                      </w:p>
                    </w:txbxContent>
                  </v:textbox>
                </v:rect>
                <v:rect id="Rectangle 495" o:spid="_x0000_s1584" style="position:absolute;left:40366;top:46043;width:293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" filled="f" stroked="f">
                  <v:textbox style="mso-fit-shape-to-text:t" inset="0,0,0,0">
                    <w:txbxContent>
                      <w:p w14:paraId="5A92FA98" w14:textId="5908516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6" o:spid="_x0000_s1585" style="position:absolute;left:1079;top:48355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" filled="f" stroked="f">
                  <v:textbox style="mso-fit-shape-to-text:t" inset="0,0,0,0">
                    <w:txbxContent>
                      <w:p w14:paraId="0E64E587" w14:textId="1B98B51F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497" o:spid="_x0000_s1586" style="position:absolute;left:1663;top:48494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" filled="f" stroked="f">
                  <v:textbox style="mso-fit-shape-to-text:t" inset="0,0,0,0">
                    <w:txbxContent>
                      <w:p w14:paraId="6E66B57E" w14:textId="5B66966F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8" o:spid="_x0000_s1587" style="position:absolute;left:2882;top:48418;width:4737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" filled="f" stroked="f">
                  <v:textbox style="mso-fit-shape-to-text:t" inset="0,0,0,0">
                    <w:txbxContent>
                      <w:p w14:paraId="350769A1" w14:textId="5F3D918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How does the partnership help each individual partner to achieve greater economic growth?</w:t>
                        </w:r>
                      </w:p>
                    </w:txbxContent>
                  </v:textbox>
                </v:rect>
                <v:rect id="Rectangle 499" o:spid="_x0000_s1588" style="position:absolute;left:50241;top:4841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" filled="f" stroked="f">
                  <v:textbox style="mso-fit-shape-to-text:t" inset="0,0,0,0">
                    <w:txbxContent>
                      <w:p w14:paraId="76F39512" w14:textId="3BFEC22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0" o:spid="_x0000_s1589" style="position:absolute;left:1079;top:50730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" filled="f" stroked="f">
                  <v:textbox style="mso-fit-shape-to-text:t" inset="0,0,0,0">
                    <w:txbxContent>
                      <w:p w14:paraId="53C3A2AD" w14:textId="1B6D26FC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01" o:spid="_x0000_s1590" style="position:absolute;left:1663;top:50869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" filled="f" stroked="f">
                  <v:textbox style="mso-fit-shape-to-text:t" inset="0,0,0,0">
                    <w:txbxContent>
                      <w:p w14:paraId="2AEEDF80" w14:textId="50D2D91D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2" o:spid="_x0000_s1591" style="position:absolute;left:2882;top:50793;width:4955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" filled="f" stroked="f">
                  <v:textbox style="mso-fit-shape-to-text:t" inset="0,0,0,0">
                    <w:txbxContent>
                      <w:p w14:paraId="39FD007D" w14:textId="4E3DC20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fine the economic benefits that the project can have on the whole Canadian Supply Network u</w:t>
                        </w:r>
                      </w:p>
                    </w:txbxContent>
                  </v:textbox>
                </v:rect>
                <v:rect id="Rectangle 503" o:spid="_x0000_s1592" style="position:absolute;left:52419;top:50793;width:652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" filled="f" stroked="f">
                  <v:textbox style="mso-fit-shape-to-text:t" inset="0,0,0,0">
                    <w:txbxContent>
                      <w:p w14:paraId="459859B4" w14:textId="15727DD8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stream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and </w:t>
                        </w:r>
                      </w:p>
                    </w:txbxContent>
                  </v:textbox>
                </v:rect>
                <v:rect id="Rectangle 504" o:spid="_x0000_s1593" style="position:absolute;left:2882;top:52343;width:680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" filled="f" stroked="f">
                  <v:textbox style="mso-fit-shape-to-text:t" inset="0,0,0,0">
                    <w:txbxContent>
                      <w:p w14:paraId="2E479DBA" w14:textId="476F3AF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ownstream.</w:t>
                        </w:r>
                      </w:p>
                    </w:txbxContent>
                  </v:textbox>
                </v:rect>
                <v:rect id="Rectangle 505" o:spid="_x0000_s1594" style="position:absolute;left:9690;top:5234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" filled="f" stroked="f">
                  <v:textbox style="mso-fit-shape-to-text:t" inset="0,0,0,0">
                    <w:txbxContent>
                      <w:p w14:paraId="5C9F8ED5" w14:textId="2915D09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6" o:spid="_x0000_s1595" style="position:absolute;left:1079;top:54654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" filled="f" stroked="f">
                  <v:textbox style="mso-fit-shape-to-text:t" inset="0,0,0,0">
                    <w:txbxContent>
                      <w:p w14:paraId="37B80749" w14:textId="6E80A809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07" o:spid="_x0000_s1596" style="position:absolute;left:1663;top:54794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" filled="f" stroked="f">
                  <v:textbox style="mso-fit-shape-to-text:t" inset="0,0,0,0">
                    <w:txbxContent>
                      <w:p w14:paraId="3427A4B5" w14:textId="4E14A24C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8" o:spid="_x0000_s1597" style="position:absolute;left:2882;top:54717;width:47860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" filled="f" stroked="f">
                  <v:textbox style="mso-fit-shape-to-text:t" inset="0,0,0,0">
                    <w:txbxContent>
                      <w:p w14:paraId="7A0A05B4" w14:textId="02636BC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Will the project enable a more localized supply of material or components? What </w:t>
                        </w:r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re</w:t>
                        </w:r>
                        <w:proofErr w:type="gram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the spill</w:t>
                        </w:r>
                      </w:p>
                    </w:txbxContent>
                  </v:textbox>
                </v:rect>
                <v:rect id="Rectangle 509" o:spid="_x0000_s1598" style="position:absolute;left:50730;top:54717;width:393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" filled="f" stroked="f">
                  <v:textbox style="mso-fit-shape-to-text:t" inset="0,0,0,0">
                    <w:txbxContent>
                      <w:p w14:paraId="239F0EA8" w14:textId="07B5AED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510" o:spid="_x0000_s1599" style="position:absolute;left:51111;top:54717;width:7467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" filled="f" stroked="f">
                  <v:textbox style="mso-fit-shape-to-text:t" inset="0,0,0,0">
                    <w:txbxContent>
                      <w:p w14:paraId="25279D5C" w14:textId="2F3C5E2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over economic </w:t>
                        </w:r>
                      </w:p>
                    </w:txbxContent>
                  </v:textbox>
                </v:rect>
                <v:rect id="Rectangle 511" o:spid="_x0000_s1600" style="position:absolute;left:2882;top:56273;width:1680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" filled="f" stroked="f">
                  <v:textbox style="mso-fit-shape-to-text:t" inset="0,0,0,0">
                    <w:txbxContent>
                      <w:p w14:paraId="6A8BD390" w14:textId="6EC47A7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benefits that this might </w:t>
                        </w:r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chieve?</w:t>
                        </w:r>
                        <w:proofErr w:type="gramEnd"/>
                      </w:p>
                    </w:txbxContent>
                  </v:textbox>
                </v:rect>
                <v:rect id="Rectangle 512" o:spid="_x0000_s1601" style="position:absolute;left:19691;top:56273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" filled="f" stroked="f">
                  <v:textbox style="mso-fit-shape-to-text:t" inset="0,0,0,0">
                    <w:txbxContent>
                      <w:p w14:paraId="6A5C7900" w14:textId="47106B1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13" o:spid="_x0000_s1602" style="position:absolute;left:1079;top:58578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" filled="f" stroked="f">
                  <v:textbox style="mso-fit-shape-to-text:t" inset="0,0,0,0">
                    <w:txbxContent>
                      <w:p w14:paraId="14D11FC3" w14:textId="73ABFF53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14" o:spid="_x0000_s1603" style="position:absolute;left:1663;top:58718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" filled="f" stroked="f">
                  <v:textbox style="mso-fit-shape-to-text:t" inset="0,0,0,0">
                    <w:txbxContent>
                      <w:p w14:paraId="252F17A0" w14:textId="5B285F16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15" o:spid="_x0000_s1604" style="position:absolute;left:2882;top:58642;width:1379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" filled="f" stroked="f">
                  <v:textbox style="mso-fit-shape-to-text:t" inset="0,0,0,0">
                    <w:txbxContent>
                      <w:p w14:paraId="4834F505" w14:textId="04D4931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Will the project create </w:t>
                        </w:r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spin</w:t>
                        </w:r>
                        <w:proofErr w:type="gramEnd"/>
                      </w:p>
                    </w:txbxContent>
                  </v:textbox>
                </v:rect>
                <v:rect id="Rectangle 516" o:spid="_x0000_s1605" style="position:absolute;left:16687;top:58642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" filled="f" stroked="f">
                  <v:textbox style="mso-fit-shape-to-text:t" inset="0,0,0,0">
                    <w:txbxContent>
                      <w:p w14:paraId="6C3CE4A6" w14:textId="6386BF3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517" o:spid="_x0000_s1606" style="position:absolute;left:17068;top:58642;width:3203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" filled="f" stroked="f">
                  <v:textbox style="mso-fit-shape-to-text:t" inset="0,0,0,0">
                    <w:txbxContent>
                      <w:p w14:paraId="47AB49E4" w14:textId="32BA43B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ff business opportunities (new businesses, new or expanded s</w:t>
                        </w:r>
                      </w:p>
                    </w:txbxContent>
                  </v:textbox>
                </v:rect>
                <v:rect id="Rectangle 518" o:spid="_x0000_s1607" style="position:absolute;left:49098;top:58642;width:911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" filled="f" stroked="f">
                  <v:textbox style="mso-fit-shape-to-text:t" inset="0,0,0,0">
                    <w:txbxContent>
                      <w:p w14:paraId="27B44B23" w14:textId="391478BE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upplier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or partner </w:t>
                        </w:r>
                      </w:p>
                    </w:txbxContent>
                  </v:textbox>
                </v:rect>
                <v:rect id="Rectangle 519" o:spid="_x0000_s1608" style="position:absolute;left:2882;top:60198;width:1301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" filled="f" stroked="f">
                  <v:textbox style="mso-fit-shape-to-text:t" inset="0,0,0,0">
                    <w:txbxContent>
                      <w:p w14:paraId="6A82BF7F" w14:textId="0E9461E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lationships) in Canada?</w:t>
                        </w:r>
                      </w:p>
                    </w:txbxContent>
                  </v:textbox>
                </v:rect>
                <v:rect id="Rectangle 520" o:spid="_x0000_s1609" style="position:absolute;left:15894;top:6019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" filled="f" stroked="f">
                  <v:textbox style="mso-fit-shape-to-text:t" inset="0,0,0,0">
                    <w:txbxContent>
                      <w:p w14:paraId="3EE89402" w14:textId="3A1C116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6C0B7216" w14:textId="0E85582A" w:rsidR="00BF490C" w:rsidRDefault="00BF490C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C940F3D" w14:textId="471951AE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15F54BB" w14:textId="31425F94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5A597BD8" w14:textId="35F0E775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5EC531C" w14:textId="063D50B0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94D189F" w14:textId="1DB67DCE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D050CFE" w14:textId="45D05F37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5E18D08" w14:textId="18EC53C2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D5609E0" w14:textId="28C5AC65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2736640" w14:textId="60266AA2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CD5AA55" w14:textId="6BF464C7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9CB27B2" w14:textId="21BEA5D1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9EC07B6" w14:textId="5EF0A137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50659B7D" w14:textId="650AE273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D9E4006" w14:textId="6B0B15BF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34E2C10" w14:textId="08FD160B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0434842" w14:textId="603808E1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0B99825" w14:textId="4B0EBFAC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FDC0979" w14:textId="07640E39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4825B14" w14:textId="37ECD4D9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3AE66B8" w14:textId="24A76B2D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5C75804" w14:textId="0B8873EA" w:rsidR="00230286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CD37F0D" w14:textId="77777777" w:rsidR="00230286" w:rsidRPr="003A3A1D" w:rsidRDefault="00230286" w:rsidP="007759E9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D4EB183" w14:textId="72E147CD" w:rsidR="007759E9" w:rsidRDefault="007759E9" w:rsidP="007759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478C889F" w14:textId="77777777" w:rsidR="003A3A1D" w:rsidRDefault="003A3A1D" w:rsidP="007759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16740959" w14:textId="77777777" w:rsidR="00A87C96" w:rsidRDefault="00A87C9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color w:val="002060"/>
          <w:sz w:val="28"/>
          <w:szCs w:val="28"/>
        </w:rPr>
      </w:pPr>
      <w:r>
        <w:rPr>
          <w:b/>
          <w:bCs/>
          <w:color w:val="002060"/>
          <w:sz w:val="28"/>
          <w:szCs w:val="28"/>
        </w:rPr>
        <w:br w:type="page"/>
      </w:r>
    </w:p>
    <w:p w14:paraId="18AF4A34" w14:textId="67BEE18B" w:rsidR="00230286" w:rsidRDefault="00230286" w:rsidP="00626CCB">
      <w:pPr>
        <w:pBdr>
          <w:left w:val="none" w:sz="0" w:space="7" w:color="000000"/>
        </w:pBdr>
        <w:spacing w:after="120" w:line="240" w:lineRule="auto"/>
        <w:ind w:left="284" w:hanging="284"/>
        <w:rPr>
          <w:sz w:val="20"/>
          <w:szCs w:val="20"/>
        </w:rPr>
      </w:pPr>
      <w:r>
        <w:rPr>
          <w:noProof/>
        </w:rPr>
        <w:lastRenderedPageBreak/>
        <mc:AlternateContent>
          <mc:Choice Requires="wpc">
            <w:drawing>
              <wp:anchor distT="0" distB="0" distL="114300" distR="114300" simplePos="0" relativeHeight="251676672" behindDoc="0" locked="0" layoutInCell="1" allowOverlap="1" wp14:anchorId="5C8D41CA" wp14:editId="5F1FF354">
                <wp:simplePos x="0" y="0"/>
                <wp:positionH relativeFrom="margin">
                  <wp:align>left</wp:align>
                </wp:positionH>
                <wp:positionV relativeFrom="paragraph">
                  <wp:posOffset>-160655</wp:posOffset>
                </wp:positionV>
                <wp:extent cx="6115685" cy="6772275"/>
                <wp:effectExtent l="0" t="0" r="0" b="9525"/>
                <wp:wrapNone/>
                <wp:docPr id="723" name="Canvas 7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615" name="Rectangle 524"/>
                        <wps:cNvSpPr>
                          <a:spLocks noChangeArrowheads="1"/>
                        </wps:cNvSpPr>
                        <wps:spPr bwMode="auto">
                          <a:xfrm>
                            <a:off x="107950" y="0"/>
                            <a:ext cx="2331720" cy="334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608CA3" w14:textId="18E02DA4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  <w:color w:val="F04D00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F04D00"/>
                                  <w:sz w:val="28"/>
                                  <w:szCs w:val="28"/>
                                </w:rPr>
                                <w:t xml:space="preserve">ASSESSMENT QUESTION 6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17" name="Rectangle 526"/>
                        <wps:cNvSpPr>
                          <a:spLocks noChangeArrowheads="1"/>
                        </wps:cNvSpPr>
                        <wps:spPr bwMode="auto">
                          <a:xfrm>
                            <a:off x="2037715" y="0"/>
                            <a:ext cx="4064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9E1E45" w14:textId="71184378" w:rsidR="00230286" w:rsidRDefault="00230286">
                              <w:r>
                                <w:rPr>
                                  <w:b/>
                                  <w:bCs/>
                                  <w:color w:val="00206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18" name="Rectangle 527"/>
                        <wps:cNvSpPr>
                          <a:spLocks noChangeArrowheads="1"/>
                        </wps:cNvSpPr>
                        <wps:spPr bwMode="auto">
                          <a:xfrm>
                            <a:off x="107950" y="334645"/>
                            <a:ext cx="5296535" cy="30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F412B7" w14:textId="0DB54200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>What is the impact on the broader advanced manufacturing ecosystem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19" name="Rectangle 528"/>
                        <wps:cNvSpPr>
                          <a:spLocks noChangeArrowheads="1"/>
                        </wps:cNvSpPr>
                        <wps:spPr bwMode="auto">
                          <a:xfrm>
                            <a:off x="4669155" y="33464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71B06C" w14:textId="123C6AD5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20" name="Rectangle 529"/>
                        <wps:cNvSpPr>
                          <a:spLocks noChangeArrowheads="1"/>
                        </wps:cNvSpPr>
                        <wps:spPr bwMode="auto">
                          <a:xfrm>
                            <a:off x="107950" y="63690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D3523C" w14:textId="04818837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21" name="Rectangle 530"/>
                        <wps:cNvSpPr>
                          <a:spLocks noChangeArrowheads="1"/>
                        </wps:cNvSpPr>
                        <wps:spPr bwMode="auto">
                          <a:xfrm>
                            <a:off x="107950" y="938530"/>
                            <a:ext cx="11226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C77494" w14:textId="359F214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SPONSE GUIDANC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22" name="Rectangle 531"/>
                        <wps:cNvSpPr>
                          <a:spLocks noChangeArrowheads="1"/>
                        </wps:cNvSpPr>
                        <wps:spPr bwMode="auto">
                          <a:xfrm>
                            <a:off x="1231265" y="9385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0DC3C2" w14:textId="7A1A51B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23" name="Rectangle 532"/>
                        <wps:cNvSpPr>
                          <a:spLocks noChangeArrowheads="1"/>
                        </wps:cNvSpPr>
                        <wps:spPr bwMode="auto">
                          <a:xfrm>
                            <a:off x="107950" y="1072515"/>
                            <a:ext cx="1123315" cy="76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4" name="Rectangle 533"/>
                        <wps:cNvSpPr>
                          <a:spLocks noChangeArrowheads="1"/>
                        </wps:cNvSpPr>
                        <wps:spPr bwMode="auto">
                          <a:xfrm>
                            <a:off x="107950" y="120904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C6AF60" w14:textId="2D737171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25" name="Rectangle 534"/>
                        <wps:cNvSpPr>
                          <a:spLocks noChangeArrowheads="1"/>
                        </wps:cNvSpPr>
                        <wps:spPr bwMode="auto">
                          <a:xfrm>
                            <a:off x="166370" y="122301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C065CC" w14:textId="4D94976A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26" name="Rectangle 535"/>
                        <wps:cNvSpPr>
                          <a:spLocks noChangeArrowheads="1"/>
                        </wps:cNvSpPr>
                        <wps:spPr bwMode="auto">
                          <a:xfrm>
                            <a:off x="288290" y="1215390"/>
                            <a:ext cx="9810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C79B4" w14:textId="1C13521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Broader Ecosystem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27" name="Rectangle 536"/>
                        <wps:cNvSpPr>
                          <a:spLocks noChangeArrowheads="1"/>
                        </wps:cNvSpPr>
                        <wps:spPr bwMode="auto">
                          <a:xfrm>
                            <a:off x="1296670" y="121539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C59ACB" w14:textId="5A33904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28" name="Rectangle 537"/>
                        <wps:cNvSpPr>
                          <a:spLocks noChangeArrowheads="1"/>
                        </wps:cNvSpPr>
                        <wps:spPr bwMode="auto">
                          <a:xfrm>
                            <a:off x="1334770" y="121539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C9445C" w14:textId="5146E87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29" name="Rectangle 538"/>
                        <wps:cNvSpPr>
                          <a:spLocks noChangeArrowheads="1"/>
                        </wps:cNvSpPr>
                        <wps:spPr bwMode="auto">
                          <a:xfrm>
                            <a:off x="1363980" y="1215390"/>
                            <a:ext cx="23387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E51EE1" w14:textId="3EFFC0C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Leaving a legacy in Advanced Manufacturing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30" name="Rectangle 539"/>
                        <wps:cNvSpPr>
                          <a:spLocks noChangeArrowheads="1"/>
                        </wps:cNvSpPr>
                        <wps:spPr bwMode="auto">
                          <a:xfrm>
                            <a:off x="3703320" y="121539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2E4643" w14:textId="42C21C1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31" name="Rectangle 540"/>
                        <wps:cNvSpPr>
                          <a:spLocks noChangeArrowheads="1"/>
                        </wps:cNvSpPr>
                        <wps:spPr bwMode="auto">
                          <a:xfrm>
                            <a:off x="107950" y="144653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AFC2D9" w14:textId="54BF973B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32" name="Rectangle 541"/>
                        <wps:cNvSpPr>
                          <a:spLocks noChangeArrowheads="1"/>
                        </wps:cNvSpPr>
                        <wps:spPr bwMode="auto">
                          <a:xfrm>
                            <a:off x="166370" y="14605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40A02C" w14:textId="3A75928D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33" name="Rectangle 542"/>
                        <wps:cNvSpPr>
                          <a:spLocks noChangeArrowheads="1"/>
                        </wps:cNvSpPr>
                        <wps:spPr bwMode="auto">
                          <a:xfrm>
                            <a:off x="288290" y="1452880"/>
                            <a:ext cx="54006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112FD3" w14:textId="4070DE3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rojects must demonstrate a significant and lasting impact on the development and capacity of Canada’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34" name="Rectangle 543"/>
                        <wps:cNvSpPr>
                          <a:spLocks noChangeArrowheads="1"/>
                        </wps:cNvSpPr>
                        <wps:spPr bwMode="auto">
                          <a:xfrm>
                            <a:off x="288290" y="1607820"/>
                            <a:ext cx="19050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6C6328" w14:textId="2884EC7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Advanced Manufacturing ecosystem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35" name="Rectangle 544"/>
                        <wps:cNvSpPr>
                          <a:spLocks noChangeArrowheads="1"/>
                        </wps:cNvSpPr>
                        <wps:spPr bwMode="auto">
                          <a:xfrm>
                            <a:off x="2249170" y="16078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665957" w14:textId="2608270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36" name="Rectangle 545"/>
                        <wps:cNvSpPr>
                          <a:spLocks noChangeArrowheads="1"/>
                        </wps:cNvSpPr>
                        <wps:spPr bwMode="auto">
                          <a:xfrm>
                            <a:off x="107950" y="183896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976E5E" w14:textId="087DF1AA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37" name="Rectangle 546"/>
                        <wps:cNvSpPr>
                          <a:spLocks noChangeArrowheads="1"/>
                        </wps:cNvSpPr>
                        <wps:spPr bwMode="auto">
                          <a:xfrm>
                            <a:off x="166370" y="185293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816D4C" w14:textId="2682FAC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38" name="Rectangle 547"/>
                        <wps:cNvSpPr>
                          <a:spLocks noChangeArrowheads="1"/>
                        </wps:cNvSpPr>
                        <wps:spPr bwMode="auto">
                          <a:xfrm>
                            <a:off x="288290" y="1845310"/>
                            <a:ext cx="57619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5A0DF6" w14:textId="494396F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Describe how the project will create a widespread positive impact, leaving a legacy for Advanced Manufacturing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39" name="Rectangle 548"/>
                        <wps:cNvSpPr>
                          <a:spLocks noChangeArrowheads="1"/>
                        </wps:cNvSpPr>
                        <wps:spPr bwMode="auto">
                          <a:xfrm>
                            <a:off x="288290" y="2000250"/>
                            <a:ext cx="3206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6CC55F" w14:textId="51BD91F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in Ca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40" name="Rectangle 549"/>
                        <wps:cNvSpPr>
                          <a:spLocks noChangeArrowheads="1"/>
                        </wps:cNvSpPr>
                        <wps:spPr bwMode="auto">
                          <a:xfrm>
                            <a:off x="608330" y="2000250"/>
                            <a:ext cx="12585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18E02A" w14:textId="6062F6E0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da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for the partners an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41" name="Rectangle 550"/>
                        <wps:cNvSpPr>
                          <a:spLocks noChangeArrowheads="1"/>
                        </wps:cNvSpPr>
                        <wps:spPr bwMode="auto">
                          <a:xfrm>
                            <a:off x="1895475" y="2000250"/>
                            <a:ext cx="3790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CD36DD" w14:textId="298356E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beyond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42" name="Rectangle 551"/>
                        <wps:cNvSpPr>
                          <a:spLocks noChangeArrowheads="1"/>
                        </wps:cNvSpPr>
                        <wps:spPr bwMode="auto">
                          <a:xfrm>
                            <a:off x="2275205" y="200025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EF090B" w14:textId="44D93F8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43" name="Rectangle 552"/>
                        <wps:cNvSpPr>
                          <a:spLocks noChangeArrowheads="1"/>
                        </wps:cNvSpPr>
                        <wps:spPr bwMode="auto">
                          <a:xfrm>
                            <a:off x="2304415" y="2000250"/>
                            <a:ext cx="31934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922E1E" w14:textId="642F25E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(considering how the project impacts beyond the partners an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44" name="Rectangle 553"/>
                        <wps:cNvSpPr>
                          <a:spLocks noChangeArrowheads="1"/>
                        </wps:cNvSpPr>
                        <wps:spPr bwMode="auto">
                          <a:xfrm>
                            <a:off x="1895475" y="2134235"/>
                            <a:ext cx="379730" cy="76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5" name="Rectangle 554"/>
                        <wps:cNvSpPr>
                          <a:spLocks noChangeArrowheads="1"/>
                        </wps:cNvSpPr>
                        <wps:spPr bwMode="auto">
                          <a:xfrm>
                            <a:off x="288290" y="2155825"/>
                            <a:ext cx="16681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90AF08" w14:textId="02107CD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roughout the supply network). 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46" name="Rectangle 555"/>
                        <wps:cNvSpPr>
                          <a:spLocks noChangeArrowheads="1"/>
                        </wps:cNvSpPr>
                        <wps:spPr bwMode="auto">
                          <a:xfrm>
                            <a:off x="2042160" y="21558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E626ED" w14:textId="716A835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47" name="Rectangle 556"/>
                        <wps:cNvSpPr>
                          <a:spLocks noChangeArrowheads="1"/>
                        </wps:cNvSpPr>
                        <wps:spPr bwMode="auto">
                          <a:xfrm>
                            <a:off x="107950" y="238506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12A2E7" w14:textId="036C1B29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48" name="Rectangle 557"/>
                        <wps:cNvSpPr>
                          <a:spLocks noChangeArrowheads="1"/>
                        </wps:cNvSpPr>
                        <wps:spPr bwMode="auto">
                          <a:xfrm>
                            <a:off x="166370" y="239903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59B491" w14:textId="03AFE42B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49" name="Rectangle 558"/>
                        <wps:cNvSpPr>
                          <a:spLocks noChangeArrowheads="1"/>
                        </wps:cNvSpPr>
                        <wps:spPr bwMode="auto">
                          <a:xfrm>
                            <a:off x="288290" y="2391410"/>
                            <a:ext cx="24942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27D7C4" w14:textId="071FC48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o highlight this, consider some of the following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50" name="Rectangle 559"/>
                        <wps:cNvSpPr>
                          <a:spLocks noChangeArrowheads="1"/>
                        </wps:cNvSpPr>
                        <wps:spPr bwMode="auto">
                          <a:xfrm>
                            <a:off x="2782570" y="239141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0FB3C1" w14:textId="6B9ABAC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51" name="Rectangle 560"/>
                        <wps:cNvSpPr>
                          <a:spLocks noChangeArrowheads="1"/>
                        </wps:cNvSpPr>
                        <wps:spPr bwMode="auto">
                          <a:xfrm>
                            <a:off x="288290" y="262255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16005A" w14:textId="70C897D7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52" name="Rectangle 561"/>
                        <wps:cNvSpPr>
                          <a:spLocks noChangeArrowheads="1"/>
                        </wps:cNvSpPr>
                        <wps:spPr bwMode="auto">
                          <a:xfrm>
                            <a:off x="346075" y="263652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4EC1BA" w14:textId="01D6F600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53" name="Rectangle 562"/>
                        <wps:cNvSpPr>
                          <a:spLocks noChangeArrowheads="1"/>
                        </wps:cNvSpPr>
                        <wps:spPr bwMode="auto">
                          <a:xfrm>
                            <a:off x="541020" y="2628900"/>
                            <a:ext cx="12877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0049A9" w14:textId="3F2E17F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Workforce Development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54" name="Rectangle 563"/>
                        <wps:cNvSpPr>
                          <a:spLocks noChangeArrowheads="1"/>
                        </wps:cNvSpPr>
                        <wps:spPr bwMode="auto">
                          <a:xfrm>
                            <a:off x="1828800" y="262890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EC68D8" w14:textId="09DCC7C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55" name="Rectangle 564"/>
                        <wps:cNvSpPr>
                          <a:spLocks noChangeArrowheads="1"/>
                        </wps:cNvSpPr>
                        <wps:spPr bwMode="auto">
                          <a:xfrm>
                            <a:off x="539750" y="286131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3918F2" w14:textId="0BCB4C32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56" name="Rectangle 565"/>
                        <wps:cNvSpPr>
                          <a:spLocks noChangeArrowheads="1"/>
                        </wps:cNvSpPr>
                        <wps:spPr bwMode="auto">
                          <a:xfrm>
                            <a:off x="597535" y="287528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100476" w14:textId="6D2F80D7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57" name="Rectangle 566"/>
                        <wps:cNvSpPr>
                          <a:spLocks noChangeArrowheads="1"/>
                        </wps:cNvSpPr>
                        <wps:spPr bwMode="auto">
                          <a:xfrm>
                            <a:off x="720725" y="2867660"/>
                            <a:ext cx="17983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387A40" w14:textId="0EFEFB0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How will the project encourage </w:t>
                              </w:r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</w:t>
                              </w:r>
                              <w:proofErr w:type="gram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58" name="Rectangle 567"/>
                        <wps:cNvSpPr>
                          <a:spLocks noChangeArrowheads="1"/>
                        </wps:cNvSpPr>
                        <wps:spPr bwMode="auto">
                          <a:xfrm>
                            <a:off x="2549525" y="2867660"/>
                            <a:ext cx="30695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F22115" w14:textId="1EA07B1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ngagement of women and underrepresented groups in th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59" name="Rectangle 568"/>
                        <wps:cNvSpPr>
                          <a:spLocks noChangeArrowheads="1"/>
                        </wps:cNvSpPr>
                        <wps:spPr bwMode="auto">
                          <a:xfrm>
                            <a:off x="720725" y="3021330"/>
                            <a:ext cx="5772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9B61A4" w14:textId="465CC17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workforce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60" name="Rectangle 569"/>
                        <wps:cNvSpPr>
                          <a:spLocks noChangeArrowheads="1"/>
                        </wps:cNvSpPr>
                        <wps:spPr bwMode="auto">
                          <a:xfrm>
                            <a:off x="1298575" y="30213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2D8248" w14:textId="1FB2641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61" name="Rectangle 570"/>
                        <wps:cNvSpPr>
                          <a:spLocks noChangeArrowheads="1"/>
                        </wps:cNvSpPr>
                        <wps:spPr bwMode="auto">
                          <a:xfrm>
                            <a:off x="539750" y="317627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298BDF" w14:textId="3D0E8ACC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62" name="Rectangle 571"/>
                        <wps:cNvSpPr>
                          <a:spLocks noChangeArrowheads="1"/>
                        </wps:cNvSpPr>
                        <wps:spPr bwMode="auto">
                          <a:xfrm>
                            <a:off x="597535" y="319024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20EF96" w14:textId="27FC8A0F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63" name="Rectangle 572"/>
                        <wps:cNvSpPr>
                          <a:spLocks noChangeArrowheads="1"/>
                        </wps:cNvSpPr>
                        <wps:spPr bwMode="auto">
                          <a:xfrm>
                            <a:off x="720725" y="3182620"/>
                            <a:ext cx="34169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DEAA19" w14:textId="7680734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Outline the opportunities for attracting, training, and developing a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64" name="Rectangle 573"/>
                        <wps:cNvSpPr>
                          <a:spLocks noChangeArrowheads="1"/>
                        </wps:cNvSpPr>
                        <wps:spPr bwMode="auto">
                          <a:xfrm>
                            <a:off x="4168140" y="3182620"/>
                            <a:ext cx="3111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BF7B5C" w14:textId="5C62BFC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highly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65" name="Rectangle 574"/>
                        <wps:cNvSpPr>
                          <a:spLocks noChangeArrowheads="1"/>
                        </wps:cNvSpPr>
                        <wps:spPr bwMode="auto">
                          <a:xfrm>
                            <a:off x="4507865" y="3182620"/>
                            <a:ext cx="12141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61380E" w14:textId="5A0AAB1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skilled talent pool (both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66" name="Rectangle 575"/>
                        <wps:cNvSpPr>
                          <a:spLocks noChangeArrowheads="1"/>
                        </wps:cNvSpPr>
                        <wps:spPr bwMode="auto">
                          <a:xfrm>
                            <a:off x="720725" y="3338830"/>
                            <a:ext cx="12007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1548AC" w14:textId="5F999E4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xisting and new staff)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67" name="Rectangle 576"/>
                        <wps:cNvSpPr>
                          <a:spLocks noChangeArrowheads="1"/>
                        </wps:cNvSpPr>
                        <wps:spPr bwMode="auto">
                          <a:xfrm>
                            <a:off x="1950720" y="33388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96B667" w14:textId="1146096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68" name="Rectangle 577"/>
                        <wps:cNvSpPr>
                          <a:spLocks noChangeArrowheads="1"/>
                        </wps:cNvSpPr>
                        <wps:spPr bwMode="auto">
                          <a:xfrm>
                            <a:off x="107950" y="356870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5DB5E3" w14:textId="2F8117B9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69" name="Rectangle 578"/>
                        <wps:cNvSpPr>
                          <a:spLocks noChangeArrowheads="1"/>
                        </wps:cNvSpPr>
                        <wps:spPr bwMode="auto">
                          <a:xfrm>
                            <a:off x="166370" y="358267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CEF3A5" w14:textId="0DA273B0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70" name="Rectangle 579"/>
                        <wps:cNvSpPr>
                          <a:spLocks noChangeArrowheads="1"/>
                        </wps:cNvSpPr>
                        <wps:spPr bwMode="auto">
                          <a:xfrm>
                            <a:off x="288290" y="3575050"/>
                            <a:ext cx="10433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15E923" w14:textId="0F63469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Industry knowledge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71" name="Rectangle 580"/>
                        <wps:cNvSpPr>
                          <a:spLocks noChangeArrowheads="1"/>
                        </wps:cNvSpPr>
                        <wps:spPr bwMode="auto">
                          <a:xfrm>
                            <a:off x="1330325" y="357505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80609B" w14:textId="045FCD1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72" name="Rectangle 581"/>
                        <wps:cNvSpPr>
                          <a:spLocks noChangeArrowheads="1"/>
                        </wps:cNvSpPr>
                        <wps:spPr bwMode="auto">
                          <a:xfrm>
                            <a:off x="288290" y="380746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B3C61E" w14:textId="41CA6197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73" name="Rectangle 582"/>
                        <wps:cNvSpPr>
                          <a:spLocks noChangeArrowheads="1"/>
                        </wps:cNvSpPr>
                        <wps:spPr bwMode="auto">
                          <a:xfrm>
                            <a:off x="346075" y="382143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9071B4" w14:textId="4E286EC9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74" name="Rectangle 583"/>
                        <wps:cNvSpPr>
                          <a:spLocks noChangeArrowheads="1"/>
                        </wps:cNvSpPr>
                        <wps:spPr bwMode="auto">
                          <a:xfrm>
                            <a:off x="541020" y="3813810"/>
                            <a:ext cx="21037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77DC4E" w14:textId="17664AA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Will the project serve as a model or </w:t>
                              </w:r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learn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75" name="Rectangle 584"/>
                        <wps:cNvSpPr>
                          <a:spLocks noChangeArrowheads="1"/>
                        </wps:cNvSpPr>
                        <wps:spPr bwMode="auto">
                          <a:xfrm>
                            <a:off x="2644140" y="3813810"/>
                            <a:ext cx="33801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F72C2C" w14:textId="711DB613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ing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platform in Advanced Manufacturing for others? For example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76" name="Rectangle 585"/>
                        <wps:cNvSpPr>
                          <a:spLocks noChangeArrowheads="1"/>
                        </wps:cNvSpPr>
                        <wps:spPr bwMode="auto">
                          <a:xfrm>
                            <a:off x="541020" y="3967480"/>
                            <a:ext cx="23558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044DF7" w14:textId="480E3D0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roviding tours or use cases on best practices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77" name="Rectangle 586"/>
                        <wps:cNvSpPr>
                          <a:spLocks noChangeArrowheads="1"/>
                        </wps:cNvSpPr>
                        <wps:spPr bwMode="auto">
                          <a:xfrm>
                            <a:off x="2924175" y="396748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1D680E" w14:textId="0EE7A01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78" name="Rectangle 587"/>
                        <wps:cNvSpPr>
                          <a:spLocks noChangeArrowheads="1"/>
                        </wps:cNvSpPr>
                        <wps:spPr bwMode="auto">
                          <a:xfrm>
                            <a:off x="288290" y="412242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DD7B39" w14:textId="7BF97C02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79" name="Rectangle 588"/>
                        <wps:cNvSpPr>
                          <a:spLocks noChangeArrowheads="1"/>
                        </wps:cNvSpPr>
                        <wps:spPr bwMode="auto">
                          <a:xfrm>
                            <a:off x="346075" y="413639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AD1032" w14:textId="3BA0043C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80" name="Rectangle 589"/>
                        <wps:cNvSpPr>
                          <a:spLocks noChangeArrowheads="1"/>
                        </wps:cNvSpPr>
                        <wps:spPr bwMode="auto">
                          <a:xfrm>
                            <a:off x="541020" y="4128770"/>
                            <a:ext cx="48793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8F1437" w14:textId="13DD1A0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Will the project generate any intellectual property that others can use to accelerate </w:t>
                              </w:r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echnology</w:t>
                              </w:r>
                              <w:proofErr w:type="gram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81" name="Rectangle 590"/>
                        <wps:cNvSpPr>
                          <a:spLocks noChangeArrowheads="1"/>
                        </wps:cNvSpPr>
                        <wps:spPr bwMode="auto">
                          <a:xfrm>
                            <a:off x="541020" y="4283710"/>
                            <a:ext cx="10477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38880E" w14:textId="42BC382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pplications or scal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82" name="Rectangle 591"/>
                        <wps:cNvSpPr>
                          <a:spLocks noChangeArrowheads="1"/>
                        </wps:cNvSpPr>
                        <wps:spPr bwMode="auto">
                          <a:xfrm>
                            <a:off x="1589405" y="428371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1C434B" w14:textId="0746AC9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83" name="Rectangle 592"/>
                        <wps:cNvSpPr>
                          <a:spLocks noChangeArrowheads="1"/>
                        </wps:cNvSpPr>
                        <wps:spPr bwMode="auto">
                          <a:xfrm>
                            <a:off x="1627505" y="4283710"/>
                            <a:ext cx="13379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535490" w14:textId="3A3BF62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up manufacturing in Cana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84" name="Rectangle 593"/>
                        <wps:cNvSpPr>
                          <a:spLocks noChangeArrowheads="1"/>
                        </wps:cNvSpPr>
                        <wps:spPr bwMode="auto">
                          <a:xfrm>
                            <a:off x="2965450" y="4283710"/>
                            <a:ext cx="1898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9AF128" w14:textId="35F3443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a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85" name="Rectangle 594"/>
                        <wps:cNvSpPr>
                          <a:spLocks noChangeArrowheads="1"/>
                        </wps:cNvSpPr>
                        <wps:spPr bwMode="auto">
                          <a:xfrm>
                            <a:off x="3154680" y="428371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863C93" w14:textId="47B8B34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86" name="Rectangle 595"/>
                        <wps:cNvSpPr>
                          <a:spLocks noChangeArrowheads="1"/>
                        </wps:cNvSpPr>
                        <wps:spPr bwMode="auto">
                          <a:xfrm>
                            <a:off x="288290" y="443865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B7EF10" w14:textId="4BEA8641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87" name="Rectangle 596"/>
                        <wps:cNvSpPr>
                          <a:spLocks noChangeArrowheads="1"/>
                        </wps:cNvSpPr>
                        <wps:spPr bwMode="auto">
                          <a:xfrm>
                            <a:off x="346075" y="445262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4D927A" w14:textId="6229C528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88" name="Rectangle 597"/>
                        <wps:cNvSpPr>
                          <a:spLocks noChangeArrowheads="1"/>
                        </wps:cNvSpPr>
                        <wps:spPr bwMode="auto">
                          <a:xfrm>
                            <a:off x="541020" y="4445000"/>
                            <a:ext cx="54121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4460FB" w14:textId="2643843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Will the project influence the activities of colleges, universities, or research institutes to support </w:t>
                              </w:r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dvanced</w:t>
                              </w:r>
                              <w:proofErr w:type="gram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89" name="Rectangle 598"/>
                        <wps:cNvSpPr>
                          <a:spLocks noChangeArrowheads="1"/>
                        </wps:cNvSpPr>
                        <wps:spPr bwMode="auto">
                          <a:xfrm>
                            <a:off x="541020" y="4599940"/>
                            <a:ext cx="47504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EFD320" w14:textId="321E11D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manufacturing education, resulting in the diffusion of this knowledge back into the industry?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90" name="Rectangle 599"/>
                        <wps:cNvSpPr>
                          <a:spLocks noChangeArrowheads="1"/>
                        </wps:cNvSpPr>
                        <wps:spPr bwMode="auto">
                          <a:xfrm>
                            <a:off x="5320030" y="459994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D27F67" w14:textId="7735D24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91" name="Rectangle 600"/>
                        <wps:cNvSpPr>
                          <a:spLocks noChangeArrowheads="1"/>
                        </wps:cNvSpPr>
                        <wps:spPr bwMode="auto">
                          <a:xfrm>
                            <a:off x="107950" y="483108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E20C82" w14:textId="0426CA13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92" name="Rectangle 601"/>
                        <wps:cNvSpPr>
                          <a:spLocks noChangeArrowheads="1"/>
                        </wps:cNvSpPr>
                        <wps:spPr bwMode="auto">
                          <a:xfrm>
                            <a:off x="166370" y="484505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8678E5" w14:textId="549483AE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93" name="Rectangle 602"/>
                        <wps:cNvSpPr>
                          <a:spLocks noChangeArrowheads="1"/>
                        </wps:cNvSpPr>
                        <wps:spPr bwMode="auto">
                          <a:xfrm>
                            <a:off x="288290" y="4837430"/>
                            <a:ext cx="11703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D4D4D6" w14:textId="031722D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Infrastructure support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94" name="Rectangle 603"/>
                        <wps:cNvSpPr>
                          <a:spLocks noChangeArrowheads="1"/>
                        </wps:cNvSpPr>
                        <wps:spPr bwMode="auto">
                          <a:xfrm>
                            <a:off x="1458595" y="48374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54E5BB" w14:textId="4560FC8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95" name="Rectangle 604"/>
                        <wps:cNvSpPr>
                          <a:spLocks noChangeArrowheads="1"/>
                        </wps:cNvSpPr>
                        <wps:spPr bwMode="auto">
                          <a:xfrm>
                            <a:off x="288290" y="506857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E4D2B5" w14:textId="4EBD9F4A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96" name="Rectangle 605"/>
                        <wps:cNvSpPr>
                          <a:spLocks noChangeArrowheads="1"/>
                        </wps:cNvSpPr>
                        <wps:spPr bwMode="auto">
                          <a:xfrm>
                            <a:off x="346075" y="508254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A3E112" w14:textId="6056EC60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97" name="Rectangle 606"/>
                        <wps:cNvSpPr>
                          <a:spLocks noChangeArrowheads="1"/>
                        </wps:cNvSpPr>
                        <wps:spPr bwMode="auto">
                          <a:xfrm>
                            <a:off x="541020" y="5074920"/>
                            <a:ext cx="3981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2A6B10" w14:textId="7465624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Will th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98" name="Rectangle 607"/>
                        <wps:cNvSpPr>
                          <a:spLocks noChangeArrowheads="1"/>
                        </wps:cNvSpPr>
                        <wps:spPr bwMode="auto">
                          <a:xfrm>
                            <a:off x="967740" y="5074920"/>
                            <a:ext cx="47955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2F9245" w14:textId="3B7836B6" w:rsidR="00230286" w:rsidRDefault="00230286"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roject</w:t>
                              </w:r>
                              <w:proofErr w:type="gram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help to develop or support the use of tools, testbeds, or data platforms that will foste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699" name="Rectangle 608"/>
                        <wps:cNvSpPr>
                          <a:spLocks noChangeArrowheads="1"/>
                        </wps:cNvSpPr>
                        <wps:spPr bwMode="auto">
                          <a:xfrm>
                            <a:off x="541020" y="5229860"/>
                            <a:ext cx="24549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EBB73E" w14:textId="7DB7EBD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future technology development, adoption, scal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00" name="Rectangle 609"/>
                        <wps:cNvSpPr>
                          <a:spLocks noChangeArrowheads="1"/>
                        </wps:cNvSpPr>
                        <wps:spPr bwMode="auto">
                          <a:xfrm>
                            <a:off x="2997200" y="522986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33887E" w14:textId="4F48893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01" name="Rectangle 610"/>
                        <wps:cNvSpPr>
                          <a:spLocks noChangeArrowheads="1"/>
                        </wps:cNvSpPr>
                        <wps:spPr bwMode="auto">
                          <a:xfrm>
                            <a:off x="3035300" y="5229860"/>
                            <a:ext cx="24047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63781F" w14:textId="18195C9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up, and commercialization activity in Canadian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02" name="Rectangle 611"/>
                        <wps:cNvSpPr>
                          <a:spLocks noChangeArrowheads="1"/>
                        </wps:cNvSpPr>
                        <wps:spPr bwMode="auto">
                          <a:xfrm>
                            <a:off x="541020" y="5384800"/>
                            <a:ext cx="8235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B88FD4" w14:textId="6DD979C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manufacturing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03" name="Rectangle 612"/>
                        <wps:cNvSpPr>
                          <a:spLocks noChangeArrowheads="1"/>
                        </wps:cNvSpPr>
                        <wps:spPr bwMode="auto">
                          <a:xfrm>
                            <a:off x="1363980" y="538480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9D2A46" w14:textId="39F019A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04" name="Rectangle 613"/>
                        <wps:cNvSpPr>
                          <a:spLocks noChangeArrowheads="1"/>
                        </wps:cNvSpPr>
                        <wps:spPr bwMode="auto">
                          <a:xfrm>
                            <a:off x="107950" y="561594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55FF40" w14:textId="4B582E6E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05" name="Rectangle 614"/>
                        <wps:cNvSpPr>
                          <a:spLocks noChangeArrowheads="1"/>
                        </wps:cNvSpPr>
                        <wps:spPr bwMode="auto">
                          <a:xfrm>
                            <a:off x="166370" y="562991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47C2FA" w14:textId="4C61FB2F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06" name="Rectangle 615"/>
                        <wps:cNvSpPr>
                          <a:spLocks noChangeArrowheads="1"/>
                        </wps:cNvSpPr>
                        <wps:spPr bwMode="auto">
                          <a:xfrm>
                            <a:off x="288290" y="5622290"/>
                            <a:ext cx="12382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0AE46F" w14:textId="5C33642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ollaborative Networks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07" name="Rectangle 616"/>
                        <wps:cNvSpPr>
                          <a:spLocks noChangeArrowheads="1"/>
                        </wps:cNvSpPr>
                        <wps:spPr bwMode="auto">
                          <a:xfrm>
                            <a:off x="1525270" y="562229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B4D2B5" w14:textId="796D037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08" name="Rectangle 617"/>
                        <wps:cNvSpPr>
                          <a:spLocks noChangeArrowheads="1"/>
                        </wps:cNvSpPr>
                        <wps:spPr bwMode="auto">
                          <a:xfrm>
                            <a:off x="288290" y="585343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BD476A" w14:textId="085D970A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09" name="Rectangle 618"/>
                        <wps:cNvSpPr>
                          <a:spLocks noChangeArrowheads="1"/>
                        </wps:cNvSpPr>
                        <wps:spPr bwMode="auto">
                          <a:xfrm>
                            <a:off x="346075" y="58674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0FB521" w14:textId="6E8BFDB2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10" name="Rectangle 619"/>
                        <wps:cNvSpPr>
                          <a:spLocks noChangeArrowheads="1"/>
                        </wps:cNvSpPr>
                        <wps:spPr bwMode="auto">
                          <a:xfrm>
                            <a:off x="541020" y="5859780"/>
                            <a:ext cx="11753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D1069A" w14:textId="70AF75D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Will the project furthe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11" name="Rectangle 620"/>
                        <wps:cNvSpPr>
                          <a:spLocks noChangeArrowheads="1"/>
                        </wps:cNvSpPr>
                        <wps:spPr bwMode="auto">
                          <a:xfrm>
                            <a:off x="1744980" y="5859780"/>
                            <a:ext cx="23050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AEC4DA" w14:textId="1218AC1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enhance the ability of industry partners, pos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12" name="Rectangle 621"/>
                        <wps:cNvSpPr>
                          <a:spLocks noChangeArrowheads="1"/>
                        </wps:cNvSpPr>
                        <wps:spPr bwMode="auto">
                          <a:xfrm>
                            <a:off x="4048760" y="585978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6533CD" w14:textId="64A53B6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13" name="Rectangle 622"/>
                        <wps:cNvSpPr>
                          <a:spLocks noChangeArrowheads="1"/>
                        </wps:cNvSpPr>
                        <wps:spPr bwMode="auto">
                          <a:xfrm>
                            <a:off x="4086860" y="5859780"/>
                            <a:ext cx="17005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22FDC7" w14:textId="7B7571D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secondary education institutions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14" name="Rectangle 623"/>
                        <wps:cNvSpPr>
                          <a:spLocks noChangeArrowheads="1"/>
                        </wps:cNvSpPr>
                        <wps:spPr bwMode="auto">
                          <a:xfrm>
                            <a:off x="541020" y="6014720"/>
                            <a:ext cx="52368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DD6C32" w14:textId="5F15D91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research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entres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, and other private and public organizations to work together to strengthen advance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15" name="Rectangle 624"/>
                        <wps:cNvSpPr>
                          <a:spLocks noChangeArrowheads="1"/>
                        </wps:cNvSpPr>
                        <wps:spPr bwMode="auto">
                          <a:xfrm>
                            <a:off x="541020" y="6169660"/>
                            <a:ext cx="13684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7AFA51" w14:textId="6FA275F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manufacturing in Canada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16" name="Rectangle 625"/>
                        <wps:cNvSpPr>
                          <a:spLocks noChangeArrowheads="1"/>
                        </wps:cNvSpPr>
                        <wps:spPr bwMode="auto">
                          <a:xfrm>
                            <a:off x="1909445" y="61696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A903F5" w14:textId="135E548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17" name="Rectangle 626"/>
                        <wps:cNvSpPr>
                          <a:spLocks noChangeArrowheads="1"/>
                        </wps:cNvSpPr>
                        <wps:spPr bwMode="auto">
                          <a:xfrm>
                            <a:off x="288290" y="632460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351C05" w14:textId="31066093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18" name="Rectangle 627"/>
                        <wps:cNvSpPr>
                          <a:spLocks noChangeArrowheads="1"/>
                        </wps:cNvSpPr>
                        <wps:spPr bwMode="auto">
                          <a:xfrm>
                            <a:off x="346075" y="633857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22407F" w14:textId="38439AE9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19" name="Rectangle 628"/>
                        <wps:cNvSpPr>
                          <a:spLocks noChangeArrowheads="1"/>
                        </wps:cNvSpPr>
                        <wps:spPr bwMode="auto">
                          <a:xfrm>
                            <a:off x="541020" y="6330950"/>
                            <a:ext cx="25533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7EEA78" w14:textId="7E3333A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Describe how the project could build greater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apa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20" name="Rectangle 629"/>
                        <wps:cNvSpPr>
                          <a:spLocks noChangeArrowheads="1"/>
                        </wps:cNvSpPr>
                        <wps:spPr bwMode="auto">
                          <a:xfrm>
                            <a:off x="3094990" y="6330950"/>
                            <a:ext cx="28130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AB4758" w14:textId="1CF1F60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city / provide opportunities and capabilities supporting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21" name="Rectangle 630"/>
                        <wps:cNvSpPr>
                          <a:spLocks noChangeArrowheads="1"/>
                        </wps:cNvSpPr>
                        <wps:spPr bwMode="auto">
                          <a:xfrm>
                            <a:off x="541020" y="6486525"/>
                            <a:ext cx="15970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2676C9" w14:textId="63EC682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Small and Medium Enterprises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22" name="Rectangle 631"/>
                        <wps:cNvSpPr>
                          <a:spLocks noChangeArrowheads="1"/>
                        </wps:cNvSpPr>
                        <wps:spPr bwMode="auto">
                          <a:xfrm>
                            <a:off x="2136775" y="64865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C16863" w14:textId="0CFE138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8D41CA" id="Canvas 723" o:spid="_x0000_s1610" editas="canvas" style="position:absolute;left:0;text-align:left;margin-left:0;margin-top:-12.65pt;width:481.55pt;height:533.25pt;z-index:251676672;mso-position-horizontal:left;mso-position-horizontal-relative:margin" coordsize="61156,67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">
                <v:shape id="_x0000_s1611" type="#_x0000_t75" style="position:absolute;width:61156;height:67722;visibility:visible;mso-wrap-style:square">
                  <v:fill o:detectmouseclick="t"/>
                  <v:path o:connecttype="none"/>
                </v:shape>
                <v:rect id="Rectangle 524" o:spid="_x0000_s1612" style="position:absolute;left:1079;width:23317;height:33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" filled="f" stroked="f">
                  <v:textbox style="mso-fit-shape-to-text:t" inset="0,0,0,0">
                    <w:txbxContent>
                      <w:p w14:paraId="1C608CA3" w14:textId="18E02DA4" w:rsidR="00230286" w:rsidRPr="00230286" w:rsidRDefault="00230286">
                        <w:pPr>
                          <w:rPr>
                            <w:rFonts w:ascii="AvenirNextLTPro-Bold" w:hAnsi="AvenirNextLTPro-Bold"/>
                            <w:color w:val="F04D00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F04D00"/>
                            <w:sz w:val="28"/>
                            <w:szCs w:val="28"/>
                          </w:rPr>
                          <w:t xml:space="preserve">ASSESSMENT QUESTION 6 </w:t>
                        </w:r>
                      </w:p>
                    </w:txbxContent>
                  </v:textbox>
                </v:rect>
                <v:rect id="Rectangle 526" o:spid="_x0000_s1613" style="position:absolute;left:20377;width:40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" filled="f" stroked="f">
                  <v:textbox style="mso-fit-shape-to-text:t" inset="0,0,0,0">
                    <w:txbxContent>
                      <w:p w14:paraId="649E1E45" w14:textId="71184378" w:rsidR="00230286" w:rsidRDefault="00230286">
                        <w:r>
                          <w:rPr>
                            <w:b/>
                            <w:bCs/>
                            <w:color w:val="002060"/>
                            <w:sz w:val="28"/>
                            <w:szCs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27" o:spid="_x0000_s1614" style="position:absolute;left:1079;top:3346;width:52965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" filled="f" stroked="f">
                  <v:textbox style="mso-fit-shape-to-text:t" inset="0,0,0,0">
                    <w:txbxContent>
                      <w:p w14:paraId="3DF412B7" w14:textId="0DB54200" w:rsidR="00230286" w:rsidRPr="00230286" w:rsidRDefault="00230286">
                        <w:pPr>
                          <w:rPr>
                            <w:rFonts w:ascii="AvenirNextLTPro-Bold" w:hAnsi="AvenirNextLTPro-Bold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>What is the impact on the broader advanced manufacturing ecosystem?</w:t>
                        </w:r>
                      </w:p>
                    </w:txbxContent>
                  </v:textbox>
                </v:rect>
                <v:rect id="Rectangle 528" o:spid="_x0000_s1615" style="position:absolute;left:46691;top:3346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" filled="f" stroked="f">
                  <v:textbox style="mso-fit-shape-to-text:t" inset="0,0,0,0">
                    <w:txbxContent>
                      <w:p w14:paraId="2071B06C" w14:textId="123C6AD5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29" o:spid="_x0000_s1616" style="position:absolute;left:1079;top:6369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" filled="f" stroked="f">
                  <v:textbox style="mso-fit-shape-to-text:t" inset="0,0,0,0">
                    <w:txbxContent>
                      <w:p w14:paraId="3AD3523C" w14:textId="04818837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30" o:spid="_x0000_s1617" style="position:absolute;left:1079;top:9385;width:1122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" filled="f" stroked="f">
                  <v:textbox style="mso-fit-shape-to-text:t" inset="0,0,0,0">
                    <w:txbxContent>
                      <w:p w14:paraId="40C77494" w14:textId="359F214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SPONSE GUIDANCE</w:t>
                        </w:r>
                      </w:p>
                    </w:txbxContent>
                  </v:textbox>
                </v:rect>
                <v:rect id="Rectangle 531" o:spid="_x0000_s1618" style="position:absolute;left:12312;top:9385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" filled="f" stroked="f">
                  <v:textbox style="mso-fit-shape-to-text:t" inset="0,0,0,0">
                    <w:txbxContent>
                      <w:p w14:paraId="150DC3C2" w14:textId="7A1A51B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32" o:spid="_x0000_s1619" style="position:absolute;left:1079;top:10725;width:11233;height: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" fillcolor="black" stroked="f"/>
                <v:rect id="Rectangle 533" o:spid="_x0000_s1620" style="position:absolute;left:1079;top:12090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" filled="f" stroked="f">
                  <v:textbox style="mso-fit-shape-to-text:t" inset="0,0,0,0">
                    <w:txbxContent>
                      <w:p w14:paraId="7CC6AF60" w14:textId="2D737171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34" o:spid="_x0000_s1621" style="position:absolute;left:1663;top:12230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" filled="f" stroked="f">
                  <v:textbox style="mso-fit-shape-to-text:t" inset="0,0,0,0">
                    <w:txbxContent>
                      <w:p w14:paraId="23C065CC" w14:textId="4D94976A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35" o:spid="_x0000_s1622" style="position:absolute;left:2882;top:12153;width:981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" filled="f" stroked="f">
                  <v:textbox style="mso-fit-shape-to-text:t" inset="0,0,0,0">
                    <w:txbxContent>
                      <w:p w14:paraId="02CC79B4" w14:textId="1C13521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Broader Ecosystem </w:t>
                        </w:r>
                      </w:p>
                    </w:txbxContent>
                  </v:textbox>
                </v:rect>
                <v:rect id="Rectangle 536" o:spid="_x0000_s1623" style="position:absolute;left:12966;top:12153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" filled="f" stroked="f">
                  <v:textbox style="mso-fit-shape-to-text:t" inset="0,0,0,0">
                    <w:txbxContent>
                      <w:p w14:paraId="16C59ACB" w14:textId="5A33904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537" o:spid="_x0000_s1624" style="position:absolute;left:13347;top:12153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" filled="f" stroked="f">
                  <v:textbox style="mso-fit-shape-to-text:t" inset="0,0,0,0">
                    <w:txbxContent>
                      <w:p w14:paraId="5CC9445C" w14:textId="5146E87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38" o:spid="_x0000_s1625" style="position:absolute;left:13639;top:12153;width:2338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" filled="f" stroked="f">
                  <v:textbox style="mso-fit-shape-to-text:t" inset="0,0,0,0">
                    <w:txbxContent>
                      <w:p w14:paraId="69E51EE1" w14:textId="3EFFC0C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Leaving a legacy in Advanced Manufacturing.</w:t>
                        </w:r>
                      </w:p>
                    </w:txbxContent>
                  </v:textbox>
                </v:rect>
                <v:rect id="Rectangle 539" o:spid="_x0000_s1626" style="position:absolute;left:37033;top:12153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" filled="f" stroked="f">
                  <v:textbox style="mso-fit-shape-to-text:t" inset="0,0,0,0">
                    <w:txbxContent>
                      <w:p w14:paraId="002E4643" w14:textId="42C21C1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0" o:spid="_x0000_s1627" style="position:absolute;left:1079;top:14465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" filled="f" stroked="f">
                  <v:textbox style="mso-fit-shape-to-text:t" inset="0,0,0,0">
                    <w:txbxContent>
                      <w:p w14:paraId="7FAFC2D9" w14:textId="54BF973B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41" o:spid="_x0000_s1628" style="position:absolute;left:1663;top:14605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" filled="f" stroked="f">
                  <v:textbox style="mso-fit-shape-to-text:t" inset="0,0,0,0">
                    <w:txbxContent>
                      <w:p w14:paraId="4840A02C" w14:textId="3A75928D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2" o:spid="_x0000_s1629" style="position:absolute;left:2882;top:14528;width:5400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" filled="f" stroked="f">
                  <v:textbox style="mso-fit-shape-to-text:t" inset="0,0,0,0">
                    <w:txbxContent>
                      <w:p w14:paraId="7A112FD3" w14:textId="4070DE3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rojects must demonstrate a significant and lasting impact on the development and capacity of Canada’s </w:t>
                        </w:r>
                      </w:p>
                    </w:txbxContent>
                  </v:textbox>
                </v:rect>
                <v:rect id="Rectangle 543" o:spid="_x0000_s1630" style="position:absolute;left:2882;top:16078;width:1905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" filled="f" stroked="f">
                  <v:textbox style="mso-fit-shape-to-text:t" inset="0,0,0,0">
                    <w:txbxContent>
                      <w:p w14:paraId="606C6328" w14:textId="2884EC7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Advanced Manufacturing ecosystem.  </w:t>
                        </w:r>
                      </w:p>
                    </w:txbxContent>
                  </v:textbox>
                </v:rect>
                <v:rect id="Rectangle 544" o:spid="_x0000_s1631" style="position:absolute;left:22491;top:1607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" filled="f" stroked="f">
                  <v:textbox style="mso-fit-shape-to-text:t" inset="0,0,0,0">
                    <w:txbxContent>
                      <w:p w14:paraId="6C665957" w14:textId="2608270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5" o:spid="_x0000_s1632" style="position:absolute;left:1079;top:18389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" filled="f" stroked="f">
                  <v:textbox style="mso-fit-shape-to-text:t" inset="0,0,0,0">
                    <w:txbxContent>
                      <w:p w14:paraId="3F976E5E" w14:textId="087DF1AA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46" o:spid="_x0000_s1633" style="position:absolute;left:1663;top:18529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" filled="f" stroked="f">
                  <v:textbox style="mso-fit-shape-to-text:t" inset="0,0,0,0">
                    <w:txbxContent>
                      <w:p w14:paraId="0F816D4C" w14:textId="2682FAC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7" o:spid="_x0000_s1634" style="position:absolute;left:2882;top:18453;width:5762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" filled="f" stroked="f">
                  <v:textbox style="mso-fit-shape-to-text:t" inset="0,0,0,0">
                    <w:txbxContent>
                      <w:p w14:paraId="715A0DF6" w14:textId="494396F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Describe how the project will create a widespread positive impact, leaving a legacy for Advanced Manufacturing </w:t>
                        </w:r>
                      </w:p>
                    </w:txbxContent>
                  </v:textbox>
                </v:rect>
                <v:rect id="Rectangle 548" o:spid="_x0000_s1635" style="position:absolute;left:2882;top:20002;width:320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" filled="f" stroked="f">
                  <v:textbox style="mso-fit-shape-to-text:t" inset="0,0,0,0">
                    <w:txbxContent>
                      <w:p w14:paraId="356CC55F" w14:textId="51BD91F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in Can</w:t>
                        </w:r>
                      </w:p>
                    </w:txbxContent>
                  </v:textbox>
                </v:rect>
                <v:rect id="Rectangle 549" o:spid="_x0000_s1636" style="position:absolute;left:6083;top:20002;width:1258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" filled="f" stroked="f">
                  <v:textbox style="mso-fit-shape-to-text:t" inset="0,0,0,0">
                    <w:txbxContent>
                      <w:p w14:paraId="3B18E02A" w14:textId="6062F6E0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da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for the partners and </w:t>
                        </w:r>
                      </w:p>
                    </w:txbxContent>
                  </v:textbox>
                </v:rect>
                <v:rect id="Rectangle 550" o:spid="_x0000_s1637" style="position:absolute;left:18954;top:20002;width:379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" filled="f" stroked="f">
                  <v:textbox style="mso-fit-shape-to-text:t" inset="0,0,0,0">
                    <w:txbxContent>
                      <w:p w14:paraId="7FCD36DD" w14:textId="298356E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beyond</w:t>
                        </w:r>
                      </w:p>
                    </w:txbxContent>
                  </v:textbox>
                </v:rect>
                <v:rect id="Rectangle 551" o:spid="_x0000_s1638" style="position:absolute;left:22752;top:2000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" filled="f" stroked="f">
                  <v:textbox style="mso-fit-shape-to-text:t" inset="0,0,0,0">
                    <w:txbxContent>
                      <w:p w14:paraId="79EF090B" w14:textId="44D93F8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2" o:spid="_x0000_s1639" style="position:absolute;left:23044;top:20002;width:3193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" filled="f" stroked="f">
                  <v:textbox style="mso-fit-shape-to-text:t" inset="0,0,0,0">
                    <w:txbxContent>
                      <w:p w14:paraId="01922E1E" w14:textId="642F25E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(considering how the project impacts beyond the partners and </w:t>
                        </w:r>
                      </w:p>
                    </w:txbxContent>
                  </v:textbox>
                </v:rect>
                <v:rect id="Rectangle 553" o:spid="_x0000_s1640" style="position:absolute;left:18954;top:21342;width:3798;height: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" fillcolor="black" stroked="f"/>
                <v:rect id="Rectangle 554" o:spid="_x0000_s1641" style="position:absolute;left:2882;top:21558;width:1668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" filled="f" stroked="f">
                  <v:textbox style="mso-fit-shape-to-text:t" inset="0,0,0,0">
                    <w:txbxContent>
                      <w:p w14:paraId="2F90AF08" w14:textId="02107CD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roughout the supply network).   </w:t>
                        </w:r>
                      </w:p>
                    </w:txbxContent>
                  </v:textbox>
                </v:rect>
                <v:rect id="Rectangle 555" o:spid="_x0000_s1642" style="position:absolute;left:20421;top:2155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" filled="f" stroked="f">
                  <v:textbox style="mso-fit-shape-to-text:t" inset="0,0,0,0">
                    <w:txbxContent>
                      <w:p w14:paraId="28E626ED" w14:textId="716A835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6" o:spid="_x0000_s1643" style="position:absolute;left:1079;top:23850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" filled="f" stroked="f">
                  <v:textbox style="mso-fit-shape-to-text:t" inset="0,0,0,0">
                    <w:txbxContent>
                      <w:p w14:paraId="1B12A2E7" w14:textId="036C1B29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57" o:spid="_x0000_s1644" style="position:absolute;left:1663;top:23990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" filled="f" stroked="f">
                  <v:textbox style="mso-fit-shape-to-text:t" inset="0,0,0,0">
                    <w:txbxContent>
                      <w:p w14:paraId="5C59B491" w14:textId="03AFE42B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8" o:spid="_x0000_s1645" style="position:absolute;left:2882;top:23914;width:2494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" filled="f" stroked="f">
                  <v:textbox style="mso-fit-shape-to-text:t" inset="0,0,0,0">
                    <w:txbxContent>
                      <w:p w14:paraId="2027D7C4" w14:textId="071FC48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o highlight this, consider some of the following:</w:t>
                        </w:r>
                      </w:p>
                    </w:txbxContent>
                  </v:textbox>
                </v:rect>
                <v:rect id="Rectangle 559" o:spid="_x0000_s1646" style="position:absolute;left:27825;top:23914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" filled="f" stroked="f">
                  <v:textbox style="mso-fit-shape-to-text:t" inset="0,0,0,0">
                    <w:txbxContent>
                      <w:p w14:paraId="2F0FB3C1" w14:textId="6B9ABAC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0" o:spid="_x0000_s1647" style="position:absolute;left:2882;top:26225;width:585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" filled="f" stroked="f">
                  <v:textbox style="mso-fit-shape-to-text:t" inset="0,0,0,0">
                    <w:txbxContent>
                      <w:p w14:paraId="1D16005A" w14:textId="70C897D7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61" o:spid="_x0000_s1648" style="position:absolute;left:3460;top:26365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" filled="f" stroked="f">
                  <v:textbox style="mso-fit-shape-to-text:t" inset="0,0,0,0">
                    <w:txbxContent>
                      <w:p w14:paraId="444EC1BA" w14:textId="01D6F600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2" o:spid="_x0000_s1649" style="position:absolute;left:5410;top:26289;width:1287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" filled="f" stroked="f">
                  <v:textbox style="mso-fit-shape-to-text:t" inset="0,0,0,0">
                    <w:txbxContent>
                      <w:p w14:paraId="550049A9" w14:textId="3F2E17F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Workforce Development:</w:t>
                        </w:r>
                      </w:p>
                    </w:txbxContent>
                  </v:textbox>
                </v:rect>
                <v:rect id="Rectangle 563" o:spid="_x0000_s1650" style="position:absolute;left:18288;top:26289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" filled="f" stroked="f">
                  <v:textbox style="mso-fit-shape-to-text:t" inset="0,0,0,0">
                    <w:txbxContent>
                      <w:p w14:paraId="5AEC68D8" w14:textId="09DCC7C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4" o:spid="_x0000_s1651" style="position:absolute;left:5397;top:28613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" filled="f" stroked="f">
                  <v:textbox style="mso-fit-shape-to-text:t" inset="0,0,0,0">
                    <w:txbxContent>
                      <w:p w14:paraId="723918F2" w14:textId="0BCB4C32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65" o:spid="_x0000_s1652" style="position:absolute;left:5975;top:28752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" filled="f" stroked="f">
                  <v:textbox style="mso-fit-shape-to-text:t" inset="0,0,0,0">
                    <w:txbxContent>
                      <w:p w14:paraId="15100476" w14:textId="6D2F80D7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6" o:spid="_x0000_s1653" style="position:absolute;left:7207;top:28676;width:1798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" filled="f" stroked="f">
                  <v:textbox style="mso-fit-shape-to-text:t" inset="0,0,0,0">
                    <w:txbxContent>
                      <w:p w14:paraId="29387A40" w14:textId="0EFEFB0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How will the project encourage </w:t>
                        </w:r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</w:t>
                        </w:r>
                        <w:proofErr w:type="gram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7" o:spid="_x0000_s1654" style="position:absolute;left:25495;top:28676;width:3069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" filled="f" stroked="f">
                  <v:textbox style="mso-fit-shape-to-text:t" inset="0,0,0,0">
                    <w:txbxContent>
                      <w:p w14:paraId="3CF22115" w14:textId="1EA07B1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ngagement of women and underrepresented groups in the </w:t>
                        </w:r>
                      </w:p>
                    </w:txbxContent>
                  </v:textbox>
                </v:rect>
                <v:rect id="Rectangle 568" o:spid="_x0000_s1655" style="position:absolute;left:7207;top:30213;width:577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" filled="f" stroked="f">
                  <v:textbox style="mso-fit-shape-to-text:t" inset="0,0,0,0">
                    <w:txbxContent>
                      <w:p w14:paraId="419B61A4" w14:textId="465CC17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workforce?</w:t>
                        </w:r>
                      </w:p>
                    </w:txbxContent>
                  </v:textbox>
                </v:rect>
                <v:rect id="Rectangle 569" o:spid="_x0000_s1656" style="position:absolute;left:12985;top:3021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" filled="f" stroked="f">
                  <v:textbox style="mso-fit-shape-to-text:t" inset="0,0,0,0">
                    <w:txbxContent>
                      <w:p w14:paraId="2E2D8248" w14:textId="1FB2641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0" o:spid="_x0000_s1657" style="position:absolute;left:5397;top:31762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" filled="f" stroked="f">
                  <v:textbox style="mso-fit-shape-to-text:t" inset="0,0,0,0">
                    <w:txbxContent>
                      <w:p w14:paraId="46298BDF" w14:textId="3D0E8ACC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71" o:spid="_x0000_s1658" style="position:absolute;left:5975;top:31902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" filled="f" stroked="f">
                  <v:textbox style="mso-fit-shape-to-text:t" inset="0,0,0,0">
                    <w:txbxContent>
                      <w:p w14:paraId="7220EF96" w14:textId="27FC8A0F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2" o:spid="_x0000_s1659" style="position:absolute;left:7207;top:31826;width:3416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" filled="f" stroked="f">
                  <v:textbox style="mso-fit-shape-to-text:t" inset="0,0,0,0">
                    <w:txbxContent>
                      <w:p w14:paraId="26DEAA19" w14:textId="7680734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Outline the opportunities for attracting, training, and developing a </w:t>
                        </w:r>
                      </w:p>
                    </w:txbxContent>
                  </v:textbox>
                </v:rect>
                <v:rect id="Rectangle 573" o:spid="_x0000_s1660" style="position:absolute;left:41681;top:31826;width:311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" filled="f" stroked="f">
                  <v:textbox style="mso-fit-shape-to-text:t" inset="0,0,0,0">
                    <w:txbxContent>
                      <w:p w14:paraId="2FBF7B5C" w14:textId="5C62BFC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highly </w:t>
                        </w:r>
                      </w:p>
                    </w:txbxContent>
                  </v:textbox>
                </v:rect>
                <v:rect id="Rectangle 574" o:spid="_x0000_s1661" style="position:absolute;left:45078;top:31826;width:1214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" filled="f" stroked="f">
                  <v:textbox style="mso-fit-shape-to-text:t" inset="0,0,0,0">
                    <w:txbxContent>
                      <w:p w14:paraId="7161380E" w14:textId="5A0AAB1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skilled talent pool (both </w:t>
                        </w:r>
                      </w:p>
                    </w:txbxContent>
                  </v:textbox>
                </v:rect>
                <v:rect id="Rectangle 575" o:spid="_x0000_s1662" style="position:absolute;left:7207;top:33388;width:1200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" filled="f" stroked="f">
                  <v:textbox style="mso-fit-shape-to-text:t" inset="0,0,0,0">
                    <w:txbxContent>
                      <w:p w14:paraId="011548AC" w14:textId="5F999E4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xisting and new staff). </w:t>
                        </w:r>
                      </w:p>
                    </w:txbxContent>
                  </v:textbox>
                </v:rect>
                <v:rect id="Rectangle 576" o:spid="_x0000_s1663" style="position:absolute;left:19507;top:3338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" filled="f" stroked="f">
                  <v:textbox style="mso-fit-shape-to-text:t" inset="0,0,0,0">
                    <w:txbxContent>
                      <w:p w14:paraId="4396B667" w14:textId="1146096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7" o:spid="_x0000_s1664" style="position:absolute;left:1079;top:35687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" filled="f" stroked="f">
                  <v:textbox style="mso-fit-shape-to-text:t" inset="0,0,0,0">
                    <w:txbxContent>
                      <w:p w14:paraId="485DB5E3" w14:textId="2F8117B9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78" o:spid="_x0000_s1665" style="position:absolute;left:1663;top:35826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" filled="f" stroked="f">
                  <v:textbox style="mso-fit-shape-to-text:t" inset="0,0,0,0">
                    <w:txbxContent>
                      <w:p w14:paraId="70CEF3A5" w14:textId="0DA273B0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9" o:spid="_x0000_s1666" style="position:absolute;left:2882;top:35750;width:1043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" filled="f" stroked="f">
                  <v:textbox style="mso-fit-shape-to-text:t" inset="0,0,0,0">
                    <w:txbxContent>
                      <w:p w14:paraId="4C15E923" w14:textId="0F63469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Industry knowledge:</w:t>
                        </w:r>
                      </w:p>
                    </w:txbxContent>
                  </v:textbox>
                </v:rect>
                <v:rect id="Rectangle 580" o:spid="_x0000_s1667" style="position:absolute;left:13303;top:35750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" filled="f" stroked="f">
                  <v:textbox style="mso-fit-shape-to-text:t" inset="0,0,0,0">
                    <w:txbxContent>
                      <w:p w14:paraId="6B80609B" w14:textId="045FCD1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1" o:spid="_x0000_s1668" style="position:absolute;left:2882;top:38074;width:585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" filled="f" stroked="f">
                  <v:textbox style="mso-fit-shape-to-text:t" inset="0,0,0,0">
                    <w:txbxContent>
                      <w:p w14:paraId="15B3C61E" w14:textId="41CA6197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82" o:spid="_x0000_s1669" style="position:absolute;left:3460;top:38214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" filled="f" stroked="f">
                  <v:textbox style="mso-fit-shape-to-text:t" inset="0,0,0,0">
                    <w:txbxContent>
                      <w:p w14:paraId="6D9071B4" w14:textId="4E286EC9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3" o:spid="_x0000_s1670" style="position:absolute;left:5410;top:38138;width:2103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" filled="f" stroked="f">
                  <v:textbox style="mso-fit-shape-to-text:t" inset="0,0,0,0">
                    <w:txbxContent>
                      <w:p w14:paraId="0377DC4E" w14:textId="17664AA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Will the project serve as a model or </w:t>
                        </w:r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learn</w:t>
                        </w:r>
                        <w:proofErr w:type="gramEnd"/>
                      </w:p>
                    </w:txbxContent>
                  </v:textbox>
                </v:rect>
                <v:rect id="Rectangle 584" o:spid="_x0000_s1671" style="position:absolute;left:26441;top:38138;width:3380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" filled="f" stroked="f">
                  <v:textbox style="mso-fit-shape-to-text:t" inset="0,0,0,0">
                    <w:txbxContent>
                      <w:p w14:paraId="64F72C2C" w14:textId="711DB613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ing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platform in Advanced Manufacturing for others? For example, </w:t>
                        </w:r>
                      </w:p>
                    </w:txbxContent>
                  </v:textbox>
                </v:rect>
                <v:rect id="Rectangle 585" o:spid="_x0000_s1672" style="position:absolute;left:5410;top:39674;width:2355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" filled="f" stroked="f">
                  <v:textbox style="mso-fit-shape-to-text:t" inset="0,0,0,0">
                    <w:txbxContent>
                      <w:p w14:paraId="13044DF7" w14:textId="480E3D0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roviding tours or use cases on best practices. </w:t>
                        </w:r>
                      </w:p>
                    </w:txbxContent>
                  </v:textbox>
                </v:rect>
                <v:rect id="Rectangle 586" o:spid="_x0000_s1673" style="position:absolute;left:29241;top:39674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" filled="f" stroked="f">
                  <v:textbox style="mso-fit-shape-to-text:t" inset="0,0,0,0">
                    <w:txbxContent>
                      <w:p w14:paraId="2D1D680E" w14:textId="0EE7A01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7" o:spid="_x0000_s1674" style="position:absolute;left:2882;top:41224;width:585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" filled="f" stroked="f">
                  <v:textbox style="mso-fit-shape-to-text:t" inset="0,0,0,0">
                    <w:txbxContent>
                      <w:p w14:paraId="15DD7B39" w14:textId="7BF97C02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88" o:spid="_x0000_s1675" style="position:absolute;left:3460;top:41363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" filled="f" stroked="f">
                  <v:textbox style="mso-fit-shape-to-text:t" inset="0,0,0,0">
                    <w:txbxContent>
                      <w:p w14:paraId="1FAD1032" w14:textId="3BA0043C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9" o:spid="_x0000_s1676" style="position:absolute;left:5410;top:41287;width:4879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" filled="f" stroked="f">
                  <v:textbox style="mso-fit-shape-to-text:t" inset="0,0,0,0">
                    <w:txbxContent>
                      <w:p w14:paraId="1E8F1437" w14:textId="13DD1A0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Will the project generate any intellectual property that others can use to accelerate </w:t>
                        </w:r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echnology</w:t>
                        </w:r>
                        <w:proofErr w:type="gram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0" o:spid="_x0000_s1677" style="position:absolute;left:5410;top:42837;width:1047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" filled="f" stroked="f">
                  <v:textbox style="mso-fit-shape-to-text:t" inset="0,0,0,0">
                    <w:txbxContent>
                      <w:p w14:paraId="1338880E" w14:textId="42BC382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pplications or scale</w:t>
                        </w:r>
                      </w:p>
                    </w:txbxContent>
                  </v:textbox>
                </v:rect>
                <v:rect id="Rectangle 591" o:spid="_x0000_s1678" style="position:absolute;left:15894;top:42837;width:39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" filled="f" stroked="f">
                  <v:textbox style="mso-fit-shape-to-text:t" inset="0,0,0,0">
                    <w:txbxContent>
                      <w:p w14:paraId="791C434B" w14:textId="0746AC9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592" o:spid="_x0000_s1679" style="position:absolute;left:16275;top:42837;width:1337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" filled="f" stroked="f">
                  <v:textbox style="mso-fit-shape-to-text:t" inset="0,0,0,0">
                    <w:txbxContent>
                      <w:p w14:paraId="28535490" w14:textId="3A3BF62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up manufacturing in Cana</w:t>
                        </w:r>
                      </w:p>
                    </w:txbxContent>
                  </v:textbox>
                </v:rect>
                <v:rect id="Rectangle 593" o:spid="_x0000_s1680" style="position:absolute;left:29654;top:42837;width:189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" filled="f" stroked="f">
                  <v:textbox style="mso-fit-shape-to-text:t" inset="0,0,0,0">
                    <w:txbxContent>
                      <w:p w14:paraId="1C9AF128" w14:textId="35F3443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a?</w:t>
                        </w:r>
                      </w:p>
                    </w:txbxContent>
                  </v:textbox>
                </v:rect>
                <v:rect id="Rectangle 594" o:spid="_x0000_s1681" style="position:absolute;left:31546;top:42837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" filled="f" stroked="f">
                  <v:textbox style="mso-fit-shape-to-text:t" inset="0,0,0,0">
                    <w:txbxContent>
                      <w:p w14:paraId="3F863C93" w14:textId="47B8B34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5" o:spid="_x0000_s1682" style="position:absolute;left:2882;top:44386;width:585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" filled="f" stroked="f">
                  <v:textbox style="mso-fit-shape-to-text:t" inset="0,0,0,0">
                    <w:txbxContent>
                      <w:p w14:paraId="48B7EF10" w14:textId="4BEA8641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596" o:spid="_x0000_s1683" style="position:absolute;left:3460;top:44526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" filled="f" stroked="f">
                  <v:textbox style="mso-fit-shape-to-text:t" inset="0,0,0,0">
                    <w:txbxContent>
                      <w:p w14:paraId="174D927A" w14:textId="6229C528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7" o:spid="_x0000_s1684" style="position:absolute;left:5410;top:44450;width:5412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" filled="f" stroked="f">
                  <v:textbox style="mso-fit-shape-to-text:t" inset="0,0,0,0">
                    <w:txbxContent>
                      <w:p w14:paraId="294460FB" w14:textId="2643843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Will the project influence the activities of colleges, universities, or research institutes to support </w:t>
                        </w:r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dvanced</w:t>
                        </w:r>
                        <w:proofErr w:type="gram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8" o:spid="_x0000_s1685" style="position:absolute;left:5410;top:45999;width:4750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" filled="f" stroked="f">
                  <v:textbox style="mso-fit-shape-to-text:t" inset="0,0,0,0">
                    <w:txbxContent>
                      <w:p w14:paraId="5EEFD320" w14:textId="321E11D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manufacturing education, resulting in the diffusion of this knowledge back into the industry? </w:t>
                        </w:r>
                      </w:p>
                    </w:txbxContent>
                  </v:textbox>
                </v:rect>
                <v:rect id="Rectangle 599" o:spid="_x0000_s1686" style="position:absolute;left:53200;top:45999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" filled="f" stroked="f">
                  <v:textbox style="mso-fit-shape-to-text:t" inset="0,0,0,0">
                    <w:txbxContent>
                      <w:p w14:paraId="60D27F67" w14:textId="7735D24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00" o:spid="_x0000_s1687" style="position:absolute;left:1079;top:48310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" filled="f" stroked="f">
                  <v:textbox style="mso-fit-shape-to-text:t" inset="0,0,0,0">
                    <w:txbxContent>
                      <w:p w14:paraId="57E20C82" w14:textId="0426CA13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601" o:spid="_x0000_s1688" style="position:absolute;left:1663;top:48450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" filled="f" stroked="f">
                  <v:textbox style="mso-fit-shape-to-text:t" inset="0,0,0,0">
                    <w:txbxContent>
                      <w:p w14:paraId="5A8678E5" w14:textId="549483AE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02" o:spid="_x0000_s1689" style="position:absolute;left:2882;top:48374;width:1170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" filled="f" stroked="f">
                  <v:textbox style="mso-fit-shape-to-text:t" inset="0,0,0,0">
                    <w:txbxContent>
                      <w:p w14:paraId="54D4D4D6" w14:textId="031722D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Infrastructure support:</w:t>
                        </w:r>
                      </w:p>
                    </w:txbxContent>
                  </v:textbox>
                </v:rect>
                <v:rect id="Rectangle 603" o:spid="_x0000_s1690" style="position:absolute;left:14585;top:48374;width:293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" filled="f" stroked="f">
                  <v:textbox style="mso-fit-shape-to-text:t" inset="0,0,0,0">
                    <w:txbxContent>
                      <w:p w14:paraId="0654E5BB" w14:textId="4560FC8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04" o:spid="_x0000_s1691" style="position:absolute;left:2882;top:50685;width:585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" filled="f" stroked="f">
                  <v:textbox style="mso-fit-shape-to-text:t" inset="0,0,0,0">
                    <w:txbxContent>
                      <w:p w14:paraId="5CE4D2B5" w14:textId="4EBD9F4A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605" o:spid="_x0000_s1692" style="position:absolute;left:3460;top:50825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" filled="f" stroked="f">
                  <v:textbox style="mso-fit-shape-to-text:t" inset="0,0,0,0">
                    <w:txbxContent>
                      <w:p w14:paraId="52A3E112" w14:textId="6056EC60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06" o:spid="_x0000_s1693" style="position:absolute;left:5410;top:50749;width:398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" filled="f" stroked="f">
                  <v:textbox style="mso-fit-shape-to-text:t" inset="0,0,0,0">
                    <w:txbxContent>
                      <w:p w14:paraId="332A6B10" w14:textId="7465624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Will the </w:t>
                        </w:r>
                      </w:p>
                    </w:txbxContent>
                  </v:textbox>
                </v:rect>
                <v:rect id="Rectangle 607" o:spid="_x0000_s1694" style="position:absolute;left:9677;top:50749;width:4795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" filled="f" stroked="f">
                  <v:textbox style="mso-fit-shape-to-text:t" inset="0,0,0,0">
                    <w:txbxContent>
                      <w:p w14:paraId="622F9245" w14:textId="3B7836B6" w:rsidR="00230286" w:rsidRDefault="00230286"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roject</w:t>
                        </w:r>
                        <w:proofErr w:type="gram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help to develop or support the use of tools, testbeds, or data platforms that will foster </w:t>
                        </w:r>
                      </w:p>
                    </w:txbxContent>
                  </v:textbox>
                </v:rect>
                <v:rect id="Rectangle 608" o:spid="_x0000_s1695" style="position:absolute;left:5410;top:52298;width:2454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" filled="f" stroked="f">
                  <v:textbox style="mso-fit-shape-to-text:t" inset="0,0,0,0">
                    <w:txbxContent>
                      <w:p w14:paraId="01EBB73E" w14:textId="7DB7EBD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future technology development, adoption, scale</w:t>
                        </w:r>
                      </w:p>
                    </w:txbxContent>
                  </v:textbox>
                </v:rect>
                <v:rect id="Rectangle 609" o:spid="_x0000_s1696" style="position:absolute;left:29972;top:52298;width:39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" filled="f" stroked="f">
                  <v:textbox style="mso-fit-shape-to-text:t" inset="0,0,0,0">
                    <w:txbxContent>
                      <w:p w14:paraId="5133887E" w14:textId="4F48893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610" o:spid="_x0000_s1697" style="position:absolute;left:30353;top:52298;width:2404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" filled="f" stroked="f">
                  <v:textbox style="mso-fit-shape-to-text:t" inset="0,0,0,0">
                    <w:txbxContent>
                      <w:p w14:paraId="1E63781F" w14:textId="18195C9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up, and commercialization activity in Canadian </w:t>
                        </w:r>
                      </w:p>
                    </w:txbxContent>
                  </v:textbox>
                </v:rect>
                <v:rect id="Rectangle 611" o:spid="_x0000_s1698" style="position:absolute;left:5410;top:53848;width:823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" filled="f" stroked="f">
                  <v:textbox style="mso-fit-shape-to-text:t" inset="0,0,0,0">
                    <w:txbxContent>
                      <w:p w14:paraId="43B88FD4" w14:textId="6DD979C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manufacturing?</w:t>
                        </w:r>
                      </w:p>
                    </w:txbxContent>
                  </v:textbox>
                </v:rect>
                <v:rect id="Rectangle 612" o:spid="_x0000_s1699" style="position:absolute;left:13639;top:5384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" filled="f" stroked="f">
                  <v:textbox style="mso-fit-shape-to-text:t" inset="0,0,0,0">
                    <w:txbxContent>
                      <w:p w14:paraId="549D2A46" w14:textId="39F019A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13" o:spid="_x0000_s1700" style="position:absolute;left:1079;top:56159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" filled="f" stroked="f">
                  <v:textbox style="mso-fit-shape-to-text:t" inset="0,0,0,0">
                    <w:txbxContent>
                      <w:p w14:paraId="5655FF40" w14:textId="4B582E6E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614" o:spid="_x0000_s1701" style="position:absolute;left:1663;top:56299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" filled="f" stroked="f">
                  <v:textbox style="mso-fit-shape-to-text:t" inset="0,0,0,0">
                    <w:txbxContent>
                      <w:p w14:paraId="0547C2FA" w14:textId="4C61FB2F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15" o:spid="_x0000_s1702" style="position:absolute;left:2882;top:56222;width:1238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" filled="f" stroked="f">
                  <v:textbox style="mso-fit-shape-to-text:t" inset="0,0,0,0">
                    <w:txbxContent>
                      <w:p w14:paraId="1F0AE46F" w14:textId="5C33642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ollaborative Networks:</w:t>
                        </w:r>
                      </w:p>
                    </w:txbxContent>
                  </v:textbox>
                </v:rect>
                <v:rect id="Rectangle 616" o:spid="_x0000_s1703" style="position:absolute;left:15252;top:5622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" filled="f" stroked="f">
                  <v:textbox style="mso-fit-shape-to-text:t" inset="0,0,0,0">
                    <w:txbxContent>
                      <w:p w14:paraId="2DB4D2B5" w14:textId="796D037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17" o:spid="_x0000_s1704" style="position:absolute;left:2882;top:58534;width:585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" filled="f" stroked="f">
                  <v:textbox style="mso-fit-shape-to-text:t" inset="0,0,0,0">
                    <w:txbxContent>
                      <w:p w14:paraId="2DBD476A" w14:textId="085D970A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618" o:spid="_x0000_s1705" style="position:absolute;left:3460;top:58674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" filled="f" stroked="f">
                  <v:textbox style="mso-fit-shape-to-text:t" inset="0,0,0,0">
                    <w:txbxContent>
                      <w:p w14:paraId="6D0FB521" w14:textId="6E8BFDB2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19" o:spid="_x0000_s1706" style="position:absolute;left:5410;top:58597;width:1175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" filled="f" stroked="f">
                  <v:textbox style="mso-fit-shape-to-text:t" inset="0,0,0,0">
                    <w:txbxContent>
                      <w:p w14:paraId="5ED1069A" w14:textId="70AF75D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Will the project further </w:t>
                        </w:r>
                      </w:p>
                    </w:txbxContent>
                  </v:textbox>
                </v:rect>
                <v:rect id="Rectangle 620" o:spid="_x0000_s1707" style="position:absolute;left:17449;top:58597;width:2305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" filled="f" stroked="f">
                  <v:textbox style="mso-fit-shape-to-text:t" inset="0,0,0,0">
                    <w:txbxContent>
                      <w:p w14:paraId="12AEC4DA" w14:textId="1218AC1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enhance the ability of industry partners, post</w:t>
                        </w:r>
                      </w:p>
                    </w:txbxContent>
                  </v:textbox>
                </v:rect>
                <v:rect id="Rectangle 621" o:spid="_x0000_s1708" style="position:absolute;left:40487;top:58597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" filled="f" stroked="f">
                  <v:textbox style="mso-fit-shape-to-text:t" inset="0,0,0,0">
                    <w:txbxContent>
                      <w:p w14:paraId="026533CD" w14:textId="64A53B6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622" o:spid="_x0000_s1709" style="position:absolute;left:40868;top:58597;width:1700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" filled="f" stroked="f">
                  <v:textbox style="mso-fit-shape-to-text:t" inset="0,0,0,0">
                    <w:txbxContent>
                      <w:p w14:paraId="3622FDC7" w14:textId="7B7571D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secondary education institutions, </w:t>
                        </w:r>
                      </w:p>
                    </w:txbxContent>
                  </v:textbox>
                </v:rect>
                <v:rect id="Rectangle 623" o:spid="_x0000_s1710" style="position:absolute;left:5410;top:60147;width:5236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" filled="f" stroked="f">
                  <v:textbox style="mso-fit-shape-to-text:t" inset="0,0,0,0">
                    <w:txbxContent>
                      <w:p w14:paraId="7CDD6C32" w14:textId="5F15D91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research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entres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, and other private and public organizations to work together to strengthen advanced </w:t>
                        </w:r>
                      </w:p>
                    </w:txbxContent>
                  </v:textbox>
                </v:rect>
                <v:rect id="Rectangle 624" o:spid="_x0000_s1711" style="position:absolute;left:5410;top:61696;width:1368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" filled="f" stroked="f">
                  <v:textbox style="mso-fit-shape-to-text:t" inset="0,0,0,0">
                    <w:txbxContent>
                      <w:p w14:paraId="707AFA51" w14:textId="6FA275F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manufacturing in Canada?</w:t>
                        </w:r>
                      </w:p>
                    </w:txbxContent>
                  </v:textbox>
                </v:rect>
                <v:rect id="Rectangle 625" o:spid="_x0000_s1712" style="position:absolute;left:19094;top:61696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" filled="f" stroked="f">
                  <v:textbox style="mso-fit-shape-to-text:t" inset="0,0,0,0">
                    <w:txbxContent>
                      <w:p w14:paraId="2AA903F5" w14:textId="135E548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26" o:spid="_x0000_s1713" style="position:absolute;left:2882;top:63246;width:585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" filled="f" stroked="f">
                  <v:textbox style="mso-fit-shape-to-text:t" inset="0,0,0,0">
                    <w:txbxContent>
                      <w:p w14:paraId="32351C05" w14:textId="31066093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627" o:spid="_x0000_s1714" style="position:absolute;left:3460;top:63385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" filled="f" stroked="f">
                  <v:textbox style="mso-fit-shape-to-text:t" inset="0,0,0,0">
                    <w:txbxContent>
                      <w:p w14:paraId="7A22407F" w14:textId="38439AE9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28" o:spid="_x0000_s1715" style="position:absolute;left:5410;top:63309;width:2553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" filled="f" stroked="f">
                  <v:textbox style="mso-fit-shape-to-text:t" inset="0,0,0,0">
                    <w:txbxContent>
                      <w:p w14:paraId="767EEA78" w14:textId="7E3333A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Describe how the project could build greater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apa</w:t>
                        </w:r>
                        <w:proofErr w:type="spellEnd"/>
                      </w:p>
                    </w:txbxContent>
                  </v:textbox>
                </v:rect>
                <v:rect id="Rectangle 629" o:spid="_x0000_s1716" style="position:absolute;left:30949;top:63309;width:2813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" filled="f" stroked="f">
                  <v:textbox style="mso-fit-shape-to-text:t" inset="0,0,0,0">
                    <w:txbxContent>
                      <w:p w14:paraId="78AB4758" w14:textId="1CF1F60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city / provide opportunities and capabilities supporting </w:t>
                        </w:r>
                      </w:p>
                    </w:txbxContent>
                  </v:textbox>
                </v:rect>
                <v:rect id="Rectangle 630" o:spid="_x0000_s1717" style="position:absolute;left:5410;top:64865;width:1597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" filled="f" stroked="f">
                  <v:textbox style="mso-fit-shape-to-text:t" inset="0,0,0,0">
                    <w:txbxContent>
                      <w:p w14:paraId="2A2676C9" w14:textId="63EC682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Small and Medium Enterprises.</w:t>
                        </w:r>
                      </w:p>
                    </w:txbxContent>
                  </v:textbox>
                </v:rect>
                <v:rect id="Rectangle 631" o:spid="_x0000_s1718" style="position:absolute;left:21367;top:64865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" filled="f" stroked="f">
                  <v:textbox style="mso-fit-shape-to-text:t" inset="0,0,0,0">
                    <w:txbxContent>
                      <w:p w14:paraId="3DC16863" w14:textId="0CFE138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345E0387" w14:textId="72FCCFDA" w:rsidR="003F7740" w:rsidRDefault="003F7740" w:rsidP="00626CCB">
      <w:pPr>
        <w:pBdr>
          <w:left w:val="none" w:sz="0" w:space="7" w:color="000000"/>
        </w:pBdr>
        <w:spacing w:after="120" w:line="240" w:lineRule="auto"/>
        <w:ind w:left="284" w:hanging="284"/>
        <w:rPr>
          <w:sz w:val="20"/>
          <w:szCs w:val="20"/>
        </w:rPr>
      </w:pPr>
    </w:p>
    <w:p w14:paraId="1F4F9003" w14:textId="388CB83D" w:rsidR="003F7740" w:rsidRDefault="003F7740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0984D601" w14:textId="17E104B3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2E7E1302" w14:textId="35ABEE3F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1FDFBB68" w14:textId="65255A6C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650AD2AD" w14:textId="6B4110D6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3A2FC15A" w14:textId="55196AD7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4B24AF71" w14:textId="596B6D1F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09462DC2" w14:textId="645629BD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588C35B0" w14:textId="15F48EB6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62139390" w14:textId="2410E50A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372F6F6C" w14:textId="31D26451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6F5F4859" w14:textId="35675EC4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59AB5659" w14:textId="1D1C89AC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6ADA5031" w14:textId="5443574B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3678BCE0" w14:textId="50F2B50A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0A182E68" w14:textId="5CB9033A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40BDB1CB" w14:textId="485A9DE6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576862A2" w14:textId="5A9CD823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4E1C9726" w14:textId="39DF5DE1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492148BE" w14:textId="1CF09038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53D97D19" w14:textId="59A1103B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12F893B5" w14:textId="65474C49" w:rsidR="00230286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7B467BEF" w14:textId="77777777" w:rsidR="00230286" w:rsidRPr="003A3A1D" w:rsidRDefault="00230286" w:rsidP="004B04B1">
      <w:pPr>
        <w:pBdr>
          <w:left w:val="none" w:sz="0" w:space="7" w:color="000000"/>
        </w:pBdr>
        <w:rPr>
          <w:sz w:val="20"/>
          <w:szCs w:val="20"/>
        </w:rPr>
      </w:pPr>
    </w:p>
    <w:p w14:paraId="64069A9E" w14:textId="77777777" w:rsidR="004B04B1" w:rsidRDefault="004B04B1" w:rsidP="004B04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6C667D48" w14:textId="77777777" w:rsidR="004B04B1" w:rsidRDefault="004B04B1" w:rsidP="004B04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32E123D9" w14:textId="27374A2A" w:rsidR="00B44869" w:rsidRDefault="00B4486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0"/>
          <w:lang w:val="en-GB"/>
        </w:rPr>
      </w:pPr>
      <w:r>
        <w:rPr>
          <w:sz w:val="20"/>
          <w:lang w:val="en-GB"/>
        </w:rPr>
        <w:br w:type="page"/>
      </w:r>
    </w:p>
    <w:p w14:paraId="237F06ED" w14:textId="6E17A71F" w:rsidR="00230286" w:rsidRDefault="00230286" w:rsidP="00626CCB">
      <w:pPr>
        <w:pStyle w:val="ListParagraph"/>
        <w:spacing w:after="120" w:line="240" w:lineRule="auto"/>
        <w:ind w:left="284"/>
        <w:contextualSpacing w:val="0"/>
      </w:pPr>
      <w:r>
        <w:rPr>
          <w:noProof/>
        </w:rPr>
        <w:lastRenderedPageBreak/>
        <mc:AlternateContent>
          <mc:Choice Requires="wpc">
            <w:drawing>
              <wp:anchor distT="0" distB="0" distL="114300" distR="114300" simplePos="0" relativeHeight="251679744" behindDoc="0" locked="0" layoutInCell="1" allowOverlap="1" wp14:anchorId="4623C33A" wp14:editId="20E3D34A">
                <wp:simplePos x="0" y="0"/>
                <wp:positionH relativeFrom="margin">
                  <wp:align>left</wp:align>
                </wp:positionH>
                <wp:positionV relativeFrom="paragraph">
                  <wp:posOffset>-160655</wp:posOffset>
                </wp:positionV>
                <wp:extent cx="6067425" cy="8155305"/>
                <wp:effectExtent l="0" t="0" r="0" b="17145"/>
                <wp:wrapNone/>
                <wp:docPr id="872" name="Canvas 87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724" name="Rectangle 635"/>
                        <wps:cNvSpPr>
                          <a:spLocks noChangeArrowheads="1"/>
                        </wps:cNvSpPr>
                        <wps:spPr bwMode="auto">
                          <a:xfrm>
                            <a:off x="107950" y="0"/>
                            <a:ext cx="2331720" cy="334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83B89C" w14:textId="60BF8551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  <w:color w:val="F04D00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F04D00"/>
                                  <w:sz w:val="28"/>
                                  <w:szCs w:val="28"/>
                                </w:rPr>
                                <w:t xml:space="preserve">ASSESSMENT QUESTION 7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26" name="Rectangle 637"/>
                        <wps:cNvSpPr>
                          <a:spLocks noChangeArrowheads="1"/>
                        </wps:cNvSpPr>
                        <wps:spPr bwMode="auto">
                          <a:xfrm>
                            <a:off x="2037715" y="0"/>
                            <a:ext cx="4064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35C048" w14:textId="7E8DA5AB" w:rsidR="00230286" w:rsidRDefault="00230286">
                              <w:r>
                                <w:rPr>
                                  <w:b/>
                                  <w:bCs/>
                                  <w:color w:val="00206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27" name="Rectangle 638"/>
                        <wps:cNvSpPr>
                          <a:spLocks noChangeArrowheads="1"/>
                        </wps:cNvSpPr>
                        <wps:spPr bwMode="auto">
                          <a:xfrm>
                            <a:off x="107950" y="334645"/>
                            <a:ext cx="5460365" cy="30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0531DE" w14:textId="47F380CE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>How does NGen add value and what additional benefits will be achieved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28" name="Rectangle 639"/>
                        <wps:cNvSpPr>
                          <a:spLocks noChangeArrowheads="1"/>
                        </wps:cNvSpPr>
                        <wps:spPr bwMode="auto">
                          <a:xfrm>
                            <a:off x="4759325" y="33464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64C867" w14:textId="6A7A67F8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29" name="Rectangle 640"/>
                        <wps:cNvSpPr>
                          <a:spLocks noChangeArrowheads="1"/>
                        </wps:cNvSpPr>
                        <wps:spPr bwMode="auto">
                          <a:xfrm>
                            <a:off x="107950" y="63754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2AC1DD" w14:textId="0615AA8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30" name="Rectangle 641"/>
                        <wps:cNvSpPr>
                          <a:spLocks noChangeArrowheads="1"/>
                        </wps:cNvSpPr>
                        <wps:spPr bwMode="auto">
                          <a:xfrm>
                            <a:off x="107950" y="905510"/>
                            <a:ext cx="11226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65F1DA" w14:textId="1D82022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SPONSE GUIDANC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31" name="Rectangle 642"/>
                        <wps:cNvSpPr>
                          <a:spLocks noChangeArrowheads="1"/>
                        </wps:cNvSpPr>
                        <wps:spPr bwMode="auto">
                          <a:xfrm>
                            <a:off x="1231265" y="90551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72D212" w14:textId="41BB1A8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32" name="Rectangle 643"/>
                        <wps:cNvSpPr>
                          <a:spLocks noChangeArrowheads="1"/>
                        </wps:cNvSpPr>
                        <wps:spPr bwMode="auto">
                          <a:xfrm>
                            <a:off x="107950" y="1039495"/>
                            <a:ext cx="1123315" cy="76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3" name="Rectangle 644"/>
                        <wps:cNvSpPr>
                          <a:spLocks noChangeArrowheads="1"/>
                        </wps:cNvSpPr>
                        <wps:spPr bwMode="auto">
                          <a:xfrm>
                            <a:off x="107950" y="1174750"/>
                            <a:ext cx="19507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E3B215" w14:textId="1764D00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is question is split into 2 parts. Both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34" name="Rectangle 645"/>
                        <wps:cNvSpPr>
                          <a:spLocks noChangeArrowheads="1"/>
                        </wps:cNvSpPr>
                        <wps:spPr bwMode="auto">
                          <a:xfrm>
                            <a:off x="2087880" y="1174750"/>
                            <a:ext cx="24904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AE2F31" w14:textId="15DD139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arts much be fully addressed in the application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35" name="Rectangle 646"/>
                        <wps:cNvSpPr>
                          <a:spLocks noChangeArrowheads="1"/>
                        </wps:cNvSpPr>
                        <wps:spPr bwMode="auto">
                          <a:xfrm>
                            <a:off x="4579620" y="117475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19D832" w14:textId="49C8C92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36" name="Rectangle 647"/>
                        <wps:cNvSpPr>
                          <a:spLocks noChangeArrowheads="1"/>
                        </wps:cNvSpPr>
                        <wps:spPr bwMode="auto">
                          <a:xfrm>
                            <a:off x="107950" y="144399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811955" w14:textId="3FDA317B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37" name="Rectangle 648"/>
                        <wps:cNvSpPr>
                          <a:spLocks noChangeArrowheads="1"/>
                        </wps:cNvSpPr>
                        <wps:spPr bwMode="auto">
                          <a:xfrm>
                            <a:off x="166370" y="145796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6A3E78" w14:textId="3C406F39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38" name="Rectangle 649"/>
                        <wps:cNvSpPr>
                          <a:spLocks noChangeArrowheads="1"/>
                        </wps:cNvSpPr>
                        <wps:spPr bwMode="auto">
                          <a:xfrm>
                            <a:off x="288290" y="1450340"/>
                            <a:ext cx="3105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0643A5" w14:textId="1B31284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art 1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39" name="Rectangle 650"/>
                        <wps:cNvSpPr>
                          <a:spLocks noChangeArrowheads="1"/>
                        </wps:cNvSpPr>
                        <wps:spPr bwMode="auto">
                          <a:xfrm>
                            <a:off x="626110" y="145034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4120A4" w14:textId="5DCE357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40" name="Rectangle 651"/>
                        <wps:cNvSpPr>
                          <a:spLocks noChangeArrowheads="1"/>
                        </wps:cNvSpPr>
                        <wps:spPr bwMode="auto">
                          <a:xfrm>
                            <a:off x="288290" y="170116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ADBA40" w14:textId="0F35078F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41" name="Rectangle 652"/>
                        <wps:cNvSpPr>
                          <a:spLocks noChangeArrowheads="1"/>
                        </wps:cNvSpPr>
                        <wps:spPr bwMode="auto">
                          <a:xfrm>
                            <a:off x="364490" y="16891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D3164D" w14:textId="0524E818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42" name="Rectangle 653"/>
                        <wps:cNvSpPr>
                          <a:spLocks noChangeArrowheads="1"/>
                        </wps:cNvSpPr>
                        <wps:spPr bwMode="auto">
                          <a:xfrm>
                            <a:off x="541020" y="1681480"/>
                            <a:ext cx="53949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FCDCD7" w14:textId="5E90D2F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Clearly describe and provide evidence that NGen support is essential to achieve the project goals; this is a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43" name="Rectangle 654"/>
                        <wps:cNvSpPr>
                          <a:spLocks noChangeArrowheads="1"/>
                        </wps:cNvSpPr>
                        <wps:spPr bwMode="auto">
                          <a:xfrm>
                            <a:off x="541020" y="1849120"/>
                            <a:ext cx="18402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1494B6" w14:textId="5CA308D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ritical requirement in the program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44" name="Rectangle 655"/>
                        <wps:cNvSpPr>
                          <a:spLocks noChangeArrowheads="1"/>
                        </wps:cNvSpPr>
                        <wps:spPr bwMode="auto">
                          <a:xfrm>
                            <a:off x="2380615" y="18491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503E19" w14:textId="07AAC38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45" name="Rectangle 656"/>
                        <wps:cNvSpPr>
                          <a:spLocks noChangeArrowheads="1"/>
                        </wps:cNvSpPr>
                        <wps:spPr bwMode="auto">
                          <a:xfrm>
                            <a:off x="288290" y="211201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802519" w14:textId="452BEE0F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46" name="Rectangle 657"/>
                        <wps:cNvSpPr>
                          <a:spLocks noChangeArrowheads="1"/>
                        </wps:cNvSpPr>
                        <wps:spPr bwMode="auto">
                          <a:xfrm>
                            <a:off x="364490" y="209994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D45640" w14:textId="0FFA3DC4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47" name="Rectangle 658"/>
                        <wps:cNvSpPr>
                          <a:spLocks noChangeArrowheads="1"/>
                        </wps:cNvSpPr>
                        <wps:spPr bwMode="auto">
                          <a:xfrm>
                            <a:off x="541020" y="20923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C855C" w14:textId="1190059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48" name="Rectangle 659"/>
                        <wps:cNvSpPr>
                          <a:spLocks noChangeArrowheads="1"/>
                        </wps:cNvSpPr>
                        <wps:spPr bwMode="auto">
                          <a:xfrm>
                            <a:off x="570230" y="2092325"/>
                            <a:ext cx="11423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F667CB" w14:textId="12D663E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Questions to consider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49" name="Rectangle 660"/>
                        <wps:cNvSpPr>
                          <a:spLocks noChangeArrowheads="1"/>
                        </wps:cNvSpPr>
                        <wps:spPr bwMode="auto">
                          <a:xfrm>
                            <a:off x="1711325" y="20923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4E6C61" w14:textId="74902D3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50" name="Rectangle 661"/>
                        <wps:cNvSpPr>
                          <a:spLocks noChangeArrowheads="1"/>
                        </wps:cNvSpPr>
                        <wps:spPr bwMode="auto">
                          <a:xfrm>
                            <a:off x="539750" y="234124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D7F2F7" w14:textId="64A8271C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51" name="Rectangle 662"/>
                        <wps:cNvSpPr>
                          <a:spLocks noChangeArrowheads="1"/>
                        </wps:cNvSpPr>
                        <wps:spPr bwMode="auto">
                          <a:xfrm>
                            <a:off x="597535" y="234315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E609BC" w14:textId="2CB8639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52" name="Rectangle 663"/>
                        <wps:cNvSpPr>
                          <a:spLocks noChangeArrowheads="1"/>
                        </wps:cNvSpPr>
                        <wps:spPr bwMode="auto">
                          <a:xfrm>
                            <a:off x="720725" y="2335530"/>
                            <a:ext cx="43167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A6EA64" w14:textId="78044F0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How has the project’s technical or commercial scope changed due to NGen support?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53" name="Rectangle 664"/>
                        <wps:cNvSpPr>
                          <a:spLocks noChangeArrowheads="1"/>
                        </wps:cNvSpPr>
                        <wps:spPr bwMode="auto">
                          <a:xfrm>
                            <a:off x="5066665" y="23355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049CA6" w14:textId="2C0A1BE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54" name="Rectangle 665"/>
                        <wps:cNvSpPr>
                          <a:spLocks noChangeArrowheads="1"/>
                        </wps:cNvSpPr>
                        <wps:spPr bwMode="auto">
                          <a:xfrm>
                            <a:off x="539750" y="250698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468CC0" w14:textId="3A55B7C5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55" name="Rectangle 666"/>
                        <wps:cNvSpPr>
                          <a:spLocks noChangeArrowheads="1"/>
                        </wps:cNvSpPr>
                        <wps:spPr bwMode="auto">
                          <a:xfrm>
                            <a:off x="597535" y="250888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FC69AF" w14:textId="67A06A57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56" name="Rectangle 667"/>
                        <wps:cNvSpPr>
                          <a:spLocks noChangeArrowheads="1"/>
                        </wps:cNvSpPr>
                        <wps:spPr bwMode="auto">
                          <a:xfrm>
                            <a:off x="720725" y="2501265"/>
                            <a:ext cx="34442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D5C30B" w14:textId="2D3B894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Why is NGen funding critical to undertake the project as proposed?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57" name="Rectangle 668"/>
                        <wps:cNvSpPr>
                          <a:spLocks noChangeArrowheads="1"/>
                        </wps:cNvSpPr>
                        <wps:spPr bwMode="auto">
                          <a:xfrm>
                            <a:off x="4193540" y="25012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34704D" w14:textId="11FE53F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58" name="Rectangle 669"/>
                        <wps:cNvSpPr>
                          <a:spLocks noChangeArrowheads="1"/>
                        </wps:cNvSpPr>
                        <wps:spPr bwMode="auto">
                          <a:xfrm>
                            <a:off x="539750" y="267462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B1D0EA" w14:textId="27A0615B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59" name="Rectangle 670"/>
                        <wps:cNvSpPr>
                          <a:spLocks noChangeArrowheads="1"/>
                        </wps:cNvSpPr>
                        <wps:spPr bwMode="auto">
                          <a:xfrm>
                            <a:off x="597535" y="267652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B10108" w14:textId="0D9E9CC0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60" name="Rectangle 671"/>
                        <wps:cNvSpPr>
                          <a:spLocks noChangeArrowheads="1"/>
                        </wps:cNvSpPr>
                        <wps:spPr bwMode="auto">
                          <a:xfrm>
                            <a:off x="720725" y="2668905"/>
                            <a:ext cx="52533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2AD569" w14:textId="66DB425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Does NGen funding allow the project to be undertaken differently (more quickly, at a larger scale, with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61" name="Rectangle 672"/>
                        <wps:cNvSpPr>
                          <a:spLocks noChangeArrowheads="1"/>
                        </wps:cNvSpPr>
                        <wps:spPr bwMode="auto">
                          <a:xfrm>
                            <a:off x="720725" y="2836545"/>
                            <a:ext cx="1657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B5BD1" w14:textId="0224830C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mo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62" name="Rectangle 673"/>
                        <wps:cNvSpPr>
                          <a:spLocks noChangeArrowheads="1"/>
                        </wps:cNvSpPr>
                        <wps:spPr bwMode="auto">
                          <a:xfrm>
                            <a:off x="887095" y="2836545"/>
                            <a:ext cx="6661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C0A7EB" w14:textId="0E3C17B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re partners)?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63" name="Rectangle 674"/>
                        <wps:cNvSpPr>
                          <a:spLocks noChangeArrowheads="1"/>
                        </wps:cNvSpPr>
                        <wps:spPr bwMode="auto">
                          <a:xfrm>
                            <a:off x="1580515" y="283654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456F6A" w14:textId="3AD5629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64" name="Rectangle 675"/>
                        <wps:cNvSpPr>
                          <a:spLocks noChangeArrowheads="1"/>
                        </wps:cNvSpPr>
                        <wps:spPr bwMode="auto">
                          <a:xfrm>
                            <a:off x="539750" y="300926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009D59" w14:textId="2E83C16E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65" name="Rectangle 676"/>
                        <wps:cNvSpPr>
                          <a:spLocks noChangeArrowheads="1"/>
                        </wps:cNvSpPr>
                        <wps:spPr bwMode="auto">
                          <a:xfrm>
                            <a:off x="597535" y="301117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C49632" w14:textId="4B40FE21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66" name="Rectangle 677"/>
                        <wps:cNvSpPr>
                          <a:spLocks noChangeArrowheads="1"/>
                        </wps:cNvSpPr>
                        <wps:spPr bwMode="auto">
                          <a:xfrm>
                            <a:off x="720725" y="3003550"/>
                            <a:ext cx="19075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2913B1" w14:textId="04D9D37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Would the collaborative partnership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67" name="Rectangle 678"/>
                        <wps:cNvSpPr>
                          <a:spLocks noChangeArrowheads="1"/>
                        </wps:cNvSpPr>
                        <wps:spPr bwMode="auto">
                          <a:xfrm>
                            <a:off x="2654935" y="3003550"/>
                            <a:ext cx="5289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E08CD8" w14:textId="3EC91FD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have bee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68" name="Rectangle 679"/>
                        <wps:cNvSpPr>
                          <a:spLocks noChangeArrowheads="1"/>
                        </wps:cNvSpPr>
                        <wps:spPr bwMode="auto">
                          <a:xfrm>
                            <a:off x="3185160" y="300355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08B4D7" w14:textId="75BE42D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69" name="Rectangle 680"/>
                        <wps:cNvSpPr>
                          <a:spLocks noChangeArrowheads="1"/>
                        </wps:cNvSpPr>
                        <wps:spPr bwMode="auto">
                          <a:xfrm>
                            <a:off x="3213735" y="3003550"/>
                            <a:ext cx="14490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0A12B3" w14:textId="7C32907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formed without the project?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70" name="Rectangle 681"/>
                        <wps:cNvSpPr>
                          <a:spLocks noChangeArrowheads="1"/>
                        </wps:cNvSpPr>
                        <wps:spPr bwMode="auto">
                          <a:xfrm>
                            <a:off x="4690745" y="300355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ADF9DA" w14:textId="49CB4EA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71" name="Rectangle 682"/>
                        <wps:cNvSpPr>
                          <a:spLocks noChangeArrowheads="1"/>
                        </wps:cNvSpPr>
                        <wps:spPr bwMode="auto">
                          <a:xfrm>
                            <a:off x="539750" y="317500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6A0F59" w14:textId="3A4EEB09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72" name="Rectangle 683"/>
                        <wps:cNvSpPr>
                          <a:spLocks noChangeArrowheads="1"/>
                        </wps:cNvSpPr>
                        <wps:spPr bwMode="auto">
                          <a:xfrm>
                            <a:off x="597535" y="317690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DBB041" w14:textId="67CC316B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73" name="Rectangle 684"/>
                        <wps:cNvSpPr>
                          <a:spLocks noChangeArrowheads="1"/>
                        </wps:cNvSpPr>
                        <wps:spPr bwMode="auto">
                          <a:xfrm>
                            <a:off x="720725" y="3169285"/>
                            <a:ext cx="24885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E5CAD2" w14:textId="113FB86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Is the project too risky for commercial investors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74" name="Rectangle 685"/>
                        <wps:cNvSpPr>
                          <a:spLocks noChangeArrowheads="1"/>
                        </wps:cNvSpPr>
                        <wps:spPr bwMode="auto">
                          <a:xfrm>
                            <a:off x="3209290" y="316928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815E29" w14:textId="7D377E8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75" name="Rectangle 686"/>
                        <wps:cNvSpPr>
                          <a:spLocks noChangeArrowheads="1"/>
                        </wps:cNvSpPr>
                        <wps:spPr bwMode="auto">
                          <a:xfrm>
                            <a:off x="107950" y="341249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E90EB2" w14:textId="2095E45E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76" name="Rectangle 687"/>
                        <wps:cNvSpPr>
                          <a:spLocks noChangeArrowheads="1"/>
                        </wps:cNvSpPr>
                        <wps:spPr bwMode="auto">
                          <a:xfrm>
                            <a:off x="166370" y="342646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1081E1" w14:textId="6574EC74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77" name="Rectangle 688"/>
                        <wps:cNvSpPr>
                          <a:spLocks noChangeArrowheads="1"/>
                        </wps:cNvSpPr>
                        <wps:spPr bwMode="auto">
                          <a:xfrm>
                            <a:off x="336550" y="3418840"/>
                            <a:ext cx="3105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77D65F" w14:textId="2172649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art 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78" name="Rectangle 689"/>
                        <wps:cNvSpPr>
                          <a:spLocks noChangeArrowheads="1"/>
                        </wps:cNvSpPr>
                        <wps:spPr bwMode="auto">
                          <a:xfrm>
                            <a:off x="646430" y="341884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2AA99F" w14:textId="15618BD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79" name="Rectangle 690"/>
                        <wps:cNvSpPr>
                          <a:spLocks noChangeArrowheads="1"/>
                        </wps:cNvSpPr>
                        <wps:spPr bwMode="auto">
                          <a:xfrm>
                            <a:off x="288290" y="370776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5E4C48" w14:textId="5F1C45DD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80" name="Rectangle 691"/>
                        <wps:cNvSpPr>
                          <a:spLocks noChangeArrowheads="1"/>
                        </wps:cNvSpPr>
                        <wps:spPr bwMode="auto">
                          <a:xfrm>
                            <a:off x="364490" y="36957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391069" w14:textId="68612BC2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81" name="Rectangle 692"/>
                        <wps:cNvSpPr>
                          <a:spLocks noChangeArrowheads="1"/>
                        </wps:cNvSpPr>
                        <wps:spPr bwMode="auto">
                          <a:xfrm>
                            <a:off x="541020" y="3688080"/>
                            <a:ext cx="45783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080C00" w14:textId="4BD5ABF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scribe the Social and Environmental benefits that this project enables for each partner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82" name="Rectangle 693"/>
                        <wps:cNvSpPr>
                          <a:spLocks noChangeArrowheads="1"/>
                        </wps:cNvSpPr>
                        <wps:spPr bwMode="auto">
                          <a:xfrm>
                            <a:off x="5118735" y="368808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3AF1B5" w14:textId="17F3853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83" name="Rectangle 694"/>
                        <wps:cNvSpPr>
                          <a:spLocks noChangeArrowheads="1"/>
                        </wps:cNvSpPr>
                        <wps:spPr bwMode="auto">
                          <a:xfrm>
                            <a:off x="288290" y="395160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A1607A" w14:textId="7E9FDB46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84" name="Rectangle 695"/>
                        <wps:cNvSpPr>
                          <a:spLocks noChangeArrowheads="1"/>
                        </wps:cNvSpPr>
                        <wps:spPr bwMode="auto">
                          <a:xfrm>
                            <a:off x="364490" y="393954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346DD1" w14:textId="5834022E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85" name="Rectangle 696"/>
                        <wps:cNvSpPr>
                          <a:spLocks noChangeArrowheads="1"/>
                        </wps:cNvSpPr>
                        <wps:spPr bwMode="auto">
                          <a:xfrm>
                            <a:off x="541020" y="3931920"/>
                            <a:ext cx="7435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EBCE0E" w14:textId="69F5516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Social Benefit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86" name="Rectangle 697"/>
                        <wps:cNvSpPr>
                          <a:spLocks noChangeArrowheads="1"/>
                        </wps:cNvSpPr>
                        <wps:spPr bwMode="auto">
                          <a:xfrm>
                            <a:off x="1313815" y="393192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4A2FA2" w14:textId="5417F2C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87" name="Rectangle 698"/>
                        <wps:cNvSpPr>
                          <a:spLocks noChangeArrowheads="1"/>
                        </wps:cNvSpPr>
                        <wps:spPr bwMode="auto">
                          <a:xfrm>
                            <a:off x="1351915" y="39319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4B211B" w14:textId="2641107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88" name="Rectangle 699"/>
                        <wps:cNvSpPr>
                          <a:spLocks noChangeArrowheads="1"/>
                        </wps:cNvSpPr>
                        <wps:spPr bwMode="auto">
                          <a:xfrm>
                            <a:off x="1380490" y="3931920"/>
                            <a:ext cx="26079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B4AD5A" w14:textId="3C2F15D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scribe any expected social impacts, for example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89" name="Rectangle 700"/>
                        <wps:cNvSpPr>
                          <a:spLocks noChangeArrowheads="1"/>
                        </wps:cNvSpPr>
                        <wps:spPr bwMode="auto">
                          <a:xfrm>
                            <a:off x="3987800" y="39319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7F998A" w14:textId="1A8F432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90" name="Rectangle 701"/>
                        <wps:cNvSpPr>
                          <a:spLocks noChangeArrowheads="1"/>
                        </wps:cNvSpPr>
                        <wps:spPr bwMode="auto">
                          <a:xfrm>
                            <a:off x="539750" y="417957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D5C035" w14:textId="04A36113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91" name="Rectangle 702"/>
                        <wps:cNvSpPr>
                          <a:spLocks noChangeArrowheads="1"/>
                        </wps:cNvSpPr>
                        <wps:spPr bwMode="auto">
                          <a:xfrm>
                            <a:off x="597535" y="418147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E7458E" w14:textId="4F46EF08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92" name="Rectangle 703"/>
                        <wps:cNvSpPr>
                          <a:spLocks noChangeArrowheads="1"/>
                        </wps:cNvSpPr>
                        <wps:spPr bwMode="auto">
                          <a:xfrm>
                            <a:off x="720725" y="4173855"/>
                            <a:ext cx="47796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2BE7A8" w14:textId="1303EBC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Diversity and inclusion, including activities that will be undertaken to ensure that women an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93" name="Rectangle 704"/>
                        <wps:cNvSpPr>
                          <a:spLocks noChangeArrowheads="1"/>
                        </wps:cNvSpPr>
                        <wps:spPr bwMode="auto">
                          <a:xfrm>
                            <a:off x="720725" y="4328795"/>
                            <a:ext cx="45097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978684" w14:textId="4E08B64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underrepresented groups are meaningfully represented in, and benefit from, the projec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94" name="Rectangle 705"/>
                        <wps:cNvSpPr>
                          <a:spLocks noChangeArrowheads="1"/>
                        </wps:cNvSpPr>
                        <wps:spPr bwMode="auto">
                          <a:xfrm>
                            <a:off x="5229860" y="432879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9361EE" w14:textId="2BF5940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95" name="Rectangle 706"/>
                        <wps:cNvSpPr>
                          <a:spLocks noChangeArrowheads="1"/>
                        </wps:cNvSpPr>
                        <wps:spPr bwMode="auto">
                          <a:xfrm>
                            <a:off x="539750" y="449008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F9CF6D" w14:textId="0C4EAF85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96" name="Rectangle 707"/>
                        <wps:cNvSpPr>
                          <a:spLocks noChangeArrowheads="1"/>
                        </wps:cNvSpPr>
                        <wps:spPr bwMode="auto">
                          <a:xfrm>
                            <a:off x="597535" y="449199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46C9C6" w14:textId="424B4C28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97" name="Rectangle 708"/>
                        <wps:cNvSpPr>
                          <a:spLocks noChangeArrowheads="1"/>
                        </wps:cNvSpPr>
                        <wps:spPr bwMode="auto">
                          <a:xfrm>
                            <a:off x="720725" y="4484370"/>
                            <a:ext cx="10750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03B32E" w14:textId="7FFEEA5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Enhanced quality of l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98" name="Rectangle 709"/>
                        <wps:cNvSpPr>
                          <a:spLocks noChangeArrowheads="1"/>
                        </wps:cNvSpPr>
                        <wps:spPr bwMode="auto">
                          <a:xfrm>
                            <a:off x="1796415" y="4484370"/>
                            <a:ext cx="1289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40C89F" w14:textId="7DDD9449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ife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799" name="Rectangle 710"/>
                        <wps:cNvSpPr>
                          <a:spLocks noChangeArrowheads="1"/>
                        </wps:cNvSpPr>
                        <wps:spPr bwMode="auto">
                          <a:xfrm>
                            <a:off x="1951990" y="44843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89DCB6" w14:textId="0DFE7D6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00" name="Rectangle 711"/>
                        <wps:cNvSpPr>
                          <a:spLocks noChangeArrowheads="1"/>
                        </wps:cNvSpPr>
                        <wps:spPr bwMode="auto">
                          <a:xfrm>
                            <a:off x="539750" y="464502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02CDF6" w14:textId="70E2B5FE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01" name="Rectangle 712"/>
                        <wps:cNvSpPr>
                          <a:spLocks noChangeArrowheads="1"/>
                        </wps:cNvSpPr>
                        <wps:spPr bwMode="auto">
                          <a:xfrm>
                            <a:off x="597535" y="464693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5022A0" w14:textId="62F75510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02" name="Rectangle 713"/>
                        <wps:cNvSpPr>
                          <a:spLocks noChangeArrowheads="1"/>
                        </wps:cNvSpPr>
                        <wps:spPr bwMode="auto">
                          <a:xfrm>
                            <a:off x="720725" y="4639310"/>
                            <a:ext cx="12998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A7662F" w14:textId="537D1FE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Social inclusion/exclusion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03" name="Rectangle 714"/>
                        <wps:cNvSpPr>
                          <a:spLocks noChangeArrowheads="1"/>
                        </wps:cNvSpPr>
                        <wps:spPr bwMode="auto">
                          <a:xfrm>
                            <a:off x="2049780" y="463931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193CA1" w14:textId="3491149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04" name="Rectangle 715"/>
                        <wps:cNvSpPr>
                          <a:spLocks noChangeArrowheads="1"/>
                        </wps:cNvSpPr>
                        <wps:spPr bwMode="auto">
                          <a:xfrm>
                            <a:off x="539750" y="479869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856FE5" w14:textId="2BF482DC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05" name="Rectangle 716"/>
                        <wps:cNvSpPr>
                          <a:spLocks noChangeArrowheads="1"/>
                        </wps:cNvSpPr>
                        <wps:spPr bwMode="auto">
                          <a:xfrm>
                            <a:off x="597535" y="48006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8529C1" w14:textId="679BC424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06" name="Rectangle 717"/>
                        <wps:cNvSpPr>
                          <a:spLocks noChangeArrowheads="1"/>
                        </wps:cNvSpPr>
                        <wps:spPr bwMode="auto">
                          <a:xfrm>
                            <a:off x="720725" y="4792980"/>
                            <a:ext cx="10915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F3912D" w14:textId="31086CC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ublic empowermen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07" name="Rectangle 718"/>
                        <wps:cNvSpPr>
                          <a:spLocks noChangeArrowheads="1"/>
                        </wps:cNvSpPr>
                        <wps:spPr bwMode="auto">
                          <a:xfrm>
                            <a:off x="1811655" y="479298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02A68C" w14:textId="0725D8A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08" name="Rectangle 719"/>
                        <wps:cNvSpPr>
                          <a:spLocks noChangeArrowheads="1"/>
                        </wps:cNvSpPr>
                        <wps:spPr bwMode="auto">
                          <a:xfrm>
                            <a:off x="539750" y="495363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DBBC63" w14:textId="2C76794D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09" name="Rectangle 720"/>
                        <wps:cNvSpPr>
                          <a:spLocks noChangeArrowheads="1"/>
                        </wps:cNvSpPr>
                        <wps:spPr bwMode="auto">
                          <a:xfrm>
                            <a:off x="597535" y="495554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BA4F07" w14:textId="5A0A1AB6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10" name="Rectangle 721"/>
                        <wps:cNvSpPr>
                          <a:spLocks noChangeArrowheads="1"/>
                        </wps:cNvSpPr>
                        <wps:spPr bwMode="auto">
                          <a:xfrm>
                            <a:off x="720725" y="4947920"/>
                            <a:ext cx="9093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A5CE27" w14:textId="2848088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Health and safety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11" name="Rectangle 722"/>
                        <wps:cNvSpPr>
                          <a:spLocks noChangeArrowheads="1"/>
                        </wps:cNvSpPr>
                        <wps:spPr bwMode="auto">
                          <a:xfrm>
                            <a:off x="1657985" y="49479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1CE40C" w14:textId="70C13BF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12" name="Rectangle 723"/>
                        <wps:cNvSpPr>
                          <a:spLocks noChangeArrowheads="1"/>
                        </wps:cNvSpPr>
                        <wps:spPr bwMode="auto">
                          <a:xfrm>
                            <a:off x="288290" y="519938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A69A4E" w14:textId="6E0C6A74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13" name="Rectangle 724"/>
                        <wps:cNvSpPr>
                          <a:spLocks noChangeArrowheads="1"/>
                        </wps:cNvSpPr>
                        <wps:spPr bwMode="auto">
                          <a:xfrm>
                            <a:off x="364490" y="518731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C12F33" w14:textId="5CC140C7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14" name="Rectangle 725"/>
                        <wps:cNvSpPr>
                          <a:spLocks noChangeArrowheads="1"/>
                        </wps:cNvSpPr>
                        <wps:spPr bwMode="auto">
                          <a:xfrm>
                            <a:off x="541020" y="5179695"/>
                            <a:ext cx="11950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A49158" w14:textId="34BE251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nvironmental Benefit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15" name="Rectangle 726"/>
                        <wps:cNvSpPr>
                          <a:spLocks noChangeArrowheads="1"/>
                        </wps:cNvSpPr>
                        <wps:spPr bwMode="auto">
                          <a:xfrm>
                            <a:off x="1764665" y="5179695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458796" w14:textId="6A8D051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16" name="Rectangle 727"/>
                        <wps:cNvSpPr>
                          <a:spLocks noChangeArrowheads="1"/>
                        </wps:cNvSpPr>
                        <wps:spPr bwMode="auto">
                          <a:xfrm>
                            <a:off x="1802765" y="517969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8E6239" w14:textId="41B56B4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17" name="Rectangle 728"/>
                        <wps:cNvSpPr>
                          <a:spLocks noChangeArrowheads="1"/>
                        </wps:cNvSpPr>
                        <wps:spPr bwMode="auto">
                          <a:xfrm>
                            <a:off x="1831975" y="5179695"/>
                            <a:ext cx="39084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41A98B" w14:textId="5CF67F3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Outline the environmental improvements and impacts as an outcome of thi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18" name="Rectangle 729"/>
                        <wps:cNvSpPr>
                          <a:spLocks noChangeArrowheads="1"/>
                        </wps:cNvSpPr>
                        <wps:spPr bwMode="auto">
                          <a:xfrm>
                            <a:off x="541020" y="5346700"/>
                            <a:ext cx="4197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6E867E" w14:textId="6E2E1A0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roject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19" name="Rectangle 730"/>
                        <wps:cNvSpPr>
                          <a:spLocks noChangeArrowheads="1"/>
                        </wps:cNvSpPr>
                        <wps:spPr bwMode="auto">
                          <a:xfrm>
                            <a:off x="960120" y="534670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321CFF" w14:textId="143E9D1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20" name="Rectangle 731"/>
                        <wps:cNvSpPr>
                          <a:spLocks noChangeArrowheads="1"/>
                        </wps:cNvSpPr>
                        <wps:spPr bwMode="auto">
                          <a:xfrm>
                            <a:off x="541020" y="5588635"/>
                            <a:ext cx="17189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A823F1" w14:textId="59DB56B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Examples that can be considered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21" name="Rectangle 732"/>
                        <wps:cNvSpPr>
                          <a:spLocks noChangeArrowheads="1"/>
                        </wps:cNvSpPr>
                        <wps:spPr bwMode="auto">
                          <a:xfrm>
                            <a:off x="2259965" y="558863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1845CD" w14:textId="38C40C4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22" name="Rectangle 733"/>
                        <wps:cNvSpPr>
                          <a:spLocks noChangeArrowheads="1"/>
                        </wps:cNvSpPr>
                        <wps:spPr bwMode="auto">
                          <a:xfrm>
                            <a:off x="539750" y="586359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3EAB7F" w14:textId="2B696A6C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23" name="Rectangle 734"/>
                        <wps:cNvSpPr>
                          <a:spLocks noChangeArrowheads="1"/>
                        </wps:cNvSpPr>
                        <wps:spPr bwMode="auto">
                          <a:xfrm>
                            <a:off x="597535" y="586549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8408FC" w14:textId="1DF7474D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24" name="Rectangle 735"/>
                        <wps:cNvSpPr>
                          <a:spLocks noChangeArrowheads="1"/>
                        </wps:cNvSpPr>
                        <wps:spPr bwMode="auto">
                          <a:xfrm>
                            <a:off x="720725" y="5857875"/>
                            <a:ext cx="17640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BC1093" w14:textId="6CC8188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GHG, Particulate matter reductio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25" name="Rectangle 736"/>
                        <wps:cNvSpPr>
                          <a:spLocks noChangeArrowheads="1"/>
                        </wps:cNvSpPr>
                        <wps:spPr bwMode="auto">
                          <a:xfrm>
                            <a:off x="2484120" y="585787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4410A6" w14:textId="232B36A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26" name="Rectangle 737"/>
                        <wps:cNvSpPr>
                          <a:spLocks noChangeArrowheads="1"/>
                        </wps:cNvSpPr>
                        <wps:spPr bwMode="auto">
                          <a:xfrm>
                            <a:off x="539750" y="603123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36D56F" w14:textId="18F73933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27" name="Rectangle 738"/>
                        <wps:cNvSpPr>
                          <a:spLocks noChangeArrowheads="1"/>
                        </wps:cNvSpPr>
                        <wps:spPr bwMode="auto">
                          <a:xfrm>
                            <a:off x="597535" y="603313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6D46BE" w14:textId="47B45593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28" name="Rectangle 739"/>
                        <wps:cNvSpPr>
                          <a:spLocks noChangeArrowheads="1"/>
                        </wps:cNvSpPr>
                        <wps:spPr bwMode="auto">
                          <a:xfrm>
                            <a:off x="720725" y="6025515"/>
                            <a:ext cx="16217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502DB8" w14:textId="11563C7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rocess and Resource Efficiency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29" name="Rectangle 740"/>
                        <wps:cNvSpPr>
                          <a:spLocks noChangeArrowheads="1"/>
                        </wps:cNvSpPr>
                        <wps:spPr bwMode="auto">
                          <a:xfrm>
                            <a:off x="2342515" y="602551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8410DC" w14:textId="671216B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30" name="Rectangle 741"/>
                        <wps:cNvSpPr>
                          <a:spLocks noChangeArrowheads="1"/>
                        </wps:cNvSpPr>
                        <wps:spPr bwMode="auto">
                          <a:xfrm>
                            <a:off x="539750" y="619823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CBB56C" w14:textId="329DEA28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31" name="Rectangle 742"/>
                        <wps:cNvSpPr>
                          <a:spLocks noChangeArrowheads="1"/>
                        </wps:cNvSpPr>
                        <wps:spPr bwMode="auto">
                          <a:xfrm>
                            <a:off x="597535" y="620014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34F01E" w14:textId="6C394D1D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32" name="Rectangle 743"/>
                        <wps:cNvSpPr>
                          <a:spLocks noChangeArrowheads="1"/>
                        </wps:cNvSpPr>
                        <wps:spPr bwMode="auto">
                          <a:xfrm>
                            <a:off x="720725" y="6192520"/>
                            <a:ext cx="14293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531765" w14:textId="72256DC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Better Energy Managemen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33" name="Rectangle 744"/>
                        <wps:cNvSpPr>
                          <a:spLocks noChangeArrowheads="1"/>
                        </wps:cNvSpPr>
                        <wps:spPr bwMode="auto">
                          <a:xfrm>
                            <a:off x="2150110" y="61925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F7D0AA" w14:textId="7553559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34" name="Rectangle 745"/>
                        <wps:cNvSpPr>
                          <a:spLocks noChangeArrowheads="1"/>
                        </wps:cNvSpPr>
                        <wps:spPr bwMode="auto">
                          <a:xfrm>
                            <a:off x="539750" y="636460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F68687" w14:textId="14D4F601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35" name="Rectangle 746"/>
                        <wps:cNvSpPr>
                          <a:spLocks noChangeArrowheads="1"/>
                        </wps:cNvSpPr>
                        <wps:spPr bwMode="auto">
                          <a:xfrm>
                            <a:off x="597535" y="636651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83F1C0" w14:textId="374CAB07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36" name="Rectangle 747"/>
                        <wps:cNvSpPr>
                          <a:spLocks noChangeArrowheads="1"/>
                        </wps:cNvSpPr>
                        <wps:spPr bwMode="auto">
                          <a:xfrm>
                            <a:off x="720725" y="6358890"/>
                            <a:ext cx="19310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C13671" w14:textId="02C89C0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Reduced Volatile Organic Compound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37" name="Rectangle 748"/>
                        <wps:cNvSpPr>
                          <a:spLocks noChangeArrowheads="1"/>
                        </wps:cNvSpPr>
                        <wps:spPr bwMode="auto">
                          <a:xfrm>
                            <a:off x="2679065" y="635889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3F041B" w14:textId="6F2C9A8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38" name="Rectangle 749"/>
                        <wps:cNvSpPr>
                          <a:spLocks noChangeArrowheads="1"/>
                        </wps:cNvSpPr>
                        <wps:spPr bwMode="auto">
                          <a:xfrm>
                            <a:off x="539750" y="653161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201B3D" w14:textId="0F0A8B30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39" name="Rectangle 750"/>
                        <wps:cNvSpPr>
                          <a:spLocks noChangeArrowheads="1"/>
                        </wps:cNvSpPr>
                        <wps:spPr bwMode="auto">
                          <a:xfrm>
                            <a:off x="597535" y="653351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29D7F9" w14:textId="25924722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40" name="Rectangle 751"/>
                        <wps:cNvSpPr>
                          <a:spLocks noChangeArrowheads="1"/>
                        </wps:cNvSpPr>
                        <wps:spPr bwMode="auto">
                          <a:xfrm>
                            <a:off x="720725" y="6525895"/>
                            <a:ext cx="13544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F43AE9" w14:textId="4DFF0BD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duced land degradatio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41" name="Rectangle 752"/>
                        <wps:cNvSpPr>
                          <a:spLocks noChangeArrowheads="1"/>
                        </wps:cNvSpPr>
                        <wps:spPr bwMode="auto">
                          <a:xfrm>
                            <a:off x="2075815" y="652589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00A23E" w14:textId="5359FD4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42" name="Rectangle 753"/>
                        <wps:cNvSpPr>
                          <a:spLocks noChangeArrowheads="1"/>
                        </wps:cNvSpPr>
                        <wps:spPr bwMode="auto">
                          <a:xfrm>
                            <a:off x="539750" y="669925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B67712" w14:textId="1E461B9E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43" name="Rectangle 754"/>
                        <wps:cNvSpPr>
                          <a:spLocks noChangeArrowheads="1"/>
                        </wps:cNvSpPr>
                        <wps:spPr bwMode="auto">
                          <a:xfrm>
                            <a:off x="597535" y="670115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A1342A" w14:textId="373C2A2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44" name="Rectangle 755"/>
                        <wps:cNvSpPr>
                          <a:spLocks noChangeArrowheads="1"/>
                        </wps:cNvSpPr>
                        <wps:spPr bwMode="auto">
                          <a:xfrm>
                            <a:off x="720725" y="6693535"/>
                            <a:ext cx="11055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4514EF" w14:textId="55CC5A0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duced water usag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45" name="Rectangle 756"/>
                        <wps:cNvSpPr>
                          <a:spLocks noChangeArrowheads="1"/>
                        </wps:cNvSpPr>
                        <wps:spPr bwMode="auto">
                          <a:xfrm>
                            <a:off x="1825625" y="669353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10F076" w14:textId="29FFA3B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46" name="Rectangle 757"/>
                        <wps:cNvSpPr>
                          <a:spLocks noChangeArrowheads="1"/>
                        </wps:cNvSpPr>
                        <wps:spPr bwMode="auto">
                          <a:xfrm>
                            <a:off x="539750" y="686625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D8F8AD" w14:textId="49C05665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47" name="Rectangle 758"/>
                        <wps:cNvSpPr>
                          <a:spLocks noChangeArrowheads="1"/>
                        </wps:cNvSpPr>
                        <wps:spPr bwMode="auto">
                          <a:xfrm>
                            <a:off x="597535" y="686816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ABEBCB" w14:textId="4A793B52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48" name="Rectangle 759"/>
                        <wps:cNvSpPr>
                          <a:spLocks noChangeArrowheads="1"/>
                        </wps:cNvSpPr>
                        <wps:spPr bwMode="auto">
                          <a:xfrm>
                            <a:off x="720725" y="6860540"/>
                            <a:ext cx="10210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9D45EC" w14:textId="5415EB4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Footprint Reductio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49" name="Rectangle 760"/>
                        <wps:cNvSpPr>
                          <a:spLocks noChangeArrowheads="1"/>
                        </wps:cNvSpPr>
                        <wps:spPr bwMode="auto">
                          <a:xfrm>
                            <a:off x="1741805" y="686054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F2D119" w14:textId="5ED1787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50" name="Rectangle 761"/>
                        <wps:cNvSpPr>
                          <a:spLocks noChangeArrowheads="1"/>
                        </wps:cNvSpPr>
                        <wps:spPr bwMode="auto">
                          <a:xfrm>
                            <a:off x="539750" y="703199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481F81" w14:textId="37FA717F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51" name="Rectangle 762"/>
                        <wps:cNvSpPr>
                          <a:spLocks noChangeArrowheads="1"/>
                        </wps:cNvSpPr>
                        <wps:spPr bwMode="auto">
                          <a:xfrm>
                            <a:off x="597535" y="703389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6F0F09" w14:textId="56181F23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52" name="Rectangle 763"/>
                        <wps:cNvSpPr>
                          <a:spLocks noChangeArrowheads="1"/>
                        </wps:cNvSpPr>
                        <wps:spPr bwMode="auto">
                          <a:xfrm>
                            <a:off x="720725" y="7026275"/>
                            <a:ext cx="50006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EB428C" w14:textId="28D7379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Reduced emissions due to more efficient and optimized transportation and distribution within th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53" name="Rectangle 764"/>
                        <wps:cNvSpPr>
                          <a:spLocks noChangeArrowheads="1"/>
                        </wps:cNvSpPr>
                        <wps:spPr bwMode="auto">
                          <a:xfrm>
                            <a:off x="720725" y="7193915"/>
                            <a:ext cx="495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76D266" w14:textId="47E3F69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54" name="Rectangle 765"/>
                        <wps:cNvSpPr>
                          <a:spLocks noChangeArrowheads="1"/>
                        </wps:cNvSpPr>
                        <wps:spPr bwMode="auto">
                          <a:xfrm>
                            <a:off x="769620" y="7193915"/>
                            <a:ext cx="5886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B2D098" w14:textId="7F356273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upply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chai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55" name="Rectangle 766"/>
                        <wps:cNvSpPr>
                          <a:spLocks noChangeArrowheads="1"/>
                        </wps:cNvSpPr>
                        <wps:spPr bwMode="auto">
                          <a:xfrm>
                            <a:off x="1359535" y="719391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908AC2" w14:textId="20D799C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56" name="Rectangle 767"/>
                        <wps:cNvSpPr>
                          <a:spLocks noChangeArrowheads="1"/>
                        </wps:cNvSpPr>
                        <wps:spPr bwMode="auto">
                          <a:xfrm>
                            <a:off x="539750" y="736727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7FCF3F" w14:textId="4191C936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57" name="Rectangle 768"/>
                        <wps:cNvSpPr>
                          <a:spLocks noChangeArrowheads="1"/>
                        </wps:cNvSpPr>
                        <wps:spPr bwMode="auto">
                          <a:xfrm>
                            <a:off x="597535" y="736917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C5DC3D" w14:textId="4A60A672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58" name="Rectangle 769"/>
                        <wps:cNvSpPr>
                          <a:spLocks noChangeArrowheads="1"/>
                        </wps:cNvSpPr>
                        <wps:spPr bwMode="auto">
                          <a:xfrm>
                            <a:off x="720725" y="7361555"/>
                            <a:ext cx="20745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ADB7F9" w14:textId="026E40C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Use or Creation of Sustainable Material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59" name="Rectangle 770"/>
                        <wps:cNvSpPr>
                          <a:spLocks noChangeArrowheads="1"/>
                        </wps:cNvSpPr>
                        <wps:spPr bwMode="auto">
                          <a:xfrm>
                            <a:off x="2794635" y="736155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75F0D3" w14:textId="32CEA4B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60" name="Rectangle 771"/>
                        <wps:cNvSpPr>
                          <a:spLocks noChangeArrowheads="1"/>
                        </wps:cNvSpPr>
                        <wps:spPr bwMode="auto">
                          <a:xfrm>
                            <a:off x="539750" y="753427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412EFD" w14:textId="0F4C7755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61" name="Rectangle 772"/>
                        <wps:cNvSpPr>
                          <a:spLocks noChangeArrowheads="1"/>
                        </wps:cNvSpPr>
                        <wps:spPr bwMode="auto">
                          <a:xfrm>
                            <a:off x="597535" y="753618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38177D" w14:textId="3C46D337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62" name="Rectangle 773"/>
                        <wps:cNvSpPr>
                          <a:spLocks noChangeArrowheads="1"/>
                        </wps:cNvSpPr>
                        <wps:spPr bwMode="auto">
                          <a:xfrm>
                            <a:off x="720725" y="7528560"/>
                            <a:ext cx="19265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3588BF" w14:textId="7C41CF0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use, Recycle, and Remanufacturing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63" name="Rectangle 774"/>
                        <wps:cNvSpPr>
                          <a:spLocks noChangeArrowheads="1"/>
                        </wps:cNvSpPr>
                        <wps:spPr bwMode="auto">
                          <a:xfrm>
                            <a:off x="2647315" y="75285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1BDE0D" w14:textId="1437C7C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64" name="Rectangle 775"/>
                        <wps:cNvSpPr>
                          <a:spLocks noChangeArrowheads="1"/>
                        </wps:cNvSpPr>
                        <wps:spPr bwMode="auto">
                          <a:xfrm>
                            <a:off x="539750" y="770191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D9811C" w14:textId="30E5FF63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65" name="Rectangle 776"/>
                        <wps:cNvSpPr>
                          <a:spLocks noChangeArrowheads="1"/>
                        </wps:cNvSpPr>
                        <wps:spPr bwMode="auto">
                          <a:xfrm>
                            <a:off x="597535" y="770382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16514A" w14:textId="7989CD17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66" name="Rectangle 777"/>
                        <wps:cNvSpPr>
                          <a:spLocks noChangeArrowheads="1"/>
                        </wps:cNvSpPr>
                        <wps:spPr bwMode="auto">
                          <a:xfrm>
                            <a:off x="720725" y="7696200"/>
                            <a:ext cx="12274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77973E" w14:textId="710E383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ther Life cycle benefit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67" name="Rectangle 778"/>
                        <wps:cNvSpPr>
                          <a:spLocks noChangeArrowheads="1"/>
                        </wps:cNvSpPr>
                        <wps:spPr bwMode="auto">
                          <a:xfrm>
                            <a:off x="1947545" y="769620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4BD14E" w14:textId="7A26777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68" name="Rectangle 779"/>
                        <wps:cNvSpPr>
                          <a:spLocks noChangeArrowheads="1"/>
                        </wps:cNvSpPr>
                        <wps:spPr bwMode="auto">
                          <a:xfrm>
                            <a:off x="539750" y="786765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C56BEC" w14:textId="2B243713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69" name="Rectangle 780"/>
                        <wps:cNvSpPr>
                          <a:spLocks noChangeArrowheads="1"/>
                        </wps:cNvSpPr>
                        <wps:spPr bwMode="auto">
                          <a:xfrm>
                            <a:off x="597535" y="786955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66E01D" w14:textId="31A0FD4B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70" name="Rectangle 781"/>
                        <wps:cNvSpPr>
                          <a:spLocks noChangeArrowheads="1"/>
                        </wps:cNvSpPr>
                        <wps:spPr bwMode="auto">
                          <a:xfrm>
                            <a:off x="720725" y="7861935"/>
                            <a:ext cx="17252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BB7CE7" w14:textId="7F3B1F5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ther sustainability opportunitie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71" name="Rectangle 782"/>
                        <wps:cNvSpPr>
                          <a:spLocks noChangeArrowheads="1"/>
                        </wps:cNvSpPr>
                        <wps:spPr bwMode="auto">
                          <a:xfrm>
                            <a:off x="2446020" y="786193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236D4E" w14:textId="22236A1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23C33A" id="Canvas 872" o:spid="_x0000_s1719" editas="canvas" style="position:absolute;left:0;text-align:left;margin-left:0;margin-top:-12.65pt;width:477.75pt;height:642.15pt;z-index:251679744;mso-position-horizontal:left;mso-position-horizontal-relative:margin" coordsize="60674,815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">
                <v:shape id="_x0000_s1720" type="#_x0000_t75" style="position:absolute;width:60674;height:81553;visibility:visible;mso-wrap-style:square">
                  <v:fill o:detectmouseclick="t"/>
                  <v:path o:connecttype="none"/>
                </v:shape>
                <v:rect id="Rectangle 635" o:spid="_x0000_s1721" style="position:absolute;left:1079;width:23317;height:33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" filled="f" stroked="f">
                  <v:textbox style="mso-fit-shape-to-text:t" inset="0,0,0,0">
                    <w:txbxContent>
                      <w:p w14:paraId="6783B89C" w14:textId="60BF8551" w:rsidR="00230286" w:rsidRPr="00230286" w:rsidRDefault="00230286">
                        <w:pPr>
                          <w:rPr>
                            <w:rFonts w:ascii="AvenirNextLTPro-Bold" w:hAnsi="AvenirNextLTPro-Bold"/>
                            <w:color w:val="F04D00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F04D00"/>
                            <w:sz w:val="28"/>
                            <w:szCs w:val="28"/>
                          </w:rPr>
                          <w:t xml:space="preserve">ASSESSMENT QUESTION 7 </w:t>
                        </w:r>
                      </w:p>
                    </w:txbxContent>
                  </v:textbox>
                </v:rect>
                <v:rect id="Rectangle 637" o:spid="_x0000_s1722" style="position:absolute;left:20377;width:40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" filled="f" stroked="f">
                  <v:textbox style="mso-fit-shape-to-text:t" inset="0,0,0,0">
                    <w:txbxContent>
                      <w:p w14:paraId="3935C048" w14:textId="7E8DA5AB" w:rsidR="00230286" w:rsidRDefault="00230286">
                        <w:r>
                          <w:rPr>
                            <w:b/>
                            <w:bCs/>
                            <w:color w:val="002060"/>
                            <w:sz w:val="28"/>
                            <w:szCs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38" o:spid="_x0000_s1723" style="position:absolute;left:1079;top:3346;width:54604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" filled="f" stroked="f">
                  <v:textbox style="mso-fit-shape-to-text:t" inset="0,0,0,0">
                    <w:txbxContent>
                      <w:p w14:paraId="490531DE" w14:textId="47F380CE" w:rsidR="00230286" w:rsidRPr="00230286" w:rsidRDefault="00230286">
                        <w:pPr>
                          <w:rPr>
                            <w:rFonts w:ascii="AvenirNextLTPro-Bold" w:hAnsi="AvenirNextLTPro-Bold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>How does NGen add value and what additional benefits will be achieved?</w:t>
                        </w:r>
                      </w:p>
                    </w:txbxContent>
                  </v:textbox>
                </v:rect>
                <v:rect id="Rectangle 639" o:spid="_x0000_s1724" style="position:absolute;left:47593;top:3346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" filled="f" stroked="f">
                  <v:textbox style="mso-fit-shape-to-text:t" inset="0,0,0,0">
                    <w:txbxContent>
                      <w:p w14:paraId="7464C867" w14:textId="6A7A67F8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40" o:spid="_x0000_s1725" style="position:absolute;left:1079;top:6375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" filled="f" stroked="f">
                  <v:textbox style="mso-fit-shape-to-text:t" inset="0,0,0,0">
                    <w:txbxContent>
                      <w:p w14:paraId="7A2AC1DD" w14:textId="0615AA8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41" o:spid="_x0000_s1726" style="position:absolute;left:1079;top:9055;width:1122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" filled="f" stroked="f">
                  <v:textbox style="mso-fit-shape-to-text:t" inset="0,0,0,0">
                    <w:txbxContent>
                      <w:p w14:paraId="1865F1DA" w14:textId="1D82022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SPONSE GUIDANCE</w:t>
                        </w:r>
                      </w:p>
                    </w:txbxContent>
                  </v:textbox>
                </v:rect>
                <v:rect id="Rectangle 642" o:spid="_x0000_s1727" style="position:absolute;left:12312;top:9055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" filled="f" stroked="f">
                  <v:textbox style="mso-fit-shape-to-text:t" inset="0,0,0,0">
                    <w:txbxContent>
                      <w:p w14:paraId="1572D212" w14:textId="41BB1A8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43" o:spid="_x0000_s1728" style="position:absolute;left:1079;top:10394;width:11233;height: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" fillcolor="black" stroked="f"/>
                <v:rect id="Rectangle 644" o:spid="_x0000_s1729" style="position:absolute;left:1079;top:11747;width:1950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" filled="f" stroked="f">
                  <v:textbox style="mso-fit-shape-to-text:t" inset="0,0,0,0">
                    <w:txbxContent>
                      <w:p w14:paraId="5AE3B215" w14:textId="1764D00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is question is split into 2 parts. Both </w:t>
                        </w:r>
                      </w:p>
                    </w:txbxContent>
                  </v:textbox>
                </v:rect>
                <v:rect id="Rectangle 645" o:spid="_x0000_s1730" style="position:absolute;left:20878;top:11747;width:2490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" filled="f" stroked="f">
                  <v:textbox style="mso-fit-shape-to-text:t" inset="0,0,0,0">
                    <w:txbxContent>
                      <w:p w14:paraId="27AE2F31" w14:textId="15DD139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arts much be fully addressed in the application.</w:t>
                        </w:r>
                      </w:p>
                    </w:txbxContent>
                  </v:textbox>
                </v:rect>
                <v:rect id="Rectangle 646" o:spid="_x0000_s1731" style="position:absolute;left:45796;top:11747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" filled="f" stroked="f">
                  <v:textbox style="mso-fit-shape-to-text:t" inset="0,0,0,0">
                    <w:txbxContent>
                      <w:p w14:paraId="4519D832" w14:textId="49C8C92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47" o:spid="_x0000_s1732" style="position:absolute;left:1079;top:14439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" filled="f" stroked="f">
                  <v:textbox style="mso-fit-shape-to-text:t" inset="0,0,0,0">
                    <w:txbxContent>
                      <w:p w14:paraId="04811955" w14:textId="3FDA317B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648" o:spid="_x0000_s1733" style="position:absolute;left:1663;top:14579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" filled="f" stroked="f">
                  <v:textbox style="mso-fit-shape-to-text:t" inset="0,0,0,0">
                    <w:txbxContent>
                      <w:p w14:paraId="3F6A3E78" w14:textId="3C406F39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49" o:spid="_x0000_s1734" style="position:absolute;left:2882;top:14503;width:310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" filled="f" stroked="f">
                  <v:textbox style="mso-fit-shape-to-text:t" inset="0,0,0,0">
                    <w:txbxContent>
                      <w:p w14:paraId="740643A5" w14:textId="1B31284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art 1 </w:t>
                        </w:r>
                      </w:p>
                    </w:txbxContent>
                  </v:textbox>
                </v:rect>
                <v:rect id="Rectangle 650" o:spid="_x0000_s1735" style="position:absolute;left:6261;top:1450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" filled="f" stroked="f">
                  <v:textbox style="mso-fit-shape-to-text:t" inset="0,0,0,0">
                    <w:txbxContent>
                      <w:p w14:paraId="434120A4" w14:textId="5DCE357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1" o:spid="_x0000_s1736" style="position:absolute;left:2882;top:17011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" filled="f" stroked="f">
                  <v:textbox style="mso-fit-shape-to-text:t" inset="0,0,0,0">
                    <w:txbxContent>
                      <w:p w14:paraId="2CADBA40" w14:textId="0F35078F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o</w:t>
                        </w:r>
                      </w:p>
                    </w:txbxContent>
                  </v:textbox>
                </v:rect>
                <v:rect id="Rectangle 652" o:spid="_x0000_s1737" style="position:absolute;left:3644;top:16891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" filled="f" stroked="f">
                  <v:textbox style="mso-fit-shape-to-text:t" inset="0,0,0,0">
                    <w:txbxContent>
                      <w:p w14:paraId="2AD3164D" w14:textId="0524E818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3" o:spid="_x0000_s1738" style="position:absolute;left:5410;top:16814;width:5394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" filled="f" stroked="f">
                  <v:textbox style="mso-fit-shape-to-text:t" inset="0,0,0,0">
                    <w:txbxContent>
                      <w:p w14:paraId="3BFCDCD7" w14:textId="5E90D2F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Clearly describe and provide evidence that NGen support is essential to achieve the project goals; this is a </w:t>
                        </w:r>
                      </w:p>
                    </w:txbxContent>
                  </v:textbox>
                </v:rect>
                <v:rect id="Rectangle 654" o:spid="_x0000_s1739" style="position:absolute;left:5410;top:18491;width:1840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" filled="f" stroked="f">
                  <v:textbox style="mso-fit-shape-to-text:t" inset="0,0,0,0">
                    <w:txbxContent>
                      <w:p w14:paraId="0F1494B6" w14:textId="5CA308D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ritical requirement in the program.</w:t>
                        </w:r>
                      </w:p>
                    </w:txbxContent>
                  </v:textbox>
                </v:rect>
                <v:rect id="Rectangle 655" o:spid="_x0000_s1740" style="position:absolute;left:23806;top:18491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" filled="f" stroked="f">
                  <v:textbox style="mso-fit-shape-to-text:t" inset="0,0,0,0">
                    <w:txbxContent>
                      <w:p w14:paraId="08503E19" w14:textId="07AAC38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6" o:spid="_x0000_s1741" style="position:absolute;left:2882;top:21120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" filled="f" stroked="f">
                  <v:textbox style="mso-fit-shape-to-text:t" inset="0,0,0,0">
                    <w:txbxContent>
                      <w:p w14:paraId="12802519" w14:textId="452BEE0F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o</w:t>
                        </w:r>
                      </w:p>
                    </w:txbxContent>
                  </v:textbox>
                </v:rect>
                <v:rect id="Rectangle 657" o:spid="_x0000_s1742" style="position:absolute;left:3644;top:20999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" filled="f" stroked="f">
                  <v:textbox style="mso-fit-shape-to-text:t" inset="0,0,0,0">
                    <w:txbxContent>
                      <w:p w14:paraId="6FD45640" w14:textId="0FFA3DC4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8" o:spid="_x0000_s1743" style="position:absolute;left:5410;top:2092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" filled="f" stroked="f">
                  <v:textbox style="mso-fit-shape-to-text:t" inset="0,0,0,0">
                    <w:txbxContent>
                      <w:p w14:paraId="1BBC855C" w14:textId="1190059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9" o:spid="_x0000_s1744" style="position:absolute;left:5702;top:20923;width:1142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" filled="f" stroked="f">
                  <v:textbox style="mso-fit-shape-to-text:t" inset="0,0,0,0">
                    <w:txbxContent>
                      <w:p w14:paraId="24F667CB" w14:textId="12D663E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Questions to consider:</w:t>
                        </w:r>
                      </w:p>
                    </w:txbxContent>
                  </v:textbox>
                </v:rect>
                <v:rect id="Rectangle 660" o:spid="_x0000_s1745" style="position:absolute;left:17113;top:2092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" filled="f" stroked="f">
                  <v:textbox style="mso-fit-shape-to-text:t" inset="0,0,0,0">
                    <w:txbxContent>
                      <w:p w14:paraId="144E6C61" w14:textId="74902D3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61" o:spid="_x0000_s1746" style="position:absolute;left:5397;top:23412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" filled="f" stroked="f">
                  <v:textbox style="mso-fit-shape-to-text:t" inset="0,0,0,0">
                    <w:txbxContent>
                      <w:p w14:paraId="71D7F2F7" w14:textId="64A8271C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662" o:spid="_x0000_s1747" style="position:absolute;left:5975;top:23431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" filled="f" stroked="f">
                  <v:textbox style="mso-fit-shape-to-text:t" inset="0,0,0,0">
                    <w:txbxContent>
                      <w:p w14:paraId="37E609BC" w14:textId="2CB8639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63" o:spid="_x0000_s1748" style="position:absolute;left:7207;top:23355;width:4316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" filled="f" stroked="f">
                  <v:textbox style="mso-fit-shape-to-text:t" inset="0,0,0,0">
                    <w:txbxContent>
                      <w:p w14:paraId="34A6EA64" w14:textId="78044F0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How has the project’s technical or commercial scope changed due to NGen support? </w:t>
                        </w:r>
                      </w:p>
                    </w:txbxContent>
                  </v:textbox>
                </v:rect>
                <v:rect id="Rectangle 664" o:spid="_x0000_s1749" style="position:absolute;left:50666;top:23355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" filled="f" stroked="f">
                  <v:textbox style="mso-fit-shape-to-text:t" inset="0,0,0,0">
                    <w:txbxContent>
                      <w:p w14:paraId="38049CA6" w14:textId="2C0A1BE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65" o:spid="_x0000_s1750" style="position:absolute;left:5397;top:25069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" filled="f" stroked="f">
                  <v:textbox style="mso-fit-shape-to-text:t" inset="0,0,0,0">
                    <w:txbxContent>
                      <w:p w14:paraId="77468CC0" w14:textId="3A55B7C5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666" o:spid="_x0000_s1751" style="position:absolute;left:5975;top:25088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" filled="f" stroked="f">
                  <v:textbox style="mso-fit-shape-to-text:t" inset="0,0,0,0">
                    <w:txbxContent>
                      <w:p w14:paraId="46FC69AF" w14:textId="67A06A57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67" o:spid="_x0000_s1752" style="position:absolute;left:7207;top:25012;width:3444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" filled="f" stroked="f">
                  <v:textbox style="mso-fit-shape-to-text:t" inset="0,0,0,0">
                    <w:txbxContent>
                      <w:p w14:paraId="0FD5C30B" w14:textId="2D3B894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Why is NGen funding critical to undertake the project as proposed? </w:t>
                        </w:r>
                      </w:p>
                    </w:txbxContent>
                  </v:textbox>
                </v:rect>
                <v:rect id="Rectangle 668" o:spid="_x0000_s1753" style="position:absolute;left:41935;top:2501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" filled="f" stroked="f">
                  <v:textbox style="mso-fit-shape-to-text:t" inset="0,0,0,0">
                    <w:txbxContent>
                      <w:p w14:paraId="0934704D" w14:textId="11FE53F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69" o:spid="_x0000_s1754" style="position:absolute;left:5397;top:26746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" filled="f" stroked="f">
                  <v:textbox style="mso-fit-shape-to-text:t" inset="0,0,0,0">
                    <w:txbxContent>
                      <w:p w14:paraId="15B1D0EA" w14:textId="27A0615B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670" o:spid="_x0000_s1755" style="position:absolute;left:5975;top:26765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" filled="f" stroked="f">
                  <v:textbox style="mso-fit-shape-to-text:t" inset="0,0,0,0">
                    <w:txbxContent>
                      <w:p w14:paraId="18B10108" w14:textId="0D9E9CC0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71" o:spid="_x0000_s1756" style="position:absolute;left:7207;top:26689;width:5253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" filled="f" stroked="f">
                  <v:textbox style="mso-fit-shape-to-text:t" inset="0,0,0,0">
                    <w:txbxContent>
                      <w:p w14:paraId="7A2AD569" w14:textId="66DB425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Does NGen funding allow the project to be undertaken differently (more quickly, at a larger scale, with </w:t>
                        </w:r>
                      </w:p>
                    </w:txbxContent>
                  </v:textbox>
                </v:rect>
                <v:rect id="Rectangle 672" o:spid="_x0000_s1757" style="position:absolute;left:7207;top:28365;width:165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" filled="f" stroked="f">
                  <v:textbox style="mso-fit-shape-to-text:t" inset="0,0,0,0">
                    <w:txbxContent>
                      <w:p w14:paraId="2C2B5BD1" w14:textId="0224830C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mo</w:t>
                        </w:r>
                        <w:proofErr w:type="spellEnd"/>
                      </w:p>
                    </w:txbxContent>
                  </v:textbox>
                </v:rect>
                <v:rect id="Rectangle 673" o:spid="_x0000_s1758" style="position:absolute;left:8870;top:28365;width:666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" filled="f" stroked="f">
                  <v:textbox style="mso-fit-shape-to-text:t" inset="0,0,0,0">
                    <w:txbxContent>
                      <w:p w14:paraId="1DC0A7EB" w14:textId="0E3C17B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re partners)? </w:t>
                        </w:r>
                      </w:p>
                    </w:txbxContent>
                  </v:textbox>
                </v:rect>
                <v:rect id="Rectangle 674" o:spid="_x0000_s1759" style="position:absolute;left:15805;top:28365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" filled="f" stroked="f">
                  <v:textbox style="mso-fit-shape-to-text:t" inset="0,0,0,0">
                    <w:txbxContent>
                      <w:p w14:paraId="19456F6A" w14:textId="3AD5629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75" o:spid="_x0000_s1760" style="position:absolute;left:5397;top:30092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" filled="f" stroked="f">
                  <v:textbox style="mso-fit-shape-to-text:t" inset="0,0,0,0">
                    <w:txbxContent>
                      <w:p w14:paraId="17009D59" w14:textId="2E83C16E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676" o:spid="_x0000_s1761" style="position:absolute;left:5975;top:30111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" filled="f" stroked="f">
                  <v:textbox style="mso-fit-shape-to-text:t" inset="0,0,0,0">
                    <w:txbxContent>
                      <w:p w14:paraId="0EC49632" w14:textId="4B40FE21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77" o:spid="_x0000_s1762" style="position:absolute;left:7207;top:30035;width:1907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" filled="f" stroked="f">
                  <v:textbox style="mso-fit-shape-to-text:t" inset="0,0,0,0">
                    <w:txbxContent>
                      <w:p w14:paraId="252913B1" w14:textId="04D9D37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Would the collaborative partnerships </w:t>
                        </w:r>
                      </w:p>
                    </w:txbxContent>
                  </v:textbox>
                </v:rect>
                <v:rect id="Rectangle 678" o:spid="_x0000_s1763" style="position:absolute;left:26549;top:30035;width:528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" filled="f" stroked="f">
                  <v:textbox style="mso-fit-shape-to-text:t" inset="0,0,0,0">
                    <w:txbxContent>
                      <w:p w14:paraId="2CE08CD8" w14:textId="3EC91FD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have been</w:t>
                        </w:r>
                      </w:p>
                    </w:txbxContent>
                  </v:textbox>
                </v:rect>
                <v:rect id="Rectangle 679" o:spid="_x0000_s1764" style="position:absolute;left:31851;top:30035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" filled="f" stroked="f">
                  <v:textbox style="mso-fit-shape-to-text:t" inset="0,0,0,0">
                    <w:txbxContent>
                      <w:p w14:paraId="6608B4D7" w14:textId="75BE42D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80" o:spid="_x0000_s1765" style="position:absolute;left:32137;top:30035;width:1449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" filled="f" stroked="f">
                  <v:textbox style="mso-fit-shape-to-text:t" inset="0,0,0,0">
                    <w:txbxContent>
                      <w:p w14:paraId="3D0A12B3" w14:textId="7C32907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formed without the project? </w:t>
                        </w:r>
                      </w:p>
                    </w:txbxContent>
                  </v:textbox>
                </v:rect>
                <v:rect id="Rectangle 681" o:spid="_x0000_s1766" style="position:absolute;left:46907;top:30035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" filled="f" stroked="f">
                  <v:textbox style="mso-fit-shape-to-text:t" inset="0,0,0,0">
                    <w:txbxContent>
                      <w:p w14:paraId="21ADF9DA" w14:textId="49CB4EA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82" o:spid="_x0000_s1767" style="position:absolute;left:5397;top:31750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" filled="f" stroked="f">
                  <v:textbox style="mso-fit-shape-to-text:t" inset="0,0,0,0">
                    <w:txbxContent>
                      <w:p w14:paraId="5A6A0F59" w14:textId="3A4EEB09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683" o:spid="_x0000_s1768" style="position:absolute;left:5975;top:31769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" filled="f" stroked="f">
                  <v:textbox style="mso-fit-shape-to-text:t" inset="0,0,0,0">
                    <w:txbxContent>
                      <w:p w14:paraId="63DBB041" w14:textId="67CC316B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84" o:spid="_x0000_s1769" style="position:absolute;left:7207;top:31692;width:2488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" filled="f" stroked="f">
                  <v:textbox style="mso-fit-shape-to-text:t" inset="0,0,0,0">
                    <w:txbxContent>
                      <w:p w14:paraId="14E5CAD2" w14:textId="113FB86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Is the project too risky for commercial investors?</w:t>
                        </w:r>
                      </w:p>
                    </w:txbxContent>
                  </v:textbox>
                </v:rect>
                <v:rect id="Rectangle 685" o:spid="_x0000_s1770" style="position:absolute;left:32092;top:31692;width:293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" filled="f" stroked="f">
                  <v:textbox style="mso-fit-shape-to-text:t" inset="0,0,0,0">
                    <w:txbxContent>
                      <w:p w14:paraId="3B815E29" w14:textId="7D377E8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86" o:spid="_x0000_s1771" style="position:absolute;left:1079;top:34124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" filled="f" stroked="f">
                  <v:textbox style="mso-fit-shape-to-text:t" inset="0,0,0,0">
                    <w:txbxContent>
                      <w:p w14:paraId="05E90EB2" w14:textId="2095E45E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687" o:spid="_x0000_s1772" style="position:absolute;left:1663;top:34264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" filled="f" stroked="f">
                  <v:textbox style="mso-fit-shape-to-text:t" inset="0,0,0,0">
                    <w:txbxContent>
                      <w:p w14:paraId="261081E1" w14:textId="6574EC74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88" o:spid="_x0000_s1773" style="position:absolute;left:3365;top:34188;width:310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" filled="f" stroked="f">
                  <v:textbox style="mso-fit-shape-to-text:t" inset="0,0,0,0">
                    <w:txbxContent>
                      <w:p w14:paraId="2A77D65F" w14:textId="2172649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art 2</w:t>
                        </w:r>
                      </w:p>
                    </w:txbxContent>
                  </v:textbox>
                </v:rect>
                <v:rect id="Rectangle 689" o:spid="_x0000_s1774" style="position:absolute;left:6464;top:3418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" filled="f" stroked="f">
                  <v:textbox style="mso-fit-shape-to-text:t" inset="0,0,0,0">
                    <w:txbxContent>
                      <w:p w14:paraId="542AA99F" w14:textId="15618BD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0" o:spid="_x0000_s1775" style="position:absolute;left:2882;top:37077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" filled="f" stroked="f">
                  <v:textbox style="mso-fit-shape-to-text:t" inset="0,0,0,0">
                    <w:txbxContent>
                      <w:p w14:paraId="565E4C48" w14:textId="5F1C45DD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o</w:t>
                        </w:r>
                      </w:p>
                    </w:txbxContent>
                  </v:textbox>
                </v:rect>
                <v:rect id="Rectangle 691" o:spid="_x0000_s1776" style="position:absolute;left:3644;top:36957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" filled="f" stroked="f">
                  <v:textbox style="mso-fit-shape-to-text:t" inset="0,0,0,0">
                    <w:txbxContent>
                      <w:p w14:paraId="18391069" w14:textId="68612BC2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2" o:spid="_x0000_s1777" style="position:absolute;left:5410;top:36880;width:4578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" filled="f" stroked="f">
                  <v:textbox style="mso-fit-shape-to-text:t" inset="0,0,0,0">
                    <w:txbxContent>
                      <w:p w14:paraId="2A080C00" w14:textId="4BD5ABF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scribe the Social and Environmental benefits that this project enables for each partner.</w:t>
                        </w:r>
                      </w:p>
                    </w:txbxContent>
                  </v:textbox>
                </v:rect>
                <v:rect id="Rectangle 693" o:spid="_x0000_s1778" style="position:absolute;left:51187;top:36880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" filled="f" stroked="f">
                  <v:textbox style="mso-fit-shape-to-text:t" inset="0,0,0,0">
                    <w:txbxContent>
                      <w:p w14:paraId="773AF1B5" w14:textId="17F3853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4" o:spid="_x0000_s1779" style="position:absolute;left:2882;top:39516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" filled="f" stroked="f">
                  <v:textbox style="mso-fit-shape-to-text:t" inset="0,0,0,0">
                    <w:txbxContent>
                      <w:p w14:paraId="78A1607A" w14:textId="7E9FDB46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o</w:t>
                        </w:r>
                      </w:p>
                    </w:txbxContent>
                  </v:textbox>
                </v:rect>
                <v:rect id="Rectangle 695" o:spid="_x0000_s1780" style="position:absolute;left:3644;top:39395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" filled="f" stroked="f">
                  <v:textbox style="mso-fit-shape-to-text:t" inset="0,0,0,0">
                    <w:txbxContent>
                      <w:p w14:paraId="62346DD1" w14:textId="5834022E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6" o:spid="_x0000_s1781" style="position:absolute;left:5410;top:39319;width:743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" filled="f" stroked="f">
                  <v:textbox style="mso-fit-shape-to-text:t" inset="0,0,0,0">
                    <w:txbxContent>
                      <w:p w14:paraId="05EBCE0E" w14:textId="69F5516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Social Benefits </w:t>
                        </w:r>
                      </w:p>
                    </w:txbxContent>
                  </v:textbox>
                </v:rect>
                <v:rect id="Rectangle 697" o:spid="_x0000_s1782" style="position:absolute;left:13138;top:39319;width:39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" filled="f" stroked="f">
                  <v:textbox style="mso-fit-shape-to-text:t" inset="0,0,0,0">
                    <w:txbxContent>
                      <w:p w14:paraId="624A2FA2" w14:textId="5417F2C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698" o:spid="_x0000_s1783" style="position:absolute;left:13519;top:39319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" filled="f" stroked="f">
                  <v:textbox style="mso-fit-shape-to-text:t" inset="0,0,0,0">
                    <w:txbxContent>
                      <w:p w14:paraId="464B211B" w14:textId="2641107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9" o:spid="_x0000_s1784" style="position:absolute;left:13804;top:39319;width:2608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" filled="f" stroked="f">
                  <v:textbox style="mso-fit-shape-to-text:t" inset="0,0,0,0">
                    <w:txbxContent>
                      <w:p w14:paraId="5AB4AD5A" w14:textId="3C2F15D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scribe any expected social impacts, for example:</w:t>
                        </w:r>
                      </w:p>
                    </w:txbxContent>
                  </v:textbox>
                </v:rect>
                <v:rect id="Rectangle 700" o:spid="_x0000_s1785" style="position:absolute;left:39878;top:39319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" filled="f" stroked="f">
                  <v:textbox style="mso-fit-shape-to-text:t" inset="0,0,0,0">
                    <w:txbxContent>
                      <w:p w14:paraId="1D7F998A" w14:textId="1A8F432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01" o:spid="_x0000_s1786" style="position:absolute;left:5397;top:41795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" filled="f" stroked="f">
                  <v:textbox style="mso-fit-shape-to-text:t" inset="0,0,0,0">
                    <w:txbxContent>
                      <w:p w14:paraId="4ED5C035" w14:textId="04A36113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02" o:spid="_x0000_s1787" style="position:absolute;left:5975;top:41814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" filled="f" stroked="f">
                  <v:textbox style="mso-fit-shape-to-text:t" inset="0,0,0,0">
                    <w:txbxContent>
                      <w:p w14:paraId="15E7458E" w14:textId="4F46EF08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03" o:spid="_x0000_s1788" style="position:absolute;left:7207;top:41738;width:4779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" filled="f" stroked="f">
                  <v:textbox style="mso-fit-shape-to-text:t" inset="0,0,0,0">
                    <w:txbxContent>
                      <w:p w14:paraId="432BE7A8" w14:textId="1303EBC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Diversity and inclusion, including activities that will be undertaken to ensure that women and </w:t>
                        </w:r>
                      </w:p>
                    </w:txbxContent>
                  </v:textbox>
                </v:rect>
                <v:rect id="Rectangle 704" o:spid="_x0000_s1789" style="position:absolute;left:7207;top:43287;width:45097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" filled="f" stroked="f">
                  <v:textbox style="mso-fit-shape-to-text:t" inset="0,0,0,0">
                    <w:txbxContent>
                      <w:p w14:paraId="46978684" w14:textId="4E08B64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underrepresented groups are meaningfully represented in, and benefit from, the project</w:t>
                        </w:r>
                      </w:p>
                    </w:txbxContent>
                  </v:textbox>
                </v:rect>
                <v:rect id="Rectangle 705" o:spid="_x0000_s1790" style="position:absolute;left:52298;top:43287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" filled="f" stroked="f">
                  <v:textbox style="mso-fit-shape-to-text:t" inset="0,0,0,0">
                    <w:txbxContent>
                      <w:p w14:paraId="639361EE" w14:textId="2BF5940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06" o:spid="_x0000_s1791" style="position:absolute;left:5397;top:44900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" filled="f" stroked="f">
                  <v:textbox style="mso-fit-shape-to-text:t" inset="0,0,0,0">
                    <w:txbxContent>
                      <w:p w14:paraId="47F9CF6D" w14:textId="0C4EAF85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07" o:spid="_x0000_s1792" style="position:absolute;left:5975;top:44919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" filled="f" stroked="f">
                  <v:textbox style="mso-fit-shape-to-text:t" inset="0,0,0,0">
                    <w:txbxContent>
                      <w:p w14:paraId="4246C9C6" w14:textId="424B4C28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08" o:spid="_x0000_s1793" style="position:absolute;left:7207;top:44843;width:1075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" filled="f" stroked="f">
                  <v:textbox style="mso-fit-shape-to-text:t" inset="0,0,0,0">
                    <w:txbxContent>
                      <w:p w14:paraId="3A03B32E" w14:textId="7FFEEA5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Enhanced quality of l</w:t>
                        </w:r>
                      </w:p>
                    </w:txbxContent>
                  </v:textbox>
                </v:rect>
                <v:rect id="Rectangle 709" o:spid="_x0000_s1794" style="position:absolute;left:17964;top:44843;width:128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" filled="f" stroked="f">
                  <v:textbox style="mso-fit-shape-to-text:t" inset="0,0,0,0">
                    <w:txbxContent>
                      <w:p w14:paraId="1B40C89F" w14:textId="7DDD9449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ife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0" o:spid="_x0000_s1795" style="position:absolute;left:19519;top:44843;width:293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" filled="f" stroked="f">
                  <v:textbox style="mso-fit-shape-to-text:t" inset="0,0,0,0">
                    <w:txbxContent>
                      <w:p w14:paraId="5189DCB6" w14:textId="0DFE7D6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1" o:spid="_x0000_s1796" style="position:absolute;left:5397;top:46450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" filled="f" stroked="f">
                  <v:textbox style="mso-fit-shape-to-text:t" inset="0,0,0,0">
                    <w:txbxContent>
                      <w:p w14:paraId="4002CDF6" w14:textId="70E2B5FE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12" o:spid="_x0000_s1797" style="position:absolute;left:5975;top:46469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" filled="f" stroked="f">
                  <v:textbox style="mso-fit-shape-to-text:t" inset="0,0,0,0">
                    <w:txbxContent>
                      <w:p w14:paraId="195022A0" w14:textId="62F75510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3" o:spid="_x0000_s1798" style="position:absolute;left:7207;top:46393;width:1299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" filled="f" stroked="f">
                  <v:textbox style="mso-fit-shape-to-text:t" inset="0,0,0,0">
                    <w:txbxContent>
                      <w:p w14:paraId="20A7662F" w14:textId="537D1FE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Social inclusion/exclusion </w:t>
                        </w:r>
                      </w:p>
                    </w:txbxContent>
                  </v:textbox>
                </v:rect>
                <v:rect id="Rectangle 714" o:spid="_x0000_s1799" style="position:absolute;left:20497;top:4639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" filled="f" stroked="f">
                  <v:textbox style="mso-fit-shape-to-text:t" inset="0,0,0,0">
                    <w:txbxContent>
                      <w:p w14:paraId="09193CA1" w14:textId="3491149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5" o:spid="_x0000_s1800" style="position:absolute;left:5397;top:47986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" filled="f" stroked="f">
                  <v:textbox style="mso-fit-shape-to-text:t" inset="0,0,0,0">
                    <w:txbxContent>
                      <w:p w14:paraId="25856FE5" w14:textId="2BF482DC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16" o:spid="_x0000_s1801" style="position:absolute;left:5975;top:48006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" filled="f" stroked="f">
                  <v:textbox style="mso-fit-shape-to-text:t" inset="0,0,0,0">
                    <w:txbxContent>
                      <w:p w14:paraId="328529C1" w14:textId="679BC424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7" o:spid="_x0000_s1802" style="position:absolute;left:7207;top:47929;width:1091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" filled="f" stroked="f">
                  <v:textbox style="mso-fit-shape-to-text:t" inset="0,0,0,0">
                    <w:txbxContent>
                      <w:p w14:paraId="05F3912D" w14:textId="31086CC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ublic empowerment</w:t>
                        </w:r>
                      </w:p>
                    </w:txbxContent>
                  </v:textbox>
                </v:rect>
                <v:rect id="Rectangle 718" o:spid="_x0000_s1803" style="position:absolute;left:18116;top:47929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" filled="f" stroked="f">
                  <v:textbox style="mso-fit-shape-to-text:t" inset="0,0,0,0">
                    <w:txbxContent>
                      <w:p w14:paraId="0202A68C" w14:textId="0725D8A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9" o:spid="_x0000_s1804" style="position:absolute;left:5397;top:49536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" filled="f" stroked="f">
                  <v:textbox style="mso-fit-shape-to-text:t" inset="0,0,0,0">
                    <w:txbxContent>
                      <w:p w14:paraId="58DBBC63" w14:textId="2C76794D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20" o:spid="_x0000_s1805" style="position:absolute;left:5975;top:49555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" filled="f" stroked="f">
                  <v:textbox style="mso-fit-shape-to-text:t" inset="0,0,0,0">
                    <w:txbxContent>
                      <w:p w14:paraId="1DBA4F07" w14:textId="5A0A1AB6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21" o:spid="_x0000_s1806" style="position:absolute;left:7207;top:49479;width:909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" filled="f" stroked="f">
                  <v:textbox style="mso-fit-shape-to-text:t" inset="0,0,0,0">
                    <w:txbxContent>
                      <w:p w14:paraId="2CA5CE27" w14:textId="2848088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Health and safety </w:t>
                        </w:r>
                      </w:p>
                    </w:txbxContent>
                  </v:textbox>
                </v:rect>
                <v:rect id="Rectangle 722" o:spid="_x0000_s1807" style="position:absolute;left:16579;top:49479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" filled="f" stroked="f">
                  <v:textbox style="mso-fit-shape-to-text:t" inset="0,0,0,0">
                    <w:txbxContent>
                      <w:p w14:paraId="521CE40C" w14:textId="70C13BF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23" o:spid="_x0000_s1808" style="position:absolute;left:2882;top:51993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" filled="f" stroked="f">
                  <v:textbox style="mso-fit-shape-to-text:t" inset="0,0,0,0">
                    <w:txbxContent>
                      <w:p w14:paraId="43A69A4E" w14:textId="6E0C6A74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o</w:t>
                        </w:r>
                      </w:p>
                    </w:txbxContent>
                  </v:textbox>
                </v:rect>
                <v:rect id="Rectangle 724" o:spid="_x0000_s1809" style="position:absolute;left:3644;top:51873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" filled="f" stroked="f">
                  <v:textbox style="mso-fit-shape-to-text:t" inset="0,0,0,0">
                    <w:txbxContent>
                      <w:p w14:paraId="32C12F33" w14:textId="5CC140C7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25" o:spid="_x0000_s1810" style="position:absolute;left:5410;top:51796;width:11950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" filled="f" stroked="f">
                  <v:textbox style="mso-fit-shape-to-text:t" inset="0,0,0,0">
                    <w:txbxContent>
                      <w:p w14:paraId="2EA49158" w14:textId="34BE251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nvironmental Benefits </w:t>
                        </w:r>
                      </w:p>
                    </w:txbxContent>
                  </v:textbox>
                </v:rect>
                <v:rect id="Rectangle 726" o:spid="_x0000_s1811" style="position:absolute;left:17646;top:51796;width:394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" filled="f" stroked="f">
                  <v:textbox style="mso-fit-shape-to-text:t" inset="0,0,0,0">
                    <w:txbxContent>
                      <w:p w14:paraId="74458796" w14:textId="6A8D051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727" o:spid="_x0000_s1812" style="position:absolute;left:18027;top:51796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" filled="f" stroked="f">
                  <v:textbox style="mso-fit-shape-to-text:t" inset="0,0,0,0">
                    <w:txbxContent>
                      <w:p w14:paraId="158E6239" w14:textId="41B56B4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28" o:spid="_x0000_s1813" style="position:absolute;left:18319;top:51796;width:39085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" filled="f" stroked="f">
                  <v:textbox style="mso-fit-shape-to-text:t" inset="0,0,0,0">
                    <w:txbxContent>
                      <w:p w14:paraId="2E41A98B" w14:textId="5CF67F3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Outline the environmental improvements and impacts as an outcome of this </w:t>
                        </w:r>
                      </w:p>
                    </w:txbxContent>
                  </v:textbox>
                </v:rect>
                <v:rect id="Rectangle 729" o:spid="_x0000_s1814" style="position:absolute;left:5410;top:53467;width:419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" filled="f" stroked="f">
                  <v:textbox style="mso-fit-shape-to-text:t" inset="0,0,0,0">
                    <w:txbxContent>
                      <w:p w14:paraId="496E867E" w14:textId="6E2E1A0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roject?</w:t>
                        </w:r>
                      </w:p>
                    </w:txbxContent>
                  </v:textbox>
                </v:rect>
                <v:rect id="Rectangle 730" o:spid="_x0000_s1815" style="position:absolute;left:9601;top:53467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" filled="f" stroked="f">
                  <v:textbox style="mso-fit-shape-to-text:t" inset="0,0,0,0">
                    <w:txbxContent>
                      <w:p w14:paraId="2F321CFF" w14:textId="143E9D1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31" o:spid="_x0000_s1816" style="position:absolute;left:5410;top:55886;width:1718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" filled="f" stroked="f">
                  <v:textbox style="mso-fit-shape-to-text:t" inset="0,0,0,0">
                    <w:txbxContent>
                      <w:p w14:paraId="30A823F1" w14:textId="59DB56B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Examples that can be considered:</w:t>
                        </w:r>
                      </w:p>
                    </w:txbxContent>
                  </v:textbox>
                </v:rect>
                <v:rect id="Rectangle 732" o:spid="_x0000_s1817" style="position:absolute;left:22599;top:55886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" filled="f" stroked="f">
                  <v:textbox style="mso-fit-shape-to-text:t" inset="0,0,0,0">
                    <w:txbxContent>
                      <w:p w14:paraId="201845CD" w14:textId="38C40C4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33" o:spid="_x0000_s1818" style="position:absolute;left:5397;top:58635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" filled="f" stroked="f">
                  <v:textbox style="mso-fit-shape-to-text:t" inset="0,0,0,0">
                    <w:txbxContent>
                      <w:p w14:paraId="0B3EAB7F" w14:textId="2B696A6C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34" o:spid="_x0000_s1819" style="position:absolute;left:5975;top:58654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" filled="f" stroked="f">
                  <v:textbox style="mso-fit-shape-to-text:t" inset="0,0,0,0">
                    <w:txbxContent>
                      <w:p w14:paraId="548408FC" w14:textId="1DF7474D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35" o:spid="_x0000_s1820" style="position:absolute;left:7207;top:58578;width:1764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" filled="f" stroked="f">
                  <v:textbox style="mso-fit-shape-to-text:t" inset="0,0,0,0">
                    <w:txbxContent>
                      <w:p w14:paraId="35BC1093" w14:textId="6CC8188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GHG, Particulate matter reduction</w:t>
                        </w:r>
                      </w:p>
                    </w:txbxContent>
                  </v:textbox>
                </v:rect>
                <v:rect id="Rectangle 736" o:spid="_x0000_s1821" style="position:absolute;left:24841;top:5857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" filled="f" stroked="f">
                  <v:textbox style="mso-fit-shape-to-text:t" inset="0,0,0,0">
                    <w:txbxContent>
                      <w:p w14:paraId="3C4410A6" w14:textId="232B36A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37" o:spid="_x0000_s1822" style="position:absolute;left:5397;top:60312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" filled="f" stroked="f">
                  <v:textbox style="mso-fit-shape-to-text:t" inset="0,0,0,0">
                    <w:txbxContent>
                      <w:p w14:paraId="2C36D56F" w14:textId="18F73933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38" o:spid="_x0000_s1823" style="position:absolute;left:5975;top:60331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" filled="f" stroked="f">
                  <v:textbox style="mso-fit-shape-to-text:t" inset="0,0,0,0">
                    <w:txbxContent>
                      <w:p w14:paraId="0D6D46BE" w14:textId="47B45593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39" o:spid="_x0000_s1824" style="position:absolute;left:7207;top:60255;width:1621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" filled="f" stroked="f">
                  <v:textbox style="mso-fit-shape-to-text:t" inset="0,0,0,0">
                    <w:txbxContent>
                      <w:p w14:paraId="7A502DB8" w14:textId="11563C7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rocess and Resource Efficiency</w:t>
                        </w:r>
                      </w:p>
                    </w:txbxContent>
                  </v:textbox>
                </v:rect>
                <v:rect id="Rectangle 740" o:spid="_x0000_s1825" style="position:absolute;left:23425;top:60255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" filled="f" stroked="f">
                  <v:textbox style="mso-fit-shape-to-text:t" inset="0,0,0,0">
                    <w:txbxContent>
                      <w:p w14:paraId="6D8410DC" w14:textId="671216B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41" o:spid="_x0000_s1826" style="position:absolute;left:5397;top:61982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" filled="f" stroked="f">
                  <v:textbox style="mso-fit-shape-to-text:t" inset="0,0,0,0">
                    <w:txbxContent>
                      <w:p w14:paraId="53CBB56C" w14:textId="329DEA28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42" o:spid="_x0000_s1827" style="position:absolute;left:5975;top:62001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" filled="f" stroked="f">
                  <v:textbox style="mso-fit-shape-to-text:t" inset="0,0,0,0">
                    <w:txbxContent>
                      <w:p w14:paraId="6734F01E" w14:textId="6C394D1D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43" o:spid="_x0000_s1828" style="position:absolute;left:7207;top:61925;width:142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" filled="f" stroked="f">
                  <v:textbox style="mso-fit-shape-to-text:t" inset="0,0,0,0">
                    <w:txbxContent>
                      <w:p w14:paraId="71531765" w14:textId="72256DC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Better Energy Management</w:t>
                        </w:r>
                      </w:p>
                    </w:txbxContent>
                  </v:textbox>
                </v:rect>
                <v:rect id="Rectangle 744" o:spid="_x0000_s1829" style="position:absolute;left:21501;top:61925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" filled="f" stroked="f">
                  <v:textbox style="mso-fit-shape-to-text:t" inset="0,0,0,0">
                    <w:txbxContent>
                      <w:p w14:paraId="1DF7D0AA" w14:textId="7553559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45" o:spid="_x0000_s1830" style="position:absolute;left:5397;top:63646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" filled="f" stroked="f">
                  <v:textbox style="mso-fit-shape-to-text:t" inset="0,0,0,0">
                    <w:txbxContent>
                      <w:p w14:paraId="4DF68687" w14:textId="14D4F601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46" o:spid="_x0000_s1831" style="position:absolute;left:5975;top:63665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" filled="f" stroked="f">
                  <v:textbox style="mso-fit-shape-to-text:t" inset="0,0,0,0">
                    <w:txbxContent>
                      <w:p w14:paraId="3C83F1C0" w14:textId="374CAB07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47" o:spid="_x0000_s1832" style="position:absolute;left:7207;top:63588;width:1931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" filled="f" stroked="f">
                  <v:textbox style="mso-fit-shape-to-text:t" inset="0,0,0,0">
                    <w:txbxContent>
                      <w:p w14:paraId="19C13671" w14:textId="02C89C0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Reduced Volatile Organic Compounds </w:t>
                        </w:r>
                      </w:p>
                    </w:txbxContent>
                  </v:textbox>
                </v:rect>
                <v:rect id="Rectangle 748" o:spid="_x0000_s1833" style="position:absolute;left:26790;top:6358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" filled="f" stroked="f">
                  <v:textbox style="mso-fit-shape-to-text:t" inset="0,0,0,0">
                    <w:txbxContent>
                      <w:p w14:paraId="713F041B" w14:textId="6F2C9A8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49" o:spid="_x0000_s1834" style="position:absolute;left:5397;top:65316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" filled="f" stroked="f">
                  <v:textbox style="mso-fit-shape-to-text:t" inset="0,0,0,0">
                    <w:txbxContent>
                      <w:p w14:paraId="4F201B3D" w14:textId="0F0A8B30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50" o:spid="_x0000_s1835" style="position:absolute;left:5975;top:65335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" filled="f" stroked="f">
                  <v:textbox style="mso-fit-shape-to-text:t" inset="0,0,0,0">
                    <w:txbxContent>
                      <w:p w14:paraId="2829D7F9" w14:textId="25924722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1" o:spid="_x0000_s1836" style="position:absolute;left:7207;top:65258;width:13544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" filled="f" stroked="f">
                  <v:textbox style="mso-fit-shape-to-text:t" inset="0,0,0,0">
                    <w:txbxContent>
                      <w:p w14:paraId="4CF43AE9" w14:textId="4DFF0BD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duced land degradation</w:t>
                        </w:r>
                      </w:p>
                    </w:txbxContent>
                  </v:textbox>
                </v:rect>
                <v:rect id="Rectangle 752" o:spid="_x0000_s1837" style="position:absolute;left:20758;top:6525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" filled="f" stroked="f">
                  <v:textbox style="mso-fit-shape-to-text:t" inset="0,0,0,0">
                    <w:txbxContent>
                      <w:p w14:paraId="2900A23E" w14:textId="5359FD4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3" o:spid="_x0000_s1838" style="position:absolute;left:5397;top:66992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" filled="f" stroked="f">
                  <v:textbox style="mso-fit-shape-to-text:t" inset="0,0,0,0">
                    <w:txbxContent>
                      <w:p w14:paraId="54B67712" w14:textId="1E461B9E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54" o:spid="_x0000_s1839" style="position:absolute;left:5975;top:67011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" filled="f" stroked="f">
                  <v:textbox style="mso-fit-shape-to-text:t" inset="0,0,0,0">
                    <w:txbxContent>
                      <w:p w14:paraId="0DA1342A" w14:textId="373C2A2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5" o:spid="_x0000_s1840" style="position:absolute;left:7207;top:66935;width:1105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" filled="f" stroked="f">
                  <v:textbox style="mso-fit-shape-to-text:t" inset="0,0,0,0">
                    <w:txbxContent>
                      <w:p w14:paraId="064514EF" w14:textId="55CC5A0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duced water usage</w:t>
                        </w:r>
                      </w:p>
                    </w:txbxContent>
                  </v:textbox>
                </v:rect>
                <v:rect id="Rectangle 756" o:spid="_x0000_s1841" style="position:absolute;left:18256;top:66935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" filled="f" stroked="f">
                  <v:textbox style="mso-fit-shape-to-text:t" inset="0,0,0,0">
                    <w:txbxContent>
                      <w:p w14:paraId="4A10F076" w14:textId="29FFA3B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7" o:spid="_x0000_s1842" style="position:absolute;left:5397;top:68662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" filled="f" stroked="f">
                  <v:textbox style="mso-fit-shape-to-text:t" inset="0,0,0,0">
                    <w:txbxContent>
                      <w:p w14:paraId="0AD8F8AD" w14:textId="49C05665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58" o:spid="_x0000_s1843" style="position:absolute;left:5975;top:68681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" filled="f" stroked="f">
                  <v:textbox style="mso-fit-shape-to-text:t" inset="0,0,0,0">
                    <w:txbxContent>
                      <w:p w14:paraId="64ABEBCB" w14:textId="4A793B52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9" o:spid="_x0000_s1844" style="position:absolute;left:7207;top:68605;width:1021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" filled="f" stroked="f">
                  <v:textbox style="mso-fit-shape-to-text:t" inset="0,0,0,0">
                    <w:txbxContent>
                      <w:p w14:paraId="1C9D45EC" w14:textId="5415EB4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Footprint Reduction</w:t>
                        </w:r>
                      </w:p>
                    </w:txbxContent>
                  </v:textbox>
                </v:rect>
                <v:rect id="Rectangle 760" o:spid="_x0000_s1845" style="position:absolute;left:17418;top:68605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" filled="f" stroked="f">
                  <v:textbox style="mso-fit-shape-to-text:t" inset="0,0,0,0">
                    <w:txbxContent>
                      <w:p w14:paraId="3AF2D119" w14:textId="5ED1787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61" o:spid="_x0000_s1846" style="position:absolute;left:5397;top:70319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" filled="f" stroked="f">
                  <v:textbox style="mso-fit-shape-to-text:t" inset="0,0,0,0">
                    <w:txbxContent>
                      <w:p w14:paraId="0B481F81" w14:textId="37FA717F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62" o:spid="_x0000_s1847" style="position:absolute;left:5975;top:70338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" filled="f" stroked="f">
                  <v:textbox style="mso-fit-shape-to-text:t" inset="0,0,0,0">
                    <w:txbxContent>
                      <w:p w14:paraId="2F6F0F09" w14:textId="56181F23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63" o:spid="_x0000_s1848" style="position:absolute;left:7207;top:70262;width:5000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" filled="f" stroked="f">
                  <v:textbox style="mso-fit-shape-to-text:t" inset="0,0,0,0">
                    <w:txbxContent>
                      <w:p w14:paraId="2FEB428C" w14:textId="28D7379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Reduced emissions due to more efficient and optimized transportation and distribution within the </w:t>
                        </w:r>
                      </w:p>
                    </w:txbxContent>
                  </v:textbox>
                </v:rect>
                <v:rect id="Rectangle 764" o:spid="_x0000_s1849" style="position:absolute;left:7207;top:71939;width:49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" filled="f" stroked="f">
                  <v:textbox style="mso-fit-shape-to-text:t" inset="0,0,0,0">
                    <w:txbxContent>
                      <w:p w14:paraId="0476D266" w14:textId="47E3F69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s</w:t>
                        </w:r>
                      </w:p>
                    </w:txbxContent>
                  </v:textbox>
                </v:rect>
                <v:rect id="Rectangle 765" o:spid="_x0000_s1850" style="position:absolute;left:7696;top:71939;width:588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" filled="f" stroked="f">
                  <v:textbox style="mso-fit-shape-to-text:t" inset="0,0,0,0">
                    <w:txbxContent>
                      <w:p w14:paraId="2FB2D098" w14:textId="7F356273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upply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chain</w:t>
                        </w:r>
                      </w:p>
                    </w:txbxContent>
                  </v:textbox>
                </v:rect>
                <v:rect id="Rectangle 766" o:spid="_x0000_s1851" style="position:absolute;left:13595;top:71939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" filled="f" stroked="f">
                  <v:textbox style="mso-fit-shape-to-text:t" inset="0,0,0,0">
                    <w:txbxContent>
                      <w:p w14:paraId="55908AC2" w14:textId="20D799C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67" o:spid="_x0000_s1852" style="position:absolute;left:5397;top:73672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" filled="f" stroked="f">
                  <v:textbox style="mso-fit-shape-to-text:t" inset="0,0,0,0">
                    <w:txbxContent>
                      <w:p w14:paraId="2F7FCF3F" w14:textId="4191C936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68" o:spid="_x0000_s1853" style="position:absolute;left:5975;top:73691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" filled="f" stroked="f">
                  <v:textbox style="mso-fit-shape-to-text:t" inset="0,0,0,0">
                    <w:txbxContent>
                      <w:p w14:paraId="0CC5DC3D" w14:textId="4A60A672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69" o:spid="_x0000_s1854" style="position:absolute;left:7207;top:73615;width:2074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" filled="f" stroked="f">
                  <v:textbox style="mso-fit-shape-to-text:t" inset="0,0,0,0">
                    <w:txbxContent>
                      <w:p w14:paraId="08ADB7F9" w14:textId="026E40C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Use or Creation of Sustainable Materials</w:t>
                        </w:r>
                      </w:p>
                    </w:txbxContent>
                  </v:textbox>
                </v:rect>
                <v:rect id="Rectangle 770" o:spid="_x0000_s1855" style="position:absolute;left:27946;top:73615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" filled="f" stroked="f">
                  <v:textbox style="mso-fit-shape-to-text:t" inset="0,0,0,0">
                    <w:txbxContent>
                      <w:p w14:paraId="5275F0D3" w14:textId="32CEA4B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1" o:spid="_x0000_s1856" style="position:absolute;left:5397;top:75342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" filled="f" stroked="f">
                  <v:textbox style="mso-fit-shape-to-text:t" inset="0,0,0,0">
                    <w:txbxContent>
                      <w:p w14:paraId="26412EFD" w14:textId="0F4C7755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72" o:spid="_x0000_s1857" style="position:absolute;left:5975;top:75361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" filled="f" stroked="f">
                  <v:textbox style="mso-fit-shape-to-text:t" inset="0,0,0,0">
                    <w:txbxContent>
                      <w:p w14:paraId="5B38177D" w14:textId="3C46D337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3" o:spid="_x0000_s1858" style="position:absolute;left:7207;top:75285;width:1926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" filled="f" stroked="f">
                  <v:textbox style="mso-fit-shape-to-text:t" inset="0,0,0,0">
                    <w:txbxContent>
                      <w:p w14:paraId="393588BF" w14:textId="7C41CF0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use, Recycle, and Remanufacturing</w:t>
                        </w:r>
                      </w:p>
                    </w:txbxContent>
                  </v:textbox>
                </v:rect>
                <v:rect id="Rectangle 774" o:spid="_x0000_s1859" style="position:absolute;left:26473;top:75285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" filled="f" stroked="f">
                  <v:textbox style="mso-fit-shape-to-text:t" inset="0,0,0,0">
                    <w:txbxContent>
                      <w:p w14:paraId="3E1BDE0D" w14:textId="1437C7C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5" o:spid="_x0000_s1860" style="position:absolute;left:5397;top:77019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" filled="f" stroked="f">
                  <v:textbox style="mso-fit-shape-to-text:t" inset="0,0,0,0">
                    <w:txbxContent>
                      <w:p w14:paraId="52D9811C" w14:textId="30E5FF63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76" o:spid="_x0000_s1861" style="position:absolute;left:5975;top:77038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" filled="f" stroked="f">
                  <v:textbox style="mso-fit-shape-to-text:t" inset="0,0,0,0">
                    <w:txbxContent>
                      <w:p w14:paraId="5216514A" w14:textId="7989CD17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7" o:spid="_x0000_s1862" style="position:absolute;left:7207;top:76962;width:1227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" filled="f" stroked="f">
                  <v:textbox style="mso-fit-shape-to-text:t" inset="0,0,0,0">
                    <w:txbxContent>
                      <w:p w14:paraId="4077973E" w14:textId="710E383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ther Life cycle benefits</w:t>
                        </w:r>
                      </w:p>
                    </w:txbxContent>
                  </v:textbox>
                </v:rect>
                <v:rect id="Rectangle 778" o:spid="_x0000_s1863" style="position:absolute;left:19475;top:76962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" filled="f" stroked="f">
                  <v:textbox style="mso-fit-shape-to-text:t" inset="0,0,0,0">
                    <w:txbxContent>
                      <w:p w14:paraId="7E4BD14E" w14:textId="7A26777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9" o:spid="_x0000_s1864" style="position:absolute;left:5397;top:78676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" filled="f" stroked="f">
                  <v:textbox style="mso-fit-shape-to-text:t" inset="0,0,0,0">
                    <w:txbxContent>
                      <w:p w14:paraId="6EC56BEC" w14:textId="2B243713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780" o:spid="_x0000_s1865" style="position:absolute;left:5975;top:78695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" filled="f" stroked="f">
                  <v:textbox style="mso-fit-shape-to-text:t" inset="0,0,0,0">
                    <w:txbxContent>
                      <w:p w14:paraId="0366E01D" w14:textId="31A0FD4B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81" o:spid="_x0000_s1866" style="position:absolute;left:7207;top:78619;width:1725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" filled="f" stroked="f">
                  <v:textbox style="mso-fit-shape-to-text:t" inset="0,0,0,0">
                    <w:txbxContent>
                      <w:p w14:paraId="55BB7CE7" w14:textId="7F3B1F5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ther sustainability opportunities</w:t>
                        </w:r>
                      </w:p>
                    </w:txbxContent>
                  </v:textbox>
                </v:rect>
                <v:rect id="Rectangle 782" o:spid="_x0000_s1867" style="position:absolute;left:24460;top:78619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" filled="f" stroked="f">
                  <v:textbox style="mso-fit-shape-to-text:t" inset="0,0,0,0">
                    <w:txbxContent>
                      <w:p w14:paraId="21236D4E" w14:textId="22236A1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452B3C5E" w14:textId="77777777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69084025" w14:textId="0B4520A0" w:rsidR="00CE1A62" w:rsidRDefault="00CE1A62" w:rsidP="00626CCB">
      <w:pPr>
        <w:pStyle w:val="ListParagraph"/>
        <w:spacing w:after="120" w:line="240" w:lineRule="auto"/>
        <w:ind w:left="284"/>
        <w:contextualSpacing w:val="0"/>
      </w:pPr>
    </w:p>
    <w:p w14:paraId="76014462" w14:textId="2CDC8EEE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24640F4A" w14:textId="2DAB40A8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1DDC3E68" w14:textId="2552D94D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76671751" w14:textId="6BF66F0A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680ED322" w14:textId="1BC6ACF9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2FE69C55" w14:textId="3D08347B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7ED23716" w14:textId="6198301D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267AC2BF" w14:textId="4E8DD6AD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32719B04" w14:textId="4B54BF12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0D32EE7B" w14:textId="75F3AF76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209F2659" w14:textId="148EEE24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4A528B55" w14:textId="5BB814D1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40038711" w14:textId="62617BA7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50D1A5C3" w14:textId="15D0F97E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0D000D79" w14:textId="5611A55C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7E01A26B" w14:textId="1FC0E792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468099E4" w14:textId="4E9C8F1A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672AB907" w14:textId="6D09208D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1232A75A" w14:textId="3C4AF15A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2219D261" w14:textId="53A88E0E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045E9F7B" w14:textId="3D18F6D8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01C2890D" w14:textId="1F105D44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51D6AD41" w14:textId="33C18642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22485E2E" w14:textId="4D51DA22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582A38DF" w14:textId="66D499C7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051C4E2C" w14:textId="29EFB086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6B53C38B" w14:textId="0781948D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112C8BD0" w14:textId="74FC72F1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13D2733A" w14:textId="0B9B2C4D" w:rsidR="00230286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5AFF2A3D" w14:textId="77777777" w:rsidR="00230286" w:rsidRPr="00FF1155" w:rsidRDefault="00230286" w:rsidP="00626CCB">
      <w:pPr>
        <w:pStyle w:val="ListParagraph"/>
        <w:spacing w:after="120" w:line="240" w:lineRule="auto"/>
        <w:ind w:left="284"/>
        <w:contextualSpacing w:val="0"/>
      </w:pPr>
    </w:p>
    <w:p w14:paraId="32F10DB5" w14:textId="77777777" w:rsidR="00B44869" w:rsidRDefault="00B44869" w:rsidP="00B448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0660528D" w14:textId="77777777" w:rsidR="00B44869" w:rsidRDefault="00B44869" w:rsidP="00B448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3485A422" w14:textId="77777777" w:rsidR="00EB6750" w:rsidRDefault="00EB6750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4A14866" w14:textId="1311FF8E" w:rsidR="00F95D88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  <w:r>
        <w:rPr>
          <w:i/>
          <w:iCs/>
          <w:noProof/>
          <w:sz w:val="20"/>
          <w:szCs w:val="20"/>
        </w:rPr>
        <mc:AlternateContent>
          <mc:Choice Requires="wpc">
            <w:drawing>
              <wp:anchor distT="0" distB="0" distL="114300" distR="114300" simplePos="0" relativeHeight="251682816" behindDoc="0" locked="0" layoutInCell="1" allowOverlap="1" wp14:anchorId="23C9B0AC" wp14:editId="2590DB9F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6077585" cy="6152515"/>
                <wp:effectExtent l="0" t="0" r="0" b="635"/>
                <wp:wrapNone/>
                <wp:docPr id="969" name="Canvas 96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873" name="Rectangle 786"/>
                        <wps:cNvSpPr>
                          <a:spLocks noChangeArrowheads="1"/>
                        </wps:cNvSpPr>
                        <wps:spPr bwMode="auto">
                          <a:xfrm>
                            <a:off x="107950" y="0"/>
                            <a:ext cx="2331720" cy="334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100FD2" w14:textId="418A6CA5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  <w:color w:val="F04D00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F04D00"/>
                                  <w:sz w:val="28"/>
                                  <w:szCs w:val="28"/>
                                </w:rPr>
                                <w:t xml:space="preserve">ASSESSMENT QUESTION 8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75" name="Rectangle 788"/>
                        <wps:cNvSpPr>
                          <a:spLocks noChangeArrowheads="1"/>
                        </wps:cNvSpPr>
                        <wps:spPr bwMode="auto">
                          <a:xfrm>
                            <a:off x="2037715" y="0"/>
                            <a:ext cx="4064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FFF31E" w14:textId="31D299CD" w:rsidR="00230286" w:rsidRDefault="00230286">
                              <w:r>
                                <w:rPr>
                                  <w:b/>
                                  <w:bCs/>
                                  <w:color w:val="00206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76" name="Rectangle 789"/>
                        <wps:cNvSpPr>
                          <a:spLocks noChangeArrowheads="1"/>
                        </wps:cNvSpPr>
                        <wps:spPr bwMode="auto">
                          <a:xfrm>
                            <a:off x="107950" y="334645"/>
                            <a:ext cx="4019550" cy="30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0D85C4" w14:textId="22C9D7DE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>How will the results of the project be commercialized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77" name="Rectangle 790"/>
                        <wps:cNvSpPr>
                          <a:spLocks noChangeArrowheads="1"/>
                        </wps:cNvSpPr>
                        <wps:spPr bwMode="auto">
                          <a:xfrm>
                            <a:off x="3553460" y="33464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25E3E7" w14:textId="6664E3B1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78" name="Rectangle 791"/>
                        <wps:cNvSpPr>
                          <a:spLocks noChangeArrowheads="1"/>
                        </wps:cNvSpPr>
                        <wps:spPr bwMode="auto">
                          <a:xfrm>
                            <a:off x="107950" y="63754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5AD7B1" w14:textId="6F9438DB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79" name="Rectangle 792"/>
                        <wps:cNvSpPr>
                          <a:spLocks noChangeArrowheads="1"/>
                        </wps:cNvSpPr>
                        <wps:spPr bwMode="auto">
                          <a:xfrm>
                            <a:off x="107950" y="939165"/>
                            <a:ext cx="11226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DF5153" w14:textId="1B0F2DF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SPONSE GUIDANC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80" name="Rectangle 793"/>
                        <wps:cNvSpPr>
                          <a:spLocks noChangeArrowheads="1"/>
                        </wps:cNvSpPr>
                        <wps:spPr bwMode="auto">
                          <a:xfrm>
                            <a:off x="1231265" y="9391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2B7DEA" w14:textId="18BF68B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81" name="Rectangle 794"/>
                        <wps:cNvSpPr>
                          <a:spLocks noChangeArrowheads="1"/>
                        </wps:cNvSpPr>
                        <wps:spPr bwMode="auto">
                          <a:xfrm>
                            <a:off x="107950" y="1073150"/>
                            <a:ext cx="1123315" cy="76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2" name="Rectangle 795"/>
                        <wps:cNvSpPr>
                          <a:spLocks noChangeArrowheads="1"/>
                        </wps:cNvSpPr>
                        <wps:spPr bwMode="auto">
                          <a:xfrm>
                            <a:off x="107950" y="120967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BD7EA8" w14:textId="5EBE0B20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83" name="Rectangle 796"/>
                        <wps:cNvSpPr>
                          <a:spLocks noChangeArrowheads="1"/>
                        </wps:cNvSpPr>
                        <wps:spPr bwMode="auto">
                          <a:xfrm>
                            <a:off x="166370" y="122364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A76BE3" w14:textId="1AAF8F7B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84" name="Rectangle 797"/>
                        <wps:cNvSpPr>
                          <a:spLocks noChangeArrowheads="1"/>
                        </wps:cNvSpPr>
                        <wps:spPr bwMode="auto">
                          <a:xfrm>
                            <a:off x="288290" y="1216025"/>
                            <a:ext cx="55695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E77358" w14:textId="6B31083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response should highlight the new potential business opportunities for each partner in collaboration an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85" name="Rectangle 798"/>
                        <wps:cNvSpPr>
                          <a:spLocks noChangeArrowheads="1"/>
                        </wps:cNvSpPr>
                        <wps:spPr bwMode="auto">
                          <a:xfrm>
                            <a:off x="288290" y="1371600"/>
                            <a:ext cx="6178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709F93" w14:textId="680E879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individually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86" name="Rectangle 799"/>
                        <wps:cNvSpPr>
                          <a:spLocks noChangeArrowheads="1"/>
                        </wps:cNvSpPr>
                        <wps:spPr bwMode="auto">
                          <a:xfrm>
                            <a:off x="963295" y="137160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F268CD" w14:textId="3B5D171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87" name="Rectangle 800"/>
                        <wps:cNvSpPr>
                          <a:spLocks noChangeArrowheads="1"/>
                        </wps:cNvSpPr>
                        <wps:spPr bwMode="auto">
                          <a:xfrm>
                            <a:off x="107950" y="160083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6D111D" w14:textId="255AE8DF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88" name="Rectangle 801"/>
                        <wps:cNvSpPr>
                          <a:spLocks noChangeArrowheads="1"/>
                        </wps:cNvSpPr>
                        <wps:spPr bwMode="auto">
                          <a:xfrm>
                            <a:off x="166370" y="161480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DD9CB8" w14:textId="4BB33FA9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89" name="Rectangle 802"/>
                        <wps:cNvSpPr>
                          <a:spLocks noChangeArrowheads="1"/>
                        </wps:cNvSpPr>
                        <wps:spPr bwMode="auto">
                          <a:xfrm>
                            <a:off x="288290" y="1607185"/>
                            <a:ext cx="56546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A4C454" w14:textId="0AE27B9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Describe the activities that will be undertaken to ensure the sustainability and continued growth of the project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90" name="Rectangle 803"/>
                        <wps:cNvSpPr>
                          <a:spLocks noChangeArrowheads="1"/>
                        </wps:cNvSpPr>
                        <wps:spPr bwMode="auto">
                          <a:xfrm>
                            <a:off x="288290" y="1764030"/>
                            <a:ext cx="10458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69AD6F" w14:textId="17C9FBF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outcomes beyond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91" name="Rectangle 804"/>
                        <wps:cNvSpPr>
                          <a:spLocks noChangeArrowheads="1"/>
                        </wps:cNvSpPr>
                        <wps:spPr bwMode="auto">
                          <a:xfrm>
                            <a:off x="1334770" y="1764030"/>
                            <a:ext cx="9645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43D474" w14:textId="22E0F77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 project end date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92" name="Rectangle 805"/>
                        <wps:cNvSpPr>
                          <a:spLocks noChangeArrowheads="1"/>
                        </wps:cNvSpPr>
                        <wps:spPr bwMode="auto">
                          <a:xfrm>
                            <a:off x="2327275" y="17640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365C57" w14:textId="3566623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93" name="Rectangle 806"/>
                        <wps:cNvSpPr>
                          <a:spLocks noChangeArrowheads="1"/>
                        </wps:cNvSpPr>
                        <wps:spPr bwMode="auto">
                          <a:xfrm>
                            <a:off x="107950" y="199326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7A9CC9" w14:textId="3EB45114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94" name="Rectangle 807"/>
                        <wps:cNvSpPr>
                          <a:spLocks noChangeArrowheads="1"/>
                        </wps:cNvSpPr>
                        <wps:spPr bwMode="auto">
                          <a:xfrm>
                            <a:off x="166370" y="200723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AF08E7" w14:textId="55215C92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95" name="Rectangle 808"/>
                        <wps:cNvSpPr>
                          <a:spLocks noChangeArrowheads="1"/>
                        </wps:cNvSpPr>
                        <wps:spPr bwMode="auto">
                          <a:xfrm>
                            <a:off x="288290" y="1999615"/>
                            <a:ext cx="14319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425065" w14:textId="1B05588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utline the commercial spill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96" name="Rectangle 809"/>
                        <wps:cNvSpPr>
                          <a:spLocks noChangeArrowheads="1"/>
                        </wps:cNvSpPr>
                        <wps:spPr bwMode="auto">
                          <a:xfrm>
                            <a:off x="1720215" y="1999615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452398" w14:textId="242251A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97" name="Rectangle 810"/>
                        <wps:cNvSpPr>
                          <a:spLocks noChangeArrowheads="1"/>
                        </wps:cNvSpPr>
                        <wps:spPr bwMode="auto">
                          <a:xfrm>
                            <a:off x="1758315" y="1999615"/>
                            <a:ext cx="41789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8F6CB0" w14:textId="7A8D613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over opportunities, demonstrating how your activities will contribute to the wide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98" name="Rectangle 811"/>
                        <wps:cNvSpPr>
                          <a:spLocks noChangeArrowheads="1"/>
                        </wps:cNvSpPr>
                        <wps:spPr bwMode="auto">
                          <a:xfrm>
                            <a:off x="288290" y="2156460"/>
                            <a:ext cx="13722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1E2C01" w14:textId="2F95373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industry and other sectors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99" name="Rectangle 812"/>
                        <wps:cNvSpPr>
                          <a:spLocks noChangeArrowheads="1"/>
                        </wps:cNvSpPr>
                        <wps:spPr bwMode="auto">
                          <a:xfrm>
                            <a:off x="1659255" y="21564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EABD39" w14:textId="1ECE816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00" name="Rectangle 813"/>
                        <wps:cNvSpPr>
                          <a:spLocks noChangeArrowheads="1"/>
                        </wps:cNvSpPr>
                        <wps:spPr bwMode="auto">
                          <a:xfrm>
                            <a:off x="107950" y="238633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654037" w14:textId="11F632B4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01" name="Rectangle 814"/>
                        <wps:cNvSpPr>
                          <a:spLocks noChangeArrowheads="1"/>
                        </wps:cNvSpPr>
                        <wps:spPr bwMode="auto">
                          <a:xfrm>
                            <a:off x="166370" y="24003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E17F21" w14:textId="5B88D8CC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02" name="Rectangle 815"/>
                        <wps:cNvSpPr>
                          <a:spLocks noChangeArrowheads="1"/>
                        </wps:cNvSpPr>
                        <wps:spPr bwMode="auto">
                          <a:xfrm>
                            <a:off x="288290" y="2392680"/>
                            <a:ext cx="47339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3C6908" w14:textId="5912983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For each partner describe the activities that will be undertaken to ensure the sustainability a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03" name="Rectangle 816"/>
                        <wps:cNvSpPr>
                          <a:spLocks noChangeArrowheads="1"/>
                        </wps:cNvSpPr>
                        <wps:spPr bwMode="auto">
                          <a:xfrm>
                            <a:off x="5020945" y="2392680"/>
                            <a:ext cx="6711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7AF05F" w14:textId="22ED2FC7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nd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continue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04" name="Rectangle 817"/>
                        <wps:cNvSpPr>
                          <a:spLocks noChangeArrowheads="1"/>
                        </wps:cNvSpPr>
                        <wps:spPr bwMode="auto">
                          <a:xfrm>
                            <a:off x="288290" y="2547620"/>
                            <a:ext cx="36595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55A016" w14:textId="6E357BB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growth of the project outcomes beyond the project end date, including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05" name="Rectangle 818"/>
                        <wps:cNvSpPr>
                          <a:spLocks noChangeArrowheads="1"/>
                        </wps:cNvSpPr>
                        <wps:spPr bwMode="auto">
                          <a:xfrm>
                            <a:off x="3947160" y="25476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DFA944" w14:textId="64CD049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06" name="Rectangle 819"/>
                        <wps:cNvSpPr>
                          <a:spLocks noChangeArrowheads="1"/>
                        </wps:cNvSpPr>
                        <wps:spPr bwMode="auto">
                          <a:xfrm>
                            <a:off x="288290" y="279844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F72F6E" w14:textId="6F0C0F53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07" name="Rectangle 820"/>
                        <wps:cNvSpPr>
                          <a:spLocks noChangeArrowheads="1"/>
                        </wps:cNvSpPr>
                        <wps:spPr bwMode="auto">
                          <a:xfrm>
                            <a:off x="364490" y="278638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83688D" w14:textId="2C3D5BCE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08" name="Rectangle 821"/>
                        <wps:cNvSpPr>
                          <a:spLocks noChangeArrowheads="1"/>
                        </wps:cNvSpPr>
                        <wps:spPr bwMode="auto">
                          <a:xfrm>
                            <a:off x="541020" y="2778760"/>
                            <a:ext cx="27158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29DC01" w14:textId="494F840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xpected project outputs that will be commercialize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09" name="Rectangle 822"/>
                        <wps:cNvSpPr>
                          <a:spLocks noChangeArrowheads="1"/>
                        </wps:cNvSpPr>
                        <wps:spPr bwMode="auto">
                          <a:xfrm>
                            <a:off x="3286760" y="277876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38BCC9" w14:textId="083D178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10" name="Rectangle 823"/>
                        <wps:cNvSpPr>
                          <a:spLocks noChangeArrowheads="1"/>
                        </wps:cNvSpPr>
                        <wps:spPr bwMode="auto">
                          <a:xfrm>
                            <a:off x="3324860" y="27787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EAC86D" w14:textId="4A9931B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11" name="Rectangle 824"/>
                        <wps:cNvSpPr>
                          <a:spLocks noChangeArrowheads="1"/>
                        </wps:cNvSpPr>
                        <wps:spPr bwMode="auto">
                          <a:xfrm>
                            <a:off x="3354070" y="2778760"/>
                            <a:ext cx="23374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F51EFE" w14:textId="52453C3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including new or improved products, services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12" name="Rectangle 825"/>
                        <wps:cNvSpPr>
                          <a:spLocks noChangeArrowheads="1"/>
                        </wps:cNvSpPr>
                        <wps:spPr bwMode="auto">
                          <a:xfrm>
                            <a:off x="541020" y="2934335"/>
                            <a:ext cx="29013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F0B0CF" w14:textId="23C671B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rocesses, capabilities, and manufacturing technologies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13" name="Rectangle 826"/>
                        <wps:cNvSpPr>
                          <a:spLocks noChangeArrowheads="1"/>
                        </wps:cNvSpPr>
                        <wps:spPr bwMode="auto">
                          <a:xfrm>
                            <a:off x="3441065" y="293433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830CC4" w14:textId="59119EC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14" name="Rectangle 827"/>
                        <wps:cNvSpPr>
                          <a:spLocks noChangeArrowheads="1"/>
                        </wps:cNvSpPr>
                        <wps:spPr bwMode="auto">
                          <a:xfrm>
                            <a:off x="288290" y="318516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C39FCA" w14:textId="4B083A11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15" name="Rectangle 828"/>
                        <wps:cNvSpPr>
                          <a:spLocks noChangeArrowheads="1"/>
                        </wps:cNvSpPr>
                        <wps:spPr bwMode="auto">
                          <a:xfrm>
                            <a:off x="364490" y="317309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9E895B" w14:textId="5D10470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16" name="Rectangle 829"/>
                        <wps:cNvSpPr>
                          <a:spLocks noChangeArrowheads="1"/>
                        </wps:cNvSpPr>
                        <wps:spPr bwMode="auto">
                          <a:xfrm>
                            <a:off x="541020" y="3165475"/>
                            <a:ext cx="7404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252575" w14:textId="7A38C1C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 route to m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17" name="Rectangle 830"/>
                        <wps:cNvSpPr>
                          <a:spLocks noChangeArrowheads="1"/>
                        </wps:cNvSpPr>
                        <wps:spPr bwMode="auto">
                          <a:xfrm>
                            <a:off x="1281430" y="3165475"/>
                            <a:ext cx="3041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B0229D" w14:textId="3ED757A0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rket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18" name="Rectangle 831"/>
                        <wps:cNvSpPr>
                          <a:spLocks noChangeArrowheads="1"/>
                        </wps:cNvSpPr>
                        <wps:spPr bwMode="auto">
                          <a:xfrm>
                            <a:off x="1584960" y="316547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C0F068" w14:textId="0A28370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19" name="Rectangle 832"/>
                        <wps:cNvSpPr>
                          <a:spLocks noChangeArrowheads="1"/>
                        </wps:cNvSpPr>
                        <wps:spPr bwMode="auto">
                          <a:xfrm>
                            <a:off x="539750" y="340106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A3969B" w14:textId="22DABB3D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20" name="Rectangle 833"/>
                        <wps:cNvSpPr>
                          <a:spLocks noChangeArrowheads="1"/>
                        </wps:cNvSpPr>
                        <wps:spPr bwMode="auto">
                          <a:xfrm>
                            <a:off x="597535" y="340296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EC0FA6" w14:textId="3DB528AA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21" name="Rectangle 834"/>
                        <wps:cNvSpPr>
                          <a:spLocks noChangeArrowheads="1"/>
                        </wps:cNvSpPr>
                        <wps:spPr bwMode="auto">
                          <a:xfrm>
                            <a:off x="720725" y="3395345"/>
                            <a:ext cx="18008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A1E5B9" w14:textId="1672A58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position within the value chain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22" name="Rectangle 835"/>
                        <wps:cNvSpPr>
                          <a:spLocks noChangeArrowheads="1"/>
                        </wps:cNvSpPr>
                        <wps:spPr bwMode="auto">
                          <a:xfrm>
                            <a:off x="2549525" y="339534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9E2129" w14:textId="43E1148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23" name="Rectangle 836"/>
                        <wps:cNvSpPr>
                          <a:spLocks noChangeArrowheads="1"/>
                        </wps:cNvSpPr>
                        <wps:spPr bwMode="auto">
                          <a:xfrm>
                            <a:off x="539750" y="355600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9BA7E6" w14:textId="70D72D3C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24" name="Rectangle 837"/>
                        <wps:cNvSpPr>
                          <a:spLocks noChangeArrowheads="1"/>
                        </wps:cNvSpPr>
                        <wps:spPr bwMode="auto">
                          <a:xfrm>
                            <a:off x="597535" y="355790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E94B1B" w14:textId="211AC790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25" name="Rectangle 838"/>
                        <wps:cNvSpPr>
                          <a:spLocks noChangeArrowheads="1"/>
                        </wps:cNvSpPr>
                        <wps:spPr bwMode="auto">
                          <a:xfrm>
                            <a:off x="720725" y="3550285"/>
                            <a:ext cx="32054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3BEFDD" w14:textId="14DCEED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organizations necessary to access the road vehicle market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26" name="Rectangle 839"/>
                        <wps:cNvSpPr>
                          <a:spLocks noChangeArrowheads="1"/>
                        </wps:cNvSpPr>
                        <wps:spPr bwMode="auto">
                          <a:xfrm>
                            <a:off x="3954780" y="355028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128460" w14:textId="36C637E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27" name="Rectangle 840"/>
                        <wps:cNvSpPr>
                          <a:spLocks noChangeArrowheads="1"/>
                        </wps:cNvSpPr>
                        <wps:spPr bwMode="auto">
                          <a:xfrm>
                            <a:off x="539750" y="371030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49029" w14:textId="50AF48C3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28" name="Rectangle 841"/>
                        <wps:cNvSpPr>
                          <a:spLocks noChangeArrowheads="1"/>
                        </wps:cNvSpPr>
                        <wps:spPr bwMode="auto">
                          <a:xfrm>
                            <a:off x="597535" y="371221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976DEF" w14:textId="1DFA7538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29" name="Rectangle 842"/>
                        <wps:cNvSpPr>
                          <a:spLocks noChangeArrowheads="1"/>
                        </wps:cNvSpPr>
                        <wps:spPr bwMode="auto">
                          <a:xfrm>
                            <a:off x="720725" y="3704590"/>
                            <a:ext cx="40989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DF8F9B" w14:textId="71FDF45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 commercialization channels that will be exploited to gain customer traction,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30" name="Rectangle 843"/>
                        <wps:cNvSpPr>
                          <a:spLocks noChangeArrowheads="1"/>
                        </wps:cNvSpPr>
                        <wps:spPr bwMode="auto">
                          <a:xfrm>
                            <a:off x="4820285" y="370459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5029C9" w14:textId="6C0E15C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31" name="Rectangle 844"/>
                        <wps:cNvSpPr>
                          <a:spLocks noChangeArrowheads="1"/>
                        </wps:cNvSpPr>
                        <wps:spPr bwMode="auto">
                          <a:xfrm>
                            <a:off x="539750" y="386524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45FB7D" w14:textId="4A009F52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32" name="Rectangle 845"/>
                        <wps:cNvSpPr>
                          <a:spLocks noChangeArrowheads="1"/>
                        </wps:cNvSpPr>
                        <wps:spPr bwMode="auto">
                          <a:xfrm>
                            <a:off x="597535" y="386715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354F24" w14:textId="56F8DBA6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33" name="Rectangle 846"/>
                        <wps:cNvSpPr>
                          <a:spLocks noChangeArrowheads="1"/>
                        </wps:cNvSpPr>
                        <wps:spPr bwMode="auto">
                          <a:xfrm>
                            <a:off x="720725" y="3859530"/>
                            <a:ext cx="33705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D89E62" w14:textId="3968863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identify specific channels being targeted and the timeframe. 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Iden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34" name="Rectangle 847"/>
                        <wps:cNvSpPr>
                          <a:spLocks noChangeArrowheads="1"/>
                        </wps:cNvSpPr>
                        <wps:spPr bwMode="auto">
                          <a:xfrm>
                            <a:off x="4091940" y="3859530"/>
                            <a:ext cx="19005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E4B839" w14:textId="68FBB78B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ify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the Vehicle Manufacturers or tie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35" name="Rectangle 848"/>
                        <wps:cNvSpPr>
                          <a:spLocks noChangeArrowheads="1"/>
                        </wps:cNvSpPr>
                        <wps:spPr bwMode="auto">
                          <a:xfrm>
                            <a:off x="720725" y="4014470"/>
                            <a:ext cx="42551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09B726" w14:textId="7F9BC15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1’s that would be involved as a commercialization route.  Provide letters of suppor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36" name="Rectangle 849"/>
                        <wps:cNvSpPr>
                          <a:spLocks noChangeArrowheads="1"/>
                        </wps:cNvSpPr>
                        <wps:spPr bwMode="auto">
                          <a:xfrm>
                            <a:off x="4975225" y="40144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1CB50" w14:textId="732BBFD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37" name="Rectangle 850"/>
                        <wps:cNvSpPr>
                          <a:spLocks noChangeArrowheads="1"/>
                        </wps:cNvSpPr>
                        <wps:spPr bwMode="auto">
                          <a:xfrm>
                            <a:off x="5004435" y="4014470"/>
                            <a:ext cx="8540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F9CFA5" w14:textId="6F7038B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demonstrating a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38" name="Rectangle 851"/>
                        <wps:cNvSpPr>
                          <a:spLocks noChangeArrowheads="1"/>
                        </wps:cNvSpPr>
                        <wps:spPr bwMode="auto">
                          <a:xfrm>
                            <a:off x="720725" y="4170045"/>
                            <a:ext cx="11176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F3CDE1" w14:textId="47012D1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lationship and an i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39" name="Rectangle 852"/>
                        <wps:cNvSpPr>
                          <a:spLocks noChangeArrowheads="1"/>
                        </wps:cNvSpPr>
                        <wps:spPr bwMode="auto">
                          <a:xfrm>
                            <a:off x="1839595" y="4170045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EFC291" w14:textId="0C40A66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40" name="Rectangle 853"/>
                        <wps:cNvSpPr>
                          <a:spLocks noChangeArrowheads="1"/>
                        </wps:cNvSpPr>
                        <wps:spPr bwMode="auto">
                          <a:xfrm>
                            <a:off x="1877695" y="4170045"/>
                            <a:ext cx="37750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5C1EAD" w14:textId="5BF26DE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rinciple agreement to commercialize the outcomes should the project b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41" name="Rectangle 854"/>
                        <wps:cNvSpPr>
                          <a:spLocks noChangeArrowheads="1"/>
                        </wps:cNvSpPr>
                        <wps:spPr bwMode="auto">
                          <a:xfrm>
                            <a:off x="720725" y="4324985"/>
                            <a:ext cx="5137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616762" w14:textId="1B5C380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successful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42" name="Rectangle 855"/>
                        <wps:cNvSpPr>
                          <a:spLocks noChangeArrowheads="1"/>
                        </wps:cNvSpPr>
                        <wps:spPr bwMode="auto">
                          <a:xfrm>
                            <a:off x="1261745" y="4324985"/>
                            <a:ext cx="641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BAFA90" w14:textId="7CEBA76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–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43" name="Rectangle 856"/>
                        <wps:cNvSpPr>
                          <a:spLocks noChangeArrowheads="1"/>
                        </wps:cNvSpPr>
                        <wps:spPr bwMode="auto">
                          <a:xfrm>
                            <a:off x="1323975" y="432498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5A185B" w14:textId="0B26BF7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44" name="Rectangle 857"/>
                        <wps:cNvSpPr>
                          <a:spLocks noChangeArrowheads="1"/>
                        </wps:cNvSpPr>
                        <wps:spPr bwMode="auto">
                          <a:xfrm>
                            <a:off x="1353185" y="4324985"/>
                            <a:ext cx="4273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D68447" w14:textId="39C0045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upload 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45" name="Rectangle 858"/>
                        <wps:cNvSpPr>
                          <a:spLocks noChangeArrowheads="1"/>
                        </wps:cNvSpPr>
                        <wps:spPr bwMode="auto">
                          <a:xfrm>
                            <a:off x="1781175" y="4324985"/>
                            <a:ext cx="36918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05C3CA" w14:textId="5CEC43C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o appendix 4 in the project documents section of the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Hockeystick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portal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46" name="Rectangle 859"/>
                        <wps:cNvSpPr>
                          <a:spLocks noChangeArrowheads="1"/>
                        </wps:cNvSpPr>
                        <wps:spPr bwMode="auto">
                          <a:xfrm>
                            <a:off x="5473700" y="432498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E5CE3A" w14:textId="6A97359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47" name="Rectangle 860"/>
                        <wps:cNvSpPr>
                          <a:spLocks noChangeArrowheads="1"/>
                        </wps:cNvSpPr>
                        <wps:spPr bwMode="auto">
                          <a:xfrm>
                            <a:off x="288290" y="457454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1DC7AE" w14:textId="5DC4E966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48" name="Rectangle 861"/>
                        <wps:cNvSpPr>
                          <a:spLocks noChangeArrowheads="1"/>
                        </wps:cNvSpPr>
                        <wps:spPr bwMode="auto">
                          <a:xfrm>
                            <a:off x="364490" y="456247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F2059D" w14:textId="4678C6C6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49" name="Rectangle 862"/>
                        <wps:cNvSpPr>
                          <a:spLocks noChangeArrowheads="1"/>
                        </wps:cNvSpPr>
                        <wps:spPr bwMode="auto">
                          <a:xfrm>
                            <a:off x="541020" y="4554855"/>
                            <a:ext cx="39287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BBA187" w14:textId="4CE8DFD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measures for protection, exploitation and dissemination of project outcomes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50" name="Rectangle 863"/>
                        <wps:cNvSpPr>
                          <a:spLocks noChangeArrowheads="1"/>
                        </wps:cNvSpPr>
                        <wps:spPr bwMode="auto">
                          <a:xfrm>
                            <a:off x="4467860" y="455485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55F138" w14:textId="44F323A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51" name="Rectangle 864"/>
                        <wps:cNvSpPr>
                          <a:spLocks noChangeArrowheads="1"/>
                        </wps:cNvSpPr>
                        <wps:spPr bwMode="auto">
                          <a:xfrm>
                            <a:off x="288290" y="480568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ECD655" w14:textId="556D6376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52" name="Rectangle 865"/>
                        <wps:cNvSpPr>
                          <a:spLocks noChangeArrowheads="1"/>
                        </wps:cNvSpPr>
                        <wps:spPr bwMode="auto">
                          <a:xfrm>
                            <a:off x="364490" y="479361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389FC0" w14:textId="5AFCD5C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53" name="Rectangle 866"/>
                        <wps:cNvSpPr>
                          <a:spLocks noChangeArrowheads="1"/>
                        </wps:cNvSpPr>
                        <wps:spPr bwMode="auto">
                          <a:xfrm>
                            <a:off x="541020" y="4785995"/>
                            <a:ext cx="51803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CB4884" w14:textId="3ADBE90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ther market opportunities (considering adjacent markets) that will emerge as a result of this projec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54" name="Rectangle 867"/>
                        <wps:cNvSpPr>
                          <a:spLocks noChangeArrowheads="1"/>
                        </wps:cNvSpPr>
                        <wps:spPr bwMode="auto">
                          <a:xfrm>
                            <a:off x="5720715" y="478599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45C490" w14:textId="3336A4E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55" name="Rectangle 868"/>
                        <wps:cNvSpPr>
                          <a:spLocks noChangeArrowheads="1"/>
                        </wps:cNvSpPr>
                        <wps:spPr bwMode="auto">
                          <a:xfrm>
                            <a:off x="288290" y="503745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81DFAB" w14:textId="3690501C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56" name="Rectangle 869"/>
                        <wps:cNvSpPr>
                          <a:spLocks noChangeArrowheads="1"/>
                        </wps:cNvSpPr>
                        <wps:spPr bwMode="auto">
                          <a:xfrm>
                            <a:off x="364490" y="502539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FE15B9" w14:textId="3BE05597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57" name="Rectangle 870"/>
                        <wps:cNvSpPr>
                          <a:spLocks noChangeArrowheads="1"/>
                        </wps:cNvSpPr>
                        <wps:spPr bwMode="auto">
                          <a:xfrm>
                            <a:off x="541020" y="5017770"/>
                            <a:ext cx="53911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466C4D" w14:textId="7B7010A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opportunities to commercialize the Intellectual Property, include a license to manufacture, licensing of IP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58" name="Rectangle 871"/>
                        <wps:cNvSpPr>
                          <a:spLocks noChangeArrowheads="1"/>
                        </wps:cNvSpPr>
                        <wps:spPr bwMode="auto">
                          <a:xfrm>
                            <a:off x="541020" y="5172710"/>
                            <a:ext cx="22371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132895" w14:textId="1D28FED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manufacturing or direct sales (IP Strategy A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59" name="Rectangle 872"/>
                        <wps:cNvSpPr>
                          <a:spLocks noChangeArrowheads="1"/>
                        </wps:cNvSpPr>
                        <wps:spPr bwMode="auto">
                          <a:xfrm>
                            <a:off x="2778125" y="5172710"/>
                            <a:ext cx="5378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3BAAD1" w14:textId="13867A3E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pendix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3)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60" name="Rectangle 873"/>
                        <wps:cNvSpPr>
                          <a:spLocks noChangeArrowheads="1"/>
                        </wps:cNvSpPr>
                        <wps:spPr bwMode="auto">
                          <a:xfrm>
                            <a:off x="3315970" y="517271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66B996" w14:textId="0A43664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61" name="Rectangle 874"/>
                        <wps:cNvSpPr>
                          <a:spLocks noChangeArrowheads="1"/>
                        </wps:cNvSpPr>
                        <wps:spPr bwMode="auto">
                          <a:xfrm>
                            <a:off x="288290" y="542226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A6FE7A" w14:textId="19CBE11B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62" name="Rectangle 875"/>
                        <wps:cNvSpPr>
                          <a:spLocks noChangeArrowheads="1"/>
                        </wps:cNvSpPr>
                        <wps:spPr bwMode="auto">
                          <a:xfrm>
                            <a:off x="364490" y="54102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179FD3" w14:textId="27CECAAC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63" name="Rectangle 876"/>
                        <wps:cNvSpPr>
                          <a:spLocks noChangeArrowheads="1"/>
                        </wps:cNvSpPr>
                        <wps:spPr bwMode="auto">
                          <a:xfrm>
                            <a:off x="541020" y="5402580"/>
                            <a:ext cx="52089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5E7F13" w14:textId="087E915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plan and rationale for the protection of IP and sharing of IP among your consortium partners and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64" name="Rectangle 877"/>
                        <wps:cNvSpPr>
                          <a:spLocks noChangeArrowheads="1"/>
                        </wps:cNvSpPr>
                        <wps:spPr bwMode="auto">
                          <a:xfrm>
                            <a:off x="541020" y="5558155"/>
                            <a:ext cx="50406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293A3F" w14:textId="71AC2E0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beyond this, with other NGen members. Including a patent filing strategy for domestic and foreign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65" name="Rectangle 878"/>
                        <wps:cNvSpPr>
                          <a:spLocks noChangeArrowheads="1"/>
                        </wps:cNvSpPr>
                        <wps:spPr bwMode="auto">
                          <a:xfrm>
                            <a:off x="541020" y="5711825"/>
                            <a:ext cx="22371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66D847" w14:textId="72F1CA0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jurisdictions, changes to business models o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66" name="Rectangle 879"/>
                        <wps:cNvSpPr>
                          <a:spLocks noChangeArrowheads="1"/>
                        </wps:cNvSpPr>
                        <wps:spPr bwMode="auto">
                          <a:xfrm>
                            <a:off x="2805430" y="5711825"/>
                            <a:ext cx="31191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47F342" w14:textId="423693F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rocesses, research, and development (R&amp;D), manufacturing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67" name="Rectangle 880"/>
                        <wps:cNvSpPr>
                          <a:spLocks noChangeArrowheads="1"/>
                        </wps:cNvSpPr>
                        <wps:spPr bwMode="auto">
                          <a:xfrm>
                            <a:off x="541020" y="5866765"/>
                            <a:ext cx="16700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BA03A8" w14:textId="65A0198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services (IP Strategy Appendix 3)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68" name="Rectangle 881"/>
                        <wps:cNvSpPr>
                          <a:spLocks noChangeArrowheads="1"/>
                        </wps:cNvSpPr>
                        <wps:spPr bwMode="auto">
                          <a:xfrm>
                            <a:off x="2209800" y="58667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9B7D2C" w14:textId="5CFAD22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C9B0AC" id="Canvas 969" o:spid="_x0000_s1868" editas="canvas" style="position:absolute;margin-left:0;margin-top:.65pt;width:478.55pt;height:484.45pt;z-index:251682816;mso-position-horizontal:left;mso-position-horizontal-relative:margin" coordsize="60775,6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">
                <v:shape id="_x0000_s1869" type="#_x0000_t75" style="position:absolute;width:60775;height:61525;visibility:visible;mso-wrap-style:square">
                  <v:fill o:detectmouseclick="t"/>
                  <v:path o:connecttype="none"/>
                </v:shape>
                <v:rect id="Rectangle 786" o:spid="_x0000_s1870" style="position:absolute;left:1079;width:23317;height:33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" filled="f" stroked="f">
                  <v:textbox style="mso-fit-shape-to-text:t" inset="0,0,0,0">
                    <w:txbxContent>
                      <w:p w14:paraId="18100FD2" w14:textId="418A6CA5" w:rsidR="00230286" w:rsidRPr="00230286" w:rsidRDefault="00230286">
                        <w:pPr>
                          <w:rPr>
                            <w:rFonts w:ascii="AvenirNextLTPro-Bold" w:hAnsi="AvenirNextLTPro-Bold"/>
                            <w:color w:val="F04D00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F04D00"/>
                            <w:sz w:val="28"/>
                            <w:szCs w:val="28"/>
                          </w:rPr>
                          <w:t xml:space="preserve">ASSESSMENT QUESTION 8 </w:t>
                        </w:r>
                      </w:p>
                    </w:txbxContent>
                  </v:textbox>
                </v:rect>
                <v:rect id="Rectangle 788" o:spid="_x0000_s1871" style="position:absolute;left:20377;width:40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" filled="f" stroked="f">
                  <v:textbox style="mso-fit-shape-to-text:t" inset="0,0,0,0">
                    <w:txbxContent>
                      <w:p w14:paraId="24FFF31E" w14:textId="31D299CD" w:rsidR="00230286" w:rsidRDefault="00230286">
                        <w:r>
                          <w:rPr>
                            <w:b/>
                            <w:bCs/>
                            <w:color w:val="002060"/>
                            <w:sz w:val="28"/>
                            <w:szCs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89" o:spid="_x0000_s1872" style="position:absolute;left:1079;top:3346;width:40196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" filled="f" stroked="f">
                  <v:textbox style="mso-fit-shape-to-text:t" inset="0,0,0,0">
                    <w:txbxContent>
                      <w:p w14:paraId="1E0D85C4" w14:textId="22C9D7DE" w:rsidR="00230286" w:rsidRPr="00230286" w:rsidRDefault="00230286">
                        <w:pPr>
                          <w:rPr>
                            <w:rFonts w:ascii="AvenirNextLTPro-Bold" w:hAnsi="AvenirNextLTPro-Bold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>How will the results of the project be commercialized?</w:t>
                        </w:r>
                      </w:p>
                    </w:txbxContent>
                  </v:textbox>
                </v:rect>
                <v:rect id="Rectangle 790" o:spid="_x0000_s1873" style="position:absolute;left:35534;top:3346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" filled="f" stroked="f">
                  <v:textbox style="mso-fit-shape-to-text:t" inset="0,0,0,0">
                    <w:txbxContent>
                      <w:p w14:paraId="0825E3E7" w14:textId="6664E3B1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91" o:spid="_x0000_s1874" style="position:absolute;left:1079;top:6375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" filled="f" stroked="f">
                  <v:textbox style="mso-fit-shape-to-text:t" inset="0,0,0,0">
                    <w:txbxContent>
                      <w:p w14:paraId="3C5AD7B1" w14:textId="6F9438DB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92" o:spid="_x0000_s1875" style="position:absolute;left:1079;top:9391;width:1122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" filled="f" stroked="f">
                  <v:textbox style="mso-fit-shape-to-text:t" inset="0,0,0,0">
                    <w:txbxContent>
                      <w:p w14:paraId="79DF5153" w14:textId="1B0F2DF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SPONSE GUIDANCE</w:t>
                        </w:r>
                      </w:p>
                    </w:txbxContent>
                  </v:textbox>
                </v:rect>
                <v:rect id="Rectangle 793" o:spid="_x0000_s1876" style="position:absolute;left:12312;top:939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" filled="f" stroked="f">
                  <v:textbox style="mso-fit-shape-to-text:t" inset="0,0,0,0">
                    <w:txbxContent>
                      <w:p w14:paraId="3F2B7DEA" w14:textId="18BF68B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94" o:spid="_x0000_s1877" style="position:absolute;left:1079;top:10731;width:11233;height: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" fillcolor="black" stroked="f"/>
                <v:rect id="Rectangle 795" o:spid="_x0000_s1878" style="position:absolute;left:1079;top:12096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" filled="f" stroked="f">
                  <v:textbox style="mso-fit-shape-to-text:t" inset="0,0,0,0">
                    <w:txbxContent>
                      <w:p w14:paraId="03BD7EA8" w14:textId="5EBE0B20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796" o:spid="_x0000_s1879" style="position:absolute;left:1663;top:12236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" filled="f" stroked="f">
                  <v:textbox style="mso-fit-shape-to-text:t" inset="0,0,0,0">
                    <w:txbxContent>
                      <w:p w14:paraId="60A76BE3" w14:textId="1AAF8F7B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97" o:spid="_x0000_s1880" style="position:absolute;left:2882;top:12160;width:5569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" filled="f" stroked="f">
                  <v:textbox style="mso-fit-shape-to-text:t" inset="0,0,0,0">
                    <w:txbxContent>
                      <w:p w14:paraId="1CE77358" w14:textId="6B31083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response should highlight the new potential business opportunities for each partner in collaboration and </w:t>
                        </w:r>
                      </w:p>
                    </w:txbxContent>
                  </v:textbox>
                </v:rect>
                <v:rect id="Rectangle 798" o:spid="_x0000_s1881" style="position:absolute;left:2882;top:13716;width:617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" filled="f" stroked="f">
                  <v:textbox style="mso-fit-shape-to-text:t" inset="0,0,0,0">
                    <w:txbxContent>
                      <w:p w14:paraId="2E709F93" w14:textId="680E879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individually.  </w:t>
                        </w:r>
                      </w:p>
                    </w:txbxContent>
                  </v:textbox>
                </v:rect>
                <v:rect id="Rectangle 799" o:spid="_x0000_s1882" style="position:absolute;left:9632;top:13716;width:293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" filled="f" stroked="f">
                  <v:textbox style="mso-fit-shape-to-text:t" inset="0,0,0,0">
                    <w:txbxContent>
                      <w:p w14:paraId="34F268CD" w14:textId="3B5D171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00" o:spid="_x0000_s1883" style="position:absolute;left:1079;top:16008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" filled="f" stroked="f">
                  <v:textbox style="mso-fit-shape-to-text:t" inset="0,0,0,0">
                    <w:txbxContent>
                      <w:p w14:paraId="516D111D" w14:textId="255AE8DF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801" o:spid="_x0000_s1884" style="position:absolute;left:1663;top:16148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" filled="f" stroked="f">
                  <v:textbox style="mso-fit-shape-to-text:t" inset="0,0,0,0">
                    <w:txbxContent>
                      <w:p w14:paraId="1EDD9CB8" w14:textId="4BB33FA9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02" o:spid="_x0000_s1885" style="position:absolute;left:2882;top:16071;width:5654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" filled="f" stroked="f">
                  <v:textbox style="mso-fit-shape-to-text:t" inset="0,0,0,0">
                    <w:txbxContent>
                      <w:p w14:paraId="6EA4C454" w14:textId="0AE27B9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Describe the activities that will be undertaken to ensure the sustainability and continued growth of the project </w:t>
                        </w:r>
                      </w:p>
                    </w:txbxContent>
                  </v:textbox>
                </v:rect>
                <v:rect id="Rectangle 803" o:spid="_x0000_s1886" style="position:absolute;left:2882;top:17640;width:1045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" filled="f" stroked="f">
                  <v:textbox style="mso-fit-shape-to-text:t" inset="0,0,0,0">
                    <w:txbxContent>
                      <w:p w14:paraId="5069AD6F" w14:textId="17C9FBF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outcomes beyond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</w:t>
                        </w:r>
                        <w:proofErr w:type="spellEnd"/>
                      </w:p>
                    </w:txbxContent>
                  </v:textbox>
                </v:rect>
                <v:rect id="Rectangle 804" o:spid="_x0000_s1887" style="position:absolute;left:13347;top:17640;width:964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" filled="f" stroked="f">
                  <v:textbox style="mso-fit-shape-to-text:t" inset="0,0,0,0">
                    <w:txbxContent>
                      <w:p w14:paraId="4443D474" w14:textId="22E0F77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 project end date. </w:t>
                        </w:r>
                      </w:p>
                    </w:txbxContent>
                  </v:textbox>
                </v:rect>
                <v:rect id="Rectangle 805" o:spid="_x0000_s1888" style="position:absolute;left:23272;top:1764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" filled="f" stroked="f">
                  <v:textbox style="mso-fit-shape-to-text:t" inset="0,0,0,0">
                    <w:txbxContent>
                      <w:p w14:paraId="75365C57" w14:textId="3566623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06" o:spid="_x0000_s1889" style="position:absolute;left:1079;top:19932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" filled="f" stroked="f">
                  <v:textbox style="mso-fit-shape-to-text:t" inset="0,0,0,0">
                    <w:txbxContent>
                      <w:p w14:paraId="7D7A9CC9" w14:textId="3EB45114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807" o:spid="_x0000_s1890" style="position:absolute;left:1663;top:20072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" filled="f" stroked="f">
                  <v:textbox style="mso-fit-shape-to-text:t" inset="0,0,0,0">
                    <w:txbxContent>
                      <w:p w14:paraId="3EAF08E7" w14:textId="55215C92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08" o:spid="_x0000_s1891" style="position:absolute;left:2882;top:19996;width:1432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" filled="f" stroked="f">
                  <v:textbox style="mso-fit-shape-to-text:t" inset="0,0,0,0">
                    <w:txbxContent>
                      <w:p w14:paraId="35425065" w14:textId="1B05588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utline the commercial spill</w:t>
                        </w:r>
                      </w:p>
                    </w:txbxContent>
                  </v:textbox>
                </v:rect>
                <v:rect id="Rectangle 809" o:spid="_x0000_s1892" style="position:absolute;left:17202;top:19996;width:39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" filled="f" stroked="f">
                  <v:textbox style="mso-fit-shape-to-text:t" inset="0,0,0,0">
                    <w:txbxContent>
                      <w:p w14:paraId="14452398" w14:textId="242251A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810" o:spid="_x0000_s1893" style="position:absolute;left:17583;top:19996;width:4178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" filled="f" stroked="f">
                  <v:textbox style="mso-fit-shape-to-text:t" inset="0,0,0,0">
                    <w:txbxContent>
                      <w:p w14:paraId="748F6CB0" w14:textId="7A8D613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over opportunities, demonstrating how your activities will contribute to the wider </w:t>
                        </w:r>
                      </w:p>
                    </w:txbxContent>
                  </v:textbox>
                </v:rect>
                <v:rect id="Rectangle 811" o:spid="_x0000_s1894" style="position:absolute;left:2882;top:21564;width:1372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" filled="f" stroked="f">
                  <v:textbox style="mso-fit-shape-to-text:t" inset="0,0,0,0">
                    <w:txbxContent>
                      <w:p w14:paraId="791E2C01" w14:textId="2F95373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industry and other sectors.</w:t>
                        </w:r>
                      </w:p>
                    </w:txbxContent>
                  </v:textbox>
                </v:rect>
                <v:rect id="Rectangle 812" o:spid="_x0000_s1895" style="position:absolute;left:16592;top:21564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" filled="f" stroked="f">
                  <v:textbox style="mso-fit-shape-to-text:t" inset="0,0,0,0">
                    <w:txbxContent>
                      <w:p w14:paraId="22EABD39" w14:textId="1ECE816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3" o:spid="_x0000_s1896" style="position:absolute;left:1079;top:23863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" filled="f" stroked="f">
                  <v:textbox style="mso-fit-shape-to-text:t" inset="0,0,0,0">
                    <w:txbxContent>
                      <w:p w14:paraId="7A654037" w14:textId="11F632B4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814" o:spid="_x0000_s1897" style="position:absolute;left:1663;top:24003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" filled="f" stroked="f">
                  <v:textbox style="mso-fit-shape-to-text:t" inset="0,0,0,0">
                    <w:txbxContent>
                      <w:p w14:paraId="64E17F21" w14:textId="5B88D8CC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5" o:spid="_x0000_s1898" style="position:absolute;left:2882;top:23926;width:4734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" filled="f" stroked="f">
                  <v:textbox style="mso-fit-shape-to-text:t" inset="0,0,0,0">
                    <w:txbxContent>
                      <w:p w14:paraId="7B3C6908" w14:textId="5912983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For each partner describe the activities that will be undertaken to ensure the sustainability a</w:t>
                        </w:r>
                      </w:p>
                    </w:txbxContent>
                  </v:textbox>
                </v:rect>
                <v:rect id="Rectangle 816" o:spid="_x0000_s1899" style="position:absolute;left:50209;top:23926;width:671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" filled="f" stroked="f">
                  <v:textbox style="mso-fit-shape-to-text:t" inset="0,0,0,0">
                    <w:txbxContent>
                      <w:p w14:paraId="687AF05F" w14:textId="22ED2FC7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nd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continued </w:t>
                        </w:r>
                      </w:p>
                    </w:txbxContent>
                  </v:textbox>
                </v:rect>
                <v:rect id="Rectangle 817" o:spid="_x0000_s1900" style="position:absolute;left:2882;top:25476;width:3659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" filled="f" stroked="f">
                  <v:textbox style="mso-fit-shape-to-text:t" inset="0,0,0,0">
                    <w:txbxContent>
                      <w:p w14:paraId="3855A016" w14:textId="6E357BB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growth of the project outcomes beyond the project end date, including:</w:t>
                        </w:r>
                      </w:p>
                    </w:txbxContent>
                  </v:textbox>
                </v:rect>
                <v:rect id="Rectangle 818" o:spid="_x0000_s1901" style="position:absolute;left:39471;top:25476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" filled="f" stroked="f">
                  <v:textbox style="mso-fit-shape-to-text:t" inset="0,0,0,0">
                    <w:txbxContent>
                      <w:p w14:paraId="5BDFA944" w14:textId="64CD049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9" o:spid="_x0000_s1902" style="position:absolute;left:2882;top:27984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" filled="f" stroked="f">
                  <v:textbox style="mso-fit-shape-to-text:t" inset="0,0,0,0">
                    <w:txbxContent>
                      <w:p w14:paraId="67F72F6E" w14:textId="6F0C0F53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o</w:t>
                        </w:r>
                      </w:p>
                    </w:txbxContent>
                  </v:textbox>
                </v:rect>
                <v:rect id="Rectangle 820" o:spid="_x0000_s1903" style="position:absolute;left:3644;top:27863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" filled="f" stroked="f">
                  <v:textbox style="mso-fit-shape-to-text:t" inset="0,0,0,0">
                    <w:txbxContent>
                      <w:p w14:paraId="4F83688D" w14:textId="2C3D5BCE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21" o:spid="_x0000_s1904" style="position:absolute;left:5410;top:27787;width:2715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" filled="f" stroked="f">
                  <v:textbox style="mso-fit-shape-to-text:t" inset="0,0,0,0">
                    <w:txbxContent>
                      <w:p w14:paraId="3C29DC01" w14:textId="494F840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xpected project outputs that will be commercialized </w:t>
                        </w:r>
                      </w:p>
                    </w:txbxContent>
                  </v:textbox>
                </v:rect>
                <v:rect id="Rectangle 822" o:spid="_x0000_s1905" style="position:absolute;left:32867;top:27787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" filled="f" stroked="f">
                  <v:textbox style="mso-fit-shape-to-text:t" inset="0,0,0,0">
                    <w:txbxContent>
                      <w:p w14:paraId="6638BCC9" w14:textId="083D178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823" o:spid="_x0000_s1906" style="position:absolute;left:33248;top:27787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" filled="f" stroked="f">
                  <v:textbox style="mso-fit-shape-to-text:t" inset="0,0,0,0">
                    <w:txbxContent>
                      <w:p w14:paraId="63EAC86D" w14:textId="4A9931B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24" o:spid="_x0000_s1907" style="position:absolute;left:33540;top:27787;width:2337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" filled="f" stroked="f">
                  <v:textbox style="mso-fit-shape-to-text:t" inset="0,0,0,0">
                    <w:txbxContent>
                      <w:p w14:paraId="08F51EFE" w14:textId="52453C3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including new or improved products, services, </w:t>
                        </w:r>
                      </w:p>
                    </w:txbxContent>
                  </v:textbox>
                </v:rect>
                <v:rect id="Rectangle 825" o:spid="_x0000_s1908" style="position:absolute;left:5410;top:29343;width:2901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" filled="f" stroked="f">
                  <v:textbox style="mso-fit-shape-to-text:t" inset="0,0,0,0">
                    <w:txbxContent>
                      <w:p w14:paraId="79F0B0CF" w14:textId="23C671B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rocesses, capabilities, and manufacturing technologies.</w:t>
                        </w:r>
                      </w:p>
                    </w:txbxContent>
                  </v:textbox>
                </v:rect>
                <v:rect id="Rectangle 826" o:spid="_x0000_s1909" style="position:absolute;left:34410;top:2934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" filled="f" stroked="f">
                  <v:textbox style="mso-fit-shape-to-text:t" inset="0,0,0,0">
                    <w:txbxContent>
                      <w:p w14:paraId="00830CC4" w14:textId="59119EC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27" o:spid="_x0000_s1910" style="position:absolute;left:2882;top:31851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" filled="f" stroked="f">
                  <v:textbox style="mso-fit-shape-to-text:t" inset="0,0,0,0">
                    <w:txbxContent>
                      <w:p w14:paraId="51C39FCA" w14:textId="4B083A11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o</w:t>
                        </w:r>
                      </w:p>
                    </w:txbxContent>
                  </v:textbox>
                </v:rect>
                <v:rect id="Rectangle 828" o:spid="_x0000_s1911" style="position:absolute;left:3644;top:31730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" filled="f" stroked="f">
                  <v:textbox style="mso-fit-shape-to-text:t" inset="0,0,0,0">
                    <w:txbxContent>
                      <w:p w14:paraId="379E895B" w14:textId="5D10470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29" o:spid="_x0000_s1912" style="position:absolute;left:5410;top:31654;width:740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" filled="f" stroked="f">
                  <v:textbox style="mso-fit-shape-to-text:t" inset="0,0,0,0">
                    <w:txbxContent>
                      <w:p w14:paraId="21252575" w14:textId="7A38C1C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 route to m</w:t>
                        </w:r>
                      </w:p>
                    </w:txbxContent>
                  </v:textbox>
                </v:rect>
                <v:rect id="Rectangle 830" o:spid="_x0000_s1913" style="position:absolute;left:12814;top:31654;width:304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" filled="f" stroked="f">
                  <v:textbox style="mso-fit-shape-to-text:t" inset="0,0,0,0">
                    <w:txbxContent>
                      <w:p w14:paraId="61B0229D" w14:textId="3ED757A0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rket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:</w:t>
                        </w:r>
                      </w:p>
                    </w:txbxContent>
                  </v:textbox>
                </v:rect>
                <v:rect id="Rectangle 831" o:spid="_x0000_s1914" style="position:absolute;left:15849;top:31654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" filled="f" stroked="f">
                  <v:textbox style="mso-fit-shape-to-text:t" inset="0,0,0,0">
                    <w:txbxContent>
                      <w:p w14:paraId="07C0F068" w14:textId="0A28370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2" o:spid="_x0000_s1915" style="position:absolute;left:5397;top:34010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" filled="f" stroked="f">
                  <v:textbox style="mso-fit-shape-to-text:t" inset="0,0,0,0">
                    <w:txbxContent>
                      <w:p w14:paraId="74A3969B" w14:textId="22DABB3D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833" o:spid="_x0000_s1916" style="position:absolute;left:5975;top:34029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" filled="f" stroked="f">
                  <v:textbox style="mso-fit-shape-to-text:t" inset="0,0,0,0">
                    <w:txbxContent>
                      <w:p w14:paraId="78EC0FA6" w14:textId="3DB528AA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4" o:spid="_x0000_s1917" style="position:absolute;left:7207;top:33953;width:1800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" filled="f" stroked="f">
                  <v:textbox style="mso-fit-shape-to-text:t" inset="0,0,0,0">
                    <w:txbxContent>
                      <w:p w14:paraId="2DA1E5B9" w14:textId="1672A58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position within the value chain, </w:t>
                        </w:r>
                      </w:p>
                    </w:txbxContent>
                  </v:textbox>
                </v:rect>
                <v:rect id="Rectangle 835" o:spid="_x0000_s1918" style="position:absolute;left:25495;top:3395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" filled="f" stroked="f">
                  <v:textbox style="mso-fit-shape-to-text:t" inset="0,0,0,0">
                    <w:txbxContent>
                      <w:p w14:paraId="279E2129" w14:textId="43E1148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6" o:spid="_x0000_s1919" style="position:absolute;left:5397;top:35560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" filled="f" stroked="f">
                  <v:textbox style="mso-fit-shape-to-text:t" inset="0,0,0,0">
                    <w:txbxContent>
                      <w:p w14:paraId="2C9BA7E6" w14:textId="70D72D3C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837" o:spid="_x0000_s1920" style="position:absolute;left:5975;top:35579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" filled="f" stroked="f">
                  <v:textbox style="mso-fit-shape-to-text:t" inset="0,0,0,0">
                    <w:txbxContent>
                      <w:p w14:paraId="52E94B1B" w14:textId="211AC790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8" o:spid="_x0000_s1921" style="position:absolute;left:7207;top:35502;width:3205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" filled="f" stroked="f">
                  <v:textbox style="mso-fit-shape-to-text:t" inset="0,0,0,0">
                    <w:txbxContent>
                      <w:p w14:paraId="363BEFDD" w14:textId="14DCEED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organizations necessary to access the road vehicle market, </w:t>
                        </w:r>
                      </w:p>
                    </w:txbxContent>
                  </v:textbox>
                </v:rect>
                <v:rect id="Rectangle 839" o:spid="_x0000_s1922" style="position:absolute;left:39547;top:3550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" filled="f" stroked="f">
                  <v:textbox style="mso-fit-shape-to-text:t" inset="0,0,0,0">
                    <w:txbxContent>
                      <w:p w14:paraId="22128460" w14:textId="36C637E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40" o:spid="_x0000_s1923" style="position:absolute;left:5397;top:37103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" filled="f" stroked="f">
                  <v:textbox style="mso-fit-shape-to-text:t" inset="0,0,0,0">
                    <w:txbxContent>
                      <w:p w14:paraId="24649029" w14:textId="50AF48C3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841" o:spid="_x0000_s1924" style="position:absolute;left:5975;top:37122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" filled="f" stroked="f">
                  <v:textbox style="mso-fit-shape-to-text:t" inset="0,0,0,0">
                    <w:txbxContent>
                      <w:p w14:paraId="12976DEF" w14:textId="1DFA7538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42" o:spid="_x0000_s1925" style="position:absolute;left:7207;top:37045;width:4098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" filled="f" stroked="f">
                  <v:textbox style="mso-fit-shape-to-text:t" inset="0,0,0,0">
                    <w:txbxContent>
                      <w:p w14:paraId="19DF8F9B" w14:textId="71FDF45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 commercialization channels that will be exploited to gain customer traction,</w:t>
                        </w:r>
                      </w:p>
                    </w:txbxContent>
                  </v:textbox>
                </v:rect>
                <v:rect id="Rectangle 843" o:spid="_x0000_s1926" style="position:absolute;left:48202;top:37045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" filled="f" stroked="f">
                  <v:textbox style="mso-fit-shape-to-text:t" inset="0,0,0,0">
                    <w:txbxContent>
                      <w:p w14:paraId="065029C9" w14:textId="6C0E15C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44" o:spid="_x0000_s1927" style="position:absolute;left:5397;top:38652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" filled="f" stroked="f">
                  <v:textbox style="mso-fit-shape-to-text:t" inset="0,0,0,0">
                    <w:txbxContent>
                      <w:p w14:paraId="6F45FB7D" w14:textId="4A009F52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845" o:spid="_x0000_s1928" style="position:absolute;left:5975;top:38671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" filled="f" stroked="f">
                  <v:textbox style="mso-fit-shape-to-text:t" inset="0,0,0,0">
                    <w:txbxContent>
                      <w:p w14:paraId="28354F24" w14:textId="56F8DBA6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46" o:spid="_x0000_s1929" style="position:absolute;left:7207;top:38595;width:3370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" filled="f" stroked="f">
                  <v:textbox style="mso-fit-shape-to-text:t" inset="0,0,0,0">
                    <w:txbxContent>
                      <w:p w14:paraId="02D89E62" w14:textId="3968863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identify specific channels being targeted and the timeframe. 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Iden</w:t>
                        </w:r>
                        <w:proofErr w:type="spellEnd"/>
                      </w:p>
                    </w:txbxContent>
                  </v:textbox>
                </v:rect>
                <v:rect id="Rectangle 847" o:spid="_x0000_s1930" style="position:absolute;left:40919;top:38595;width:1900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" filled="f" stroked="f">
                  <v:textbox style="mso-fit-shape-to-text:t" inset="0,0,0,0">
                    <w:txbxContent>
                      <w:p w14:paraId="11E4B839" w14:textId="68FBB78B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ify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the Vehicle Manufacturers or tier </w:t>
                        </w:r>
                      </w:p>
                    </w:txbxContent>
                  </v:textbox>
                </v:rect>
                <v:rect id="Rectangle 848" o:spid="_x0000_s1931" style="position:absolute;left:7207;top:40144;width:4255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" filled="f" stroked="f">
                  <v:textbox style="mso-fit-shape-to-text:t" inset="0,0,0,0">
                    <w:txbxContent>
                      <w:p w14:paraId="6F09B726" w14:textId="7F9BC15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1’s that would be involved as a commercialization route.  Provide letters of support</w:t>
                        </w:r>
                      </w:p>
                    </w:txbxContent>
                  </v:textbox>
                </v:rect>
                <v:rect id="Rectangle 849" o:spid="_x0000_s1932" style="position:absolute;left:49752;top:40144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" filled="f" stroked="f">
                  <v:textbox style="mso-fit-shape-to-text:t" inset="0,0,0,0">
                    <w:txbxContent>
                      <w:p w14:paraId="1BB1CB50" w14:textId="732BBFD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50" o:spid="_x0000_s1933" style="position:absolute;left:50044;top:40144;width:854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" filled="f" stroked="f">
                  <v:textbox style="mso-fit-shape-to-text:t" inset="0,0,0,0">
                    <w:txbxContent>
                      <w:p w14:paraId="64F9CFA5" w14:textId="6F7038B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demonstrating a </w:t>
                        </w:r>
                      </w:p>
                    </w:txbxContent>
                  </v:textbox>
                </v:rect>
                <v:rect id="Rectangle 851" o:spid="_x0000_s1934" style="position:absolute;left:7207;top:41700;width:1117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" filled="f" stroked="f">
                  <v:textbox style="mso-fit-shape-to-text:t" inset="0,0,0,0">
                    <w:txbxContent>
                      <w:p w14:paraId="2EF3CDE1" w14:textId="47012D1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lationship and an in</w:t>
                        </w:r>
                      </w:p>
                    </w:txbxContent>
                  </v:textbox>
                </v:rect>
                <v:rect id="Rectangle 852" o:spid="_x0000_s1935" style="position:absolute;left:18395;top:41700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" filled="f" stroked="f">
                  <v:textbox style="mso-fit-shape-to-text:t" inset="0,0,0,0">
                    <w:txbxContent>
                      <w:p w14:paraId="7CEFC291" w14:textId="0C40A66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853" o:spid="_x0000_s1936" style="position:absolute;left:18776;top:41700;width:3775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" filled="f" stroked="f">
                  <v:textbox style="mso-fit-shape-to-text:t" inset="0,0,0,0">
                    <w:txbxContent>
                      <w:p w14:paraId="095C1EAD" w14:textId="5BF26DE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rinciple agreement to commercialize the outcomes should the project be </w:t>
                        </w:r>
                      </w:p>
                    </w:txbxContent>
                  </v:textbox>
                </v:rect>
                <v:rect id="Rectangle 854" o:spid="_x0000_s1937" style="position:absolute;left:7207;top:43249;width:513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" filled="f" stroked="f">
                  <v:textbox style="mso-fit-shape-to-text:t" inset="0,0,0,0">
                    <w:txbxContent>
                      <w:p w14:paraId="56616762" w14:textId="1B5C380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successful </w:t>
                        </w:r>
                      </w:p>
                    </w:txbxContent>
                  </v:textbox>
                </v:rect>
                <v:rect id="Rectangle 855" o:spid="_x0000_s1938" style="position:absolute;left:12617;top:43249;width:64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" filled="f" stroked="f">
                  <v:textbox style="mso-fit-shape-to-text:t" inset="0,0,0,0">
                    <w:txbxContent>
                      <w:p w14:paraId="32BAFA90" w14:textId="7CEBA76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–</w:t>
                        </w:r>
                      </w:p>
                    </w:txbxContent>
                  </v:textbox>
                </v:rect>
                <v:rect id="Rectangle 856" o:spid="_x0000_s1939" style="position:absolute;left:13239;top:43249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" filled="f" stroked="f">
                  <v:textbox style="mso-fit-shape-to-text:t" inset="0,0,0,0">
                    <w:txbxContent>
                      <w:p w14:paraId="135A185B" w14:textId="0B26BF7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57" o:spid="_x0000_s1940" style="position:absolute;left:13531;top:43249;width:427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" filled="f" stroked="f">
                  <v:textbox style="mso-fit-shape-to-text:t" inset="0,0,0,0">
                    <w:txbxContent>
                      <w:p w14:paraId="35D68447" w14:textId="39C0045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upload t</w:t>
                        </w:r>
                      </w:p>
                    </w:txbxContent>
                  </v:textbox>
                </v:rect>
                <v:rect id="Rectangle 858" o:spid="_x0000_s1941" style="position:absolute;left:17811;top:43249;width:3691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" filled="f" stroked="f">
                  <v:textbox style="mso-fit-shape-to-text:t" inset="0,0,0,0">
                    <w:txbxContent>
                      <w:p w14:paraId="2805C3CA" w14:textId="5CEC43C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o appendix 4 in the project documents section of the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Hockeystick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portal.</w:t>
                        </w:r>
                      </w:p>
                    </w:txbxContent>
                  </v:textbox>
                </v:rect>
                <v:rect id="Rectangle 859" o:spid="_x0000_s1942" style="position:absolute;left:54737;top:43249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" filled="f" stroked="f">
                  <v:textbox style="mso-fit-shape-to-text:t" inset="0,0,0,0">
                    <w:txbxContent>
                      <w:p w14:paraId="54E5CE3A" w14:textId="6A97359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60" o:spid="_x0000_s1943" style="position:absolute;left:2882;top:45745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" filled="f" stroked="f">
                  <v:textbox style="mso-fit-shape-to-text:t" inset="0,0,0,0">
                    <w:txbxContent>
                      <w:p w14:paraId="091DC7AE" w14:textId="5DC4E966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o</w:t>
                        </w:r>
                      </w:p>
                    </w:txbxContent>
                  </v:textbox>
                </v:rect>
                <v:rect id="Rectangle 861" o:spid="_x0000_s1944" style="position:absolute;left:3644;top:45624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" filled="f" stroked="f">
                  <v:textbox style="mso-fit-shape-to-text:t" inset="0,0,0,0">
                    <w:txbxContent>
                      <w:p w14:paraId="45F2059D" w14:textId="4678C6C6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62" o:spid="_x0000_s1945" style="position:absolute;left:5410;top:45548;width:3928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" filled="f" stroked="f">
                  <v:textbox style="mso-fit-shape-to-text:t" inset="0,0,0,0">
                    <w:txbxContent>
                      <w:p w14:paraId="52BBA187" w14:textId="4CE8DFD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measures for protection, exploitation and dissemination of project outcomes</w:t>
                        </w:r>
                      </w:p>
                    </w:txbxContent>
                  </v:textbox>
                </v:rect>
                <v:rect id="Rectangle 863" o:spid="_x0000_s1946" style="position:absolute;left:44678;top:4554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" filled="f" stroked="f">
                  <v:textbox style="mso-fit-shape-to-text:t" inset="0,0,0,0">
                    <w:txbxContent>
                      <w:p w14:paraId="7555F138" w14:textId="44F323A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64" o:spid="_x0000_s1947" style="position:absolute;left:2882;top:48056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" filled="f" stroked="f">
                  <v:textbox style="mso-fit-shape-to-text:t" inset="0,0,0,0">
                    <w:txbxContent>
                      <w:p w14:paraId="67ECD655" w14:textId="556D6376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o</w:t>
                        </w:r>
                      </w:p>
                    </w:txbxContent>
                  </v:textbox>
                </v:rect>
                <v:rect id="Rectangle 865" o:spid="_x0000_s1948" style="position:absolute;left:3644;top:47936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" filled="f" stroked="f">
                  <v:textbox style="mso-fit-shape-to-text:t" inset="0,0,0,0">
                    <w:txbxContent>
                      <w:p w14:paraId="4E389FC0" w14:textId="5AFCD5C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66" o:spid="_x0000_s1949" style="position:absolute;left:5410;top:47859;width:51803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" filled="f" stroked="f">
                  <v:textbox style="mso-fit-shape-to-text:t" inset="0,0,0,0">
                    <w:txbxContent>
                      <w:p w14:paraId="68CB4884" w14:textId="3ADBE90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ther market opportunities (considering adjacent markets) that will emerge as a result of this project</w:t>
                        </w:r>
                      </w:p>
                    </w:txbxContent>
                  </v:textbox>
                </v:rect>
                <v:rect id="Rectangle 867" o:spid="_x0000_s1950" style="position:absolute;left:57207;top:47859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" filled="f" stroked="f">
                  <v:textbox style="mso-fit-shape-to-text:t" inset="0,0,0,0">
                    <w:txbxContent>
                      <w:p w14:paraId="6145C490" w14:textId="3336A4E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68" o:spid="_x0000_s1951" style="position:absolute;left:2882;top:50374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" filled="f" stroked="f">
                  <v:textbox style="mso-fit-shape-to-text:t" inset="0,0,0,0">
                    <w:txbxContent>
                      <w:p w14:paraId="6681DFAB" w14:textId="3690501C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o</w:t>
                        </w:r>
                      </w:p>
                    </w:txbxContent>
                  </v:textbox>
                </v:rect>
                <v:rect id="Rectangle 869" o:spid="_x0000_s1952" style="position:absolute;left:3644;top:50253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" filled="f" stroked="f">
                  <v:textbox style="mso-fit-shape-to-text:t" inset="0,0,0,0">
                    <w:txbxContent>
                      <w:p w14:paraId="26FE15B9" w14:textId="3BE05597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70" o:spid="_x0000_s1953" style="position:absolute;left:5410;top:50177;width:5391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" filled="f" stroked="f">
                  <v:textbox style="mso-fit-shape-to-text:t" inset="0,0,0,0">
                    <w:txbxContent>
                      <w:p w14:paraId="6F466C4D" w14:textId="7B7010A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opportunities to commercialize the Intellectual Property, include a license to manufacture, licensing of IP, </w:t>
                        </w:r>
                      </w:p>
                    </w:txbxContent>
                  </v:textbox>
                </v:rect>
                <v:rect id="Rectangle 871" o:spid="_x0000_s1954" style="position:absolute;left:5410;top:51727;width:2237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" filled="f" stroked="f">
                  <v:textbox style="mso-fit-shape-to-text:t" inset="0,0,0,0">
                    <w:txbxContent>
                      <w:p w14:paraId="39132895" w14:textId="1D28FED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manufacturing or direct sales (IP Strategy A</w:t>
                        </w:r>
                      </w:p>
                    </w:txbxContent>
                  </v:textbox>
                </v:rect>
                <v:rect id="Rectangle 872" o:spid="_x0000_s1955" style="position:absolute;left:27781;top:51727;width:537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" filled="f" stroked="f">
                  <v:textbox style="mso-fit-shape-to-text:t" inset="0,0,0,0">
                    <w:txbxContent>
                      <w:p w14:paraId="6B3BAAD1" w14:textId="13867A3E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pendix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3)</w:t>
                        </w:r>
                      </w:p>
                    </w:txbxContent>
                  </v:textbox>
                </v:rect>
                <v:rect id="Rectangle 873" o:spid="_x0000_s1956" style="position:absolute;left:33159;top:51727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" filled="f" stroked="f">
                  <v:textbox style="mso-fit-shape-to-text:t" inset="0,0,0,0">
                    <w:txbxContent>
                      <w:p w14:paraId="4766B996" w14:textId="0A43664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74" o:spid="_x0000_s1957" style="position:absolute;left:2882;top:54222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" filled="f" stroked="f">
                  <v:textbox style="mso-fit-shape-to-text:t" inset="0,0,0,0">
                    <w:txbxContent>
                      <w:p w14:paraId="34A6FE7A" w14:textId="19CBE11B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o</w:t>
                        </w:r>
                      </w:p>
                    </w:txbxContent>
                  </v:textbox>
                </v:rect>
                <v:rect id="Rectangle 875" o:spid="_x0000_s1958" style="position:absolute;left:3644;top:54102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" filled="f" stroked="f">
                  <v:textbox style="mso-fit-shape-to-text:t" inset="0,0,0,0">
                    <w:txbxContent>
                      <w:p w14:paraId="78179FD3" w14:textId="27CECAAC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76" o:spid="_x0000_s1959" style="position:absolute;left:5410;top:54025;width:5208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" filled="f" stroked="f">
                  <v:textbox style="mso-fit-shape-to-text:t" inset="0,0,0,0">
                    <w:txbxContent>
                      <w:p w14:paraId="195E7F13" w14:textId="087E915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plan and rationale for the protection of IP and sharing of IP among your consortium partners and, </w:t>
                        </w:r>
                      </w:p>
                    </w:txbxContent>
                  </v:textbox>
                </v:rect>
                <v:rect id="Rectangle 877" o:spid="_x0000_s1960" style="position:absolute;left:5410;top:55581;width:5040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" filled="f" stroked="f">
                  <v:textbox style="mso-fit-shape-to-text:t" inset="0,0,0,0">
                    <w:txbxContent>
                      <w:p w14:paraId="6B293A3F" w14:textId="71AC2E0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beyond this, with other NGen members. Including a patent filing strategy for domestic and foreign </w:t>
                        </w:r>
                      </w:p>
                    </w:txbxContent>
                  </v:textbox>
                </v:rect>
                <v:rect id="Rectangle 878" o:spid="_x0000_s1961" style="position:absolute;left:5410;top:57118;width:2237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" filled="f" stroked="f">
                  <v:textbox style="mso-fit-shape-to-text:t" inset="0,0,0,0">
                    <w:txbxContent>
                      <w:p w14:paraId="7D66D847" w14:textId="72F1CA0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jurisdictions, changes to business models or </w:t>
                        </w:r>
                      </w:p>
                    </w:txbxContent>
                  </v:textbox>
                </v:rect>
                <v:rect id="Rectangle 879" o:spid="_x0000_s1962" style="position:absolute;left:28054;top:57118;width:3119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" filled="f" stroked="f">
                  <v:textbox style="mso-fit-shape-to-text:t" inset="0,0,0,0">
                    <w:txbxContent>
                      <w:p w14:paraId="4E47F342" w14:textId="423693F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rocesses, research, and development (R&amp;D), manufacturing </w:t>
                        </w:r>
                      </w:p>
                    </w:txbxContent>
                  </v:textbox>
                </v:rect>
                <v:rect id="Rectangle 880" o:spid="_x0000_s1963" style="position:absolute;left:5410;top:58667;width:1670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" filled="f" stroked="f">
                  <v:textbox style="mso-fit-shape-to-text:t" inset="0,0,0,0">
                    <w:txbxContent>
                      <w:p w14:paraId="13BA03A8" w14:textId="65A0198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services (IP Strategy Appendix 3)</w:t>
                        </w:r>
                      </w:p>
                    </w:txbxContent>
                  </v:textbox>
                </v:rect>
                <v:rect id="Rectangle 881" o:spid="_x0000_s1964" style="position:absolute;left:22098;top:58667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" filled="f" stroked="f">
                  <v:textbox style="mso-fit-shape-to-text:t" inset="0,0,0,0">
                    <w:txbxContent>
                      <w:p w14:paraId="129B7D2C" w14:textId="5CFAD22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3D45F40B" w14:textId="67D76AD0" w:rsidR="00437CE8" w:rsidRDefault="00437CE8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7B71F89" w14:textId="1A87C213" w:rsidR="00A95C68" w:rsidRDefault="00A95C68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52D0746" w14:textId="0B7D075D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569022B9" w14:textId="7290E5ED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BD1A351" w14:textId="74733BC1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3C85972" w14:textId="381C277B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B2374F3" w14:textId="0A4A4AE6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5F280B01" w14:textId="1E3B2113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5D70851B" w14:textId="40AF4748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F4E7345" w14:textId="1FA8D6F0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B4A89DC" w14:textId="65977A23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F3579E9" w14:textId="4192E0BF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AC4D807" w14:textId="2CA059D0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EA24F2A" w14:textId="53C3C67D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8A28726" w14:textId="2E277933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B615C70" w14:textId="21241665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07BF524" w14:textId="2E780E64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ECCE187" w14:textId="24F4DD29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0D53945" w14:textId="6F0301ED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16DD695" w14:textId="4DCE0B23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48E24F7" w14:textId="0C2CFD1D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4F6EBDF" w14:textId="7FC39589" w:rsidR="00230286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D4CAC92" w14:textId="77777777" w:rsidR="00230286" w:rsidRPr="00386607" w:rsidRDefault="00230286" w:rsidP="007D3D24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FEFF39F" w14:textId="77777777" w:rsidR="007D3D24" w:rsidRDefault="007D3D24" w:rsidP="007D3D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33622A7A" w14:textId="77777777" w:rsidR="007D3D24" w:rsidRDefault="007D3D24" w:rsidP="007D3D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58044CC8" w14:textId="77777777" w:rsidR="007D3D24" w:rsidRDefault="007D3D24" w:rsidP="007D3D24">
      <w:pPr>
        <w:rPr>
          <w:sz w:val="20"/>
          <w:lang w:val="en-GB"/>
        </w:rPr>
      </w:pPr>
    </w:p>
    <w:p w14:paraId="70FE84DE" w14:textId="5C15C57B" w:rsidR="009A4C7C" w:rsidRDefault="009A4C7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0"/>
          <w:lang w:val="en-GB"/>
        </w:rPr>
      </w:pPr>
      <w:r>
        <w:rPr>
          <w:sz w:val="20"/>
          <w:lang w:val="en-GB"/>
        </w:rPr>
        <w:br w:type="page"/>
      </w:r>
    </w:p>
    <w:p w14:paraId="40432711" w14:textId="37102335" w:rsidR="001A2A0F" w:rsidRDefault="00230286" w:rsidP="00064EBA">
      <w:pPr>
        <w:pBdr>
          <w:left w:val="none" w:sz="0" w:space="7" w:color="000000"/>
        </w:pBdr>
        <w:spacing w:after="120" w:line="240" w:lineRule="auto"/>
        <w:ind w:left="284" w:hanging="284"/>
        <w:rPr>
          <w:i/>
          <w:iCs/>
          <w:sz w:val="20"/>
          <w:szCs w:val="20"/>
        </w:rPr>
      </w:pPr>
      <w:r>
        <w:rPr>
          <w:noProof/>
        </w:rPr>
        <w:lastRenderedPageBreak/>
        <mc:AlternateContent>
          <mc:Choice Requires="wpc">
            <w:drawing>
              <wp:anchor distT="0" distB="0" distL="114300" distR="114300" simplePos="0" relativeHeight="251685888" behindDoc="0" locked="0" layoutInCell="1" allowOverlap="1" wp14:anchorId="7AEF7B0B" wp14:editId="5D759AB3">
                <wp:simplePos x="0" y="0"/>
                <wp:positionH relativeFrom="margin">
                  <wp:align>left</wp:align>
                </wp:positionH>
                <wp:positionV relativeFrom="paragraph">
                  <wp:posOffset>-152562</wp:posOffset>
                </wp:positionV>
                <wp:extent cx="6436995" cy="5516245"/>
                <wp:effectExtent l="0" t="0" r="1905" b="8255"/>
                <wp:wrapNone/>
                <wp:docPr id="1053" name="Canvas 10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970" name="Rectangle 885"/>
                        <wps:cNvSpPr>
                          <a:spLocks noChangeArrowheads="1"/>
                        </wps:cNvSpPr>
                        <wps:spPr bwMode="auto">
                          <a:xfrm>
                            <a:off x="107950" y="0"/>
                            <a:ext cx="2331720" cy="334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64AD50" w14:textId="672FB49A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  <w:color w:val="F04D00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F04D00"/>
                                  <w:sz w:val="28"/>
                                  <w:szCs w:val="28"/>
                                </w:rPr>
                                <w:t xml:space="preserve">ASSESSMENT QUESTION 9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72" name="Rectangle 887"/>
                        <wps:cNvSpPr>
                          <a:spLocks noChangeArrowheads="1"/>
                        </wps:cNvSpPr>
                        <wps:spPr bwMode="auto">
                          <a:xfrm>
                            <a:off x="2037715" y="0"/>
                            <a:ext cx="4064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4B8059" w14:textId="4D883AF7" w:rsidR="00230286" w:rsidRDefault="00230286">
                              <w:r>
                                <w:rPr>
                                  <w:b/>
                                  <w:bCs/>
                                  <w:color w:val="00206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73" name="Rectangle 888"/>
                        <wps:cNvSpPr>
                          <a:spLocks noChangeArrowheads="1"/>
                        </wps:cNvSpPr>
                        <wps:spPr bwMode="auto">
                          <a:xfrm>
                            <a:off x="107950" y="334010"/>
                            <a:ext cx="6329045" cy="30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CB58AD" w14:textId="134DCEA2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 xml:space="preserve">Describe the collaboration and the partner skills, experience, resources, and access to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74" name="Rectangle 889"/>
                        <wps:cNvSpPr>
                          <a:spLocks noChangeArrowheads="1"/>
                        </wps:cNvSpPr>
                        <wps:spPr bwMode="auto">
                          <a:xfrm>
                            <a:off x="107950" y="535305"/>
                            <a:ext cx="2408555" cy="30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DA5F5F" w14:textId="32DB565D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 xml:space="preserve">facilities to deliver the identifie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75" name="Rectangle 890"/>
                        <wps:cNvSpPr>
                          <a:spLocks noChangeArrowheads="1"/>
                        </wps:cNvSpPr>
                        <wps:spPr bwMode="auto">
                          <a:xfrm>
                            <a:off x="2535555" y="535305"/>
                            <a:ext cx="688975" cy="30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C6CC06" w14:textId="66B0B12D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>benefits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76" name="Rectangle 891"/>
                        <wps:cNvSpPr>
                          <a:spLocks noChangeArrowheads="1"/>
                        </wps:cNvSpPr>
                        <wps:spPr bwMode="auto">
                          <a:xfrm>
                            <a:off x="2788920" y="53530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F023BA" w14:textId="1133F2E6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77" name="Rectangle 892"/>
                        <wps:cNvSpPr>
                          <a:spLocks noChangeArrowheads="1"/>
                        </wps:cNvSpPr>
                        <wps:spPr bwMode="auto">
                          <a:xfrm>
                            <a:off x="107950" y="83629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54FEDC" w14:textId="67458A45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78" name="Rectangle 893"/>
                        <wps:cNvSpPr>
                          <a:spLocks noChangeArrowheads="1"/>
                        </wps:cNvSpPr>
                        <wps:spPr bwMode="auto">
                          <a:xfrm>
                            <a:off x="107950" y="1139190"/>
                            <a:ext cx="11226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F462CC" w14:textId="4DD35EA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SPONSE GUIDANC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79" name="Rectangle 894"/>
                        <wps:cNvSpPr>
                          <a:spLocks noChangeArrowheads="1"/>
                        </wps:cNvSpPr>
                        <wps:spPr bwMode="auto">
                          <a:xfrm>
                            <a:off x="1231265" y="113919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D1727D" w14:textId="600B2CB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80" name="Rectangle 895"/>
                        <wps:cNvSpPr>
                          <a:spLocks noChangeArrowheads="1"/>
                        </wps:cNvSpPr>
                        <wps:spPr bwMode="auto">
                          <a:xfrm>
                            <a:off x="107950" y="1273175"/>
                            <a:ext cx="1123315" cy="76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1" name="Rectangle 896"/>
                        <wps:cNvSpPr>
                          <a:spLocks noChangeArrowheads="1"/>
                        </wps:cNvSpPr>
                        <wps:spPr bwMode="auto">
                          <a:xfrm>
                            <a:off x="107950" y="140716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0E1395" w14:textId="32C50EC5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82" name="Rectangle 897"/>
                        <wps:cNvSpPr>
                          <a:spLocks noChangeArrowheads="1"/>
                        </wps:cNvSpPr>
                        <wps:spPr bwMode="auto">
                          <a:xfrm>
                            <a:off x="166370" y="14224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0DE4D6" w14:textId="3FCFE2FE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83" name="Rectangle 898"/>
                        <wps:cNvSpPr>
                          <a:spLocks noChangeArrowheads="1"/>
                        </wps:cNvSpPr>
                        <wps:spPr bwMode="auto">
                          <a:xfrm>
                            <a:off x="288290" y="1414780"/>
                            <a:ext cx="55499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2940FD" w14:textId="54D471F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Describe the collaborative nature of the project and how the consortium working together will achieve mor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84" name="Rectangle 899"/>
                        <wps:cNvSpPr>
                          <a:spLocks noChangeArrowheads="1"/>
                        </wps:cNvSpPr>
                        <wps:spPr bwMode="auto">
                          <a:xfrm>
                            <a:off x="288290" y="1569720"/>
                            <a:ext cx="19659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C9FBF0" w14:textId="6D1EA35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an if they were working individually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85" name="Rectangle 900"/>
                        <wps:cNvSpPr>
                          <a:spLocks noChangeArrowheads="1"/>
                        </wps:cNvSpPr>
                        <wps:spPr bwMode="auto">
                          <a:xfrm>
                            <a:off x="2252345" y="15697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6AF793" w14:textId="6DE31D7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86" name="Rectangle 901"/>
                        <wps:cNvSpPr>
                          <a:spLocks noChangeArrowheads="1"/>
                        </wps:cNvSpPr>
                        <wps:spPr bwMode="auto">
                          <a:xfrm>
                            <a:off x="107950" y="179895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5AEBCC" w14:textId="57AEBC69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87" name="Rectangle 902"/>
                        <wps:cNvSpPr>
                          <a:spLocks noChangeArrowheads="1"/>
                        </wps:cNvSpPr>
                        <wps:spPr bwMode="auto">
                          <a:xfrm>
                            <a:off x="166370" y="181419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D3B0DF" w14:textId="41024F8F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88" name="Rectangle 903"/>
                        <wps:cNvSpPr>
                          <a:spLocks noChangeArrowheads="1"/>
                        </wps:cNvSpPr>
                        <wps:spPr bwMode="auto">
                          <a:xfrm>
                            <a:off x="288290" y="1806575"/>
                            <a:ext cx="19812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CD54A6" w14:textId="129CBEF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scribe how the project partners will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89" name="Rectangle 904"/>
                        <wps:cNvSpPr>
                          <a:spLocks noChangeArrowheads="1"/>
                        </wps:cNvSpPr>
                        <wps:spPr bwMode="auto">
                          <a:xfrm>
                            <a:off x="2268855" y="180657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D74D07" w14:textId="6EC7623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90" name="Rectangle 905"/>
                        <wps:cNvSpPr>
                          <a:spLocks noChangeArrowheads="1"/>
                        </wps:cNvSpPr>
                        <wps:spPr bwMode="auto">
                          <a:xfrm>
                            <a:off x="288290" y="205803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C53B1A" w14:textId="3FDE492A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91" name="Rectangle 906"/>
                        <wps:cNvSpPr>
                          <a:spLocks noChangeArrowheads="1"/>
                        </wps:cNvSpPr>
                        <wps:spPr bwMode="auto">
                          <a:xfrm>
                            <a:off x="364490" y="204597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1A22B1" w14:textId="69A01776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92" name="Rectangle 907"/>
                        <wps:cNvSpPr>
                          <a:spLocks noChangeArrowheads="1"/>
                        </wps:cNvSpPr>
                        <wps:spPr bwMode="auto">
                          <a:xfrm>
                            <a:off x="541020" y="2038350"/>
                            <a:ext cx="15989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0AC9E8" w14:textId="435A100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develop relationships and buil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93" name="Rectangle 908"/>
                        <wps:cNvSpPr>
                          <a:spLocks noChangeArrowheads="1"/>
                        </wps:cNvSpPr>
                        <wps:spPr bwMode="auto">
                          <a:xfrm>
                            <a:off x="2168525" y="2038350"/>
                            <a:ext cx="2438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C0DAC9" w14:textId="79683F3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rus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94" name="Rectangle 909"/>
                        <wps:cNvSpPr>
                          <a:spLocks noChangeArrowheads="1"/>
                        </wps:cNvSpPr>
                        <wps:spPr bwMode="auto">
                          <a:xfrm>
                            <a:off x="2411095" y="203835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E9990D" w14:textId="7C5ECCF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95" name="Rectangle 910"/>
                        <wps:cNvSpPr>
                          <a:spLocks noChangeArrowheads="1"/>
                        </wps:cNvSpPr>
                        <wps:spPr bwMode="auto">
                          <a:xfrm>
                            <a:off x="288290" y="221297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15D811" w14:textId="5960E960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96" name="Rectangle 911"/>
                        <wps:cNvSpPr>
                          <a:spLocks noChangeArrowheads="1"/>
                        </wps:cNvSpPr>
                        <wps:spPr bwMode="auto">
                          <a:xfrm>
                            <a:off x="364490" y="220091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E868DA" w14:textId="4A68282B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97" name="Rectangle 912"/>
                        <wps:cNvSpPr>
                          <a:spLocks noChangeArrowheads="1"/>
                        </wps:cNvSpPr>
                        <wps:spPr bwMode="auto">
                          <a:xfrm>
                            <a:off x="541020" y="2193290"/>
                            <a:ext cx="14281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632EAC" w14:textId="4443298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increase knowledge sharing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98" name="Rectangle 913"/>
                        <wps:cNvSpPr>
                          <a:spLocks noChangeArrowheads="1"/>
                        </wps:cNvSpPr>
                        <wps:spPr bwMode="auto">
                          <a:xfrm>
                            <a:off x="1969135" y="219329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557965" w14:textId="0A33499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999" name="Rectangle 914"/>
                        <wps:cNvSpPr>
                          <a:spLocks noChangeArrowheads="1"/>
                        </wps:cNvSpPr>
                        <wps:spPr bwMode="auto">
                          <a:xfrm>
                            <a:off x="107950" y="242252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5A7BA0" w14:textId="2926C8A2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00" name="Rectangle 915"/>
                        <wps:cNvSpPr>
                          <a:spLocks noChangeArrowheads="1"/>
                        </wps:cNvSpPr>
                        <wps:spPr bwMode="auto">
                          <a:xfrm>
                            <a:off x="166370" y="243776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AEDC38" w14:textId="6C47317E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01" name="Rectangle 916"/>
                        <wps:cNvSpPr>
                          <a:spLocks noChangeArrowheads="1"/>
                        </wps:cNvSpPr>
                        <wps:spPr bwMode="auto">
                          <a:xfrm>
                            <a:off x="288290" y="2430145"/>
                            <a:ext cx="36493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FB9856" w14:textId="328E21B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Describe any additional collaborative activities related to suppliers, sub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02" name="Rectangle 917"/>
                        <wps:cNvSpPr>
                          <a:spLocks noChangeArrowheads="1"/>
                        </wps:cNvSpPr>
                        <wps:spPr bwMode="auto">
                          <a:xfrm>
                            <a:off x="3937635" y="2430145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FACDBC" w14:textId="01643E9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03" name="Rectangle 918"/>
                        <wps:cNvSpPr>
                          <a:spLocks noChangeArrowheads="1"/>
                        </wps:cNvSpPr>
                        <wps:spPr bwMode="auto">
                          <a:xfrm>
                            <a:off x="3975735" y="2430145"/>
                            <a:ext cx="17481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BD62CE" w14:textId="2A5676E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contractors, academic or research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04" name="Rectangle 919"/>
                        <wps:cNvSpPr>
                          <a:spLocks noChangeArrowheads="1"/>
                        </wps:cNvSpPr>
                        <wps:spPr bwMode="auto">
                          <a:xfrm>
                            <a:off x="288290" y="2585720"/>
                            <a:ext cx="18992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271705" w14:textId="75505DB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rganizations involved in the project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05" name="Rectangle 920"/>
                        <wps:cNvSpPr>
                          <a:spLocks noChangeArrowheads="1"/>
                        </wps:cNvSpPr>
                        <wps:spPr bwMode="auto">
                          <a:xfrm>
                            <a:off x="2188210" y="258572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516E50" w14:textId="5086177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06" name="Rectangle 921"/>
                        <wps:cNvSpPr>
                          <a:spLocks noChangeArrowheads="1"/>
                        </wps:cNvSpPr>
                        <wps:spPr bwMode="auto">
                          <a:xfrm>
                            <a:off x="107950" y="281495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042D5E" w14:textId="78FB5549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07" name="Rectangle 922"/>
                        <wps:cNvSpPr>
                          <a:spLocks noChangeArrowheads="1"/>
                        </wps:cNvSpPr>
                        <wps:spPr bwMode="auto">
                          <a:xfrm>
                            <a:off x="166370" y="283019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E0FA36" w14:textId="76332731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08" name="Rectangle 923"/>
                        <wps:cNvSpPr>
                          <a:spLocks noChangeArrowheads="1"/>
                        </wps:cNvSpPr>
                        <wps:spPr bwMode="auto">
                          <a:xfrm>
                            <a:off x="288290" y="2822575"/>
                            <a:ext cx="38766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765186" w14:textId="70757B0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Consider using the IP Strategy (Appendix 3) to demonstrate the nature of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09" name="Rectangle 924"/>
                        <wps:cNvSpPr>
                          <a:spLocks noChangeArrowheads="1"/>
                        </wps:cNvSpPr>
                        <wps:spPr bwMode="auto">
                          <a:xfrm>
                            <a:off x="4166235" y="2822575"/>
                            <a:ext cx="15513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34971F" w14:textId="0FE1C7F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 collaboration in terms of th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10" name="Rectangle 925"/>
                        <wps:cNvSpPr>
                          <a:spLocks noChangeArrowheads="1"/>
                        </wps:cNvSpPr>
                        <wps:spPr bwMode="auto">
                          <a:xfrm>
                            <a:off x="288290" y="2978150"/>
                            <a:ext cx="42494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897724" w14:textId="6093F2B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licensing and access to background and foreground IP during and after the project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11" name="Rectangle 926"/>
                        <wps:cNvSpPr>
                          <a:spLocks noChangeArrowheads="1"/>
                        </wps:cNvSpPr>
                        <wps:spPr bwMode="auto">
                          <a:xfrm>
                            <a:off x="4536440" y="297815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5B3A25" w14:textId="49DD73A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12" name="Rectangle 927"/>
                        <wps:cNvSpPr>
                          <a:spLocks noChangeArrowheads="1"/>
                        </wps:cNvSpPr>
                        <wps:spPr bwMode="auto">
                          <a:xfrm>
                            <a:off x="107950" y="320738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91F905" w14:textId="5ACCBF83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13" name="Rectangle 928"/>
                        <wps:cNvSpPr>
                          <a:spLocks noChangeArrowheads="1"/>
                        </wps:cNvSpPr>
                        <wps:spPr bwMode="auto">
                          <a:xfrm>
                            <a:off x="166370" y="322262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C7D2CF" w14:textId="327E5D5E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14" name="Rectangle 929"/>
                        <wps:cNvSpPr>
                          <a:spLocks noChangeArrowheads="1"/>
                        </wps:cNvSpPr>
                        <wps:spPr bwMode="auto">
                          <a:xfrm>
                            <a:off x="288290" y="3215005"/>
                            <a:ext cx="57435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7C4EBF" w14:textId="474A64D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Describe the track record of the project team members in undertaking and exploiting the results of research an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15" name="Rectangle 930"/>
                        <wps:cNvSpPr>
                          <a:spLocks noChangeArrowheads="1"/>
                        </wps:cNvSpPr>
                        <wps:spPr bwMode="auto">
                          <a:xfrm>
                            <a:off x="288290" y="3370580"/>
                            <a:ext cx="15462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677CF9" w14:textId="62FA5F9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development projects to show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16" name="Rectangle 931"/>
                        <wps:cNvSpPr>
                          <a:spLocks noChangeArrowheads="1"/>
                        </wps:cNvSpPr>
                        <wps:spPr bwMode="auto">
                          <a:xfrm>
                            <a:off x="1863725" y="3370580"/>
                            <a:ext cx="31476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ED805E" w14:textId="59D2F34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your capability to develop and commercialize the technology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17" name="Rectangle 932"/>
                        <wps:cNvSpPr>
                          <a:spLocks noChangeArrowheads="1"/>
                        </wps:cNvSpPr>
                        <wps:spPr bwMode="auto">
                          <a:xfrm>
                            <a:off x="5068570" y="337058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E61931" w14:textId="7703F71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18" name="Rectangle 933"/>
                        <wps:cNvSpPr>
                          <a:spLocks noChangeArrowheads="1"/>
                        </wps:cNvSpPr>
                        <wps:spPr bwMode="auto">
                          <a:xfrm>
                            <a:off x="107950" y="359854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260A00" w14:textId="2565BB9C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19" name="Rectangle 934"/>
                        <wps:cNvSpPr>
                          <a:spLocks noChangeArrowheads="1"/>
                        </wps:cNvSpPr>
                        <wps:spPr bwMode="auto">
                          <a:xfrm>
                            <a:off x="166370" y="361378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9C39D7" w14:textId="60D4481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20" name="Rectangle 935"/>
                        <wps:cNvSpPr>
                          <a:spLocks noChangeArrowheads="1"/>
                        </wps:cNvSpPr>
                        <wps:spPr bwMode="auto">
                          <a:xfrm>
                            <a:off x="288290" y="3606165"/>
                            <a:ext cx="9366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7ED1E9" w14:textId="410E404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onsider whether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21" name="Rectangle 936"/>
                        <wps:cNvSpPr>
                          <a:spLocks noChangeArrowheads="1"/>
                        </wps:cNvSpPr>
                        <wps:spPr bwMode="auto">
                          <a:xfrm>
                            <a:off x="1223645" y="36061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908499" w14:textId="6D86AE3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22" name="Rectangle 937"/>
                        <wps:cNvSpPr>
                          <a:spLocks noChangeArrowheads="1"/>
                        </wps:cNvSpPr>
                        <wps:spPr bwMode="auto">
                          <a:xfrm>
                            <a:off x="288290" y="385699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8EB268" w14:textId="7C9A1147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23" name="Rectangle 938"/>
                        <wps:cNvSpPr>
                          <a:spLocks noChangeArrowheads="1"/>
                        </wps:cNvSpPr>
                        <wps:spPr bwMode="auto">
                          <a:xfrm>
                            <a:off x="364490" y="384492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D2CC93" w14:textId="036D46BA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24" name="Rectangle 939"/>
                        <wps:cNvSpPr>
                          <a:spLocks noChangeArrowheads="1"/>
                        </wps:cNvSpPr>
                        <wps:spPr bwMode="auto">
                          <a:xfrm>
                            <a:off x="541020" y="3837305"/>
                            <a:ext cx="52127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4DE898" w14:textId="1A5CEAA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project team has the right available mix of skills and experience to deliver the project successfully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25" name="Rectangle 940"/>
                        <wps:cNvSpPr>
                          <a:spLocks noChangeArrowheads="1"/>
                        </wps:cNvSpPr>
                        <wps:spPr bwMode="auto">
                          <a:xfrm>
                            <a:off x="541020" y="3992245"/>
                            <a:ext cx="7340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8ED37A" w14:textId="3C68126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rovide a high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26" name="Rectangle 941"/>
                        <wps:cNvSpPr>
                          <a:spLocks noChangeArrowheads="1"/>
                        </wps:cNvSpPr>
                        <wps:spPr bwMode="auto">
                          <a:xfrm>
                            <a:off x="1275715" y="3992245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B5C246" w14:textId="6EB4140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27" name="Rectangle 942"/>
                        <wps:cNvSpPr>
                          <a:spLocks noChangeArrowheads="1"/>
                        </wps:cNvSpPr>
                        <wps:spPr bwMode="auto">
                          <a:xfrm>
                            <a:off x="1313815" y="3992245"/>
                            <a:ext cx="25266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B0F7E2" w14:textId="298346B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level description of the partner’s track record in a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28" name="Rectangle 943"/>
                        <wps:cNvSpPr>
                          <a:spLocks noChangeArrowheads="1"/>
                        </wps:cNvSpPr>
                        <wps:spPr bwMode="auto">
                          <a:xfrm>
                            <a:off x="3841750" y="3992245"/>
                            <a:ext cx="18548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215A4C" w14:textId="24121CD7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hieving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similar manufacturing R&amp;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29" name="Rectangle 944"/>
                        <wps:cNvSpPr>
                          <a:spLocks noChangeArrowheads="1"/>
                        </wps:cNvSpPr>
                        <wps:spPr bwMode="auto">
                          <a:xfrm>
                            <a:off x="541020" y="4147185"/>
                            <a:ext cx="4419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65488D" w14:textId="3B45076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rojects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30" name="Rectangle 945"/>
                        <wps:cNvSpPr>
                          <a:spLocks noChangeArrowheads="1"/>
                        </wps:cNvSpPr>
                        <wps:spPr bwMode="auto">
                          <a:xfrm>
                            <a:off x="1012190" y="414718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0C37B9" w14:textId="6E03F3A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31" name="Rectangle 946"/>
                        <wps:cNvSpPr>
                          <a:spLocks noChangeArrowheads="1"/>
                        </wps:cNvSpPr>
                        <wps:spPr bwMode="auto">
                          <a:xfrm>
                            <a:off x="288290" y="432244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57BFDB" w14:textId="393C9D71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32" name="Rectangle 947"/>
                        <wps:cNvSpPr>
                          <a:spLocks noChangeArrowheads="1"/>
                        </wps:cNvSpPr>
                        <wps:spPr bwMode="auto">
                          <a:xfrm>
                            <a:off x="364490" y="431038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82F22C" w14:textId="6251725C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33" name="Rectangle 948"/>
                        <wps:cNvSpPr>
                          <a:spLocks noChangeArrowheads="1"/>
                        </wps:cNvSpPr>
                        <wps:spPr bwMode="auto">
                          <a:xfrm>
                            <a:off x="541020" y="4302760"/>
                            <a:ext cx="53371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5B8006" w14:textId="0FA817C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appropriate governance structures between the consortium partners are in place to manage and delive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34" name="Rectangle 949"/>
                        <wps:cNvSpPr>
                          <a:spLocks noChangeArrowheads="1"/>
                        </wps:cNvSpPr>
                        <wps:spPr bwMode="auto">
                          <a:xfrm>
                            <a:off x="541020" y="4456430"/>
                            <a:ext cx="19107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0E8406" w14:textId="013DE4E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 project, consider providing a high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35" name="Rectangle 950"/>
                        <wps:cNvSpPr>
                          <a:spLocks noChangeArrowheads="1"/>
                        </wps:cNvSpPr>
                        <wps:spPr bwMode="auto">
                          <a:xfrm>
                            <a:off x="2453640" y="445643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7EDAC0" w14:textId="1639098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36" name="Rectangle 951"/>
                        <wps:cNvSpPr>
                          <a:spLocks noChangeArrowheads="1"/>
                        </wps:cNvSpPr>
                        <wps:spPr bwMode="auto">
                          <a:xfrm>
                            <a:off x="2491740" y="4456430"/>
                            <a:ext cx="6997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8ABB86" w14:textId="006BAEA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level diagram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37" name="Rectangle 952"/>
                        <wps:cNvSpPr>
                          <a:spLocks noChangeArrowheads="1"/>
                        </wps:cNvSpPr>
                        <wps:spPr bwMode="auto">
                          <a:xfrm>
                            <a:off x="3189605" y="445643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9DA7D" w14:textId="3FE3CE4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38" name="Rectangle 953"/>
                        <wps:cNvSpPr>
                          <a:spLocks noChangeArrowheads="1"/>
                        </wps:cNvSpPr>
                        <wps:spPr bwMode="auto">
                          <a:xfrm>
                            <a:off x="288290" y="463105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B7D2D7" w14:textId="6CAAE82E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39" name="Rectangle 954"/>
                        <wps:cNvSpPr>
                          <a:spLocks noChangeArrowheads="1"/>
                        </wps:cNvSpPr>
                        <wps:spPr bwMode="auto">
                          <a:xfrm>
                            <a:off x="364490" y="461899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BA97AA" w14:textId="6988D944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0" name="Rectangle 955"/>
                        <wps:cNvSpPr>
                          <a:spLocks noChangeArrowheads="1"/>
                        </wps:cNvSpPr>
                        <wps:spPr bwMode="auto">
                          <a:xfrm>
                            <a:off x="541020" y="4611370"/>
                            <a:ext cx="4819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4800B8" w14:textId="7D72634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he mak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1" name="Rectangle 956"/>
                        <wps:cNvSpPr>
                          <a:spLocks noChangeArrowheads="1"/>
                        </wps:cNvSpPr>
                        <wps:spPr bwMode="auto">
                          <a:xfrm>
                            <a:off x="1024255" y="4611370"/>
                            <a:ext cx="39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73928B" w14:textId="5AD1D6A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2" name="Rectangle 957"/>
                        <wps:cNvSpPr>
                          <a:spLocks noChangeArrowheads="1"/>
                        </wps:cNvSpPr>
                        <wps:spPr bwMode="auto">
                          <a:xfrm>
                            <a:off x="1062355" y="4611370"/>
                            <a:ext cx="24733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738ED5" w14:textId="03428D2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up of the consortium, along with their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knowledg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3" name="Rectangle 958"/>
                        <wps:cNvSpPr>
                          <a:spLocks noChangeArrowheads="1"/>
                        </wps:cNvSpPr>
                        <wps:spPr bwMode="auto">
                          <a:xfrm>
                            <a:off x="3533775" y="4611370"/>
                            <a:ext cx="20027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3FCF99" w14:textId="7175DD3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 and experience, will help improve th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4" name="Rectangle 959"/>
                        <wps:cNvSpPr>
                          <a:spLocks noChangeArrowheads="1"/>
                        </wps:cNvSpPr>
                        <wps:spPr bwMode="auto">
                          <a:xfrm>
                            <a:off x="541020" y="4766310"/>
                            <a:ext cx="36766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020538" w14:textId="2E6D14A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apabilities of the Canadian supply chain during the project and beyond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5" name="Rectangle 960"/>
                        <wps:cNvSpPr>
                          <a:spLocks noChangeArrowheads="1"/>
                        </wps:cNvSpPr>
                        <wps:spPr bwMode="auto">
                          <a:xfrm>
                            <a:off x="4218305" y="476631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C5DA97" w14:textId="1C591DA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6" name="Rectangle 961"/>
                        <wps:cNvSpPr>
                          <a:spLocks noChangeArrowheads="1"/>
                        </wps:cNvSpPr>
                        <wps:spPr bwMode="auto">
                          <a:xfrm>
                            <a:off x="288290" y="493966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F51E4C" w14:textId="2C27A1C1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7" name="Rectangle 962"/>
                        <wps:cNvSpPr>
                          <a:spLocks noChangeArrowheads="1"/>
                        </wps:cNvSpPr>
                        <wps:spPr bwMode="auto">
                          <a:xfrm>
                            <a:off x="364490" y="49276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5513C6" w14:textId="680EAF32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8" name="Rectangle 963"/>
                        <wps:cNvSpPr>
                          <a:spLocks noChangeArrowheads="1"/>
                        </wps:cNvSpPr>
                        <wps:spPr bwMode="auto">
                          <a:xfrm>
                            <a:off x="541020" y="4919980"/>
                            <a:ext cx="52197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3AD53B" w14:textId="7A2ECAA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re is appropriate access to facilities and resources, including identifying and allocating appropriat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49" name="Rectangle 964"/>
                        <wps:cNvSpPr>
                          <a:spLocks noChangeArrowheads="1"/>
                        </wps:cNvSpPr>
                        <wps:spPr bwMode="auto">
                          <a:xfrm>
                            <a:off x="541020" y="5074920"/>
                            <a:ext cx="19221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77C9ED" w14:textId="4507507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space and infrastructure for the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roje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0" name="Rectangle 965"/>
                        <wps:cNvSpPr>
                          <a:spLocks noChangeArrowheads="1"/>
                        </wps:cNvSpPr>
                        <wps:spPr bwMode="auto">
                          <a:xfrm>
                            <a:off x="2464435" y="5074920"/>
                            <a:ext cx="35826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F1C3FB" w14:textId="10C17372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ct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to be successful (consider floor space, specialized equipment needs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1" name="Rectangle 966"/>
                        <wps:cNvSpPr>
                          <a:spLocks noChangeArrowheads="1"/>
                        </wps:cNvSpPr>
                        <wps:spPr bwMode="auto">
                          <a:xfrm>
                            <a:off x="541020" y="5230495"/>
                            <a:ext cx="13633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F37642" w14:textId="25434BC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specialized resources, etc.)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2" name="Rectangle 967"/>
                        <wps:cNvSpPr>
                          <a:spLocks noChangeArrowheads="1"/>
                        </wps:cNvSpPr>
                        <wps:spPr bwMode="auto">
                          <a:xfrm>
                            <a:off x="1905000" y="523049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C8B21F" w14:textId="6DA2446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EF7B0B" id="Canvas 1053" o:spid="_x0000_s1965" editas="canvas" style="position:absolute;left:0;text-align:left;margin-left:0;margin-top:-12pt;width:506.85pt;height:434.35pt;z-index:251685888;mso-position-horizontal:left;mso-position-horizontal-relative:margin" coordsize="64369,55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">
                <v:shape id="_x0000_s1966" type="#_x0000_t75" style="position:absolute;width:64369;height:55162;visibility:visible;mso-wrap-style:square">
                  <v:fill o:detectmouseclick="t"/>
                  <v:path o:connecttype="none"/>
                </v:shape>
                <v:rect id="Rectangle 885" o:spid="_x0000_s1967" style="position:absolute;left:1079;width:23317;height:33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" filled="f" stroked="f">
                  <v:textbox style="mso-fit-shape-to-text:t" inset="0,0,0,0">
                    <w:txbxContent>
                      <w:p w14:paraId="6564AD50" w14:textId="672FB49A" w:rsidR="00230286" w:rsidRPr="00230286" w:rsidRDefault="00230286">
                        <w:pPr>
                          <w:rPr>
                            <w:rFonts w:ascii="AvenirNextLTPro-Bold" w:hAnsi="AvenirNextLTPro-Bold"/>
                            <w:color w:val="F04D00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F04D00"/>
                            <w:sz w:val="28"/>
                            <w:szCs w:val="28"/>
                          </w:rPr>
                          <w:t xml:space="preserve">ASSESSMENT QUESTION 9 </w:t>
                        </w:r>
                      </w:p>
                    </w:txbxContent>
                  </v:textbox>
                </v:rect>
                <v:rect id="Rectangle 887" o:spid="_x0000_s1968" style="position:absolute;left:20377;width:40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" filled="f" stroked="f">
                  <v:textbox style="mso-fit-shape-to-text:t" inset="0,0,0,0">
                    <w:txbxContent>
                      <w:p w14:paraId="144B8059" w14:textId="4D883AF7" w:rsidR="00230286" w:rsidRDefault="00230286">
                        <w:r>
                          <w:rPr>
                            <w:b/>
                            <w:bCs/>
                            <w:color w:val="002060"/>
                            <w:sz w:val="28"/>
                            <w:szCs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88" o:spid="_x0000_s1969" style="position:absolute;left:1079;top:3340;width:63290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" filled="f" stroked="f">
                  <v:textbox style="mso-fit-shape-to-text:t" inset="0,0,0,0">
                    <w:txbxContent>
                      <w:p w14:paraId="45CB58AD" w14:textId="134DCEA2" w:rsidR="00230286" w:rsidRPr="00230286" w:rsidRDefault="00230286">
                        <w:pPr>
                          <w:rPr>
                            <w:rFonts w:ascii="AvenirNextLTPro-Bold" w:hAnsi="AvenirNextLTPro-Bold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 xml:space="preserve">Describe the collaboration and the partner skills, experience, resources, and access to </w:t>
                        </w:r>
                      </w:p>
                    </w:txbxContent>
                  </v:textbox>
                </v:rect>
                <v:rect id="Rectangle 889" o:spid="_x0000_s1970" style="position:absolute;left:1079;top:5353;width:24086;height:30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" filled="f" stroked="f">
                  <v:textbox style="mso-fit-shape-to-text:t" inset="0,0,0,0">
                    <w:txbxContent>
                      <w:p w14:paraId="15DA5F5F" w14:textId="32DB565D" w:rsidR="00230286" w:rsidRPr="00230286" w:rsidRDefault="00230286">
                        <w:pPr>
                          <w:rPr>
                            <w:rFonts w:ascii="AvenirNextLTPro-Bold" w:hAnsi="AvenirNextLTPro-Bold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 xml:space="preserve">facilities to deliver the identified </w:t>
                        </w:r>
                      </w:p>
                    </w:txbxContent>
                  </v:textbox>
                </v:rect>
                <v:rect id="Rectangle 890" o:spid="_x0000_s1971" style="position:absolute;left:25355;top:5353;width:6890;height:30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" filled="f" stroked="f">
                  <v:textbox style="mso-fit-shape-to-text:t" inset="0,0,0,0">
                    <w:txbxContent>
                      <w:p w14:paraId="04C6CC06" w14:textId="66B0B12D" w:rsidR="00230286" w:rsidRPr="00230286" w:rsidRDefault="00230286">
                        <w:pPr>
                          <w:rPr>
                            <w:rFonts w:ascii="AvenirNextLTPro-Bold" w:hAnsi="AvenirNextLTPro-Bold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>benefits?</w:t>
                        </w:r>
                      </w:p>
                    </w:txbxContent>
                  </v:textbox>
                </v:rect>
                <v:rect id="Rectangle 891" o:spid="_x0000_s1972" style="position:absolute;left:27889;top:5353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" filled="f" stroked="f">
                  <v:textbox style="mso-fit-shape-to-text:t" inset="0,0,0,0">
                    <w:txbxContent>
                      <w:p w14:paraId="74F023BA" w14:textId="1133F2E6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" o:spid="_x0000_s1973" style="position:absolute;left:1079;top:8362;width:349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" filled="f" stroked="f">
                  <v:textbox style="mso-fit-shape-to-text:t" inset="0,0,0,0">
                    <w:txbxContent>
                      <w:p w14:paraId="3454FEDC" w14:textId="67458A45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3" o:spid="_x0000_s1974" style="position:absolute;left:1079;top:11391;width:1122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" filled="f" stroked="f">
                  <v:textbox style="mso-fit-shape-to-text:t" inset="0,0,0,0">
                    <w:txbxContent>
                      <w:p w14:paraId="0AF462CC" w14:textId="4DD35EA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SPONSE GUIDANCE</w:t>
                        </w:r>
                      </w:p>
                    </w:txbxContent>
                  </v:textbox>
                </v:rect>
                <v:rect id="Rectangle 894" o:spid="_x0000_s1975" style="position:absolute;left:12312;top:1139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" filled="f" stroked="f">
                  <v:textbox style="mso-fit-shape-to-text:t" inset="0,0,0,0">
                    <w:txbxContent>
                      <w:p w14:paraId="67D1727D" w14:textId="600B2CB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5" o:spid="_x0000_s1976" style="position:absolute;left:1079;top:12731;width:11233;height: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" fillcolor="black" stroked="f"/>
                <v:rect id="Rectangle 896" o:spid="_x0000_s1977" style="position:absolute;left:1079;top:14071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" filled="f" stroked="f">
                  <v:textbox style="mso-fit-shape-to-text:t" inset="0,0,0,0">
                    <w:txbxContent>
                      <w:p w14:paraId="540E1395" w14:textId="32C50EC5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897" o:spid="_x0000_s1978" style="position:absolute;left:1663;top:14224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" filled="f" stroked="f">
                  <v:textbox style="mso-fit-shape-to-text:t" inset="0,0,0,0">
                    <w:txbxContent>
                      <w:p w14:paraId="790DE4D6" w14:textId="3FCFE2FE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8" o:spid="_x0000_s1979" style="position:absolute;left:2882;top:14147;width:5549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" filled="f" stroked="f">
                  <v:textbox style="mso-fit-shape-to-text:t" inset="0,0,0,0">
                    <w:txbxContent>
                      <w:p w14:paraId="0C2940FD" w14:textId="54D471F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Describe the collaborative nature of the project and how the consortium working together will achieve more </w:t>
                        </w:r>
                      </w:p>
                    </w:txbxContent>
                  </v:textbox>
                </v:rect>
                <v:rect id="Rectangle 899" o:spid="_x0000_s1980" style="position:absolute;left:2882;top:15697;width:1966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" filled="f" stroked="f">
                  <v:textbox style="mso-fit-shape-to-text:t" inset="0,0,0,0">
                    <w:txbxContent>
                      <w:p w14:paraId="75C9FBF0" w14:textId="6D1EA35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an if they were working individually.</w:t>
                        </w:r>
                      </w:p>
                    </w:txbxContent>
                  </v:textbox>
                </v:rect>
                <v:rect id="Rectangle 900" o:spid="_x0000_s1981" style="position:absolute;left:22523;top:15697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" filled="f" stroked="f">
                  <v:textbox style="mso-fit-shape-to-text:t" inset="0,0,0,0">
                    <w:txbxContent>
                      <w:p w14:paraId="746AF793" w14:textId="6DE31D7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01" o:spid="_x0000_s1982" style="position:absolute;left:1079;top:17989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" filled="f" stroked="f">
                  <v:textbox style="mso-fit-shape-to-text:t" inset="0,0,0,0">
                    <w:txbxContent>
                      <w:p w14:paraId="3A5AEBCC" w14:textId="57AEBC69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902" o:spid="_x0000_s1983" style="position:absolute;left:1663;top:18141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" filled="f" stroked="f">
                  <v:textbox style="mso-fit-shape-to-text:t" inset="0,0,0,0">
                    <w:txbxContent>
                      <w:p w14:paraId="07D3B0DF" w14:textId="41024F8F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03" o:spid="_x0000_s1984" style="position:absolute;left:2882;top:18065;width:1981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" filled="f" stroked="f">
                  <v:textbox style="mso-fit-shape-to-text:t" inset="0,0,0,0">
                    <w:txbxContent>
                      <w:p w14:paraId="51CD54A6" w14:textId="129CBEF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scribe how the project partners will:</w:t>
                        </w:r>
                      </w:p>
                    </w:txbxContent>
                  </v:textbox>
                </v:rect>
                <v:rect id="Rectangle 904" o:spid="_x0000_s1985" style="position:absolute;left:22688;top:18065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" filled="f" stroked="f">
                  <v:textbox style="mso-fit-shape-to-text:t" inset="0,0,0,0">
                    <w:txbxContent>
                      <w:p w14:paraId="17D74D07" w14:textId="6EC7623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05" o:spid="_x0000_s1986" style="position:absolute;left:2882;top:20580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" filled="f" stroked="f">
                  <v:textbox style="mso-fit-shape-to-text:t" inset="0,0,0,0">
                    <w:txbxContent>
                      <w:p w14:paraId="4FC53B1A" w14:textId="3FDE492A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906" o:spid="_x0000_s1987" style="position:absolute;left:3644;top:20459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" filled="f" stroked="f">
                  <v:textbox style="mso-fit-shape-to-text:t" inset="0,0,0,0">
                    <w:txbxContent>
                      <w:p w14:paraId="261A22B1" w14:textId="69A01776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07" o:spid="_x0000_s1988" style="position:absolute;left:5410;top:20383;width:1598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" filled="f" stroked="f">
                  <v:textbox style="mso-fit-shape-to-text:t" inset="0,0,0,0">
                    <w:txbxContent>
                      <w:p w14:paraId="340AC9E8" w14:textId="435A100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develop relationships and build </w:t>
                        </w:r>
                      </w:p>
                    </w:txbxContent>
                  </v:textbox>
                </v:rect>
                <v:rect id="Rectangle 908" o:spid="_x0000_s1989" style="position:absolute;left:21685;top:20383;width:243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" filled="f" stroked="f">
                  <v:textbox style="mso-fit-shape-to-text:t" inset="0,0,0,0">
                    <w:txbxContent>
                      <w:p w14:paraId="08C0DAC9" w14:textId="79683F3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rust</w:t>
                        </w:r>
                      </w:p>
                    </w:txbxContent>
                  </v:textbox>
                </v:rect>
                <v:rect id="Rectangle 909" o:spid="_x0000_s1990" style="position:absolute;left:24110;top:20383;width:293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" filled="f" stroked="f">
                  <v:textbox style="mso-fit-shape-to-text:t" inset="0,0,0,0">
                    <w:txbxContent>
                      <w:p w14:paraId="61E9990D" w14:textId="7C5ECCF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0" o:spid="_x0000_s1991" style="position:absolute;left:2882;top:22129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" filled="f" stroked="f">
                  <v:textbox style="mso-fit-shape-to-text:t" inset="0,0,0,0">
                    <w:txbxContent>
                      <w:p w14:paraId="2315D811" w14:textId="5960E960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911" o:spid="_x0000_s1992" style="position:absolute;left:3644;top:22009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" filled="f" stroked="f">
                  <v:textbox style="mso-fit-shape-to-text:t" inset="0,0,0,0">
                    <w:txbxContent>
                      <w:p w14:paraId="4BE868DA" w14:textId="4A68282B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2" o:spid="_x0000_s1993" style="position:absolute;left:5410;top:21932;width:1428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" filled="f" stroked="f">
                  <v:textbox style="mso-fit-shape-to-text:t" inset="0,0,0,0">
                    <w:txbxContent>
                      <w:p w14:paraId="58632EAC" w14:textId="4443298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increase knowledge sharing</w:t>
                        </w:r>
                      </w:p>
                    </w:txbxContent>
                  </v:textbox>
                </v:rect>
                <v:rect id="Rectangle 913" o:spid="_x0000_s1994" style="position:absolute;left:19691;top:21932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" filled="f" stroked="f">
                  <v:textbox style="mso-fit-shape-to-text:t" inset="0,0,0,0">
                    <w:txbxContent>
                      <w:p w14:paraId="14557965" w14:textId="0A33499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4" o:spid="_x0000_s1995" style="position:absolute;left:1079;top:24225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" filled="f" stroked="f">
                  <v:textbox style="mso-fit-shape-to-text:t" inset="0,0,0,0">
                    <w:txbxContent>
                      <w:p w14:paraId="495A7BA0" w14:textId="2926C8A2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915" o:spid="_x0000_s1996" style="position:absolute;left:1663;top:24377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" filled="f" stroked="f">
                  <v:textbox style="mso-fit-shape-to-text:t" inset="0,0,0,0">
                    <w:txbxContent>
                      <w:p w14:paraId="03AEDC38" w14:textId="6C47317E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6" o:spid="_x0000_s1997" style="position:absolute;left:2882;top:24301;width:364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" filled="f" stroked="f">
                  <v:textbox style="mso-fit-shape-to-text:t" inset="0,0,0,0">
                    <w:txbxContent>
                      <w:p w14:paraId="5AFB9856" w14:textId="328E21B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Describe any additional collaborative activities related to suppliers, sub</w:t>
                        </w:r>
                      </w:p>
                    </w:txbxContent>
                  </v:textbox>
                </v:rect>
                <v:rect id="Rectangle 917" o:spid="_x0000_s1998" style="position:absolute;left:39376;top:24301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" filled="f" stroked="f">
                  <v:textbox style="mso-fit-shape-to-text:t" inset="0,0,0,0">
                    <w:txbxContent>
                      <w:p w14:paraId="1EFACDBC" w14:textId="01643E9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918" o:spid="_x0000_s1999" style="position:absolute;left:39757;top:24301;width:1748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" filled="f" stroked="f">
                  <v:textbox style="mso-fit-shape-to-text:t" inset="0,0,0,0">
                    <w:txbxContent>
                      <w:p w14:paraId="25BD62CE" w14:textId="2A5676E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contractors, academic or research </w:t>
                        </w:r>
                      </w:p>
                    </w:txbxContent>
                  </v:textbox>
                </v:rect>
                <v:rect id="Rectangle 919" o:spid="_x0000_s2000" style="position:absolute;left:2882;top:25857;width:1899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" filled="f" stroked="f">
                  <v:textbox style="mso-fit-shape-to-text:t" inset="0,0,0,0">
                    <w:txbxContent>
                      <w:p w14:paraId="3A271705" w14:textId="75505DB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rganizations involved in the project.</w:t>
                        </w:r>
                      </w:p>
                    </w:txbxContent>
                  </v:textbox>
                </v:rect>
                <v:rect id="Rectangle 920" o:spid="_x0000_s2001" style="position:absolute;left:21882;top:25857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" filled="f" stroked="f">
                  <v:textbox style="mso-fit-shape-to-text:t" inset="0,0,0,0">
                    <w:txbxContent>
                      <w:p w14:paraId="64516E50" w14:textId="5086177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21" o:spid="_x0000_s2002" style="position:absolute;left:1079;top:28149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" filled="f" stroked="f">
                  <v:textbox style="mso-fit-shape-to-text:t" inset="0,0,0,0">
                    <w:txbxContent>
                      <w:p w14:paraId="68042D5E" w14:textId="78FB5549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922" o:spid="_x0000_s2003" style="position:absolute;left:1663;top:28301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" filled="f" stroked="f">
                  <v:textbox style="mso-fit-shape-to-text:t" inset="0,0,0,0">
                    <w:txbxContent>
                      <w:p w14:paraId="3DE0FA36" w14:textId="76332731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23" o:spid="_x0000_s2004" style="position:absolute;left:2882;top:28225;width:3876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" filled="f" stroked="f">
                  <v:textbox style="mso-fit-shape-to-text:t" inset="0,0,0,0">
                    <w:txbxContent>
                      <w:p w14:paraId="59765186" w14:textId="70757B0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Consider using the IP Strategy (Appendix 3) to demonstrate the nature of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</w:t>
                        </w:r>
                        <w:proofErr w:type="spellEnd"/>
                      </w:p>
                    </w:txbxContent>
                  </v:textbox>
                </v:rect>
                <v:rect id="Rectangle 924" o:spid="_x0000_s2005" style="position:absolute;left:41662;top:28225;width:1551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" filled="f" stroked="f">
                  <v:textbox style="mso-fit-shape-to-text:t" inset="0,0,0,0">
                    <w:txbxContent>
                      <w:p w14:paraId="0F34971F" w14:textId="0FE1C7F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 collaboration in terms of the </w:t>
                        </w:r>
                      </w:p>
                    </w:txbxContent>
                  </v:textbox>
                </v:rect>
                <v:rect id="Rectangle 925" o:spid="_x0000_s2006" style="position:absolute;left:2882;top:29781;width:4249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" filled="f" stroked="f">
                  <v:textbox style="mso-fit-shape-to-text:t" inset="0,0,0,0">
                    <w:txbxContent>
                      <w:p w14:paraId="7A897724" w14:textId="6093F2B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licensing and access to background and foreground IP during and after the project.</w:t>
                        </w:r>
                      </w:p>
                    </w:txbxContent>
                  </v:textbox>
                </v:rect>
                <v:rect id="Rectangle 926" o:spid="_x0000_s2007" style="position:absolute;left:45364;top:2978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" filled="f" stroked="f">
                  <v:textbox style="mso-fit-shape-to-text:t" inset="0,0,0,0">
                    <w:txbxContent>
                      <w:p w14:paraId="525B3A25" w14:textId="49DD73A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27" o:spid="_x0000_s2008" style="position:absolute;left:1079;top:32073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" filled="f" stroked="f">
                  <v:textbox style="mso-fit-shape-to-text:t" inset="0,0,0,0">
                    <w:txbxContent>
                      <w:p w14:paraId="2991F905" w14:textId="5ACCBF83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928" o:spid="_x0000_s2009" style="position:absolute;left:1663;top:32226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" filled="f" stroked="f">
                  <v:textbox style="mso-fit-shape-to-text:t" inset="0,0,0,0">
                    <w:txbxContent>
                      <w:p w14:paraId="14C7D2CF" w14:textId="327E5D5E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29" o:spid="_x0000_s2010" style="position:absolute;left:2882;top:32150;width:5743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" filled="f" stroked="f">
                  <v:textbox style="mso-fit-shape-to-text:t" inset="0,0,0,0">
                    <w:txbxContent>
                      <w:p w14:paraId="5B7C4EBF" w14:textId="474A64D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Describe the track record of the project team members in undertaking and exploiting the results of research and </w:t>
                        </w:r>
                      </w:p>
                    </w:txbxContent>
                  </v:textbox>
                </v:rect>
                <v:rect id="Rectangle 930" o:spid="_x0000_s2011" style="position:absolute;left:2882;top:33705;width:1546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" filled="f" stroked="f">
                  <v:textbox style="mso-fit-shape-to-text:t" inset="0,0,0,0">
                    <w:txbxContent>
                      <w:p w14:paraId="3B677CF9" w14:textId="62FA5F9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development projects to show </w:t>
                        </w:r>
                      </w:p>
                    </w:txbxContent>
                  </v:textbox>
                </v:rect>
                <v:rect id="Rectangle 931" o:spid="_x0000_s2012" style="position:absolute;left:18637;top:33705;width:3147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" filled="f" stroked="f">
                  <v:textbox style="mso-fit-shape-to-text:t" inset="0,0,0,0">
                    <w:txbxContent>
                      <w:p w14:paraId="1AED805E" w14:textId="59D2F34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your capability to develop and commercialize the technology.  </w:t>
                        </w:r>
                      </w:p>
                    </w:txbxContent>
                  </v:textbox>
                </v:rect>
                <v:rect id="Rectangle 932" o:spid="_x0000_s2013" style="position:absolute;left:50685;top:33705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" filled="f" stroked="f">
                  <v:textbox style="mso-fit-shape-to-text:t" inset="0,0,0,0">
                    <w:txbxContent>
                      <w:p w14:paraId="20E61931" w14:textId="7703F71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33" o:spid="_x0000_s2014" style="position:absolute;left:1079;top:35985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" filled="f" stroked="f">
                  <v:textbox style="mso-fit-shape-to-text:t" inset="0,0,0,0">
                    <w:txbxContent>
                      <w:p w14:paraId="09260A00" w14:textId="2565BB9C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934" o:spid="_x0000_s2015" style="position:absolute;left:1663;top:36137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" filled="f" stroked="f">
                  <v:textbox style="mso-fit-shape-to-text:t" inset="0,0,0,0">
                    <w:txbxContent>
                      <w:p w14:paraId="069C39D7" w14:textId="60D4481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35" o:spid="_x0000_s2016" style="position:absolute;left:2882;top:36061;width:936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" filled="f" stroked="f">
                  <v:textbox style="mso-fit-shape-to-text:t" inset="0,0,0,0">
                    <w:txbxContent>
                      <w:p w14:paraId="227ED1E9" w14:textId="410E404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onsider whether:</w:t>
                        </w:r>
                      </w:p>
                    </w:txbxContent>
                  </v:textbox>
                </v:rect>
                <v:rect id="Rectangle 936" o:spid="_x0000_s2017" style="position:absolute;left:12236;top:3606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" filled="f" stroked="f">
                  <v:textbox style="mso-fit-shape-to-text:t" inset="0,0,0,0">
                    <w:txbxContent>
                      <w:p w14:paraId="63908499" w14:textId="6D86AE3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37" o:spid="_x0000_s2018" style="position:absolute;left:2882;top:38569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" filled="f" stroked="f">
                  <v:textbox style="mso-fit-shape-to-text:t" inset="0,0,0,0">
                    <w:txbxContent>
                      <w:p w14:paraId="1B8EB268" w14:textId="7C9A1147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938" o:spid="_x0000_s2019" style="position:absolute;left:3644;top:38449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" filled="f" stroked="f">
                  <v:textbox style="mso-fit-shape-to-text:t" inset="0,0,0,0">
                    <w:txbxContent>
                      <w:p w14:paraId="65D2CC93" w14:textId="036D46BA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39" o:spid="_x0000_s2020" style="position:absolute;left:5410;top:38373;width:5212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" filled="f" stroked="f">
                  <v:textbox style="mso-fit-shape-to-text:t" inset="0,0,0,0">
                    <w:txbxContent>
                      <w:p w14:paraId="7B4DE898" w14:textId="1A5CEAA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project team has the right available mix of skills and experience to deliver the project successfully.  </w:t>
                        </w:r>
                      </w:p>
                    </w:txbxContent>
                  </v:textbox>
                </v:rect>
                <v:rect id="Rectangle 940" o:spid="_x0000_s2021" style="position:absolute;left:5410;top:39922;width:734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" filled="f" stroked="f">
                  <v:textbox style="mso-fit-shape-to-text:t" inset="0,0,0,0">
                    <w:txbxContent>
                      <w:p w14:paraId="3B8ED37A" w14:textId="3C68126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rovide a high</w:t>
                        </w:r>
                      </w:p>
                    </w:txbxContent>
                  </v:textbox>
                </v:rect>
                <v:rect id="Rectangle 941" o:spid="_x0000_s2022" style="position:absolute;left:12757;top:39922;width:39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" filled="f" stroked="f">
                  <v:textbox style="mso-fit-shape-to-text:t" inset="0,0,0,0">
                    <w:txbxContent>
                      <w:p w14:paraId="52B5C246" w14:textId="6EB4140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942" o:spid="_x0000_s2023" style="position:absolute;left:13138;top:39922;width:2526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" filled="f" stroked="f">
                  <v:textbox style="mso-fit-shape-to-text:t" inset="0,0,0,0">
                    <w:txbxContent>
                      <w:p w14:paraId="6CB0F7E2" w14:textId="298346B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level description of the partner’s track record in a</w:t>
                        </w:r>
                      </w:p>
                    </w:txbxContent>
                  </v:textbox>
                </v:rect>
                <v:rect id="Rectangle 943" o:spid="_x0000_s2024" style="position:absolute;left:38417;top:39922;width:1854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" filled="f" stroked="f">
                  <v:textbox style="mso-fit-shape-to-text:t" inset="0,0,0,0">
                    <w:txbxContent>
                      <w:p w14:paraId="06215A4C" w14:textId="24121CD7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hieving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similar manufacturing R&amp;D </w:t>
                        </w:r>
                      </w:p>
                    </w:txbxContent>
                  </v:textbox>
                </v:rect>
                <v:rect id="Rectangle 944" o:spid="_x0000_s2025" style="position:absolute;left:5410;top:41471;width:441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" filled="f" stroked="f">
                  <v:textbox style="mso-fit-shape-to-text:t" inset="0,0,0,0">
                    <w:txbxContent>
                      <w:p w14:paraId="2C65488D" w14:textId="3B45076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rojects. </w:t>
                        </w:r>
                      </w:p>
                    </w:txbxContent>
                  </v:textbox>
                </v:rect>
                <v:rect id="Rectangle 945" o:spid="_x0000_s2026" style="position:absolute;left:10121;top:41471;width:293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" filled="f" stroked="f">
                  <v:textbox style="mso-fit-shape-to-text:t" inset="0,0,0,0">
                    <w:txbxContent>
                      <w:p w14:paraId="6F0C37B9" w14:textId="6E03F3A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46" o:spid="_x0000_s2027" style="position:absolute;left:2882;top:43224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" filled="f" stroked="f">
                  <v:textbox style="mso-fit-shape-to-text:t" inset="0,0,0,0">
                    <w:txbxContent>
                      <w:p w14:paraId="2657BFDB" w14:textId="393C9D71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947" o:spid="_x0000_s2028" style="position:absolute;left:3644;top:43103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" filled="f" stroked="f">
                  <v:textbox style="mso-fit-shape-to-text:t" inset="0,0,0,0">
                    <w:txbxContent>
                      <w:p w14:paraId="4F82F22C" w14:textId="6251725C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48" o:spid="_x0000_s2029" style="position:absolute;left:5410;top:43027;width:5337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" filled="f" stroked="f">
                  <v:textbox style="mso-fit-shape-to-text:t" inset="0,0,0,0">
                    <w:txbxContent>
                      <w:p w14:paraId="605B8006" w14:textId="0FA817C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appropriate governance structures between the consortium partners are in place to manage and deliver </w:t>
                        </w:r>
                      </w:p>
                    </w:txbxContent>
                  </v:textbox>
                </v:rect>
                <v:rect id="Rectangle 949" o:spid="_x0000_s2030" style="position:absolute;left:5410;top:44564;width:1910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" filled="f" stroked="f">
                  <v:textbox style="mso-fit-shape-to-text:t" inset="0,0,0,0">
                    <w:txbxContent>
                      <w:p w14:paraId="500E8406" w14:textId="013DE4E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 project, consider providing a high</w:t>
                        </w:r>
                      </w:p>
                    </w:txbxContent>
                  </v:textbox>
                </v:rect>
                <v:rect id="Rectangle 950" o:spid="_x0000_s2031" style="position:absolute;left:24536;top:44564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" filled="f" stroked="f">
                  <v:textbox style="mso-fit-shape-to-text:t" inset="0,0,0,0">
                    <w:txbxContent>
                      <w:p w14:paraId="2E7EDAC0" w14:textId="1639098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951" o:spid="_x0000_s2032" style="position:absolute;left:24917;top:44564;width:699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" filled="f" stroked="f">
                  <v:textbox style="mso-fit-shape-to-text:t" inset="0,0,0,0">
                    <w:txbxContent>
                      <w:p w14:paraId="6E8ABB86" w14:textId="006BAEA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level diagram</w:t>
                        </w:r>
                      </w:p>
                    </w:txbxContent>
                  </v:textbox>
                </v:rect>
                <v:rect id="Rectangle 952" o:spid="_x0000_s2033" style="position:absolute;left:31896;top:44564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" filled="f" stroked="f">
                  <v:textbox style="mso-fit-shape-to-text:t" inset="0,0,0,0">
                    <w:txbxContent>
                      <w:p w14:paraId="02C9DA7D" w14:textId="3FE3CE4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3" o:spid="_x0000_s2034" style="position:absolute;left:2882;top:46310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" filled="f" stroked="f">
                  <v:textbox style="mso-fit-shape-to-text:t" inset="0,0,0,0">
                    <w:txbxContent>
                      <w:p w14:paraId="7DB7D2D7" w14:textId="6CAAE82E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954" o:spid="_x0000_s2035" style="position:absolute;left:3644;top:46189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" filled="f" stroked="f">
                  <v:textbox style="mso-fit-shape-to-text:t" inset="0,0,0,0">
                    <w:txbxContent>
                      <w:p w14:paraId="0ABA97AA" w14:textId="6988D944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5" o:spid="_x0000_s2036" style="position:absolute;left:5410;top:46113;width:481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" filled="f" stroked="f">
                  <v:textbox style="mso-fit-shape-to-text:t" inset="0,0,0,0">
                    <w:txbxContent>
                      <w:p w14:paraId="364800B8" w14:textId="7D72634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he make</w:t>
                        </w:r>
                      </w:p>
                    </w:txbxContent>
                  </v:textbox>
                </v:rect>
                <v:rect id="Rectangle 956" o:spid="_x0000_s2037" style="position:absolute;left:10242;top:46113;width:39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" filled="f" stroked="f">
                  <v:textbox style="mso-fit-shape-to-text:t" inset="0,0,0,0">
                    <w:txbxContent>
                      <w:p w14:paraId="2A73928B" w14:textId="5AD1D6A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957" o:spid="_x0000_s2038" style="position:absolute;left:10623;top:46113;width:2473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" filled="f" stroked="f">
                  <v:textbox style="mso-fit-shape-to-text:t" inset="0,0,0,0">
                    <w:txbxContent>
                      <w:p w14:paraId="61738ED5" w14:textId="03428D2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up of the consortium, along with their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knowledg</w:t>
                        </w:r>
                        <w:proofErr w:type="spellEnd"/>
                      </w:p>
                    </w:txbxContent>
                  </v:textbox>
                </v:rect>
                <v:rect id="Rectangle 958" o:spid="_x0000_s2039" style="position:absolute;left:35337;top:46113;width:2002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" filled="f" stroked="f">
                  <v:textbox style="mso-fit-shape-to-text:t" inset="0,0,0,0">
                    <w:txbxContent>
                      <w:p w14:paraId="203FCF99" w14:textId="7175DD3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 and experience, will help improve the </w:t>
                        </w:r>
                      </w:p>
                    </w:txbxContent>
                  </v:textbox>
                </v:rect>
                <v:rect id="Rectangle 959" o:spid="_x0000_s2040" style="position:absolute;left:5410;top:47663;width:3676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" filled="f" stroked="f">
                  <v:textbox style="mso-fit-shape-to-text:t" inset="0,0,0,0">
                    <w:txbxContent>
                      <w:p w14:paraId="45020538" w14:textId="2E6D14A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apabilities of the Canadian supply chain during the project and beyond</w:t>
                        </w:r>
                      </w:p>
                    </w:txbxContent>
                  </v:textbox>
                </v:rect>
                <v:rect id="Rectangle 960" o:spid="_x0000_s2041" style="position:absolute;left:42183;top:4766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" filled="f" stroked="f">
                  <v:textbox style="mso-fit-shape-to-text:t" inset="0,0,0,0">
                    <w:txbxContent>
                      <w:p w14:paraId="57C5DA97" w14:textId="1C591DA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61" o:spid="_x0000_s2042" style="position:absolute;left:2882;top:49396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" filled="f" stroked="f">
                  <v:textbox style="mso-fit-shape-to-text:t" inset="0,0,0,0">
                    <w:txbxContent>
                      <w:p w14:paraId="36F51E4C" w14:textId="2C27A1C1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962" o:spid="_x0000_s2043" style="position:absolute;left:3644;top:49276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" filled="f" stroked="f">
                  <v:textbox style="mso-fit-shape-to-text:t" inset="0,0,0,0">
                    <w:txbxContent>
                      <w:p w14:paraId="2F5513C6" w14:textId="680EAF32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63" o:spid="_x0000_s2044" style="position:absolute;left:5410;top:49199;width:5219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" filled="f" stroked="f">
                  <v:textbox style="mso-fit-shape-to-text:t" inset="0,0,0,0">
                    <w:txbxContent>
                      <w:p w14:paraId="333AD53B" w14:textId="7A2ECAA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re is appropriate access to facilities and resources, including identifying and allocating appropriate </w:t>
                        </w:r>
                      </w:p>
                    </w:txbxContent>
                  </v:textbox>
                </v:rect>
                <v:rect id="Rectangle 964" o:spid="_x0000_s2045" style="position:absolute;left:5410;top:50749;width:1922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" filled="f" stroked="f">
                  <v:textbox style="mso-fit-shape-to-text:t" inset="0,0,0,0">
                    <w:txbxContent>
                      <w:p w14:paraId="5077C9ED" w14:textId="4507507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space and infrastructure for the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roje</w:t>
                        </w:r>
                        <w:proofErr w:type="spellEnd"/>
                      </w:p>
                    </w:txbxContent>
                  </v:textbox>
                </v:rect>
                <v:rect id="Rectangle 965" o:spid="_x0000_s2046" style="position:absolute;left:24644;top:50749;width:3582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" filled="f" stroked="f">
                  <v:textbox style="mso-fit-shape-to-text:t" inset="0,0,0,0">
                    <w:txbxContent>
                      <w:p w14:paraId="75F1C3FB" w14:textId="10C17372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ct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to be successful (consider floor space, specialized equipment needs, </w:t>
                        </w:r>
                      </w:p>
                    </w:txbxContent>
                  </v:textbox>
                </v:rect>
                <v:rect id="Rectangle 966" o:spid="_x0000_s2047" style="position:absolute;left:5410;top:52304;width:13633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" filled="f" stroked="f">
                  <v:textbox style="mso-fit-shape-to-text:t" inset="0,0,0,0">
                    <w:txbxContent>
                      <w:p w14:paraId="12F37642" w14:textId="25434BC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specialized resources, etc.)</w:t>
                        </w:r>
                      </w:p>
                    </w:txbxContent>
                  </v:textbox>
                </v:rect>
                <v:rect id="Rectangle 967" o:spid="_x0000_s2048" style="position:absolute;left:19050;top:52304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" filled="f" stroked="f">
                  <v:textbox style="mso-fit-shape-to-text:t" inset="0,0,0,0">
                    <w:txbxContent>
                      <w:p w14:paraId="0FC8B21F" w14:textId="6DA2446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5A1D3A52" w14:textId="615DC012" w:rsidR="001A2A0F" w:rsidRDefault="001A2A0F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49E5BF6" w14:textId="2A3ADC03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F172B4B" w14:textId="26E4ABAC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D9AADA4" w14:textId="22044359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8986DD9" w14:textId="2ABAE05F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5E3E5B60" w14:textId="19445AED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E6102E6" w14:textId="1AB9125D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9024756" w14:textId="77778801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FA97F6E" w14:textId="648A7C8B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2FD8DBAE" w14:textId="2D706D5E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D2069BE" w14:textId="6F857982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6E93681C" w14:textId="280DEBFD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9231F74" w14:textId="137A771D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5C38626F" w14:textId="7A25206D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D59E935" w14:textId="7D54A0F1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32AF4625" w14:textId="0922D861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8D3BA09" w14:textId="0D94B8F9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1D88E9CC" w14:textId="287DF993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03DC344E" w14:textId="31CF34C8" w:rsidR="00230286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7528A915" w14:textId="77777777" w:rsidR="00230286" w:rsidRPr="00F95D88" w:rsidRDefault="00230286" w:rsidP="009A4C7C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28691D9" w14:textId="77777777" w:rsidR="009A4C7C" w:rsidRDefault="009A4C7C" w:rsidP="009A4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3147A900" w14:textId="77777777" w:rsidR="009A4C7C" w:rsidRDefault="009A4C7C" w:rsidP="009A4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252B2A9C" w14:textId="77777777" w:rsidR="009A4C7C" w:rsidRDefault="009A4C7C" w:rsidP="009A4C7C">
      <w:pPr>
        <w:rPr>
          <w:sz w:val="20"/>
          <w:lang w:val="en-GB"/>
        </w:rPr>
      </w:pPr>
    </w:p>
    <w:p w14:paraId="28CC44C3" w14:textId="77777777" w:rsidR="008B76ED" w:rsidRDefault="008B76E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b/>
          <w:bCs/>
          <w:color w:val="002060"/>
          <w:sz w:val="28"/>
          <w:szCs w:val="28"/>
        </w:rPr>
      </w:pPr>
      <w:r>
        <w:rPr>
          <w:b/>
          <w:bCs/>
          <w:color w:val="002060"/>
          <w:sz w:val="28"/>
          <w:szCs w:val="28"/>
        </w:rPr>
        <w:br w:type="page"/>
      </w:r>
    </w:p>
    <w:p w14:paraId="3755A53E" w14:textId="32002D38" w:rsidR="00D53853" w:rsidRDefault="0023028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i/>
          <w:iCs/>
          <w:sz w:val="20"/>
          <w:szCs w:val="20"/>
          <w:lang w:val="en-GB"/>
        </w:rPr>
      </w:pPr>
      <w:r>
        <w:rPr>
          <w:noProof/>
        </w:rPr>
        <w:lastRenderedPageBreak/>
        <mc:AlternateContent>
          <mc:Choice Requires="wpc">
            <w:drawing>
              <wp:anchor distT="0" distB="0" distL="114300" distR="114300" simplePos="0" relativeHeight="251688960" behindDoc="0" locked="0" layoutInCell="1" allowOverlap="1" wp14:anchorId="6464D4BD" wp14:editId="12F21680">
                <wp:simplePos x="0" y="0"/>
                <wp:positionH relativeFrom="margin">
                  <wp:align>left</wp:align>
                </wp:positionH>
                <wp:positionV relativeFrom="paragraph">
                  <wp:posOffset>-163195</wp:posOffset>
                </wp:positionV>
                <wp:extent cx="6111875" cy="8194675"/>
                <wp:effectExtent l="0" t="0" r="3175" b="15875"/>
                <wp:wrapNone/>
                <wp:docPr id="1185" name="Canvas 118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054" name="Rectangle 971"/>
                        <wps:cNvSpPr>
                          <a:spLocks noChangeArrowheads="1"/>
                        </wps:cNvSpPr>
                        <wps:spPr bwMode="auto">
                          <a:xfrm>
                            <a:off x="107950" y="0"/>
                            <a:ext cx="2446655" cy="334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E1D6EE" w14:textId="31384383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  <w:color w:val="F04D00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F04D00"/>
                                  <w:sz w:val="28"/>
                                  <w:szCs w:val="28"/>
                                </w:rPr>
                                <w:t xml:space="preserve">ASSESSMENT QUESTION 10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6" name="Rectangle 973"/>
                        <wps:cNvSpPr>
                          <a:spLocks noChangeArrowheads="1"/>
                        </wps:cNvSpPr>
                        <wps:spPr bwMode="auto">
                          <a:xfrm>
                            <a:off x="2128520" y="0"/>
                            <a:ext cx="4064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43E84C" w14:textId="7DEC05CC" w:rsidR="00230286" w:rsidRDefault="00230286">
                              <w:r>
                                <w:rPr>
                                  <w:b/>
                                  <w:bCs/>
                                  <w:color w:val="00206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7" name="Rectangle 974"/>
                        <wps:cNvSpPr>
                          <a:spLocks noChangeArrowheads="1"/>
                        </wps:cNvSpPr>
                        <wps:spPr bwMode="auto">
                          <a:xfrm>
                            <a:off x="107950" y="334645"/>
                            <a:ext cx="4328160" cy="30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DA5087" w14:textId="52F583DB" w:rsidR="00230286" w:rsidRPr="00230286" w:rsidRDefault="00230286">
                              <w:pPr>
                                <w:rPr>
                                  <w:rFonts w:ascii="AvenirNextLTPro-Bold" w:hAnsi="AvenirNextLTPro-Bold"/>
                                </w:rPr>
                              </w:pPr>
                              <w:r w:rsidRPr="00230286">
                                <w:rPr>
                                  <w:rFonts w:ascii="AvenirNextLTPro-Bold" w:hAnsi="AvenirNextLTPro-Bold"/>
                                  <w:color w:val="000000"/>
                                  <w:sz w:val="24"/>
                                  <w:szCs w:val="24"/>
                                </w:rPr>
                                <w:t>What is the financial commitment required for the project?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8" name="Rectangle 975"/>
                        <wps:cNvSpPr>
                          <a:spLocks noChangeArrowheads="1"/>
                        </wps:cNvSpPr>
                        <wps:spPr bwMode="auto">
                          <a:xfrm>
                            <a:off x="3859530" y="334645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3D953A" w14:textId="140D5496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59" name="Rectangle 976"/>
                        <wps:cNvSpPr>
                          <a:spLocks noChangeArrowheads="1"/>
                        </wps:cNvSpPr>
                        <wps:spPr bwMode="auto">
                          <a:xfrm>
                            <a:off x="107950" y="637540"/>
                            <a:ext cx="3492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77C2A1" w14:textId="58538E7F" w:rsidR="00230286" w:rsidRDefault="00230286">
                              <w:r>
                                <w:rPr>
                                  <w:b/>
                                  <w:bCs/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0" name="Rectangle 977"/>
                        <wps:cNvSpPr>
                          <a:spLocks noChangeArrowheads="1"/>
                        </wps:cNvSpPr>
                        <wps:spPr bwMode="auto">
                          <a:xfrm>
                            <a:off x="107950" y="939165"/>
                            <a:ext cx="11226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56C26A" w14:textId="145810B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RESPONSE GUIDANC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1" name="Rectangle 978"/>
                        <wps:cNvSpPr>
                          <a:spLocks noChangeArrowheads="1"/>
                        </wps:cNvSpPr>
                        <wps:spPr bwMode="auto">
                          <a:xfrm>
                            <a:off x="1231265" y="9391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10BA74" w14:textId="1852252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2" name="Rectangle 979"/>
                        <wps:cNvSpPr>
                          <a:spLocks noChangeArrowheads="1"/>
                        </wps:cNvSpPr>
                        <wps:spPr bwMode="auto">
                          <a:xfrm>
                            <a:off x="107950" y="1073150"/>
                            <a:ext cx="1123315" cy="698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3" name="Rectangle 980"/>
                        <wps:cNvSpPr>
                          <a:spLocks noChangeArrowheads="1"/>
                        </wps:cNvSpPr>
                        <wps:spPr bwMode="auto">
                          <a:xfrm>
                            <a:off x="107950" y="120967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1F4072" w14:textId="600D171C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4" name="Rectangle 981"/>
                        <wps:cNvSpPr>
                          <a:spLocks noChangeArrowheads="1"/>
                        </wps:cNvSpPr>
                        <wps:spPr bwMode="auto">
                          <a:xfrm>
                            <a:off x="166370" y="122364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E0653B" w14:textId="5B4F5354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5" name="Rectangle 982"/>
                        <wps:cNvSpPr>
                          <a:spLocks noChangeArrowheads="1"/>
                        </wps:cNvSpPr>
                        <wps:spPr bwMode="auto">
                          <a:xfrm>
                            <a:off x="288290" y="1216025"/>
                            <a:ext cx="55797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A4FBA7" w14:textId="56D51A5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Indicate the anticipated project cost, making clear the level of contribution from any project participants an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6" name="Rectangle 983"/>
                        <wps:cNvSpPr>
                          <a:spLocks noChangeArrowheads="1"/>
                        </wps:cNvSpPr>
                        <wps:spPr bwMode="auto">
                          <a:xfrm>
                            <a:off x="288290" y="1371600"/>
                            <a:ext cx="53625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7A60FC" w14:textId="31027FB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level of funding required from NGen. This information should be provided in the financial workbooks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7" name="Rectangle 984"/>
                        <wps:cNvSpPr>
                          <a:spLocks noChangeArrowheads="1"/>
                        </wps:cNvSpPr>
                        <wps:spPr bwMode="auto">
                          <a:xfrm>
                            <a:off x="5678805" y="137160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72A081" w14:textId="39198DF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8" name="Rectangle 985"/>
                        <wps:cNvSpPr>
                          <a:spLocks noChangeArrowheads="1"/>
                        </wps:cNvSpPr>
                        <wps:spPr bwMode="auto">
                          <a:xfrm>
                            <a:off x="107950" y="160083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14AA4F" w14:textId="5D73F49D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69" name="Rectangle 986"/>
                        <wps:cNvSpPr>
                          <a:spLocks noChangeArrowheads="1"/>
                        </wps:cNvSpPr>
                        <wps:spPr bwMode="auto">
                          <a:xfrm>
                            <a:off x="166370" y="161480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BACA9E" w14:textId="336AA433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0" name="Rectangle 987"/>
                        <wps:cNvSpPr>
                          <a:spLocks noChangeArrowheads="1"/>
                        </wps:cNvSpPr>
                        <wps:spPr bwMode="auto">
                          <a:xfrm>
                            <a:off x="288290" y="1607185"/>
                            <a:ext cx="20643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4A82AF" w14:textId="4EF6F44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Supporting information and explanation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1" name="Rectangle 988"/>
                        <wps:cNvSpPr>
                          <a:spLocks noChangeArrowheads="1"/>
                        </wps:cNvSpPr>
                        <wps:spPr bwMode="auto">
                          <a:xfrm>
                            <a:off x="2352675" y="160718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3CDAC9" w14:textId="74C7BCB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2" name="Rectangle 989"/>
                        <wps:cNvSpPr>
                          <a:spLocks noChangeArrowheads="1"/>
                        </wps:cNvSpPr>
                        <wps:spPr bwMode="auto">
                          <a:xfrm>
                            <a:off x="2381885" y="1607185"/>
                            <a:ext cx="25920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C826BA" w14:textId="44F09FC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for project costs should be provided in this section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3" name="Rectangle 990"/>
                        <wps:cNvSpPr>
                          <a:spLocks noChangeArrowheads="1"/>
                        </wps:cNvSpPr>
                        <wps:spPr bwMode="auto">
                          <a:xfrm>
                            <a:off x="5028565" y="1607185"/>
                            <a:ext cx="8547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E112C0" w14:textId="68E4AD2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For each partne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4" name="Rectangle 991"/>
                        <wps:cNvSpPr>
                          <a:spLocks noChangeArrowheads="1"/>
                        </wps:cNvSpPr>
                        <wps:spPr bwMode="auto">
                          <a:xfrm>
                            <a:off x="288290" y="1762125"/>
                            <a:ext cx="56032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3EE664" w14:textId="3BFE9DE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xplain how the funding will be used and why it is required for each of the main cost categories in the financ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5" name="Rectangle 992"/>
                        <wps:cNvSpPr>
                          <a:spLocks noChangeArrowheads="1"/>
                        </wps:cNvSpPr>
                        <wps:spPr bwMode="auto">
                          <a:xfrm>
                            <a:off x="288290" y="1917700"/>
                            <a:ext cx="5448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ED506D" w14:textId="25F751A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workbook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6" name="Rectangle 993"/>
                        <wps:cNvSpPr>
                          <a:spLocks noChangeArrowheads="1"/>
                        </wps:cNvSpPr>
                        <wps:spPr bwMode="auto">
                          <a:xfrm>
                            <a:off x="831850" y="191770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CAC7DF" w14:textId="1AA5034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7" name="Rectangle 994"/>
                        <wps:cNvSpPr>
                          <a:spLocks noChangeArrowheads="1"/>
                        </wps:cNvSpPr>
                        <wps:spPr bwMode="auto">
                          <a:xfrm>
                            <a:off x="288290" y="215455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7FF9DB" w14:textId="186C383F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8" name="Rectangle 995"/>
                        <wps:cNvSpPr>
                          <a:spLocks noChangeArrowheads="1"/>
                        </wps:cNvSpPr>
                        <wps:spPr bwMode="auto">
                          <a:xfrm>
                            <a:off x="346075" y="215646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5AD2F5" w14:textId="320318A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79" name="Rectangle 996"/>
                        <wps:cNvSpPr>
                          <a:spLocks noChangeArrowheads="1"/>
                        </wps:cNvSpPr>
                        <wps:spPr bwMode="auto">
                          <a:xfrm>
                            <a:off x="541020" y="2148840"/>
                            <a:ext cx="32448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C228BD" w14:textId="794CD10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Labor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0" name="Rectangle 997"/>
                        <wps:cNvSpPr>
                          <a:spLocks noChangeArrowheads="1"/>
                        </wps:cNvSpPr>
                        <wps:spPr bwMode="auto">
                          <a:xfrm>
                            <a:off x="894715" y="214884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7213C8" w14:textId="069EB86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1" name="Rectangle 998"/>
                        <wps:cNvSpPr>
                          <a:spLocks noChangeArrowheads="1"/>
                        </wps:cNvSpPr>
                        <wps:spPr bwMode="auto">
                          <a:xfrm>
                            <a:off x="288290" y="231013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243B8F" w14:textId="6DDB93F1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2" name="Rectangle 999"/>
                        <wps:cNvSpPr>
                          <a:spLocks noChangeArrowheads="1"/>
                        </wps:cNvSpPr>
                        <wps:spPr bwMode="auto">
                          <a:xfrm>
                            <a:off x="346075" y="231203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26E556" w14:textId="0A074477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3" name="Rectangle 1000"/>
                        <wps:cNvSpPr>
                          <a:spLocks noChangeArrowheads="1"/>
                        </wps:cNvSpPr>
                        <wps:spPr bwMode="auto">
                          <a:xfrm>
                            <a:off x="541020" y="2304415"/>
                            <a:ext cx="61849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5A805D" w14:textId="645E643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Subcontract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4" name="Rectangle 1001"/>
                        <wps:cNvSpPr>
                          <a:spLocks noChangeArrowheads="1"/>
                        </wps:cNvSpPr>
                        <wps:spPr bwMode="auto">
                          <a:xfrm>
                            <a:off x="1159510" y="2304415"/>
                            <a:ext cx="317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9C1A5B" w14:textId="6508051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5" name="Rectangle 1002"/>
                        <wps:cNvSpPr>
                          <a:spLocks noChangeArrowheads="1"/>
                        </wps:cNvSpPr>
                        <wps:spPr bwMode="auto">
                          <a:xfrm>
                            <a:off x="1219200" y="230441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9F5FBB" w14:textId="074E4E4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6" name="Rectangle 1003"/>
                        <wps:cNvSpPr>
                          <a:spLocks noChangeArrowheads="1"/>
                        </wps:cNvSpPr>
                        <wps:spPr bwMode="auto">
                          <a:xfrm>
                            <a:off x="288290" y="246380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23BB7F" w14:textId="27C12649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7" name="Rectangle 1004"/>
                        <wps:cNvSpPr>
                          <a:spLocks noChangeArrowheads="1"/>
                        </wps:cNvSpPr>
                        <wps:spPr bwMode="auto">
                          <a:xfrm>
                            <a:off x="346075" y="246570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269A67" w14:textId="3EB4ABF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8" name="Rectangle 1005"/>
                        <wps:cNvSpPr>
                          <a:spLocks noChangeArrowheads="1"/>
                        </wps:cNvSpPr>
                        <wps:spPr bwMode="auto">
                          <a:xfrm>
                            <a:off x="541020" y="2458085"/>
                            <a:ext cx="58801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4D2D3B" w14:textId="4CBDAD88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quipment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89" name="Rectangle 1006"/>
                        <wps:cNvSpPr>
                          <a:spLocks noChangeArrowheads="1"/>
                        </wps:cNvSpPr>
                        <wps:spPr bwMode="auto">
                          <a:xfrm>
                            <a:off x="1156335" y="245808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FED9D7" w14:textId="21F99FD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0" name="Rectangle 1007"/>
                        <wps:cNvSpPr>
                          <a:spLocks noChangeArrowheads="1"/>
                        </wps:cNvSpPr>
                        <wps:spPr bwMode="auto">
                          <a:xfrm>
                            <a:off x="288290" y="261874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E6438E1" w14:textId="2E146819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1" name="Rectangle 1008"/>
                        <wps:cNvSpPr>
                          <a:spLocks noChangeArrowheads="1"/>
                        </wps:cNvSpPr>
                        <wps:spPr bwMode="auto">
                          <a:xfrm>
                            <a:off x="346075" y="262064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9790A6" w14:textId="46F49056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2" name="Rectangle 1009"/>
                        <wps:cNvSpPr>
                          <a:spLocks noChangeArrowheads="1"/>
                        </wps:cNvSpPr>
                        <wps:spPr bwMode="auto">
                          <a:xfrm>
                            <a:off x="541020" y="2613025"/>
                            <a:ext cx="52578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97B50F" w14:textId="1397B13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Materials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3" name="Rectangle 1010"/>
                        <wps:cNvSpPr>
                          <a:spLocks noChangeArrowheads="1"/>
                        </wps:cNvSpPr>
                        <wps:spPr bwMode="auto">
                          <a:xfrm>
                            <a:off x="1095375" y="26130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667EB6" w14:textId="2427E3F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4" name="Rectangle 1011"/>
                        <wps:cNvSpPr>
                          <a:spLocks noChangeArrowheads="1"/>
                        </wps:cNvSpPr>
                        <wps:spPr bwMode="auto">
                          <a:xfrm>
                            <a:off x="288290" y="277368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EA2F46" w14:textId="4EB2B893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5" name="Rectangle 1012"/>
                        <wps:cNvSpPr>
                          <a:spLocks noChangeArrowheads="1"/>
                        </wps:cNvSpPr>
                        <wps:spPr bwMode="auto">
                          <a:xfrm>
                            <a:off x="346075" y="277558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D7A66F" w14:textId="2CC6FF8F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6" name="Rectangle 1013"/>
                        <wps:cNvSpPr>
                          <a:spLocks noChangeArrowheads="1"/>
                        </wps:cNvSpPr>
                        <wps:spPr bwMode="auto">
                          <a:xfrm>
                            <a:off x="541020" y="2767965"/>
                            <a:ext cx="3492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384A15" w14:textId="11F190B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ravel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7" name="Rectangle 1014"/>
                        <wps:cNvSpPr>
                          <a:spLocks noChangeArrowheads="1"/>
                        </wps:cNvSpPr>
                        <wps:spPr bwMode="auto">
                          <a:xfrm>
                            <a:off x="918845" y="27679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D06528" w14:textId="7B07E07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8" name="Rectangle 1015"/>
                        <wps:cNvSpPr>
                          <a:spLocks noChangeArrowheads="1"/>
                        </wps:cNvSpPr>
                        <wps:spPr bwMode="auto">
                          <a:xfrm>
                            <a:off x="288290" y="292925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FAC49E" w14:textId="2A1BD1D0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099" name="Rectangle 1016"/>
                        <wps:cNvSpPr>
                          <a:spLocks noChangeArrowheads="1"/>
                        </wps:cNvSpPr>
                        <wps:spPr bwMode="auto">
                          <a:xfrm>
                            <a:off x="346075" y="293116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CE4D71" w14:textId="5738A29B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0" name="Rectangle 1017"/>
                        <wps:cNvSpPr>
                          <a:spLocks noChangeArrowheads="1"/>
                        </wps:cNvSpPr>
                        <wps:spPr bwMode="auto">
                          <a:xfrm>
                            <a:off x="541020" y="2923540"/>
                            <a:ext cx="10128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7DED7E" w14:textId="53F062E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Other eligible costs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1" name="Rectangle 1018"/>
                        <wps:cNvSpPr>
                          <a:spLocks noChangeArrowheads="1"/>
                        </wps:cNvSpPr>
                        <wps:spPr bwMode="auto">
                          <a:xfrm>
                            <a:off x="1552575" y="292354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233FBA" w14:textId="2477630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2" name="Rectangle 1019"/>
                        <wps:cNvSpPr>
                          <a:spLocks noChangeArrowheads="1"/>
                        </wps:cNvSpPr>
                        <wps:spPr bwMode="auto">
                          <a:xfrm>
                            <a:off x="107950" y="315277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10E38F" w14:textId="115E35FE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3" name="Rectangle 1020"/>
                        <wps:cNvSpPr>
                          <a:spLocks noChangeArrowheads="1"/>
                        </wps:cNvSpPr>
                        <wps:spPr bwMode="auto">
                          <a:xfrm>
                            <a:off x="166370" y="316674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F9CEC3" w14:textId="2D056222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4" name="Rectangle 1021"/>
                        <wps:cNvSpPr>
                          <a:spLocks noChangeArrowheads="1"/>
                        </wps:cNvSpPr>
                        <wps:spPr bwMode="auto">
                          <a:xfrm>
                            <a:off x="336550" y="3159125"/>
                            <a:ext cx="398589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F58062" w14:textId="72229E4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Ensure that all key points relating to the finances are described.  For example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5" name="Rectangle 1022"/>
                        <wps:cNvSpPr>
                          <a:spLocks noChangeArrowheads="1"/>
                        </wps:cNvSpPr>
                        <wps:spPr bwMode="auto">
                          <a:xfrm>
                            <a:off x="4321175" y="315912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811F2C" w14:textId="1436775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6" name="Rectangle 1023"/>
                        <wps:cNvSpPr>
                          <a:spLocks noChangeArrowheads="1"/>
                        </wps:cNvSpPr>
                        <wps:spPr bwMode="auto">
                          <a:xfrm>
                            <a:off x="288290" y="341185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DE5AEA" w14:textId="20AC023B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7" name="Rectangle 1024"/>
                        <wps:cNvSpPr>
                          <a:spLocks noChangeArrowheads="1"/>
                        </wps:cNvSpPr>
                        <wps:spPr bwMode="auto">
                          <a:xfrm>
                            <a:off x="364490" y="339979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F9DBF3" w14:textId="2A32D4E4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8" name="Rectangle 1025"/>
                        <wps:cNvSpPr>
                          <a:spLocks noChangeArrowheads="1"/>
                        </wps:cNvSpPr>
                        <wps:spPr bwMode="auto">
                          <a:xfrm>
                            <a:off x="541020" y="3392170"/>
                            <a:ext cx="3270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90E512" w14:textId="6D8EFF1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Labor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09" name="Rectangle 1026"/>
                        <wps:cNvSpPr>
                          <a:spLocks noChangeArrowheads="1"/>
                        </wps:cNvSpPr>
                        <wps:spPr bwMode="auto">
                          <a:xfrm>
                            <a:off x="866775" y="33921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DD7AFD" w14:textId="18440BB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10" name="Rectangle 1027"/>
                        <wps:cNvSpPr>
                          <a:spLocks noChangeArrowheads="1"/>
                        </wps:cNvSpPr>
                        <wps:spPr bwMode="auto">
                          <a:xfrm>
                            <a:off x="648970" y="362775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507BC0" w14:textId="72CBAC34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11" name="Rectangle 1028"/>
                        <wps:cNvSpPr>
                          <a:spLocks noChangeArrowheads="1"/>
                        </wps:cNvSpPr>
                        <wps:spPr bwMode="auto">
                          <a:xfrm>
                            <a:off x="706755" y="362966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197EB7" w14:textId="3E9EB307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12" name="Rectangle 1029"/>
                        <wps:cNvSpPr>
                          <a:spLocks noChangeArrowheads="1"/>
                        </wps:cNvSpPr>
                        <wps:spPr bwMode="auto">
                          <a:xfrm>
                            <a:off x="900430" y="3622040"/>
                            <a:ext cx="32353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8EE7B3" w14:textId="5AF7C50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Reason for the use of specialized labor or labor with high rates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13" name="Rectangle 1030"/>
                        <wps:cNvSpPr>
                          <a:spLocks noChangeArrowheads="1"/>
                        </wps:cNvSpPr>
                        <wps:spPr bwMode="auto">
                          <a:xfrm>
                            <a:off x="4164330" y="362204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C3AD2A" w14:textId="2533EFB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14" name="Rectangle 1031"/>
                        <wps:cNvSpPr>
                          <a:spLocks noChangeArrowheads="1"/>
                        </wps:cNvSpPr>
                        <wps:spPr bwMode="auto">
                          <a:xfrm>
                            <a:off x="288290" y="387286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988048" w14:textId="5DC7F531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15" name="Rectangle 1032"/>
                        <wps:cNvSpPr>
                          <a:spLocks noChangeArrowheads="1"/>
                        </wps:cNvSpPr>
                        <wps:spPr bwMode="auto">
                          <a:xfrm>
                            <a:off x="364490" y="386080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EEA3CB" w14:textId="75F90CBE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16" name="Rectangle 1033"/>
                        <wps:cNvSpPr>
                          <a:spLocks noChangeArrowheads="1"/>
                        </wps:cNvSpPr>
                        <wps:spPr bwMode="auto">
                          <a:xfrm>
                            <a:off x="541020" y="3853180"/>
                            <a:ext cx="7270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951ABE" w14:textId="743635D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Subcontracto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17" name="Rectangle 1034"/>
                        <wps:cNvSpPr>
                          <a:spLocks noChangeArrowheads="1"/>
                        </wps:cNvSpPr>
                        <wps:spPr bwMode="auto">
                          <a:xfrm>
                            <a:off x="1296670" y="385318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0F02B3" w14:textId="1C82A6D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18" name="Rectangle 1035"/>
                        <wps:cNvSpPr>
                          <a:spLocks noChangeArrowheads="1"/>
                        </wps:cNvSpPr>
                        <wps:spPr bwMode="auto">
                          <a:xfrm>
                            <a:off x="539115" y="409003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5DE2CA" w14:textId="251D477A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19" name="Rectangle 1036"/>
                        <wps:cNvSpPr>
                          <a:spLocks noChangeArrowheads="1"/>
                        </wps:cNvSpPr>
                        <wps:spPr bwMode="auto">
                          <a:xfrm>
                            <a:off x="597535" y="409194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73E6FD" w14:textId="7B8EB0DF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20" name="Rectangle 1037"/>
                        <wps:cNvSpPr>
                          <a:spLocks noChangeArrowheads="1"/>
                        </wps:cNvSpPr>
                        <wps:spPr bwMode="auto">
                          <a:xfrm>
                            <a:off x="792480" y="4084320"/>
                            <a:ext cx="13474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92588A" w14:textId="5C39317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reason for, and use of,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21" name="Rectangle 1038"/>
                        <wps:cNvSpPr>
                          <a:spLocks noChangeArrowheads="1"/>
                        </wps:cNvSpPr>
                        <wps:spPr bwMode="auto">
                          <a:xfrm>
                            <a:off x="2169795" y="4084320"/>
                            <a:ext cx="37230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D2CAF3" w14:textId="29C428A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subcontractors, their impact on the project, and why they are not formal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22" name="Rectangle 1039"/>
                        <wps:cNvSpPr>
                          <a:spLocks noChangeArrowheads="1"/>
                        </wps:cNvSpPr>
                        <wps:spPr bwMode="auto">
                          <a:xfrm>
                            <a:off x="792480" y="4239895"/>
                            <a:ext cx="8572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6F442C" w14:textId="5E3373F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roject partners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23" name="Rectangle 1040"/>
                        <wps:cNvSpPr>
                          <a:spLocks noChangeArrowheads="1"/>
                        </wps:cNvSpPr>
                        <wps:spPr bwMode="auto">
                          <a:xfrm>
                            <a:off x="1648460" y="423989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7C3B57" w14:textId="7754076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24" name="Rectangle 1041"/>
                        <wps:cNvSpPr>
                          <a:spLocks noChangeArrowheads="1"/>
                        </wps:cNvSpPr>
                        <wps:spPr bwMode="auto">
                          <a:xfrm>
                            <a:off x="288290" y="4489450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0D09D8" w14:textId="47BB1A4E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25" name="Rectangle 1042"/>
                        <wps:cNvSpPr>
                          <a:spLocks noChangeArrowheads="1"/>
                        </wps:cNvSpPr>
                        <wps:spPr bwMode="auto">
                          <a:xfrm>
                            <a:off x="364490" y="447738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3C7F7E" w14:textId="0FF5D2F8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26" name="Rectangle 1043"/>
                        <wps:cNvSpPr>
                          <a:spLocks noChangeArrowheads="1"/>
                        </wps:cNvSpPr>
                        <wps:spPr bwMode="auto">
                          <a:xfrm>
                            <a:off x="541020" y="4469765"/>
                            <a:ext cx="5562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EB0DD7" w14:textId="569BC279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Equipment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27" name="Rectangle 1044"/>
                        <wps:cNvSpPr>
                          <a:spLocks noChangeArrowheads="1"/>
                        </wps:cNvSpPr>
                        <wps:spPr bwMode="auto">
                          <a:xfrm>
                            <a:off x="1125855" y="44697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CA95FC" w14:textId="17D3249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28" name="Rectangle 1045"/>
                        <wps:cNvSpPr>
                          <a:spLocks noChangeArrowheads="1"/>
                        </wps:cNvSpPr>
                        <wps:spPr bwMode="auto">
                          <a:xfrm>
                            <a:off x="539115" y="470662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C9E6F5" w14:textId="5555D99A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29" name="Rectangle 1046"/>
                        <wps:cNvSpPr>
                          <a:spLocks noChangeArrowheads="1"/>
                        </wps:cNvSpPr>
                        <wps:spPr bwMode="auto">
                          <a:xfrm>
                            <a:off x="597535" y="470852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A45D42" w14:textId="58FD96EB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30" name="Rectangle 1047"/>
                        <wps:cNvSpPr>
                          <a:spLocks noChangeArrowheads="1"/>
                        </wps:cNvSpPr>
                        <wps:spPr bwMode="auto">
                          <a:xfrm>
                            <a:off x="792480" y="4700905"/>
                            <a:ext cx="52508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44730A" w14:textId="0900D0A0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is challenge has increased limits for capital equipment and subcontract compared to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NGen’s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regular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31" name="Rectangle 1048"/>
                        <wps:cNvSpPr>
                          <a:spLocks noChangeArrowheads="1"/>
                        </wps:cNvSpPr>
                        <wps:spPr bwMode="auto">
                          <a:xfrm>
                            <a:off x="792480" y="4854575"/>
                            <a:ext cx="195262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6FBA8A" w14:textId="509C602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funding initiatives.  It is essential that: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32" name="Rectangle 1049"/>
                        <wps:cNvSpPr>
                          <a:spLocks noChangeArrowheads="1"/>
                        </wps:cNvSpPr>
                        <wps:spPr bwMode="auto">
                          <a:xfrm>
                            <a:off x="2744470" y="485457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B3AB6C" w14:textId="727BEDA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33" name="Rectangle 1050"/>
                        <wps:cNvSpPr>
                          <a:spLocks noChangeArrowheads="1"/>
                        </wps:cNvSpPr>
                        <wps:spPr bwMode="auto">
                          <a:xfrm>
                            <a:off x="539115" y="500951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FD1B81" w14:textId="672751CA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34" name="Rectangle 1051"/>
                        <wps:cNvSpPr>
                          <a:spLocks noChangeArrowheads="1"/>
                        </wps:cNvSpPr>
                        <wps:spPr bwMode="auto">
                          <a:xfrm>
                            <a:off x="597535" y="502348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DC0D0D" w14:textId="0CB13E6D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35" name="Rectangle 1052"/>
                        <wps:cNvSpPr>
                          <a:spLocks noChangeArrowheads="1"/>
                        </wps:cNvSpPr>
                        <wps:spPr bwMode="auto">
                          <a:xfrm>
                            <a:off x="792480" y="50158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556AEC" w14:textId="2C3AEFD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36" name="Rectangle 1053"/>
                        <wps:cNvSpPr>
                          <a:spLocks noChangeArrowheads="1"/>
                        </wps:cNvSpPr>
                        <wps:spPr bwMode="auto">
                          <a:xfrm>
                            <a:off x="821055" y="5015865"/>
                            <a:ext cx="4178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621F05" w14:textId="5DB3276B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equi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37" name="Rectangle 1054"/>
                        <wps:cNvSpPr>
                          <a:spLocks noChangeArrowheads="1"/>
                        </wps:cNvSpPr>
                        <wps:spPr bwMode="auto">
                          <a:xfrm>
                            <a:off x="1240155" y="5015865"/>
                            <a:ext cx="311975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0DB926" w14:textId="3006BC8E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ment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being purchased is directly linked to the project goals,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38" name="Rectangle 1055"/>
                        <wps:cNvSpPr>
                          <a:spLocks noChangeArrowheads="1"/>
                        </wps:cNvSpPr>
                        <wps:spPr bwMode="auto">
                          <a:xfrm>
                            <a:off x="4415790" y="501586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E67842" w14:textId="156B935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39" name="Rectangle 1056"/>
                        <wps:cNvSpPr>
                          <a:spLocks noChangeArrowheads="1"/>
                        </wps:cNvSpPr>
                        <wps:spPr bwMode="auto">
                          <a:xfrm>
                            <a:off x="539115" y="517207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8BDA6A" w14:textId="344018EA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40" name="Rectangle 1057"/>
                        <wps:cNvSpPr>
                          <a:spLocks noChangeArrowheads="1"/>
                        </wps:cNvSpPr>
                        <wps:spPr bwMode="auto">
                          <a:xfrm>
                            <a:off x="597535" y="518604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118F59" w14:textId="6588F599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41" name="Rectangle 1058"/>
                        <wps:cNvSpPr>
                          <a:spLocks noChangeArrowheads="1"/>
                        </wps:cNvSpPr>
                        <wps:spPr bwMode="auto">
                          <a:xfrm>
                            <a:off x="792480" y="5178425"/>
                            <a:ext cx="52101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51635F" w14:textId="52C72E0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is linked to the R&amp;D capabilities supporting the creation of a new advanced manufacturing capability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42" name="Rectangle 1059"/>
                        <wps:cNvSpPr>
                          <a:spLocks noChangeArrowheads="1"/>
                        </wps:cNvSpPr>
                        <wps:spPr bwMode="auto">
                          <a:xfrm>
                            <a:off x="792480" y="5332095"/>
                            <a:ext cx="46723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15F225" w14:textId="66CE3DD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is can include pilot production where the project team proves out the advanced </w:t>
                              </w:r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manufac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43" name="Rectangle 1060"/>
                        <wps:cNvSpPr>
                          <a:spLocks noChangeArrowheads="1"/>
                        </wps:cNvSpPr>
                        <wps:spPr bwMode="auto">
                          <a:xfrm>
                            <a:off x="5462905" y="5332095"/>
                            <a:ext cx="31115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E6561C" w14:textId="0B458FFE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uring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44" name="Rectangle 1061"/>
                        <wps:cNvSpPr>
                          <a:spLocks noChangeArrowheads="1"/>
                        </wps:cNvSpPr>
                        <wps:spPr bwMode="auto">
                          <a:xfrm>
                            <a:off x="792480" y="5487670"/>
                            <a:ext cx="2325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5CCDD9" w14:textId="3175EF5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capability. It cannot subsidize full production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45" name="Rectangle 1062"/>
                        <wps:cNvSpPr>
                          <a:spLocks noChangeArrowheads="1"/>
                        </wps:cNvSpPr>
                        <wps:spPr bwMode="auto">
                          <a:xfrm>
                            <a:off x="3173730" y="548767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F21158" w14:textId="5FF4AE4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46" name="Rectangle 1063"/>
                        <wps:cNvSpPr>
                          <a:spLocks noChangeArrowheads="1"/>
                        </wps:cNvSpPr>
                        <wps:spPr bwMode="auto">
                          <a:xfrm>
                            <a:off x="539115" y="564261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9600D2" w14:textId="42A0E80C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47" name="Rectangle 1064"/>
                        <wps:cNvSpPr>
                          <a:spLocks noChangeArrowheads="1"/>
                        </wps:cNvSpPr>
                        <wps:spPr bwMode="auto">
                          <a:xfrm>
                            <a:off x="597535" y="565658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A2CE86" w14:textId="2484EE6B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48" name="Rectangle 1065"/>
                        <wps:cNvSpPr>
                          <a:spLocks noChangeArrowheads="1"/>
                        </wps:cNvSpPr>
                        <wps:spPr bwMode="auto">
                          <a:xfrm>
                            <a:off x="792480" y="5648960"/>
                            <a:ext cx="40570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9E4A25" w14:textId="31CCF94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is creating a new capability that does not already exist within the organization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49" name="Rectangle 1066"/>
                        <wps:cNvSpPr>
                          <a:spLocks noChangeArrowheads="1"/>
                        </wps:cNvSpPr>
                        <wps:spPr bwMode="auto">
                          <a:xfrm>
                            <a:off x="4877435" y="564896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22906" w14:textId="30D0FDA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50" name="Rectangle 1067"/>
                        <wps:cNvSpPr>
                          <a:spLocks noChangeArrowheads="1"/>
                        </wps:cNvSpPr>
                        <wps:spPr bwMode="auto">
                          <a:xfrm>
                            <a:off x="539115" y="5803900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E6335C" w14:textId="144F530C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51" name="Rectangle 1068"/>
                        <wps:cNvSpPr>
                          <a:spLocks noChangeArrowheads="1"/>
                        </wps:cNvSpPr>
                        <wps:spPr bwMode="auto">
                          <a:xfrm>
                            <a:off x="597535" y="581787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670FB9" w14:textId="56F49F1E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52" name="Rectangle 1069"/>
                        <wps:cNvSpPr>
                          <a:spLocks noChangeArrowheads="1"/>
                        </wps:cNvSpPr>
                        <wps:spPr bwMode="auto">
                          <a:xfrm>
                            <a:off x="792480" y="5810250"/>
                            <a:ext cx="518350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EFC420" w14:textId="647B116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it is not the purchase of multiple similar pieces of equipment that would </w:t>
                              </w:r>
                              <w:proofErr w:type="gram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be seen as</w:t>
                              </w:r>
                              <w:proofErr w:type="gram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subsidizing future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53" name="Rectangle 1070"/>
                        <wps:cNvSpPr>
                          <a:spLocks noChangeArrowheads="1"/>
                        </wps:cNvSpPr>
                        <wps:spPr bwMode="auto">
                          <a:xfrm>
                            <a:off x="792480" y="5967095"/>
                            <a:ext cx="5600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3EF22C" w14:textId="42DE552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production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54" name="Rectangle 1071"/>
                        <wps:cNvSpPr>
                          <a:spLocks noChangeArrowheads="1"/>
                        </wps:cNvSpPr>
                        <wps:spPr bwMode="auto">
                          <a:xfrm>
                            <a:off x="1381760" y="5967095"/>
                            <a:ext cx="4578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920A7A" w14:textId="6B09AA2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activitie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55" name="Rectangle 1072"/>
                        <wps:cNvSpPr>
                          <a:spLocks noChangeArrowheads="1"/>
                        </wps:cNvSpPr>
                        <wps:spPr bwMode="auto">
                          <a:xfrm>
                            <a:off x="1866900" y="596709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C9AF19" w14:textId="039A8F9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56" name="Rectangle 1073"/>
                        <wps:cNvSpPr>
                          <a:spLocks noChangeArrowheads="1"/>
                        </wps:cNvSpPr>
                        <wps:spPr bwMode="auto">
                          <a:xfrm>
                            <a:off x="288290" y="620268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0E9245" w14:textId="32F73F04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57" name="Rectangle 1074"/>
                        <wps:cNvSpPr>
                          <a:spLocks noChangeArrowheads="1"/>
                        </wps:cNvSpPr>
                        <wps:spPr bwMode="auto">
                          <a:xfrm>
                            <a:off x="346075" y="620458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2F2BB2" w14:textId="763431AC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58" name="Rectangle 1075"/>
                        <wps:cNvSpPr>
                          <a:spLocks noChangeArrowheads="1"/>
                        </wps:cNvSpPr>
                        <wps:spPr bwMode="auto">
                          <a:xfrm>
                            <a:off x="541020" y="6196965"/>
                            <a:ext cx="538353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9CA91A" w14:textId="39CAAA7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Considering the points above, please describe the capital required in detail with a justification of why it i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59" name="Rectangle 1076"/>
                        <wps:cNvSpPr>
                          <a:spLocks noChangeArrowheads="1"/>
                        </wps:cNvSpPr>
                        <wps:spPr bwMode="auto">
                          <a:xfrm>
                            <a:off x="541020" y="6351905"/>
                            <a:ext cx="362966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B0F60D" w14:textId="2A0B47FE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necessary to achieve the advanced manufacturing goals of the project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60" name="Rectangle 1077"/>
                        <wps:cNvSpPr>
                          <a:spLocks noChangeArrowheads="1"/>
                        </wps:cNvSpPr>
                        <wps:spPr bwMode="auto">
                          <a:xfrm>
                            <a:off x="4197985" y="635190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30E466" w14:textId="0AAA7A0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61" name="Rectangle 1078"/>
                        <wps:cNvSpPr>
                          <a:spLocks noChangeArrowheads="1"/>
                        </wps:cNvSpPr>
                        <wps:spPr bwMode="auto">
                          <a:xfrm>
                            <a:off x="288290" y="6587490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EC473A" w14:textId="2E522308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62" name="Rectangle 1079"/>
                        <wps:cNvSpPr>
                          <a:spLocks noChangeArrowheads="1"/>
                        </wps:cNvSpPr>
                        <wps:spPr bwMode="auto">
                          <a:xfrm>
                            <a:off x="346075" y="658939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9B233D" w14:textId="54835AB8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63" name="Rectangle 1080"/>
                        <wps:cNvSpPr>
                          <a:spLocks noChangeArrowheads="1"/>
                        </wps:cNvSpPr>
                        <wps:spPr bwMode="auto">
                          <a:xfrm>
                            <a:off x="541020" y="6581775"/>
                            <a:ext cx="379984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0724B6" w14:textId="23FE690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 justification for any pieces of capital equipment exceeding $1M (NB: the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64" name="Rectangle 1081"/>
                        <wps:cNvSpPr>
                          <a:spLocks noChangeArrowheads="1"/>
                        </wps:cNvSpPr>
                        <wps:spPr bwMode="auto">
                          <a:xfrm>
                            <a:off x="4339590" y="6581775"/>
                            <a:ext cx="137604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90DEEC" w14:textId="35F001E3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se costs require Ministerial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65" name="Rectangle 1082"/>
                        <wps:cNvSpPr>
                          <a:spLocks noChangeArrowheads="1"/>
                        </wps:cNvSpPr>
                        <wps:spPr bwMode="auto">
                          <a:xfrm>
                            <a:off x="541020" y="6736715"/>
                            <a:ext cx="52641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A239DF" w14:textId="466ADE56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approval).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66" name="Rectangle 1083"/>
                        <wps:cNvSpPr>
                          <a:spLocks noChangeArrowheads="1"/>
                        </wps:cNvSpPr>
                        <wps:spPr bwMode="auto">
                          <a:xfrm>
                            <a:off x="1066800" y="673671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62C1A0" w14:textId="107ECAF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67" name="Rectangle 1084"/>
                        <wps:cNvSpPr>
                          <a:spLocks noChangeArrowheads="1"/>
                        </wps:cNvSpPr>
                        <wps:spPr bwMode="auto">
                          <a:xfrm>
                            <a:off x="288290" y="6988175"/>
                            <a:ext cx="76835" cy="25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BC48ED" w14:textId="28E60A93" w:rsidR="00230286" w:rsidRDefault="00230286">
                              <w:r>
                                <w:rPr>
                                  <w:rFonts w:ascii="Courier New" w:hAnsi="Courier New" w:cs="Courier New"/>
                                  <w:color w:val="000000"/>
                                  <w:sz w:val="20"/>
                                  <w:szCs w:val="20"/>
                                </w:rPr>
                                <w:t>­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68" name="Rectangle 1085"/>
                        <wps:cNvSpPr>
                          <a:spLocks noChangeArrowheads="1"/>
                        </wps:cNvSpPr>
                        <wps:spPr bwMode="auto">
                          <a:xfrm>
                            <a:off x="364490" y="697611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5C49A5" w14:textId="5AE3BB40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69" name="Rectangle 1086"/>
                        <wps:cNvSpPr>
                          <a:spLocks noChangeArrowheads="1"/>
                        </wps:cNvSpPr>
                        <wps:spPr bwMode="auto">
                          <a:xfrm>
                            <a:off x="541020" y="696849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059DE3" w14:textId="16483A2F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70" name="Rectangle 1087"/>
                        <wps:cNvSpPr>
                          <a:spLocks noChangeArrowheads="1"/>
                        </wps:cNvSpPr>
                        <wps:spPr bwMode="auto">
                          <a:xfrm>
                            <a:off x="569595" y="6968490"/>
                            <a:ext cx="4445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4F1B43" w14:textId="0F85119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Material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71" name="Rectangle 1088"/>
                        <wps:cNvSpPr>
                          <a:spLocks noChangeArrowheads="1"/>
                        </wps:cNvSpPr>
                        <wps:spPr bwMode="auto">
                          <a:xfrm>
                            <a:off x="1042035" y="696849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B20307" w14:textId="0D1EEA62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72" name="Rectangle 1089"/>
                        <wps:cNvSpPr>
                          <a:spLocks noChangeArrowheads="1"/>
                        </wps:cNvSpPr>
                        <wps:spPr bwMode="auto">
                          <a:xfrm>
                            <a:off x="539115" y="7205345"/>
                            <a:ext cx="5842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D2F356" w14:textId="53D77AA5" w:rsidR="00230286" w:rsidRDefault="00230286">
                              <w:r>
                                <w:rPr>
                                  <w:rFonts w:ascii="Wingdings" w:hAnsi="Wingdings" w:cs="Wingdings"/>
                                  <w:color w:val="000000"/>
                                  <w:sz w:val="20"/>
                                  <w:szCs w:val="20"/>
                                </w:rPr>
                                <w:t>§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73" name="Rectangle 1090"/>
                        <wps:cNvSpPr>
                          <a:spLocks noChangeArrowheads="1"/>
                        </wps:cNvSpPr>
                        <wps:spPr bwMode="auto">
                          <a:xfrm>
                            <a:off x="597535" y="7207250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700CC0" w14:textId="3D2B10A5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74" name="Rectangle 1091"/>
                        <wps:cNvSpPr>
                          <a:spLocks noChangeArrowheads="1"/>
                        </wps:cNvSpPr>
                        <wps:spPr bwMode="auto">
                          <a:xfrm>
                            <a:off x="792480" y="7199630"/>
                            <a:ext cx="519493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12DFCD" w14:textId="1EBF326D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the reason for large amounts of material or the use of expensive materials.  Projects are not intended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75" name="Rectangle 1092"/>
                        <wps:cNvSpPr>
                          <a:spLocks noChangeArrowheads="1"/>
                        </wps:cNvSpPr>
                        <wps:spPr bwMode="auto">
                          <a:xfrm>
                            <a:off x="792480" y="7353300"/>
                            <a:ext cx="520700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F55562" w14:textId="25137C5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to subsidize production; the amount of material listed should be for the purposes of the project’s R&amp;D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76" name="Rectangle 1093"/>
                        <wps:cNvSpPr>
                          <a:spLocks noChangeArrowheads="1"/>
                        </wps:cNvSpPr>
                        <wps:spPr bwMode="auto">
                          <a:xfrm>
                            <a:off x="5997575" y="7353300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8959EA" w14:textId="479A76E1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77" name="Rectangle 1094"/>
                        <wps:cNvSpPr>
                          <a:spLocks noChangeArrowheads="1"/>
                        </wps:cNvSpPr>
                        <wps:spPr bwMode="auto">
                          <a:xfrm>
                            <a:off x="792480" y="7508240"/>
                            <a:ext cx="523176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1DE8E9" w14:textId="3365ED34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aspects.  It should be linked to the prove out of the advanced manufacturing capability, where there is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78" name="Rectangle 1095"/>
                        <wps:cNvSpPr>
                          <a:spLocks noChangeArrowheads="1"/>
                        </wps:cNvSpPr>
                        <wps:spPr bwMode="auto">
                          <a:xfrm>
                            <a:off x="792480" y="7663815"/>
                            <a:ext cx="450342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69CB2A" w14:textId="7DC138EA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high material usage due to experimental/pilot production runs this should be explained.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79" name="Rectangle 1096"/>
                        <wps:cNvSpPr>
                          <a:spLocks noChangeArrowheads="1"/>
                        </wps:cNvSpPr>
                        <wps:spPr bwMode="auto">
                          <a:xfrm>
                            <a:off x="5323840" y="766381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0FC9B2" w14:textId="7EEF4445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80" name="Rectangle 1097"/>
                        <wps:cNvSpPr>
                          <a:spLocks noChangeArrowheads="1"/>
                        </wps:cNvSpPr>
                        <wps:spPr bwMode="auto">
                          <a:xfrm>
                            <a:off x="107950" y="7894955"/>
                            <a:ext cx="5842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70D97A" w14:textId="0F8FD6BF" w:rsidR="00230286" w:rsidRDefault="00230286">
                              <w:r>
                                <w:rPr>
                                  <w:rFonts w:ascii="Symbol" w:hAnsi="Symbol" w:cs="Symbol"/>
                                  <w:color w:val="000000"/>
                                  <w:sz w:val="20"/>
                                  <w:szCs w:val="20"/>
                                </w:rPr>
                                <w:t>·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81" name="Rectangle 1098"/>
                        <wps:cNvSpPr>
                          <a:spLocks noChangeArrowheads="1"/>
                        </wps:cNvSpPr>
                        <wps:spPr bwMode="auto">
                          <a:xfrm>
                            <a:off x="166370" y="7908925"/>
                            <a:ext cx="3556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ECD149" w14:textId="2E4466BE" w:rsidR="00230286" w:rsidRDefault="00230286"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82" name="Rectangle 1099"/>
                        <wps:cNvSpPr>
                          <a:spLocks noChangeArrowheads="1"/>
                        </wps:cNvSpPr>
                        <wps:spPr bwMode="auto">
                          <a:xfrm>
                            <a:off x="288290" y="7901305"/>
                            <a:ext cx="3341370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2E5ED5" w14:textId="66F5FDD7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Please provide a breakdown of the costs per work package, show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83" name="Rectangle 1100"/>
                        <wps:cNvSpPr>
                          <a:spLocks noChangeArrowheads="1"/>
                        </wps:cNvSpPr>
                        <wps:spPr bwMode="auto">
                          <a:xfrm>
                            <a:off x="3627755" y="7901305"/>
                            <a:ext cx="1971675" cy="26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CECA50" w14:textId="2F0D086B" w:rsidR="00230286" w:rsidRDefault="00230286">
                              <w:proofErr w:type="spellStart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>ing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how it aligns with the project plan. 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84" name="Rectangle 1101"/>
                        <wps:cNvSpPr>
                          <a:spLocks noChangeArrowheads="1"/>
                        </wps:cNvSpPr>
                        <wps:spPr bwMode="auto">
                          <a:xfrm>
                            <a:off x="5655945" y="7901305"/>
                            <a:ext cx="2921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7DFC5F" w14:textId="7C5ACA2C" w:rsidR="00230286" w:rsidRDefault="00230286">
                              <w:r>
                                <w:rPr>
                                  <w:i/>
                                  <w:i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64D4BD" id="Canvas 1185" o:spid="_x0000_s2049" editas="canvas" style="position:absolute;margin-left:0;margin-top:-12.85pt;width:481.25pt;height:645.25pt;z-index:251688960;mso-position-horizontal:left;mso-position-horizontal-relative:margin" coordsize="61118,819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">
                <v:shape id="_x0000_s2050" type="#_x0000_t75" style="position:absolute;width:61118;height:81946;visibility:visible;mso-wrap-style:square">
                  <v:fill o:detectmouseclick="t"/>
                  <v:path o:connecttype="none"/>
                </v:shape>
                <v:rect id="Rectangle 971" o:spid="_x0000_s2051" style="position:absolute;left:1079;width:24467;height:33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" filled="f" stroked="f">
                  <v:textbox style="mso-fit-shape-to-text:t" inset="0,0,0,0">
                    <w:txbxContent>
                      <w:p w14:paraId="13E1D6EE" w14:textId="31384383" w:rsidR="00230286" w:rsidRPr="00230286" w:rsidRDefault="00230286">
                        <w:pPr>
                          <w:rPr>
                            <w:rFonts w:ascii="AvenirNextLTPro-Bold" w:hAnsi="AvenirNextLTPro-Bold"/>
                            <w:color w:val="F04D00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F04D00"/>
                            <w:sz w:val="28"/>
                            <w:szCs w:val="28"/>
                          </w:rPr>
                          <w:t xml:space="preserve">ASSESSMENT QUESTION 10 </w:t>
                        </w:r>
                      </w:p>
                    </w:txbxContent>
                  </v:textbox>
                </v:rect>
                <v:rect id="Rectangle 973" o:spid="_x0000_s2052" style="position:absolute;left:21285;width:40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" filled="f" stroked="f">
                  <v:textbox style="mso-fit-shape-to-text:t" inset="0,0,0,0">
                    <w:txbxContent>
                      <w:p w14:paraId="1443E84C" w14:textId="7DEC05CC" w:rsidR="00230286" w:rsidRDefault="00230286">
                        <w:r>
                          <w:rPr>
                            <w:b/>
                            <w:bCs/>
                            <w:color w:val="002060"/>
                            <w:sz w:val="28"/>
                            <w:szCs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74" o:spid="_x0000_s2053" style="position:absolute;left:1079;top:3346;width:43282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" filled="f" stroked="f">
                  <v:textbox style="mso-fit-shape-to-text:t" inset="0,0,0,0">
                    <w:txbxContent>
                      <w:p w14:paraId="3BDA5087" w14:textId="52F583DB" w:rsidR="00230286" w:rsidRPr="00230286" w:rsidRDefault="00230286">
                        <w:pPr>
                          <w:rPr>
                            <w:rFonts w:ascii="AvenirNextLTPro-Bold" w:hAnsi="AvenirNextLTPro-Bold"/>
                          </w:rPr>
                        </w:pPr>
                        <w:r w:rsidRPr="00230286">
                          <w:rPr>
                            <w:rFonts w:ascii="AvenirNextLTPro-Bold" w:hAnsi="AvenirNextLTPro-Bold"/>
                            <w:color w:val="000000"/>
                            <w:sz w:val="24"/>
                            <w:szCs w:val="24"/>
                          </w:rPr>
                          <w:t>What is the financial commitment required for the project?</w:t>
                        </w:r>
                      </w:p>
                    </w:txbxContent>
                  </v:textbox>
                </v:rect>
                <v:rect id="Rectangle 975" o:spid="_x0000_s2054" style="position:absolute;left:38595;top:3346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" filled="f" stroked="f">
                  <v:textbox style="mso-fit-shape-to-text:t" inset="0,0,0,0">
                    <w:txbxContent>
                      <w:p w14:paraId="313D953A" w14:textId="140D5496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76" o:spid="_x0000_s2055" style="position:absolute;left:1079;top:6375;width:349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" filled="f" stroked="f">
                  <v:textbox style="mso-fit-shape-to-text:t" inset="0,0,0,0">
                    <w:txbxContent>
                      <w:p w14:paraId="1177C2A1" w14:textId="58538E7F" w:rsidR="00230286" w:rsidRDefault="00230286">
                        <w:r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77" o:spid="_x0000_s2056" style="position:absolute;left:1079;top:9391;width:1122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" filled="f" stroked="f">
                  <v:textbox style="mso-fit-shape-to-text:t" inset="0,0,0,0">
                    <w:txbxContent>
                      <w:p w14:paraId="0D56C26A" w14:textId="145810B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RESPONSE GUIDANCE</w:t>
                        </w:r>
                      </w:p>
                    </w:txbxContent>
                  </v:textbox>
                </v:rect>
                <v:rect id="Rectangle 978" o:spid="_x0000_s2057" style="position:absolute;left:12312;top:939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" filled="f" stroked="f">
                  <v:textbox style="mso-fit-shape-to-text:t" inset="0,0,0,0">
                    <w:txbxContent>
                      <w:p w14:paraId="3A10BA74" w14:textId="1852252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79" o:spid="_x0000_s2058" style="position:absolute;left:1079;top:10731;width:11233;height: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" fillcolor="black" stroked="f"/>
                <v:rect id="Rectangle 980" o:spid="_x0000_s2059" style="position:absolute;left:1079;top:12096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" filled="f" stroked="f">
                  <v:textbox style="mso-fit-shape-to-text:t" inset="0,0,0,0">
                    <w:txbxContent>
                      <w:p w14:paraId="4A1F4072" w14:textId="600D171C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981" o:spid="_x0000_s2060" style="position:absolute;left:1663;top:12236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" filled="f" stroked="f">
                  <v:textbox style="mso-fit-shape-to-text:t" inset="0,0,0,0">
                    <w:txbxContent>
                      <w:p w14:paraId="6CE0653B" w14:textId="5B4F5354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82" o:spid="_x0000_s2061" style="position:absolute;left:2882;top:12160;width:5579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" filled="f" stroked="f">
                  <v:textbox style="mso-fit-shape-to-text:t" inset="0,0,0,0">
                    <w:txbxContent>
                      <w:p w14:paraId="66A4FBA7" w14:textId="56D51A5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Indicate the anticipated project cost, making clear the level of contribution from any project participants and </w:t>
                        </w:r>
                      </w:p>
                    </w:txbxContent>
                  </v:textbox>
                </v:rect>
                <v:rect id="Rectangle 983" o:spid="_x0000_s2062" style="position:absolute;left:2882;top:13716;width:5362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" filled="f" stroked="f">
                  <v:textbox style="mso-fit-shape-to-text:t" inset="0,0,0,0">
                    <w:txbxContent>
                      <w:p w14:paraId="757A60FC" w14:textId="31027FB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level of funding required from NGen. This information should be provided in the financial workbooks. </w:t>
                        </w:r>
                      </w:p>
                    </w:txbxContent>
                  </v:textbox>
                </v:rect>
                <v:rect id="Rectangle 984" o:spid="_x0000_s2063" style="position:absolute;left:56788;top:13716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" filled="f" stroked="f">
                  <v:textbox style="mso-fit-shape-to-text:t" inset="0,0,0,0">
                    <w:txbxContent>
                      <w:p w14:paraId="7372A081" w14:textId="39198DF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85" o:spid="_x0000_s2064" style="position:absolute;left:1079;top:16008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" filled="f" stroked="f">
                  <v:textbox style="mso-fit-shape-to-text:t" inset="0,0,0,0">
                    <w:txbxContent>
                      <w:p w14:paraId="1014AA4F" w14:textId="5D73F49D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986" o:spid="_x0000_s2065" style="position:absolute;left:1663;top:16148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" filled="f" stroked="f">
                  <v:textbox style="mso-fit-shape-to-text:t" inset="0,0,0,0">
                    <w:txbxContent>
                      <w:p w14:paraId="19BACA9E" w14:textId="336AA433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87" o:spid="_x0000_s2066" style="position:absolute;left:2882;top:16071;width:2064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" filled="f" stroked="f">
                  <v:textbox style="mso-fit-shape-to-text:t" inset="0,0,0,0">
                    <w:txbxContent>
                      <w:p w14:paraId="4F4A82AF" w14:textId="4EF6F44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Supporting information and explanation</w:t>
                        </w:r>
                      </w:p>
                    </w:txbxContent>
                  </v:textbox>
                </v:rect>
                <v:rect id="Rectangle 988" o:spid="_x0000_s2067" style="position:absolute;left:23526;top:1607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" filled="f" stroked="f">
                  <v:textbox style="mso-fit-shape-to-text:t" inset="0,0,0,0">
                    <w:txbxContent>
                      <w:p w14:paraId="013CDAC9" w14:textId="74C7BCB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89" o:spid="_x0000_s2068" style="position:absolute;left:23818;top:16071;width:2592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" filled="f" stroked="f">
                  <v:textbox style="mso-fit-shape-to-text:t" inset="0,0,0,0">
                    <w:txbxContent>
                      <w:p w14:paraId="48C826BA" w14:textId="44F09FC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for project costs should be provided in this section.  </w:t>
                        </w:r>
                      </w:p>
                    </w:txbxContent>
                  </v:textbox>
                </v:rect>
                <v:rect id="Rectangle 990" o:spid="_x0000_s2069" style="position:absolute;left:50285;top:16071;width:854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" filled="f" stroked="f">
                  <v:textbox style="mso-fit-shape-to-text:t" inset="0,0,0,0">
                    <w:txbxContent>
                      <w:p w14:paraId="38E112C0" w14:textId="68E4AD2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For each partner </w:t>
                        </w:r>
                      </w:p>
                    </w:txbxContent>
                  </v:textbox>
                </v:rect>
                <v:rect id="Rectangle 991" o:spid="_x0000_s2070" style="position:absolute;left:2882;top:17621;width:5603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" filled="f" stroked="f">
                  <v:textbox style="mso-fit-shape-to-text:t" inset="0,0,0,0">
                    <w:txbxContent>
                      <w:p w14:paraId="4B3EE664" w14:textId="3BFE9DE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xplain how the funding will be used and why it is required for each of the main cost categories in the finance </w:t>
                        </w:r>
                      </w:p>
                    </w:txbxContent>
                  </v:textbox>
                </v:rect>
                <v:rect id="Rectangle 992" o:spid="_x0000_s2071" style="position:absolute;left:2882;top:19177;width:544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" filled="f" stroked="f">
                  <v:textbox style="mso-fit-shape-to-text:t" inset="0,0,0,0">
                    <w:txbxContent>
                      <w:p w14:paraId="49ED506D" w14:textId="25F751A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workbook:</w:t>
                        </w:r>
                      </w:p>
                    </w:txbxContent>
                  </v:textbox>
                </v:rect>
                <v:rect id="Rectangle 993" o:spid="_x0000_s2072" style="position:absolute;left:8318;top:19177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" filled="f" stroked="f">
                  <v:textbox style="mso-fit-shape-to-text:t" inset="0,0,0,0">
                    <w:txbxContent>
                      <w:p w14:paraId="2FCAC7DF" w14:textId="1AA5034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94" o:spid="_x0000_s2073" style="position:absolute;left:2882;top:21545;width:585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" filled="f" stroked="f">
                  <v:textbox style="mso-fit-shape-to-text:t" inset="0,0,0,0">
                    <w:txbxContent>
                      <w:p w14:paraId="027FF9DB" w14:textId="186C383F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995" o:spid="_x0000_s2074" style="position:absolute;left:3460;top:21564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" filled="f" stroked="f">
                  <v:textbox style="mso-fit-shape-to-text:t" inset="0,0,0,0">
                    <w:txbxContent>
                      <w:p w14:paraId="045AD2F5" w14:textId="320318A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96" o:spid="_x0000_s2075" style="position:absolute;left:5410;top:21488;width:324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" filled="f" stroked="f">
                  <v:textbox style="mso-fit-shape-to-text:t" inset="0,0,0,0">
                    <w:txbxContent>
                      <w:p w14:paraId="57C228BD" w14:textId="794CD10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Labor, </w:t>
                        </w:r>
                      </w:p>
                    </w:txbxContent>
                  </v:textbox>
                </v:rect>
                <v:rect id="Rectangle 997" o:spid="_x0000_s2076" style="position:absolute;left:8947;top:2148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" filled="f" stroked="f">
                  <v:textbox style="mso-fit-shape-to-text:t" inset="0,0,0,0">
                    <w:txbxContent>
                      <w:p w14:paraId="7A7213C8" w14:textId="069EB86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98" o:spid="_x0000_s2077" style="position:absolute;left:2882;top:23101;width:585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" filled="f" stroked="f">
                  <v:textbox style="mso-fit-shape-to-text:t" inset="0,0,0,0">
                    <w:txbxContent>
                      <w:p w14:paraId="7B243B8F" w14:textId="6DDB93F1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999" o:spid="_x0000_s2078" style="position:absolute;left:3460;top:23120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" filled="f" stroked="f">
                  <v:textbox style="mso-fit-shape-to-text:t" inset="0,0,0,0">
                    <w:txbxContent>
                      <w:p w14:paraId="4826E556" w14:textId="0A074477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0" o:spid="_x0000_s2079" style="position:absolute;left:5410;top:23044;width:618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" filled="f" stroked="f">
                  <v:textbox style="mso-fit-shape-to-text:t" inset="0,0,0,0">
                    <w:txbxContent>
                      <w:p w14:paraId="495A805D" w14:textId="645E643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Subcontract</w:t>
                        </w:r>
                      </w:p>
                    </w:txbxContent>
                  </v:textbox>
                </v:rect>
                <v:rect id="Rectangle 1001" o:spid="_x0000_s2080" style="position:absolute;left:11595;top:23044;width:31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" filled="f" stroked="f">
                  <v:textbox style="mso-fit-shape-to-text:t" inset="0,0,0,0">
                    <w:txbxContent>
                      <w:p w14:paraId="6D9C1A5B" w14:textId="6508051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, </w:t>
                        </w:r>
                      </w:p>
                    </w:txbxContent>
                  </v:textbox>
                </v:rect>
                <v:rect id="Rectangle 1002" o:spid="_x0000_s2081" style="position:absolute;left:12192;top:23044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" filled="f" stroked="f">
                  <v:textbox style="mso-fit-shape-to-text:t" inset="0,0,0,0">
                    <w:txbxContent>
                      <w:p w14:paraId="1A9F5FBB" w14:textId="074E4E4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3" o:spid="_x0000_s2082" style="position:absolute;left:2882;top:24638;width:585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" filled="f" stroked="f">
                  <v:textbox style="mso-fit-shape-to-text:t" inset="0,0,0,0">
                    <w:txbxContent>
                      <w:p w14:paraId="4F23BB7F" w14:textId="27C12649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1004" o:spid="_x0000_s2083" style="position:absolute;left:3460;top:24657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" filled="f" stroked="f">
                  <v:textbox style="mso-fit-shape-to-text:t" inset="0,0,0,0">
                    <w:txbxContent>
                      <w:p w14:paraId="4D269A67" w14:textId="3EB4ABF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5" o:spid="_x0000_s2084" style="position:absolute;left:5410;top:24580;width:588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" filled="f" stroked="f">
                  <v:textbox style="mso-fit-shape-to-text:t" inset="0,0,0,0">
                    <w:txbxContent>
                      <w:p w14:paraId="424D2D3B" w14:textId="4CBDAD88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quipment, </w:t>
                        </w:r>
                      </w:p>
                    </w:txbxContent>
                  </v:textbox>
                </v:rect>
                <v:rect id="Rectangle 1006" o:spid="_x0000_s2085" style="position:absolute;left:11563;top:24580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" filled="f" stroked="f">
                  <v:textbox style="mso-fit-shape-to-text:t" inset="0,0,0,0">
                    <w:txbxContent>
                      <w:p w14:paraId="2FFED9D7" w14:textId="21F99FD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7" o:spid="_x0000_s2086" style="position:absolute;left:2882;top:26187;width:585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" filled="f" stroked="f">
                  <v:textbox style="mso-fit-shape-to-text:t" inset="0,0,0,0">
                    <w:txbxContent>
                      <w:p w14:paraId="3E6438E1" w14:textId="2E146819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1008" o:spid="_x0000_s2087" style="position:absolute;left:3460;top:26206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" filled="f" stroked="f">
                  <v:textbox style="mso-fit-shape-to-text:t" inset="0,0,0,0">
                    <w:txbxContent>
                      <w:p w14:paraId="309790A6" w14:textId="46F49056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9" o:spid="_x0000_s2088" style="position:absolute;left:5410;top:26130;width:525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" filled="f" stroked="f">
                  <v:textbox style="mso-fit-shape-to-text:t" inset="0,0,0,0">
                    <w:txbxContent>
                      <w:p w14:paraId="4F97B50F" w14:textId="1397B13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Materials, </w:t>
                        </w:r>
                      </w:p>
                    </w:txbxContent>
                  </v:textbox>
                </v:rect>
                <v:rect id="Rectangle 1010" o:spid="_x0000_s2089" style="position:absolute;left:10953;top:2613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" filled="f" stroked="f">
                  <v:textbox style="mso-fit-shape-to-text:t" inset="0,0,0,0">
                    <w:txbxContent>
                      <w:p w14:paraId="27667EB6" w14:textId="2427E3F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11" o:spid="_x0000_s2090" style="position:absolute;left:2882;top:27736;width:585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" filled="f" stroked="f">
                  <v:textbox style="mso-fit-shape-to-text:t" inset="0,0,0,0">
                    <w:txbxContent>
                      <w:p w14:paraId="35EA2F46" w14:textId="4EB2B893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1012" o:spid="_x0000_s2091" style="position:absolute;left:3460;top:27755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" filled="f" stroked="f">
                  <v:textbox style="mso-fit-shape-to-text:t" inset="0,0,0,0">
                    <w:txbxContent>
                      <w:p w14:paraId="49D7A66F" w14:textId="2CC6FF8F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13" o:spid="_x0000_s2092" style="position:absolute;left:5410;top:27679;width:349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" filled="f" stroked="f">
                  <v:textbox style="mso-fit-shape-to-text:t" inset="0,0,0,0">
                    <w:txbxContent>
                      <w:p w14:paraId="00384A15" w14:textId="11F190B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ravel, </w:t>
                        </w:r>
                      </w:p>
                    </w:txbxContent>
                  </v:textbox>
                </v:rect>
                <v:rect id="Rectangle 1014" o:spid="_x0000_s2093" style="position:absolute;left:9188;top:27679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" filled="f" stroked="f">
                  <v:textbox style="mso-fit-shape-to-text:t" inset="0,0,0,0">
                    <w:txbxContent>
                      <w:p w14:paraId="2ED06528" w14:textId="7B07E07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15" o:spid="_x0000_s2094" style="position:absolute;left:2882;top:29292;width:585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" filled="f" stroked="f">
                  <v:textbox style="mso-fit-shape-to-text:t" inset="0,0,0,0">
                    <w:txbxContent>
                      <w:p w14:paraId="19FAC49E" w14:textId="2A1BD1D0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1016" o:spid="_x0000_s2095" style="position:absolute;left:3460;top:29311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" filled="f" stroked="f">
                  <v:textbox style="mso-fit-shape-to-text:t" inset="0,0,0,0">
                    <w:txbxContent>
                      <w:p w14:paraId="5BCE4D71" w14:textId="5738A29B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17" o:spid="_x0000_s2096" style="position:absolute;left:5410;top:29235;width:1012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" filled="f" stroked="f">
                  <v:textbox style="mso-fit-shape-to-text:t" inset="0,0,0,0">
                    <w:txbxContent>
                      <w:p w14:paraId="1C7DED7E" w14:textId="53F062E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Other eligible costs.</w:t>
                        </w:r>
                      </w:p>
                    </w:txbxContent>
                  </v:textbox>
                </v:rect>
                <v:rect id="Rectangle 1018" o:spid="_x0000_s2097" style="position:absolute;left:15525;top:29235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" filled="f" stroked="f">
                  <v:textbox style="mso-fit-shape-to-text:t" inset="0,0,0,0">
                    <w:txbxContent>
                      <w:p w14:paraId="6C233FBA" w14:textId="2477630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19" o:spid="_x0000_s2098" style="position:absolute;left:1079;top:31527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" filled="f" stroked="f">
                  <v:textbox style="mso-fit-shape-to-text:t" inset="0,0,0,0">
                    <w:txbxContent>
                      <w:p w14:paraId="6C10E38F" w14:textId="115E35FE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020" o:spid="_x0000_s2099" style="position:absolute;left:1663;top:31667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" filled="f" stroked="f">
                  <v:textbox style="mso-fit-shape-to-text:t" inset="0,0,0,0">
                    <w:txbxContent>
                      <w:p w14:paraId="21F9CEC3" w14:textId="2D056222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21" o:spid="_x0000_s2100" style="position:absolute;left:3365;top:31591;width:39859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" filled="f" stroked="f">
                  <v:textbox style="mso-fit-shape-to-text:t" inset="0,0,0,0">
                    <w:txbxContent>
                      <w:p w14:paraId="32F58062" w14:textId="72229E4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Ensure that all key points relating to the finances are described.  For example:</w:t>
                        </w:r>
                      </w:p>
                    </w:txbxContent>
                  </v:textbox>
                </v:rect>
                <v:rect id="Rectangle 1022" o:spid="_x0000_s2101" style="position:absolute;left:43211;top:31591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" filled="f" stroked="f">
                  <v:textbox style="mso-fit-shape-to-text:t" inset="0,0,0,0">
                    <w:txbxContent>
                      <w:p w14:paraId="5A811F2C" w14:textId="1436775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23" o:spid="_x0000_s2102" style="position:absolute;left:2882;top:34118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" filled="f" stroked="f">
                  <v:textbox style="mso-fit-shape-to-text:t" inset="0,0,0,0">
                    <w:txbxContent>
                      <w:p w14:paraId="6FDE5AEA" w14:textId="20AC023B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1024" o:spid="_x0000_s2103" style="position:absolute;left:3644;top:33997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" filled="f" stroked="f">
                  <v:textbox style="mso-fit-shape-to-text:t" inset="0,0,0,0">
                    <w:txbxContent>
                      <w:p w14:paraId="3BF9DBF3" w14:textId="2A32D4E4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25" o:spid="_x0000_s2104" style="position:absolute;left:5410;top:33921;width:327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" filled="f" stroked="f">
                  <v:textbox style="mso-fit-shape-to-text:t" inset="0,0,0,0">
                    <w:txbxContent>
                      <w:p w14:paraId="4B90E512" w14:textId="6D8EFF1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Labor:</w:t>
                        </w:r>
                      </w:p>
                    </w:txbxContent>
                  </v:textbox>
                </v:rect>
                <v:rect id="Rectangle 1026" o:spid="_x0000_s2105" style="position:absolute;left:8667;top:3392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" filled="f" stroked="f">
                  <v:textbox style="mso-fit-shape-to-text:t" inset="0,0,0,0">
                    <w:txbxContent>
                      <w:p w14:paraId="28DD7AFD" w14:textId="18440BB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27" o:spid="_x0000_s2106" style="position:absolute;left:6489;top:36277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" filled="f" stroked="f">
                  <v:textbox style="mso-fit-shape-to-text:t" inset="0,0,0,0">
                    <w:txbxContent>
                      <w:p w14:paraId="3D507BC0" w14:textId="72CBAC34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1028" o:spid="_x0000_s2107" style="position:absolute;left:7067;top:36296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" filled="f" stroked="f">
                  <v:textbox style="mso-fit-shape-to-text:t" inset="0,0,0,0">
                    <w:txbxContent>
                      <w:p w14:paraId="16197EB7" w14:textId="3E9EB307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29" o:spid="_x0000_s2108" style="position:absolute;left:9004;top:36220;width:32353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" filled="f" stroked="f">
                  <v:textbox style="mso-fit-shape-to-text:t" inset="0,0,0,0">
                    <w:txbxContent>
                      <w:p w14:paraId="5E8EE7B3" w14:textId="5AF7C50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Reason for the use of specialized labor or labor with high rates. </w:t>
                        </w:r>
                      </w:p>
                    </w:txbxContent>
                  </v:textbox>
                </v:rect>
                <v:rect id="Rectangle 1030" o:spid="_x0000_s2109" style="position:absolute;left:41643;top:36220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" filled="f" stroked="f">
                  <v:textbox style="mso-fit-shape-to-text:t" inset="0,0,0,0">
                    <w:txbxContent>
                      <w:p w14:paraId="44C3AD2A" w14:textId="2533EFB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31" o:spid="_x0000_s2110" style="position:absolute;left:2882;top:38728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" filled="f" stroked="f">
                  <v:textbox style="mso-fit-shape-to-text:t" inset="0,0,0,0">
                    <w:txbxContent>
                      <w:p w14:paraId="74988048" w14:textId="5DC7F531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1032" o:spid="_x0000_s2111" style="position:absolute;left:3644;top:38608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" filled="f" stroked="f">
                  <v:textbox style="mso-fit-shape-to-text:t" inset="0,0,0,0">
                    <w:txbxContent>
                      <w:p w14:paraId="75EEA3CB" w14:textId="75F90CBE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33" o:spid="_x0000_s2112" style="position:absolute;left:5410;top:38531;width:727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" filled="f" stroked="f">
                  <v:textbox style="mso-fit-shape-to-text:t" inset="0,0,0,0">
                    <w:txbxContent>
                      <w:p w14:paraId="5E951ABE" w14:textId="743635D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Subcontractor </w:t>
                        </w:r>
                      </w:p>
                    </w:txbxContent>
                  </v:textbox>
                </v:rect>
                <v:rect id="Rectangle 1034" o:spid="_x0000_s2113" style="position:absolute;left:12966;top:38531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" filled="f" stroked="f">
                  <v:textbox style="mso-fit-shape-to-text:t" inset="0,0,0,0">
                    <w:txbxContent>
                      <w:p w14:paraId="650F02B3" w14:textId="1C82A6D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35" o:spid="_x0000_s2114" style="position:absolute;left:5391;top:40900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" filled="f" stroked="f">
                  <v:textbox style="mso-fit-shape-to-text:t" inset="0,0,0,0">
                    <w:txbxContent>
                      <w:p w14:paraId="595DE2CA" w14:textId="251D477A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1036" o:spid="_x0000_s2115" style="position:absolute;left:5975;top:40919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" filled="f" stroked="f">
                  <v:textbox style="mso-fit-shape-to-text:t" inset="0,0,0,0">
                    <w:txbxContent>
                      <w:p w14:paraId="6173E6FD" w14:textId="7B8EB0DF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37" o:spid="_x0000_s2116" style="position:absolute;left:7924;top:40843;width:1347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" filled="f" stroked="f">
                  <v:textbox style="mso-fit-shape-to-text:t" inset="0,0,0,0">
                    <w:txbxContent>
                      <w:p w14:paraId="1192588A" w14:textId="5C39317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reason for, and use of, </w:t>
                        </w:r>
                      </w:p>
                    </w:txbxContent>
                  </v:textbox>
                </v:rect>
                <v:rect id="Rectangle 1038" o:spid="_x0000_s2117" style="position:absolute;left:21697;top:40843;width:3723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" filled="f" stroked="f">
                  <v:textbox style="mso-fit-shape-to-text:t" inset="0,0,0,0">
                    <w:txbxContent>
                      <w:p w14:paraId="25D2CAF3" w14:textId="29C428A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subcontractors, their impact on the project, and why they are not formal </w:t>
                        </w:r>
                      </w:p>
                    </w:txbxContent>
                  </v:textbox>
                </v:rect>
                <v:rect id="Rectangle 1039" o:spid="_x0000_s2118" style="position:absolute;left:7924;top:42398;width:8573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" filled="f" stroked="f">
                  <v:textbox style="mso-fit-shape-to-text:t" inset="0,0,0,0">
                    <w:txbxContent>
                      <w:p w14:paraId="306F442C" w14:textId="5E3373F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roject partners.</w:t>
                        </w:r>
                      </w:p>
                    </w:txbxContent>
                  </v:textbox>
                </v:rect>
                <v:rect id="Rectangle 1040" o:spid="_x0000_s2119" style="position:absolute;left:16484;top:4239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" filled="f" stroked="f">
                  <v:textbox style="mso-fit-shape-to-text:t" inset="0,0,0,0">
                    <w:txbxContent>
                      <w:p w14:paraId="057C3B57" w14:textId="7754076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41" o:spid="_x0000_s2120" style="position:absolute;left:2882;top:44894;width:769;height:256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" filled="f" stroked="f">
                  <v:textbox style="mso-fit-shape-to-text:t" inset="0,0,0,0">
                    <w:txbxContent>
                      <w:p w14:paraId="0B0D09D8" w14:textId="47BB1A4E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1042" o:spid="_x0000_s2121" style="position:absolute;left:3644;top:44773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" filled="f" stroked="f">
                  <v:textbox style="mso-fit-shape-to-text:t" inset="0,0,0,0">
                    <w:txbxContent>
                      <w:p w14:paraId="3F3C7F7E" w14:textId="0FF5D2F8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43" o:spid="_x0000_s2122" style="position:absolute;left:5410;top:44697;width:556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" filled="f" stroked="f">
                  <v:textbox style="mso-fit-shape-to-text:t" inset="0,0,0,0">
                    <w:txbxContent>
                      <w:p w14:paraId="6DEB0DD7" w14:textId="569BC279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Equipment </w:t>
                        </w:r>
                      </w:p>
                    </w:txbxContent>
                  </v:textbox>
                </v:rect>
                <v:rect id="Rectangle 1044" o:spid="_x0000_s2123" style="position:absolute;left:11258;top:44697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" filled="f" stroked="f">
                  <v:textbox style="mso-fit-shape-to-text:t" inset="0,0,0,0">
                    <w:txbxContent>
                      <w:p w14:paraId="72CA95FC" w14:textId="17D3249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45" o:spid="_x0000_s2124" style="position:absolute;left:5391;top:47066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" filled="f" stroked="f">
                  <v:textbox style="mso-fit-shape-to-text:t" inset="0,0,0,0">
                    <w:txbxContent>
                      <w:p w14:paraId="11C9E6F5" w14:textId="5555D99A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1046" o:spid="_x0000_s2125" style="position:absolute;left:5975;top:47085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" filled="f" stroked="f">
                  <v:textbox style="mso-fit-shape-to-text:t" inset="0,0,0,0">
                    <w:txbxContent>
                      <w:p w14:paraId="4AA45D42" w14:textId="58FD96EB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47" o:spid="_x0000_s2126" style="position:absolute;left:7924;top:47009;width:5250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" filled="f" stroked="f">
                  <v:textbox style="mso-fit-shape-to-text:t" inset="0,0,0,0">
                    <w:txbxContent>
                      <w:p w14:paraId="1A44730A" w14:textId="0900D0A0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is challenge has increased limits for capital equipment and subcontract compared to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NGen’s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regular </w:t>
                        </w:r>
                      </w:p>
                    </w:txbxContent>
                  </v:textbox>
                </v:rect>
                <v:rect id="Rectangle 1048" o:spid="_x0000_s2127" style="position:absolute;left:7924;top:48545;width:1952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" filled="f" stroked="f">
                  <v:textbox style="mso-fit-shape-to-text:t" inset="0,0,0,0">
                    <w:txbxContent>
                      <w:p w14:paraId="2F6FBA8A" w14:textId="509C602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funding initiatives.  It is essential that:</w:t>
                        </w:r>
                      </w:p>
                    </w:txbxContent>
                  </v:textbox>
                </v:rect>
                <v:rect id="Rectangle 1049" o:spid="_x0000_s2128" style="position:absolute;left:27444;top:48545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" filled="f" stroked="f">
                  <v:textbox style="mso-fit-shape-to-text:t" inset="0,0,0,0">
                    <w:txbxContent>
                      <w:p w14:paraId="49B3AB6C" w14:textId="727BEDA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50" o:spid="_x0000_s2129" style="position:absolute;left:5391;top:50095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" filled="f" stroked="f">
                  <v:textbox style="mso-fit-shape-to-text:t" inset="0,0,0,0">
                    <w:txbxContent>
                      <w:p w14:paraId="46FD1B81" w14:textId="672751CA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051" o:spid="_x0000_s2130" style="position:absolute;left:5975;top:50234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" filled="f" stroked="f">
                  <v:textbox style="mso-fit-shape-to-text:t" inset="0,0,0,0">
                    <w:txbxContent>
                      <w:p w14:paraId="36DC0D0D" w14:textId="0CB13E6D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52" o:spid="_x0000_s2131" style="position:absolute;left:7924;top:50158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" filled="f" stroked="f">
                  <v:textbox style="mso-fit-shape-to-text:t" inset="0,0,0,0">
                    <w:txbxContent>
                      <w:p w14:paraId="45556AEC" w14:textId="2C3AEFD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53" o:spid="_x0000_s2132" style="position:absolute;left:8210;top:50158;width:417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" filled="f" stroked="f">
                  <v:textbox style="mso-fit-shape-to-text:t" inset="0,0,0,0">
                    <w:txbxContent>
                      <w:p w14:paraId="54621F05" w14:textId="5DB3276B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equi</w:t>
                        </w:r>
                        <w:proofErr w:type="spellEnd"/>
                      </w:p>
                    </w:txbxContent>
                  </v:textbox>
                </v:rect>
                <v:rect id="Rectangle 1054" o:spid="_x0000_s2133" style="position:absolute;left:12401;top:50158;width:3119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" filled="f" stroked="f">
                  <v:textbox style="mso-fit-shape-to-text:t" inset="0,0,0,0">
                    <w:txbxContent>
                      <w:p w14:paraId="4E0DB926" w14:textId="3006BC8E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ment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being purchased is directly linked to the project goals,  </w:t>
                        </w:r>
                      </w:p>
                    </w:txbxContent>
                  </v:textbox>
                </v:rect>
                <v:rect id="Rectangle 1055" o:spid="_x0000_s2134" style="position:absolute;left:44157;top:50158;width:293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" filled="f" stroked="f">
                  <v:textbox style="mso-fit-shape-to-text:t" inset="0,0,0,0">
                    <w:txbxContent>
                      <w:p w14:paraId="4BE67842" w14:textId="156B935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56" o:spid="_x0000_s2135" style="position:absolute;left:5391;top:51720;width:584;height:26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" filled="f" stroked="f">
                  <v:textbox style="mso-fit-shape-to-text:t" inset="0,0,0,0">
                    <w:txbxContent>
                      <w:p w14:paraId="5D8BDA6A" w14:textId="344018EA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057" o:spid="_x0000_s2136" style="position:absolute;left:5975;top:51860;width:355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" filled="f" stroked="f">
                  <v:textbox style="mso-fit-shape-to-text:t" inset="0,0,0,0">
                    <w:txbxContent>
                      <w:p w14:paraId="47118F59" w14:textId="6588F599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58" o:spid="_x0000_s2137" style="position:absolute;left:7924;top:51784;width:52102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" filled="f" stroked="f">
                  <v:textbox style="mso-fit-shape-to-text:t" inset="0,0,0,0">
                    <w:txbxContent>
                      <w:p w14:paraId="7C51635F" w14:textId="52C72E0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is linked to the R&amp;D capabilities supporting the creation of a new advanced manufacturing capability.  </w:t>
                        </w:r>
                      </w:p>
                    </w:txbxContent>
                  </v:textbox>
                </v:rect>
                <v:rect id="Rectangle 1059" o:spid="_x0000_s2138" style="position:absolute;left:7924;top:53320;width:46724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" filled="f" stroked="f">
                  <v:textbox style="mso-fit-shape-to-text:t" inset="0,0,0,0">
                    <w:txbxContent>
                      <w:p w14:paraId="1C15F225" w14:textId="66CE3DD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is can include pilot production where the project team proves out the advanced </w:t>
                        </w:r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manufac</w:t>
                        </w:r>
                        <w:proofErr w:type="spellEnd"/>
                      </w:p>
                    </w:txbxContent>
                  </v:textbox>
                </v:rect>
                <v:rect id="Rectangle 1060" o:spid="_x0000_s2139" style="position:absolute;left:54629;top:53320;width:3111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" filled="f" stroked="f">
                  <v:textbox style="mso-fit-shape-to-text:t" inset="0,0,0,0">
                    <w:txbxContent>
                      <w:p w14:paraId="25E6561C" w14:textId="0B458FFE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uring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61" o:spid="_x0000_s2140" style="position:absolute;left:7924;top:54876;width:2325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" filled="f" stroked="f">
                  <v:textbox style="mso-fit-shape-to-text:t" inset="0,0,0,0">
                    <w:txbxContent>
                      <w:p w14:paraId="0B5CCDD9" w14:textId="3175EF5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capability. It cannot subsidize full production.  </w:t>
                        </w:r>
                      </w:p>
                    </w:txbxContent>
                  </v:textbox>
                </v:rect>
                <v:rect id="Rectangle 1062" o:spid="_x0000_s2141" style="position:absolute;left:31737;top:54876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" filled="f" stroked="f">
                  <v:textbox style="mso-fit-shape-to-text:t" inset="0,0,0,0">
                    <w:txbxContent>
                      <w:p w14:paraId="23F21158" w14:textId="5FF4AE4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63" o:spid="_x0000_s2142" style="position:absolute;left:5391;top:56426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" filled="f" stroked="f">
                  <v:textbox style="mso-fit-shape-to-text:t" inset="0,0,0,0">
                    <w:txbxContent>
                      <w:p w14:paraId="519600D2" w14:textId="42A0E80C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064" o:spid="_x0000_s2143" style="position:absolute;left:5975;top:56565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" filled="f" stroked="f">
                  <v:textbox style="mso-fit-shape-to-text:t" inset="0,0,0,0">
                    <w:txbxContent>
                      <w:p w14:paraId="48A2CE86" w14:textId="2484EE6B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65" o:spid="_x0000_s2144" style="position:absolute;left:7924;top:56489;width:4057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" filled="f" stroked="f">
                  <v:textbox style="mso-fit-shape-to-text:t" inset="0,0,0,0">
                    <w:txbxContent>
                      <w:p w14:paraId="199E4A25" w14:textId="31CCF94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is creating a new capability that does not already exist within the organization. </w:t>
                        </w:r>
                      </w:p>
                    </w:txbxContent>
                  </v:textbox>
                </v:rect>
                <v:rect id="Rectangle 1066" o:spid="_x0000_s2145" style="position:absolute;left:48774;top:56489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" filled="f" stroked="f">
                  <v:textbox style="mso-fit-shape-to-text:t" inset="0,0,0,0">
                    <w:txbxContent>
                      <w:p w14:paraId="79622906" w14:textId="30D0FDA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67" o:spid="_x0000_s2146" style="position:absolute;left:5391;top:58039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" filled="f" stroked="f">
                  <v:textbox style="mso-fit-shape-to-text:t" inset="0,0,0,0">
                    <w:txbxContent>
                      <w:p w14:paraId="66E6335C" w14:textId="144F530C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068" o:spid="_x0000_s2147" style="position:absolute;left:5975;top:58178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" filled="f" stroked="f">
                  <v:textbox style="mso-fit-shape-to-text:t" inset="0,0,0,0">
                    <w:txbxContent>
                      <w:p w14:paraId="21670FB9" w14:textId="56F49F1E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69" o:spid="_x0000_s2148" style="position:absolute;left:7924;top:58102;width:5183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" filled="f" stroked="f">
                  <v:textbox style="mso-fit-shape-to-text:t" inset="0,0,0,0">
                    <w:txbxContent>
                      <w:p w14:paraId="50EFC420" w14:textId="647B116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it is not the purchase of multiple similar pieces of equipment that would </w:t>
                        </w:r>
                        <w:proofErr w:type="gram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be seen as</w:t>
                        </w:r>
                        <w:proofErr w:type="gram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subsidizing future </w:t>
                        </w:r>
                      </w:p>
                    </w:txbxContent>
                  </v:textbox>
                </v:rect>
                <v:rect id="Rectangle 1070" o:spid="_x0000_s2149" style="position:absolute;left:7924;top:59670;width:5601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" filled="f" stroked="f">
                  <v:textbox style="mso-fit-shape-to-text:t" inset="0,0,0,0">
                    <w:txbxContent>
                      <w:p w14:paraId="693EF22C" w14:textId="42DE552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production </w:t>
                        </w:r>
                      </w:p>
                    </w:txbxContent>
                  </v:textbox>
                </v:rect>
                <v:rect id="Rectangle 1071" o:spid="_x0000_s2150" style="position:absolute;left:13817;top:59670;width:4578;height:268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" filled="f" stroked="f">
                  <v:textbox style="mso-fit-shape-to-text:t" inset="0,0,0,0">
                    <w:txbxContent>
                      <w:p w14:paraId="7F920A7A" w14:textId="6B09AA2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activities </w:t>
                        </w:r>
                      </w:p>
                    </w:txbxContent>
                  </v:textbox>
                </v:rect>
                <v:rect id="Rectangle 1072" o:spid="_x0000_s2151" style="position:absolute;left:18669;top:59670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" filled="f" stroked="f">
                  <v:textbox style="mso-fit-shape-to-text:t" inset="0,0,0,0">
                    <w:txbxContent>
                      <w:p w14:paraId="59C9AF19" w14:textId="039A8F9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73" o:spid="_x0000_s2152" style="position:absolute;left:2882;top:62026;width:585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" filled="f" stroked="f">
                  <v:textbox style="mso-fit-shape-to-text:t" inset="0,0,0,0">
                    <w:txbxContent>
                      <w:p w14:paraId="210E9245" w14:textId="32F73F04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1074" o:spid="_x0000_s2153" style="position:absolute;left:3460;top:62045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" filled="f" stroked="f">
                  <v:textbox style="mso-fit-shape-to-text:t" inset="0,0,0,0">
                    <w:txbxContent>
                      <w:p w14:paraId="5C2F2BB2" w14:textId="763431AC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75" o:spid="_x0000_s2154" style="position:absolute;left:5410;top:61969;width:5383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" filled="f" stroked="f">
                  <v:textbox style="mso-fit-shape-to-text:t" inset="0,0,0,0">
                    <w:txbxContent>
                      <w:p w14:paraId="5B9CA91A" w14:textId="39CAAA7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Considering the points above, please describe the capital required in detail with a justification of why it is </w:t>
                        </w:r>
                      </w:p>
                    </w:txbxContent>
                  </v:textbox>
                </v:rect>
                <v:rect id="Rectangle 1076" o:spid="_x0000_s2155" style="position:absolute;left:5410;top:63519;width:36296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" filled="f" stroked="f">
                  <v:textbox style="mso-fit-shape-to-text:t" inset="0,0,0,0">
                    <w:txbxContent>
                      <w:p w14:paraId="18B0F60D" w14:textId="2A0B47FE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necessary to achieve the advanced manufacturing goals of the project. </w:t>
                        </w:r>
                      </w:p>
                    </w:txbxContent>
                  </v:textbox>
                </v:rect>
                <v:rect id="Rectangle 1077" o:spid="_x0000_s2156" style="position:absolute;left:41979;top:63519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" filled="f" stroked="f">
                  <v:textbox style="mso-fit-shape-to-text:t" inset="0,0,0,0">
                    <w:txbxContent>
                      <w:p w14:paraId="4D30E466" w14:textId="0AAA7A0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78" o:spid="_x0000_s2157" style="position:absolute;left:2882;top:65874;width:585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" filled="f" stroked="f">
                  <v:textbox style="mso-fit-shape-to-text:t" inset="0,0,0,0">
                    <w:txbxContent>
                      <w:p w14:paraId="14EC473A" w14:textId="2E522308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1079" o:spid="_x0000_s2158" style="position:absolute;left:3460;top:65893;width:356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" filled="f" stroked="f">
                  <v:textbox style="mso-fit-shape-to-text:t" inset="0,0,0,0">
                    <w:txbxContent>
                      <w:p w14:paraId="019B233D" w14:textId="54835AB8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80" o:spid="_x0000_s2159" style="position:absolute;left:5410;top:65817;width:3799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" filled="f" stroked="f">
                  <v:textbox style="mso-fit-shape-to-text:t" inset="0,0,0,0">
                    <w:txbxContent>
                      <w:p w14:paraId="1E0724B6" w14:textId="23FE690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 justification for any pieces of capital equipment exceeding $1M (NB: the</w:t>
                        </w:r>
                      </w:p>
                    </w:txbxContent>
                  </v:textbox>
                </v:rect>
                <v:rect id="Rectangle 1081" o:spid="_x0000_s2160" style="position:absolute;left:43395;top:65817;width:13761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" filled="f" stroked="f">
                  <v:textbox style="mso-fit-shape-to-text:t" inset="0,0,0,0">
                    <w:txbxContent>
                      <w:p w14:paraId="4190DEEC" w14:textId="35F001E3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se costs require Ministerial </w:t>
                        </w:r>
                      </w:p>
                    </w:txbxContent>
                  </v:textbox>
                </v:rect>
                <v:rect id="Rectangle 1082" o:spid="_x0000_s2161" style="position:absolute;left:5410;top:67367;width:526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" filled="f" stroked="f">
                  <v:textbox style="mso-fit-shape-to-text:t" inset="0,0,0,0">
                    <w:txbxContent>
                      <w:p w14:paraId="22A239DF" w14:textId="466ADE56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approval).</w:t>
                        </w:r>
                      </w:p>
                    </w:txbxContent>
                  </v:textbox>
                </v:rect>
                <v:rect id="Rectangle 1083" o:spid="_x0000_s2162" style="position:absolute;left:10668;top:67367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" filled="f" stroked="f">
                  <v:textbox style="mso-fit-shape-to-text:t" inset="0,0,0,0">
                    <w:txbxContent>
                      <w:p w14:paraId="0E62C1A0" w14:textId="107ECAF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84" o:spid="_x0000_s2163" style="position:absolute;left:2882;top:69881;width:769;height:25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" filled="f" stroked="f">
                  <v:textbox style="mso-fit-shape-to-text:t" inset="0,0,0,0">
                    <w:txbxContent>
                      <w:p w14:paraId="27BC48ED" w14:textId="28E60A93" w:rsidR="00230286" w:rsidRDefault="00230286">
                        <w:r>
                          <w:rPr>
                            <w:rFonts w:ascii="Courier New" w:hAnsi="Courier New" w:cs="Courier New"/>
                            <w:color w:val="000000"/>
                            <w:sz w:val="20"/>
                            <w:szCs w:val="20"/>
                          </w:rPr>
                          <w:t>­</w:t>
                        </w:r>
                      </w:p>
                    </w:txbxContent>
                  </v:textbox>
                </v:rect>
                <v:rect id="Rectangle 1085" o:spid="_x0000_s2164" style="position:absolute;left:3644;top:69761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" filled="f" stroked="f">
                  <v:textbox style="mso-fit-shape-to-text:t" inset="0,0,0,0">
                    <w:txbxContent>
                      <w:p w14:paraId="5E5C49A5" w14:textId="5AE3BB40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86" o:spid="_x0000_s2165" style="position:absolute;left:5410;top:69684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" filled="f" stroked="f">
                  <v:textbox style="mso-fit-shape-to-text:t" inset="0,0,0,0">
                    <w:txbxContent>
                      <w:p w14:paraId="71059DE3" w14:textId="16483A2F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87" o:spid="_x0000_s2166" style="position:absolute;left:5695;top:69684;width:444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" filled="f" stroked="f">
                  <v:textbox style="mso-fit-shape-to-text:t" inset="0,0,0,0">
                    <w:txbxContent>
                      <w:p w14:paraId="214F1B43" w14:textId="0F85119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Material </w:t>
                        </w:r>
                      </w:p>
                    </w:txbxContent>
                  </v:textbox>
                </v:rect>
                <v:rect id="Rectangle 1088" o:spid="_x0000_s2167" style="position:absolute;left:10420;top:69684;width:292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" filled="f" stroked="f">
                  <v:textbox style="mso-fit-shape-to-text:t" inset="0,0,0,0">
                    <w:txbxContent>
                      <w:p w14:paraId="0CB20307" w14:textId="0D1EEA62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89" o:spid="_x0000_s2168" style="position:absolute;left:5391;top:72053;width:584;height:254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" filled="f" stroked="f">
                  <v:textbox style="mso-fit-shape-to-text:t" inset="0,0,0,0">
                    <w:txbxContent>
                      <w:p w14:paraId="2FD2F356" w14:textId="53D77AA5" w:rsidR="00230286" w:rsidRDefault="00230286">
                        <w:r>
                          <w:rPr>
                            <w:rFonts w:ascii="Wingdings" w:hAnsi="Wingdings" w:cs="Wingdings"/>
                            <w:color w:val="000000"/>
                            <w:sz w:val="20"/>
                            <w:szCs w:val="20"/>
                          </w:rPr>
                          <w:t>§</w:t>
                        </w:r>
                      </w:p>
                    </w:txbxContent>
                  </v:textbox>
                </v:rect>
                <v:rect id="Rectangle 1090" o:spid="_x0000_s2169" style="position:absolute;left:5975;top:72072;width:355;height:285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" filled="f" stroked="f">
                  <v:textbox style="mso-fit-shape-to-text:t" inset="0,0,0,0">
                    <w:txbxContent>
                      <w:p w14:paraId="5C700CC0" w14:textId="3D2B10A5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91" o:spid="_x0000_s2170" style="position:absolute;left:7924;top:71996;width:5195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" filled="f" stroked="f">
                  <v:textbox style="mso-fit-shape-to-text:t" inset="0,0,0,0">
                    <w:txbxContent>
                      <w:p w14:paraId="3312DFCD" w14:textId="1EBF326D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the reason for large amounts of material or the use of expensive materials.  Projects are not intended </w:t>
                        </w:r>
                      </w:p>
                    </w:txbxContent>
                  </v:textbox>
                </v:rect>
                <v:rect id="Rectangle 1092" o:spid="_x0000_s2171" style="position:absolute;left:7924;top:73533;width:52070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" filled="f" stroked="f">
                  <v:textbox style="mso-fit-shape-to-text:t" inset="0,0,0,0">
                    <w:txbxContent>
                      <w:p w14:paraId="45F55562" w14:textId="25137C5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to subsidize production; the amount of material listed should be for the purposes of the project’s R&amp;D</w:t>
                        </w:r>
                      </w:p>
                    </w:txbxContent>
                  </v:textbox>
                </v:rect>
                <v:rect id="Rectangle 1093" o:spid="_x0000_s2172" style="position:absolute;left:59975;top:7353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" filled="f" stroked="f">
                  <v:textbox style="mso-fit-shape-to-text:t" inset="0,0,0,0">
                    <w:txbxContent>
                      <w:p w14:paraId="028959EA" w14:textId="479A76E1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94" o:spid="_x0000_s2173" style="position:absolute;left:7924;top:75082;width:52318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" filled="f" stroked="f">
                  <v:textbox style="mso-fit-shape-to-text:t" inset="0,0,0,0">
                    <w:txbxContent>
                      <w:p w14:paraId="5E1DE8E9" w14:textId="3365ED34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aspects.  It should be linked to the prove out of the advanced manufacturing capability, where there is </w:t>
                        </w:r>
                      </w:p>
                    </w:txbxContent>
                  </v:textbox>
                </v:rect>
                <v:rect id="Rectangle 1095" o:spid="_x0000_s2174" style="position:absolute;left:7924;top:76638;width:45035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" filled="f" stroked="f">
                  <v:textbox style="mso-fit-shape-to-text:t" inset="0,0,0,0">
                    <w:txbxContent>
                      <w:p w14:paraId="6A69CB2A" w14:textId="7DC138EA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high material usage due to experimental/pilot production runs this should be explained. </w:t>
                        </w:r>
                      </w:p>
                    </w:txbxContent>
                  </v:textbox>
                </v:rect>
                <v:rect id="Rectangle 1096" o:spid="_x0000_s2175" style="position:absolute;left:53238;top:76638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" filled="f" stroked="f">
                  <v:textbox style="mso-fit-shape-to-text:t" inset="0,0,0,0">
                    <w:txbxContent>
                      <w:p w14:paraId="230FC9B2" w14:textId="7EEF4445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97" o:spid="_x0000_s2176" style="position:absolute;left:1079;top:78949;width:584;height:269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" filled="f" stroked="f">
                  <v:textbox style="mso-fit-shape-to-text:t" inset="0,0,0,0">
                    <w:txbxContent>
                      <w:p w14:paraId="0E70D97A" w14:textId="0F8FD6BF" w:rsidR="00230286" w:rsidRDefault="00230286">
                        <w:r>
                          <w:rPr>
                            <w:rFonts w:ascii="Symbol" w:hAnsi="Symbol" w:cs="Symbol"/>
                            <w:color w:val="000000"/>
                            <w:sz w:val="20"/>
                            <w:szCs w:val="20"/>
                          </w:rPr>
                          <w:t>·</w:t>
                        </w:r>
                      </w:p>
                    </w:txbxContent>
                  </v:textbox>
                </v:rect>
                <v:rect id="Rectangle 1098" o:spid="_x0000_s2177" style="position:absolute;left:1663;top:79089;width:356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" filled="f" stroked="f">
                  <v:textbox style="mso-fit-shape-to-text:t" inset="0,0,0,0">
                    <w:txbxContent>
                      <w:p w14:paraId="4DECD149" w14:textId="2E4466BE" w:rsidR="00230286" w:rsidRDefault="00230286"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99" o:spid="_x0000_s2178" style="position:absolute;left:2882;top:79013;width:33414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" filled="f" stroked="f">
                  <v:textbox style="mso-fit-shape-to-text:t" inset="0,0,0,0">
                    <w:txbxContent>
                      <w:p w14:paraId="2B2E5ED5" w14:textId="66F5FDD7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Please provide a breakdown of the costs per work package, show</w:t>
                        </w:r>
                      </w:p>
                    </w:txbxContent>
                  </v:textbox>
                </v:rect>
                <v:rect id="Rectangle 1100" o:spid="_x0000_s2179" style="position:absolute;left:36277;top:79013;width:19717;height:268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" filled="f" stroked="f">
                  <v:textbox style="mso-fit-shape-to-text:t" inset="0,0,0,0">
                    <w:txbxContent>
                      <w:p w14:paraId="6ECECA50" w14:textId="2F0D086B" w:rsidR="00230286" w:rsidRDefault="00230286">
                        <w:proofErr w:type="spellStart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>ing</w:t>
                        </w:r>
                        <w:proofErr w:type="spellEnd"/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how it aligns with the project plan.  </w:t>
                        </w:r>
                      </w:p>
                    </w:txbxContent>
                  </v:textbox>
                </v:rect>
                <v:rect id="Rectangle 1101" o:spid="_x0000_s2180" style="position:absolute;left:56559;top:79013;width:292;height:285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" filled="f" stroked="f">
                  <v:textbox style="mso-fit-shape-to-text:t" inset="0,0,0,0">
                    <w:txbxContent>
                      <w:p w14:paraId="447DFC5F" w14:textId="7C5ACA2C" w:rsidR="00230286" w:rsidRDefault="00230286">
                        <w:r>
                          <w:rPr>
                            <w:i/>
                            <w:i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D53853">
        <w:rPr>
          <w:i/>
          <w:iCs/>
          <w:sz w:val="20"/>
          <w:szCs w:val="20"/>
          <w:lang w:val="en-GB"/>
        </w:rPr>
        <w:br w:type="page"/>
      </w:r>
    </w:p>
    <w:p w14:paraId="2F0040FD" w14:textId="67B74631" w:rsidR="000B7D67" w:rsidRDefault="00D53853" w:rsidP="003C670A">
      <w:pPr>
        <w:pBdr>
          <w:left w:val="none" w:sz="0" w:space="7" w:color="000000"/>
        </w:pBdr>
        <w:spacing w:after="120" w:line="240" w:lineRule="auto"/>
        <w:ind w:left="284" w:hanging="284"/>
        <w:rPr>
          <w:i/>
          <w:iCs/>
          <w:sz w:val="20"/>
          <w:szCs w:val="20"/>
        </w:rPr>
      </w:pPr>
      <w:r w:rsidRPr="00D53853">
        <w:rPr>
          <w:noProof/>
        </w:rPr>
        <w:lastRenderedPageBreak/>
        <w:drawing>
          <wp:inline distT="0" distB="0" distL="0" distR="0" wp14:anchorId="138B641F" wp14:editId="79A27033">
            <wp:extent cx="6066790" cy="340296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790" cy="340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29472" w14:textId="77777777" w:rsidR="00EF28D2" w:rsidRPr="000B7D67" w:rsidRDefault="00EF28D2" w:rsidP="00AA55DE">
      <w:pPr>
        <w:pBdr>
          <w:left w:val="none" w:sz="0" w:space="7" w:color="000000"/>
        </w:pBdr>
        <w:rPr>
          <w:i/>
          <w:iCs/>
          <w:sz w:val="20"/>
          <w:szCs w:val="20"/>
        </w:rPr>
      </w:pPr>
    </w:p>
    <w:p w14:paraId="44C71B73" w14:textId="77777777" w:rsidR="00AA55DE" w:rsidRDefault="00AA55DE" w:rsidP="00AA55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2574D482" w14:textId="77777777" w:rsidR="00AA55DE" w:rsidRDefault="00AA55DE" w:rsidP="00AA55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en-GB"/>
        </w:rPr>
      </w:pPr>
    </w:p>
    <w:p w14:paraId="43E78ED7" w14:textId="740C0A5A" w:rsidR="00691C0F" w:rsidRDefault="00691C0F"/>
    <w:p w14:paraId="0CF6098C" w14:textId="6B8523D2" w:rsidR="000B7D67" w:rsidRDefault="000B7D67"/>
    <w:p w14:paraId="7F1E7A5C" w14:textId="018E35E7" w:rsidR="000B7D67" w:rsidRDefault="000B7D67"/>
    <w:sectPr w:rsidR="000B7D67" w:rsidSect="00B9121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6F404C" w14:textId="77777777" w:rsidR="00230286" w:rsidRDefault="00230286" w:rsidP="004B2286">
      <w:pPr>
        <w:spacing w:after="0" w:line="240" w:lineRule="auto"/>
      </w:pPr>
      <w:r>
        <w:separator/>
      </w:r>
    </w:p>
  </w:endnote>
  <w:endnote w:type="continuationSeparator" w:id="0">
    <w:p w14:paraId="1846DF01" w14:textId="77777777" w:rsidR="00230286" w:rsidRDefault="00230286" w:rsidP="004B2286">
      <w:pPr>
        <w:spacing w:after="0" w:line="240" w:lineRule="auto"/>
      </w:pPr>
      <w:r>
        <w:continuationSeparator/>
      </w:r>
    </w:p>
  </w:endnote>
  <w:endnote w:type="continuationNotice" w:id="1">
    <w:p w14:paraId="1BCBA4F8" w14:textId="77777777" w:rsidR="00230286" w:rsidRDefault="002302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venirNextLTPro-Bold">
    <w:panose1 w:val="020B0804020202020204"/>
    <w:charset w:val="00"/>
    <w:family w:val="swiss"/>
    <w:pitch w:val="variable"/>
    <w:sig w:usb0="800000AF" w:usb1="50002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A02E2" w14:textId="77777777" w:rsidR="00230286" w:rsidRDefault="002302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69E1B9" w14:textId="7DED38C2" w:rsidR="00230286" w:rsidRDefault="00230286">
    <w:pPr>
      <w:pStyle w:val="Footer"/>
    </w:pPr>
    <w:r w:rsidRPr="00626CCB">
      <w:rPr>
        <w:rFonts w:asciiTheme="minorHAnsi" w:eastAsiaTheme="majorEastAsia" w:hAnsiTheme="minorHAnsi" w:cstheme="minorHAnsi"/>
      </w:rPr>
      <w:t xml:space="preserve">pg. </w:t>
    </w:r>
    <w:r w:rsidRPr="00626CCB">
      <w:rPr>
        <w:rFonts w:asciiTheme="minorHAnsi" w:eastAsiaTheme="minorEastAsia" w:hAnsiTheme="minorHAnsi" w:cstheme="minorHAnsi"/>
      </w:rPr>
      <w:fldChar w:fldCharType="begin"/>
    </w:r>
    <w:r w:rsidRPr="00626CCB">
      <w:rPr>
        <w:rFonts w:asciiTheme="minorHAnsi" w:hAnsiTheme="minorHAnsi" w:cstheme="minorHAnsi"/>
      </w:rPr>
      <w:instrText xml:space="preserve"> PAGE    \* MERGEFORMAT </w:instrText>
    </w:r>
    <w:r w:rsidRPr="00626CCB">
      <w:rPr>
        <w:rFonts w:asciiTheme="minorHAnsi" w:eastAsiaTheme="minorEastAsia" w:hAnsiTheme="minorHAnsi" w:cstheme="minorHAnsi"/>
      </w:rPr>
      <w:fldChar w:fldCharType="separate"/>
    </w:r>
    <w:r w:rsidRPr="00626CCB">
      <w:rPr>
        <w:rFonts w:asciiTheme="minorHAnsi" w:eastAsiaTheme="majorEastAsia" w:hAnsiTheme="minorHAnsi" w:cstheme="minorHAnsi"/>
        <w:noProof/>
      </w:rPr>
      <w:t>1</w:t>
    </w:r>
    <w:r w:rsidRPr="00626CCB">
      <w:rPr>
        <w:rFonts w:asciiTheme="minorHAnsi" w:eastAsiaTheme="majorEastAsia" w:hAnsiTheme="minorHAnsi" w:cstheme="minorHAnsi"/>
        <w:noProof/>
      </w:rPr>
      <w:fldChar w:fldCharType="end"/>
    </w:r>
    <w:r>
      <w:ptab w:relativeTo="margin" w:alignment="center" w:leader="none"/>
    </w:r>
    <w:r>
      <w:t>10 Assessment Questions</w:t>
    </w:r>
    <w:r>
      <w:ptab w:relativeTo="margin" w:alignment="right" w:leader="none"/>
    </w:r>
    <w:r>
      <w:t>Rev. 1.0 2021-08-1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14BD3C" w14:textId="77777777" w:rsidR="00230286" w:rsidRDefault="00230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B9EC2E" w14:textId="77777777" w:rsidR="00230286" w:rsidRDefault="00230286" w:rsidP="004B2286">
      <w:pPr>
        <w:spacing w:after="0" w:line="240" w:lineRule="auto"/>
      </w:pPr>
      <w:r>
        <w:separator/>
      </w:r>
    </w:p>
  </w:footnote>
  <w:footnote w:type="continuationSeparator" w:id="0">
    <w:p w14:paraId="3DA637A9" w14:textId="77777777" w:rsidR="00230286" w:rsidRDefault="00230286" w:rsidP="004B2286">
      <w:pPr>
        <w:spacing w:after="0" w:line="240" w:lineRule="auto"/>
      </w:pPr>
      <w:r>
        <w:continuationSeparator/>
      </w:r>
    </w:p>
  </w:footnote>
  <w:footnote w:type="continuationNotice" w:id="1">
    <w:p w14:paraId="489C0488" w14:textId="77777777" w:rsidR="00230286" w:rsidRDefault="002302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CA9020" w14:textId="77777777" w:rsidR="00230286" w:rsidRDefault="002302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231A20" w14:textId="77777777" w:rsidR="00230286" w:rsidRDefault="002302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CA517" w14:textId="77777777" w:rsidR="00230286" w:rsidRDefault="002302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30F86"/>
    <w:multiLevelType w:val="hybridMultilevel"/>
    <w:tmpl w:val="E00A68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70FC4"/>
    <w:multiLevelType w:val="hybridMultilevel"/>
    <w:tmpl w:val="45449B2A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BC66070"/>
    <w:multiLevelType w:val="hybridMultilevel"/>
    <w:tmpl w:val="C228012C"/>
    <w:lvl w:ilvl="0" w:tplc="363E375E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20BDA"/>
    <w:multiLevelType w:val="hybridMultilevel"/>
    <w:tmpl w:val="2ECE1A20"/>
    <w:lvl w:ilvl="0" w:tplc="94CAB86A">
      <w:start w:val="4"/>
      <w:numFmt w:val="bullet"/>
      <w:lvlText w:val="—"/>
      <w:lvlJc w:val="left"/>
      <w:pPr>
        <w:ind w:left="2901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36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5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61" w:hanging="360"/>
      </w:pPr>
      <w:rPr>
        <w:rFonts w:ascii="Wingdings" w:hAnsi="Wingdings" w:hint="default"/>
      </w:rPr>
    </w:lvl>
  </w:abstractNum>
  <w:abstractNum w:abstractNumId="4" w15:restartNumberingAfterBreak="0">
    <w:nsid w:val="0EF508C5"/>
    <w:multiLevelType w:val="hybridMultilevel"/>
    <w:tmpl w:val="62DACD1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126132"/>
    <w:multiLevelType w:val="hybridMultilevel"/>
    <w:tmpl w:val="88EC439C"/>
    <w:lvl w:ilvl="0" w:tplc="AC26CCD4">
      <w:start w:val="4"/>
      <w:numFmt w:val="bullet"/>
      <w:lvlText w:val="—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107C25"/>
    <w:multiLevelType w:val="hybridMultilevel"/>
    <w:tmpl w:val="C24C4DFC"/>
    <w:styleLink w:val="List23"/>
    <w:lvl w:ilvl="0" w:tplc="FFFFFFFF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>
      <w:start w:val="1"/>
      <w:numFmt w:val="bullet"/>
      <w:lvlText w:val="»"/>
      <w:lvlJc w:val="left"/>
      <w:pPr>
        <w:ind w:left="1440" w:hanging="360"/>
      </w:pPr>
      <w:rPr>
        <w:rFonts w:ascii="Avenir Next LT Pro" w:hAnsi="Avenir Next LT Pro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F5DFF"/>
    <w:multiLevelType w:val="hybridMultilevel"/>
    <w:tmpl w:val="414EC25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627473"/>
    <w:multiLevelType w:val="hybridMultilevel"/>
    <w:tmpl w:val="00C62638"/>
    <w:lvl w:ilvl="0" w:tplc="5DF6FBD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F628A"/>
    <w:multiLevelType w:val="hybridMultilevel"/>
    <w:tmpl w:val="72C67DA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1B2C2155"/>
    <w:multiLevelType w:val="hybridMultilevel"/>
    <w:tmpl w:val="012EC28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CEC350C"/>
    <w:multiLevelType w:val="hybridMultilevel"/>
    <w:tmpl w:val="E36A0EF8"/>
    <w:lvl w:ilvl="0" w:tplc="42C61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1C9A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3CAD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3AF8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4C81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D4CB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5A7E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142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5057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831F54"/>
    <w:multiLevelType w:val="hybridMultilevel"/>
    <w:tmpl w:val="9B74309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068615A"/>
    <w:multiLevelType w:val="multilevel"/>
    <w:tmpl w:val="245E8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32A3DF7"/>
    <w:multiLevelType w:val="hybridMultilevel"/>
    <w:tmpl w:val="91F27BA8"/>
    <w:lvl w:ilvl="0" w:tplc="CAB87FBA">
      <w:start w:val="4"/>
      <w:numFmt w:val="bullet"/>
      <w:lvlText w:val="&gt;"/>
      <w:lvlJc w:val="left"/>
      <w:pPr>
        <w:ind w:left="1081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15" w15:restartNumberingAfterBreak="0">
    <w:nsid w:val="28602836"/>
    <w:multiLevelType w:val="hybridMultilevel"/>
    <w:tmpl w:val="949455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2360BA"/>
    <w:multiLevelType w:val="hybridMultilevel"/>
    <w:tmpl w:val="33E08D2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63E375E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9C06A5F"/>
    <w:multiLevelType w:val="hybridMultilevel"/>
    <w:tmpl w:val="039CE9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12369"/>
    <w:multiLevelType w:val="hybridMultilevel"/>
    <w:tmpl w:val="415E2742"/>
    <w:lvl w:ilvl="0" w:tplc="E8081C18">
      <w:start w:val="4"/>
      <w:numFmt w:val="bullet"/>
      <w:lvlText w:val="—"/>
      <w:lvlJc w:val="left"/>
      <w:pPr>
        <w:ind w:left="644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32017B11"/>
    <w:multiLevelType w:val="hybridMultilevel"/>
    <w:tmpl w:val="ABB8451A"/>
    <w:lvl w:ilvl="0" w:tplc="6D62BE5E">
      <w:numFmt w:val="bullet"/>
      <w:lvlText w:val="•"/>
      <w:lvlJc w:val="left"/>
      <w:pPr>
        <w:ind w:left="1353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D2A13"/>
    <w:multiLevelType w:val="hybridMultilevel"/>
    <w:tmpl w:val="A0AC5CE4"/>
    <w:lvl w:ilvl="0" w:tplc="BD76F2B4">
      <w:start w:val="4"/>
      <w:numFmt w:val="bullet"/>
      <w:lvlText w:val="—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1807E7E"/>
    <w:multiLevelType w:val="hybridMultilevel"/>
    <w:tmpl w:val="771CD056"/>
    <w:lvl w:ilvl="0" w:tplc="363E375E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</w:rPr>
    </w:lvl>
    <w:lvl w:ilvl="1" w:tplc="363E375E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3746A27"/>
    <w:multiLevelType w:val="hybridMultilevel"/>
    <w:tmpl w:val="A732D70E"/>
    <w:lvl w:ilvl="0" w:tplc="41CCB2B0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970A94"/>
    <w:multiLevelType w:val="hybridMultilevel"/>
    <w:tmpl w:val="4D58C192"/>
    <w:lvl w:ilvl="0" w:tplc="740EACD0">
      <w:start w:val="4"/>
      <w:numFmt w:val="bullet"/>
      <w:lvlText w:val="—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EA0679"/>
    <w:multiLevelType w:val="hybridMultilevel"/>
    <w:tmpl w:val="C24C4DFC"/>
    <w:numStyleLink w:val="List23"/>
  </w:abstractNum>
  <w:abstractNum w:abstractNumId="25" w15:restartNumberingAfterBreak="0">
    <w:nsid w:val="65F772B9"/>
    <w:multiLevelType w:val="hybridMultilevel"/>
    <w:tmpl w:val="CDAE1D90"/>
    <w:lvl w:ilvl="0" w:tplc="465CC7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6FB68D7"/>
    <w:multiLevelType w:val="hybridMultilevel"/>
    <w:tmpl w:val="571C4A1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63E375E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</w:rPr>
    </w:lvl>
    <w:lvl w:ilvl="2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7" w15:restartNumberingAfterBreak="0">
    <w:nsid w:val="6753336A"/>
    <w:multiLevelType w:val="hybridMultilevel"/>
    <w:tmpl w:val="225C8184"/>
    <w:lvl w:ilvl="0" w:tplc="55F286C8">
      <w:start w:val="4"/>
      <w:numFmt w:val="bullet"/>
      <w:lvlText w:val="—"/>
      <w:lvlJc w:val="left"/>
      <w:pPr>
        <w:ind w:left="644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690A736E"/>
    <w:multiLevelType w:val="hybridMultilevel"/>
    <w:tmpl w:val="5B04334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3"/>
  </w:num>
  <w:num w:numId="3">
    <w:abstractNumId w:val="19"/>
  </w:num>
  <w:num w:numId="4">
    <w:abstractNumId w:val="20"/>
  </w:num>
  <w:num w:numId="5">
    <w:abstractNumId w:val="23"/>
  </w:num>
  <w:num w:numId="6">
    <w:abstractNumId w:val="5"/>
  </w:num>
  <w:num w:numId="7">
    <w:abstractNumId w:val="27"/>
  </w:num>
  <w:num w:numId="8">
    <w:abstractNumId w:val="18"/>
  </w:num>
  <w:num w:numId="9">
    <w:abstractNumId w:val="3"/>
  </w:num>
  <w:num w:numId="10">
    <w:abstractNumId w:val="14"/>
  </w:num>
  <w:num w:numId="11">
    <w:abstractNumId w:val="8"/>
  </w:num>
  <w:num w:numId="12">
    <w:abstractNumId w:val="22"/>
  </w:num>
  <w:num w:numId="13">
    <w:abstractNumId w:val="0"/>
  </w:num>
  <w:num w:numId="14">
    <w:abstractNumId w:val="12"/>
  </w:num>
  <w:num w:numId="15">
    <w:abstractNumId w:val="7"/>
  </w:num>
  <w:num w:numId="16">
    <w:abstractNumId w:val="15"/>
  </w:num>
  <w:num w:numId="17">
    <w:abstractNumId w:val="4"/>
  </w:num>
  <w:num w:numId="18">
    <w:abstractNumId w:val="9"/>
  </w:num>
  <w:num w:numId="19">
    <w:abstractNumId w:val="16"/>
  </w:num>
  <w:num w:numId="20">
    <w:abstractNumId w:val="2"/>
  </w:num>
  <w:num w:numId="21">
    <w:abstractNumId w:val="28"/>
  </w:num>
  <w:num w:numId="22">
    <w:abstractNumId w:val="6"/>
  </w:num>
  <w:num w:numId="23">
    <w:abstractNumId w:val="24"/>
  </w:num>
  <w:num w:numId="24">
    <w:abstractNumId w:val="1"/>
  </w:num>
  <w:num w:numId="25">
    <w:abstractNumId w:val="10"/>
  </w:num>
  <w:num w:numId="26">
    <w:abstractNumId w:val="17"/>
  </w:num>
  <w:num w:numId="27">
    <w:abstractNumId w:val="25"/>
  </w:num>
  <w:num w:numId="28">
    <w:abstractNumId w:val="11"/>
  </w:num>
  <w:num w:numId="29">
    <w:abstractNumId w:val="26"/>
  </w:num>
  <w:num w:numId="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N7U0MDM0NrY0srBQ0lEKTi0uzszPAykwqgUAepnuQiwAAAA="/>
  </w:docVars>
  <w:rsids>
    <w:rsidRoot w:val="00691C0F"/>
    <w:rsid w:val="00006215"/>
    <w:rsid w:val="0001083E"/>
    <w:rsid w:val="00021C69"/>
    <w:rsid w:val="00031013"/>
    <w:rsid w:val="00045C77"/>
    <w:rsid w:val="000500B6"/>
    <w:rsid w:val="00052348"/>
    <w:rsid w:val="00064EBA"/>
    <w:rsid w:val="00083D79"/>
    <w:rsid w:val="0008755A"/>
    <w:rsid w:val="00090437"/>
    <w:rsid w:val="000A24E1"/>
    <w:rsid w:val="000B24DA"/>
    <w:rsid w:val="000B7D67"/>
    <w:rsid w:val="000C787F"/>
    <w:rsid w:val="000F2145"/>
    <w:rsid w:val="001000B4"/>
    <w:rsid w:val="00100EB6"/>
    <w:rsid w:val="0010242A"/>
    <w:rsid w:val="001167D5"/>
    <w:rsid w:val="00125DD1"/>
    <w:rsid w:val="001273D4"/>
    <w:rsid w:val="001307DE"/>
    <w:rsid w:val="00133F25"/>
    <w:rsid w:val="00145187"/>
    <w:rsid w:val="001451D1"/>
    <w:rsid w:val="00145516"/>
    <w:rsid w:val="00152C46"/>
    <w:rsid w:val="00153B20"/>
    <w:rsid w:val="00163D48"/>
    <w:rsid w:val="00172031"/>
    <w:rsid w:val="00180232"/>
    <w:rsid w:val="00185C2C"/>
    <w:rsid w:val="001A0A7B"/>
    <w:rsid w:val="001A1695"/>
    <w:rsid w:val="001A2A0F"/>
    <w:rsid w:val="001A4658"/>
    <w:rsid w:val="001B3A7C"/>
    <w:rsid w:val="001B6329"/>
    <w:rsid w:val="001E384D"/>
    <w:rsid w:val="001F39F8"/>
    <w:rsid w:val="002050BD"/>
    <w:rsid w:val="00205C56"/>
    <w:rsid w:val="00215566"/>
    <w:rsid w:val="00230286"/>
    <w:rsid w:val="002302C1"/>
    <w:rsid w:val="00244714"/>
    <w:rsid w:val="00266560"/>
    <w:rsid w:val="002707E7"/>
    <w:rsid w:val="00282863"/>
    <w:rsid w:val="00287B35"/>
    <w:rsid w:val="002B5D02"/>
    <w:rsid w:val="002C2565"/>
    <w:rsid w:val="002D03B4"/>
    <w:rsid w:val="002D0C79"/>
    <w:rsid w:val="003007A2"/>
    <w:rsid w:val="00302B12"/>
    <w:rsid w:val="00320102"/>
    <w:rsid w:val="00321DD9"/>
    <w:rsid w:val="00323C28"/>
    <w:rsid w:val="003333BD"/>
    <w:rsid w:val="003347BE"/>
    <w:rsid w:val="00335909"/>
    <w:rsid w:val="003366A4"/>
    <w:rsid w:val="00340EE6"/>
    <w:rsid w:val="003553A8"/>
    <w:rsid w:val="003609A7"/>
    <w:rsid w:val="0036231E"/>
    <w:rsid w:val="00386607"/>
    <w:rsid w:val="00386A9F"/>
    <w:rsid w:val="003A3A1D"/>
    <w:rsid w:val="003A626C"/>
    <w:rsid w:val="003C1292"/>
    <w:rsid w:val="003C3BD1"/>
    <w:rsid w:val="003C4CDE"/>
    <w:rsid w:val="003C670A"/>
    <w:rsid w:val="003D3A71"/>
    <w:rsid w:val="003D5E03"/>
    <w:rsid w:val="003E0D17"/>
    <w:rsid w:val="003E607D"/>
    <w:rsid w:val="003F2852"/>
    <w:rsid w:val="003F28CF"/>
    <w:rsid w:val="003F3E78"/>
    <w:rsid w:val="003F7740"/>
    <w:rsid w:val="00404B82"/>
    <w:rsid w:val="004057C2"/>
    <w:rsid w:val="00414426"/>
    <w:rsid w:val="00414568"/>
    <w:rsid w:val="004217DA"/>
    <w:rsid w:val="004279C9"/>
    <w:rsid w:val="0043312F"/>
    <w:rsid w:val="00435F60"/>
    <w:rsid w:val="00437CE8"/>
    <w:rsid w:val="004519DE"/>
    <w:rsid w:val="00456538"/>
    <w:rsid w:val="0046461D"/>
    <w:rsid w:val="00475B88"/>
    <w:rsid w:val="00492AB6"/>
    <w:rsid w:val="004B04B1"/>
    <w:rsid w:val="004B0BEF"/>
    <w:rsid w:val="004B2286"/>
    <w:rsid w:val="004B3293"/>
    <w:rsid w:val="004B72B1"/>
    <w:rsid w:val="004C1EAF"/>
    <w:rsid w:val="004C452B"/>
    <w:rsid w:val="004D4217"/>
    <w:rsid w:val="004D48A6"/>
    <w:rsid w:val="004D54F2"/>
    <w:rsid w:val="004E325A"/>
    <w:rsid w:val="004E7045"/>
    <w:rsid w:val="00501A9C"/>
    <w:rsid w:val="00514FC1"/>
    <w:rsid w:val="00516A0C"/>
    <w:rsid w:val="00521CC6"/>
    <w:rsid w:val="005317F0"/>
    <w:rsid w:val="005412C0"/>
    <w:rsid w:val="00543F4E"/>
    <w:rsid w:val="005613B6"/>
    <w:rsid w:val="0056486E"/>
    <w:rsid w:val="00564A89"/>
    <w:rsid w:val="00571F88"/>
    <w:rsid w:val="005910AB"/>
    <w:rsid w:val="0059575E"/>
    <w:rsid w:val="005B2D3F"/>
    <w:rsid w:val="005B59E1"/>
    <w:rsid w:val="005B5E8F"/>
    <w:rsid w:val="005C2C59"/>
    <w:rsid w:val="005D0ABA"/>
    <w:rsid w:val="005D64DE"/>
    <w:rsid w:val="005E699A"/>
    <w:rsid w:val="006000B6"/>
    <w:rsid w:val="00625F61"/>
    <w:rsid w:val="00626CCB"/>
    <w:rsid w:val="00630163"/>
    <w:rsid w:val="00643C44"/>
    <w:rsid w:val="0065112E"/>
    <w:rsid w:val="0067351C"/>
    <w:rsid w:val="0067533B"/>
    <w:rsid w:val="0067688D"/>
    <w:rsid w:val="00691C0F"/>
    <w:rsid w:val="006A02A1"/>
    <w:rsid w:val="006A7B35"/>
    <w:rsid w:val="006B5DC2"/>
    <w:rsid w:val="006C789A"/>
    <w:rsid w:val="006D4CE6"/>
    <w:rsid w:val="006F1D51"/>
    <w:rsid w:val="006F3629"/>
    <w:rsid w:val="006F70AB"/>
    <w:rsid w:val="00702D19"/>
    <w:rsid w:val="0071653D"/>
    <w:rsid w:val="0075148B"/>
    <w:rsid w:val="007759E9"/>
    <w:rsid w:val="007A08DA"/>
    <w:rsid w:val="007A76FF"/>
    <w:rsid w:val="007B0123"/>
    <w:rsid w:val="007B09CE"/>
    <w:rsid w:val="007B0B2D"/>
    <w:rsid w:val="007B228D"/>
    <w:rsid w:val="007D3D24"/>
    <w:rsid w:val="007D759B"/>
    <w:rsid w:val="007E67E3"/>
    <w:rsid w:val="007F3DA8"/>
    <w:rsid w:val="00810EB5"/>
    <w:rsid w:val="00827AAF"/>
    <w:rsid w:val="00861E2B"/>
    <w:rsid w:val="00862A24"/>
    <w:rsid w:val="0086456A"/>
    <w:rsid w:val="0086575C"/>
    <w:rsid w:val="00886A8D"/>
    <w:rsid w:val="008873C9"/>
    <w:rsid w:val="008A1F5D"/>
    <w:rsid w:val="008A4F99"/>
    <w:rsid w:val="008B6298"/>
    <w:rsid w:val="008B76ED"/>
    <w:rsid w:val="008D12CB"/>
    <w:rsid w:val="008D3BAB"/>
    <w:rsid w:val="008E1568"/>
    <w:rsid w:val="008E6BC9"/>
    <w:rsid w:val="008F0D0F"/>
    <w:rsid w:val="008F6CD4"/>
    <w:rsid w:val="009177F2"/>
    <w:rsid w:val="00924848"/>
    <w:rsid w:val="00925650"/>
    <w:rsid w:val="00925E4C"/>
    <w:rsid w:val="00954567"/>
    <w:rsid w:val="00984339"/>
    <w:rsid w:val="009900A9"/>
    <w:rsid w:val="009A4C7C"/>
    <w:rsid w:val="009B0AD7"/>
    <w:rsid w:val="009C50C6"/>
    <w:rsid w:val="009D49DA"/>
    <w:rsid w:val="009D693F"/>
    <w:rsid w:val="009E6448"/>
    <w:rsid w:val="00A03686"/>
    <w:rsid w:val="00A1229E"/>
    <w:rsid w:val="00A31D87"/>
    <w:rsid w:val="00A33811"/>
    <w:rsid w:val="00A60023"/>
    <w:rsid w:val="00A62FE8"/>
    <w:rsid w:val="00A75FC7"/>
    <w:rsid w:val="00A8729F"/>
    <w:rsid w:val="00A87C96"/>
    <w:rsid w:val="00A90D26"/>
    <w:rsid w:val="00A930E6"/>
    <w:rsid w:val="00A95C68"/>
    <w:rsid w:val="00A96606"/>
    <w:rsid w:val="00AA1F57"/>
    <w:rsid w:val="00AA4155"/>
    <w:rsid w:val="00AA55DE"/>
    <w:rsid w:val="00AB196A"/>
    <w:rsid w:val="00AB2E97"/>
    <w:rsid w:val="00AC0A8C"/>
    <w:rsid w:val="00AD131D"/>
    <w:rsid w:val="00AD6A51"/>
    <w:rsid w:val="00AE7A64"/>
    <w:rsid w:val="00B04F6D"/>
    <w:rsid w:val="00B074C4"/>
    <w:rsid w:val="00B14E56"/>
    <w:rsid w:val="00B23B44"/>
    <w:rsid w:val="00B261CE"/>
    <w:rsid w:val="00B26D7E"/>
    <w:rsid w:val="00B44869"/>
    <w:rsid w:val="00B7415F"/>
    <w:rsid w:val="00B9121E"/>
    <w:rsid w:val="00B9315F"/>
    <w:rsid w:val="00B96B89"/>
    <w:rsid w:val="00BA69E6"/>
    <w:rsid w:val="00BB638F"/>
    <w:rsid w:val="00BB725E"/>
    <w:rsid w:val="00BC3138"/>
    <w:rsid w:val="00BD67C9"/>
    <w:rsid w:val="00BF490C"/>
    <w:rsid w:val="00C03B5D"/>
    <w:rsid w:val="00C162B9"/>
    <w:rsid w:val="00C17CFE"/>
    <w:rsid w:val="00C24F7C"/>
    <w:rsid w:val="00C33B84"/>
    <w:rsid w:val="00C33BAC"/>
    <w:rsid w:val="00C41C94"/>
    <w:rsid w:val="00C42027"/>
    <w:rsid w:val="00C44B91"/>
    <w:rsid w:val="00C4644A"/>
    <w:rsid w:val="00C47802"/>
    <w:rsid w:val="00C55FD0"/>
    <w:rsid w:val="00C57884"/>
    <w:rsid w:val="00C60813"/>
    <w:rsid w:val="00C62A9A"/>
    <w:rsid w:val="00C70A71"/>
    <w:rsid w:val="00C73A20"/>
    <w:rsid w:val="00C83088"/>
    <w:rsid w:val="00C8324A"/>
    <w:rsid w:val="00C91DD5"/>
    <w:rsid w:val="00C9435A"/>
    <w:rsid w:val="00CB1EB0"/>
    <w:rsid w:val="00CB475F"/>
    <w:rsid w:val="00CC0C2A"/>
    <w:rsid w:val="00CC0C6B"/>
    <w:rsid w:val="00CC5DD4"/>
    <w:rsid w:val="00CD2920"/>
    <w:rsid w:val="00CD4F5F"/>
    <w:rsid w:val="00CD57BB"/>
    <w:rsid w:val="00CE084A"/>
    <w:rsid w:val="00CE1A62"/>
    <w:rsid w:val="00CE2F94"/>
    <w:rsid w:val="00CE3C2B"/>
    <w:rsid w:val="00D119EA"/>
    <w:rsid w:val="00D15F79"/>
    <w:rsid w:val="00D2047F"/>
    <w:rsid w:val="00D22252"/>
    <w:rsid w:val="00D26F67"/>
    <w:rsid w:val="00D4053C"/>
    <w:rsid w:val="00D41FAD"/>
    <w:rsid w:val="00D47EE2"/>
    <w:rsid w:val="00D53853"/>
    <w:rsid w:val="00D62493"/>
    <w:rsid w:val="00D7214A"/>
    <w:rsid w:val="00D76AA2"/>
    <w:rsid w:val="00D771CD"/>
    <w:rsid w:val="00D83EE9"/>
    <w:rsid w:val="00D90B54"/>
    <w:rsid w:val="00DA5500"/>
    <w:rsid w:val="00DB148F"/>
    <w:rsid w:val="00DC3C6D"/>
    <w:rsid w:val="00DC3DAE"/>
    <w:rsid w:val="00DD3CF0"/>
    <w:rsid w:val="00DF0065"/>
    <w:rsid w:val="00DF0983"/>
    <w:rsid w:val="00E12DC8"/>
    <w:rsid w:val="00E30C7A"/>
    <w:rsid w:val="00E310A7"/>
    <w:rsid w:val="00E40954"/>
    <w:rsid w:val="00E518E4"/>
    <w:rsid w:val="00E5296C"/>
    <w:rsid w:val="00E615E3"/>
    <w:rsid w:val="00E65A35"/>
    <w:rsid w:val="00E66A51"/>
    <w:rsid w:val="00E73222"/>
    <w:rsid w:val="00E82A53"/>
    <w:rsid w:val="00E82C3D"/>
    <w:rsid w:val="00E847D0"/>
    <w:rsid w:val="00E9777A"/>
    <w:rsid w:val="00EA1119"/>
    <w:rsid w:val="00EB6750"/>
    <w:rsid w:val="00EB69DD"/>
    <w:rsid w:val="00EC3882"/>
    <w:rsid w:val="00ED7712"/>
    <w:rsid w:val="00EE7CED"/>
    <w:rsid w:val="00EF28D2"/>
    <w:rsid w:val="00EF3711"/>
    <w:rsid w:val="00EF6EB3"/>
    <w:rsid w:val="00F56881"/>
    <w:rsid w:val="00F57754"/>
    <w:rsid w:val="00F579FB"/>
    <w:rsid w:val="00F60441"/>
    <w:rsid w:val="00F64EBE"/>
    <w:rsid w:val="00F66D80"/>
    <w:rsid w:val="00F771C7"/>
    <w:rsid w:val="00F85219"/>
    <w:rsid w:val="00F9272B"/>
    <w:rsid w:val="00F93419"/>
    <w:rsid w:val="00F95D88"/>
    <w:rsid w:val="00F97311"/>
    <w:rsid w:val="00FA4633"/>
    <w:rsid w:val="00FA4FC1"/>
    <w:rsid w:val="00FA7E70"/>
    <w:rsid w:val="00FC58C4"/>
    <w:rsid w:val="00FD29B5"/>
    <w:rsid w:val="00FE22F4"/>
    <w:rsid w:val="00FF1155"/>
    <w:rsid w:val="00FF6D11"/>
    <w:rsid w:val="256CC9A2"/>
    <w:rsid w:val="26B5C8B7"/>
    <w:rsid w:val="4DC2604C"/>
    <w:rsid w:val="4FA852A0"/>
    <w:rsid w:val="5F076002"/>
    <w:rsid w:val="66020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439CB"/>
  <w15:chartTrackingRefBased/>
  <w15:docId w15:val="{A7CABDDC-3F19-4613-9877-98D8B639A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C0F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LTICHeading1">
    <w:name w:val="CELTIC Heading 1"/>
    <w:basedOn w:val="Normal"/>
    <w:next w:val="Normal"/>
    <w:rsid w:val="00691C0F"/>
    <w:pPr>
      <w:spacing w:after="120" w:line="240" w:lineRule="auto"/>
      <w:jc w:val="both"/>
    </w:pPr>
    <w:rPr>
      <w:rFonts w:ascii="Verdana" w:eastAsia="Times New Roman" w:hAnsi="Verdana" w:cs="Times New Roman"/>
      <w:b/>
      <w:smallCaps/>
      <w:color w:val="000080"/>
      <w:sz w:val="24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B62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62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6298"/>
    <w:rPr>
      <w:rFonts w:ascii="Calibri" w:eastAsia="Calibri" w:hAnsi="Calibri" w:cs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6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6298"/>
    <w:rPr>
      <w:rFonts w:ascii="Calibri" w:eastAsia="Calibri" w:hAnsi="Calibri" w:cs="Calibri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F64EBE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sid w:val="00CC0C6B"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3366A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3366A4"/>
  </w:style>
  <w:style w:type="character" w:customStyle="1" w:styleId="eop">
    <w:name w:val="eop"/>
    <w:basedOn w:val="DefaultParagraphFont"/>
    <w:rsid w:val="003366A4"/>
  </w:style>
  <w:style w:type="paragraph" w:styleId="ListParagraph">
    <w:name w:val="List Paragraph"/>
    <w:basedOn w:val="Normal"/>
    <w:uiPriority w:val="34"/>
    <w:qFormat/>
    <w:rsid w:val="00AE7A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2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286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2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286"/>
    <w:rPr>
      <w:rFonts w:ascii="Calibri" w:eastAsia="Calibri" w:hAnsi="Calibri" w:cs="Calibri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D62493"/>
    <w:rPr>
      <w:color w:val="605E5C"/>
      <w:shd w:val="clear" w:color="auto" w:fill="E1DFDD"/>
    </w:rPr>
  </w:style>
  <w:style w:type="numbering" w:customStyle="1" w:styleId="List23">
    <w:name w:val="List 23"/>
    <w:basedOn w:val="NoList"/>
    <w:rsid w:val="00180232"/>
    <w:pPr>
      <w:numPr>
        <w:numId w:val="2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webSettings" Target="webSettings.xml"/><Relationship Id="rId12" Type="http://schemas.openxmlformats.org/officeDocument/2006/relationships/image" Target="media/image2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documenttasks/documenttasks1.xml><?xml version="1.0" encoding="utf-8"?>
<t:Tasks xmlns:t="http://schemas.microsoft.com/office/tasks/2019/documenttasks" xmlns:oel="http://schemas.microsoft.com/office/2019/extlst">
  <t:Task id="{AA866079-B501-45A0-958A-DC903CE4D89C}">
    <t:Anchor>
      <t:Comment id="499262671"/>
    </t:Anchor>
    <t:History>
      <t:Event id="{FA1F5A37-E192-47CB-8BF1-6695E0242112}" time="2021-05-18T17:29:10Z">
        <t:Attribution userId="S::joanne.mackinnon@ngen.ca::9603dce3-2727-446e-baa9-9772c66c960f" userProvider="AD" userName="Joanne MacKinnon"/>
        <t:Anchor>
          <t:Comment id="499262671"/>
        </t:Anchor>
        <t:Create/>
      </t:Event>
      <t:Event id="{814B3897-9044-4F57-877C-A6E9B62DA6EE}" time="2021-05-18T17:29:10Z">
        <t:Attribution userId="S::joanne.mackinnon@ngen.ca::9603dce3-2727-446e-baa9-9772c66c960f" userProvider="AD" userName="Joanne MacKinnon"/>
        <t:Anchor>
          <t:Comment id="499262671"/>
        </t:Anchor>
        <t:Assign userId="S::john.laughlin@ngen.ca::33489510-fa67-48e4-b9b3-46c17b5ac5c0" userProvider="AD" userName="John Laughlin"/>
      </t:Event>
      <t:Event id="{2AB5D436-CA58-4164-ABA9-BE95670161C0}" time="2021-05-18T17:29:10Z">
        <t:Attribution userId="S::joanne.mackinnon@ngen.ca::9603dce3-2727-446e-baa9-9772c66c960f" userProvider="AD" userName="Joanne MacKinnon"/>
        <t:Anchor>
          <t:Comment id="499262671"/>
        </t:Anchor>
        <t:SetTitle title="@John Laughlin do you not want this as a fillable PDF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94aa7f9c-35f7-4afe-8da5-56a177c74bd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827C2D24DC641BF3335721A0BFAD0" ma:contentTypeVersion="14" ma:contentTypeDescription="Create a new document." ma:contentTypeScope="" ma:versionID="31d53aaed6bd96fdf3923e29306cd645">
  <xsd:schema xmlns:xsd="http://www.w3.org/2001/XMLSchema" xmlns:xs="http://www.w3.org/2001/XMLSchema" xmlns:p="http://schemas.microsoft.com/office/2006/metadata/properties" xmlns:ns2="94aa7f9c-35f7-4afe-8da5-56a177c74bd1" xmlns:ns3="d0c6ae89-1a0c-40bd-bfa0-b278409e1f38" targetNamespace="http://schemas.microsoft.com/office/2006/metadata/properties" ma:root="true" ma:fieldsID="3a881a4982f60a071cbca5e5e0daf05b" ns2:_="" ns3:_="">
    <xsd:import namespace="94aa7f9c-35f7-4afe-8da5-56a177c74bd1"/>
    <xsd:import namespace="d0c6ae89-1a0c-40bd-bfa0-b278409e1f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Statu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aa7f9c-35f7-4afe-8da5-56a177c74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us" ma:index="19" nillable="true" ma:displayName="Status" ma:format="Dropdown" ma:internalName="Status">
      <xsd:simpleType>
        <xsd:restriction base="dms:Text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c6ae89-1a0c-40bd-bfa0-b278409e1f3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02D652-E45C-48E7-859D-B15D893DF1D2}">
  <ds:schemaRefs>
    <ds:schemaRef ds:uri="http://schemas.microsoft.com/office/2006/metadata/properties"/>
    <ds:schemaRef ds:uri="http://schemas.microsoft.com/office/infopath/2007/PartnerControls"/>
    <ds:schemaRef ds:uri="94aa7f9c-35f7-4afe-8da5-56a177c74bd1"/>
  </ds:schemaRefs>
</ds:datastoreItem>
</file>

<file path=customXml/itemProps2.xml><?xml version="1.0" encoding="utf-8"?>
<ds:datastoreItem xmlns:ds="http://schemas.openxmlformats.org/officeDocument/2006/customXml" ds:itemID="{8B2DC5BE-C629-48C0-8167-4B3948493E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aa7f9c-35f7-4afe-8da5-56a177c74bd1"/>
    <ds:schemaRef ds:uri="d0c6ae89-1a0c-40bd-bfa0-b278409e1f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391619-C4E3-466B-A933-A7A3BBF8A8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2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MacKinnon</dc:creator>
  <cp:keywords/>
  <dc:description/>
  <cp:lastModifiedBy>Kimberly Quines</cp:lastModifiedBy>
  <cp:revision>7</cp:revision>
  <dcterms:created xsi:type="dcterms:W3CDTF">2021-08-11T20:34:00Z</dcterms:created>
  <dcterms:modified xsi:type="dcterms:W3CDTF">2021-08-11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827C2D24DC641BF3335721A0BFAD0</vt:lpwstr>
  </property>
</Properties>
</file>